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9E333" w14:textId="109E4AAC" w:rsidR="00137A16" w:rsidRDefault="00DE48B6" w:rsidP="459169F7">
      <w:pPr>
        <w:pStyle w:val="Heading1"/>
        <w:spacing w:before="0"/>
        <w:rPr>
          <w:rFonts w:eastAsiaTheme="minorEastAsia"/>
          <w:color w:val="auto"/>
          <w:sz w:val="40"/>
          <w:szCs w:val="40"/>
        </w:rPr>
      </w:pPr>
      <w:r w:rsidRPr="00F13DA4">
        <w:rPr>
          <w:noProof/>
          <w:color w:val="2B579A"/>
          <w:shd w:val="clear" w:color="auto" w:fill="E6E6E6"/>
        </w:rPr>
        <w:drawing>
          <wp:anchor distT="0" distB="0" distL="114300" distR="114300" simplePos="0" relativeHeight="251658240" behindDoc="0" locked="0" layoutInCell="1" allowOverlap="1" wp14:anchorId="54E31007" wp14:editId="79D10CA5">
            <wp:simplePos x="0" y="0"/>
            <wp:positionH relativeFrom="margin">
              <wp:posOffset>1905</wp:posOffset>
            </wp:positionH>
            <wp:positionV relativeFrom="paragraph">
              <wp:posOffset>21590</wp:posOffset>
            </wp:positionV>
            <wp:extent cx="2051050" cy="65341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51050" cy="653415"/>
                    </a:xfrm>
                    <a:prstGeom prst="rect">
                      <a:avLst/>
                    </a:prstGeom>
                  </pic:spPr>
                </pic:pic>
              </a:graphicData>
            </a:graphic>
            <wp14:sizeRelH relativeFrom="page">
              <wp14:pctWidth>0</wp14:pctWidth>
            </wp14:sizeRelH>
            <wp14:sizeRelV relativeFrom="page">
              <wp14:pctHeight>0</wp14:pctHeight>
            </wp14:sizeRelV>
          </wp:anchor>
        </w:drawing>
      </w:r>
      <w:r w:rsidR="1749BFCE" w:rsidRPr="0AA074E8">
        <w:rPr>
          <w:rFonts w:eastAsiaTheme="minorEastAsia"/>
          <w:color w:val="auto"/>
          <w:sz w:val="40"/>
          <w:szCs w:val="40"/>
        </w:rPr>
        <w:t xml:space="preserve">PNAMP </w:t>
      </w:r>
      <w:r w:rsidR="68407787" w:rsidRPr="0AA074E8">
        <w:rPr>
          <w:rFonts w:eastAsiaTheme="minorEastAsia"/>
          <w:color w:val="auto"/>
          <w:sz w:val="40"/>
          <w:szCs w:val="40"/>
        </w:rPr>
        <w:t xml:space="preserve">Quarterly </w:t>
      </w:r>
      <w:r w:rsidR="1749BFCE" w:rsidRPr="0AA074E8">
        <w:rPr>
          <w:rFonts w:eastAsiaTheme="minorEastAsia"/>
          <w:color w:val="auto"/>
          <w:sz w:val="40"/>
          <w:szCs w:val="40"/>
        </w:rPr>
        <w:t>Status Report</w:t>
      </w:r>
      <w:r w:rsidR="48DA5243" w:rsidRPr="0AA074E8">
        <w:rPr>
          <w:rFonts w:eastAsiaTheme="minorEastAsia"/>
          <w:color w:val="auto"/>
          <w:sz w:val="40"/>
          <w:szCs w:val="40"/>
        </w:rPr>
        <w:t xml:space="preserve">         </w:t>
      </w:r>
      <w:r w:rsidR="370A71D0" w:rsidRPr="0AA074E8">
        <w:rPr>
          <w:rFonts w:eastAsiaTheme="minorEastAsia"/>
          <w:color w:val="auto"/>
          <w:sz w:val="40"/>
          <w:szCs w:val="40"/>
        </w:rPr>
        <w:t xml:space="preserve">     </w:t>
      </w:r>
      <w:r w:rsidR="3BFC0059" w:rsidRPr="0AA074E8">
        <w:rPr>
          <w:rFonts w:eastAsiaTheme="minorEastAsia"/>
          <w:color w:val="auto"/>
          <w:sz w:val="40"/>
          <w:szCs w:val="40"/>
        </w:rPr>
        <w:t>January</w:t>
      </w:r>
      <w:r w:rsidR="58EC9664" w:rsidRPr="0AA074E8">
        <w:rPr>
          <w:rFonts w:eastAsiaTheme="minorEastAsia"/>
          <w:color w:val="auto"/>
          <w:sz w:val="40"/>
          <w:szCs w:val="40"/>
        </w:rPr>
        <w:t xml:space="preserve"> </w:t>
      </w:r>
      <w:r w:rsidR="27B9F3B8" w:rsidRPr="0AA074E8">
        <w:rPr>
          <w:rFonts w:eastAsiaTheme="minorEastAsia"/>
          <w:color w:val="auto"/>
          <w:sz w:val="40"/>
          <w:szCs w:val="40"/>
        </w:rPr>
        <w:t xml:space="preserve">– </w:t>
      </w:r>
      <w:r w:rsidR="06C41726" w:rsidRPr="0AA074E8">
        <w:rPr>
          <w:rFonts w:eastAsiaTheme="minorEastAsia"/>
          <w:color w:val="auto"/>
          <w:sz w:val="40"/>
          <w:szCs w:val="40"/>
        </w:rPr>
        <w:t xml:space="preserve">March </w:t>
      </w:r>
      <w:r w:rsidR="00A2D32F" w:rsidRPr="0AA074E8">
        <w:rPr>
          <w:rFonts w:eastAsiaTheme="minorEastAsia"/>
          <w:color w:val="auto"/>
          <w:sz w:val="40"/>
          <w:szCs w:val="40"/>
        </w:rPr>
        <w:t>202</w:t>
      </w:r>
      <w:r w:rsidR="1A72C4E2" w:rsidRPr="0AA074E8">
        <w:rPr>
          <w:rFonts w:eastAsiaTheme="minorEastAsia"/>
          <w:color w:val="auto"/>
          <w:sz w:val="40"/>
          <w:szCs w:val="40"/>
        </w:rPr>
        <w:t>5</w:t>
      </w:r>
    </w:p>
    <w:p w14:paraId="7EBE4EF0" w14:textId="5912297B" w:rsidR="39DC707C" w:rsidRDefault="39DC707C" w:rsidP="5A90CC00">
      <w:pPr>
        <w:rPr>
          <w:highlight w:val="yellow"/>
        </w:rPr>
      </w:pPr>
    </w:p>
    <w:p w14:paraId="559FFA47" w14:textId="1435AA2B" w:rsidR="00AB54F0" w:rsidRPr="00137A16" w:rsidRDefault="28B9B76C" w:rsidP="006460E2">
      <w:pPr>
        <w:pStyle w:val="Heading1"/>
        <w:spacing w:before="0" w:after="240"/>
        <w:rPr>
          <w:rFonts w:eastAsiaTheme="minorEastAsia"/>
          <w:color w:val="auto"/>
          <w:sz w:val="40"/>
          <w:szCs w:val="40"/>
          <w:u w:val="single"/>
        </w:rPr>
      </w:pPr>
      <w:hyperlink r:id="rId11">
        <w:r w:rsidRPr="2D317A70">
          <w:rPr>
            <w:rStyle w:val="Hyperlink"/>
          </w:rPr>
          <w:t>Coordinated Assessments Partnership</w:t>
        </w:r>
      </w:hyperlink>
      <w:r w:rsidR="1B7EA2F2">
        <w:t xml:space="preserve"> </w:t>
      </w:r>
      <w:r w:rsidR="1B7EA2F2" w:rsidRPr="2D317A70">
        <w:rPr>
          <w:color w:val="0070C0"/>
        </w:rPr>
        <w:t>&amp;</w:t>
      </w:r>
      <w:r w:rsidR="1B7EA2F2">
        <w:t xml:space="preserve"> </w:t>
      </w:r>
      <w:hyperlink r:id="rId12">
        <w:r w:rsidR="1B7EA2F2" w:rsidRPr="2D317A70">
          <w:rPr>
            <w:rStyle w:val="Hyperlink"/>
          </w:rPr>
          <w:t>HCAX Project</w:t>
        </w:r>
      </w:hyperlink>
    </w:p>
    <w:p w14:paraId="4D09BB6F" w14:textId="665A580E" w:rsidR="006D1614" w:rsidRDefault="1B7EA2F2" w:rsidP="006460E2">
      <w:pPr>
        <w:spacing w:after="0"/>
        <w:rPr>
          <w:rFonts w:eastAsiaTheme="minorEastAsia"/>
          <w:color w:val="000000" w:themeColor="text1"/>
        </w:rPr>
      </w:pPr>
      <w:r w:rsidRPr="567D7BAA">
        <w:rPr>
          <w:rFonts w:eastAsiaTheme="minorEastAsia"/>
          <w:b/>
          <w:bCs/>
        </w:rPr>
        <w:t>Accomplishments</w:t>
      </w:r>
    </w:p>
    <w:p w14:paraId="1FB0B86A" w14:textId="3BC0E492" w:rsidR="5A09EEDD" w:rsidRDefault="3372C02C" w:rsidP="742E1EA1">
      <w:pPr>
        <w:pStyle w:val="ListParagraph"/>
        <w:numPr>
          <w:ilvl w:val="0"/>
          <w:numId w:val="35"/>
        </w:numPr>
        <w:spacing w:after="120" w:line="240" w:lineRule="auto"/>
      </w:pPr>
      <w:r w:rsidRPr="742E1EA1">
        <w:rPr>
          <w:rFonts w:eastAsiaTheme="minorEastAsia"/>
          <w:color w:val="000000" w:themeColor="text1"/>
        </w:rPr>
        <w:t>Facilitated</w:t>
      </w:r>
      <w:r w:rsidR="3408D4E3" w:rsidRPr="742E1EA1">
        <w:rPr>
          <w:rFonts w:eastAsiaTheme="minorEastAsia"/>
          <w:color w:val="000000" w:themeColor="text1"/>
        </w:rPr>
        <w:t xml:space="preserve"> </w:t>
      </w:r>
      <w:r w:rsidR="5A09EEDD" w:rsidRPr="742E1EA1">
        <w:rPr>
          <w:rFonts w:ascii="Calibri" w:eastAsia="Calibri" w:hAnsi="Calibri" w:cs="Calibri"/>
          <w:color w:val="000000" w:themeColor="text1"/>
        </w:rPr>
        <w:t>two workshops the</w:t>
      </w:r>
      <w:r w:rsidR="0B03D989" w:rsidRPr="742E1EA1">
        <w:rPr>
          <w:rFonts w:ascii="Calibri" w:eastAsia="Calibri" w:hAnsi="Calibri" w:cs="Calibri"/>
          <w:color w:val="000000" w:themeColor="text1"/>
        </w:rPr>
        <w:t xml:space="preserve"> </w:t>
      </w:r>
      <w:r w:rsidR="5A09EEDD" w:rsidRPr="742E1EA1">
        <w:rPr>
          <w:rFonts w:ascii="Calibri" w:eastAsia="Calibri" w:hAnsi="Calibri" w:cs="Calibri"/>
          <w:color w:val="000000" w:themeColor="text1"/>
        </w:rPr>
        <w:t>2025 WA/BC A</w:t>
      </w:r>
      <w:r w:rsidR="23301046" w:rsidRPr="742E1EA1">
        <w:rPr>
          <w:rFonts w:ascii="Calibri" w:eastAsia="Calibri" w:hAnsi="Calibri" w:cs="Calibri"/>
          <w:color w:val="000000" w:themeColor="text1"/>
        </w:rPr>
        <w:t>merican Fisheries</w:t>
      </w:r>
      <w:r w:rsidR="5A09EEDD" w:rsidRPr="742E1EA1">
        <w:rPr>
          <w:rFonts w:ascii="Calibri" w:eastAsia="Calibri" w:hAnsi="Calibri" w:cs="Calibri"/>
          <w:color w:val="000000" w:themeColor="text1"/>
        </w:rPr>
        <w:t xml:space="preserve"> Chapter Meeting in Vancouver British Columbia </w:t>
      </w:r>
      <w:r w:rsidR="68C8327C" w:rsidRPr="742E1EA1">
        <w:rPr>
          <w:rFonts w:ascii="Calibri" w:eastAsia="Calibri" w:hAnsi="Calibri" w:cs="Calibri"/>
          <w:color w:val="000000" w:themeColor="text1"/>
        </w:rPr>
        <w:t>:</w:t>
      </w:r>
      <w:r w:rsidR="5A09EEDD" w:rsidRPr="742E1EA1">
        <w:rPr>
          <w:rFonts w:ascii="Calibri" w:eastAsia="Calibri" w:hAnsi="Calibri" w:cs="Calibri"/>
          <w:color w:val="000000" w:themeColor="text1"/>
        </w:rPr>
        <w:t>(March 9th</w:t>
      </w:r>
      <w:proofErr w:type="gramStart"/>
      <w:r w:rsidR="5A09EEDD" w:rsidRPr="742E1EA1">
        <w:rPr>
          <w:rFonts w:ascii="Calibri" w:eastAsia="Calibri" w:hAnsi="Calibri" w:cs="Calibri"/>
          <w:color w:val="000000" w:themeColor="text1"/>
        </w:rPr>
        <w:t xml:space="preserve"> 2025</w:t>
      </w:r>
      <w:proofErr w:type="gramEnd"/>
      <w:r w:rsidR="5A09EEDD" w:rsidRPr="742E1EA1">
        <w:rPr>
          <w:rFonts w:ascii="Calibri" w:eastAsia="Calibri" w:hAnsi="Calibri" w:cs="Calibri"/>
          <w:color w:val="000000" w:themeColor="text1"/>
        </w:rPr>
        <w:t>)</w:t>
      </w:r>
      <w:r w:rsidR="69A61E51" w:rsidRPr="742E1EA1">
        <w:rPr>
          <w:rFonts w:ascii="Calibri" w:eastAsia="Calibri" w:hAnsi="Calibri" w:cs="Calibri"/>
          <w:color w:val="000000" w:themeColor="text1"/>
        </w:rPr>
        <w:t xml:space="preserve">. More than 55 people joined our salmon data </w:t>
      </w:r>
      <w:r w:rsidR="5A09EEDD" w:rsidRPr="742E1EA1">
        <w:rPr>
          <w:rFonts w:ascii="Calibri" w:eastAsia="Calibri" w:hAnsi="Calibri" w:cs="Calibri"/>
          <w:color w:val="000000" w:themeColor="text1"/>
        </w:rPr>
        <w:t xml:space="preserve">mobilization </w:t>
      </w:r>
      <w:r w:rsidR="5FC008F6" w:rsidRPr="742E1EA1">
        <w:rPr>
          <w:rFonts w:ascii="Calibri" w:eastAsia="Calibri" w:hAnsi="Calibri" w:cs="Calibri"/>
          <w:color w:val="000000" w:themeColor="text1"/>
        </w:rPr>
        <w:t xml:space="preserve">workshop and over 30 joined the workshop/training on the </w:t>
      </w:r>
      <w:r w:rsidR="5A09EEDD" w:rsidRPr="742E1EA1">
        <w:rPr>
          <w:rFonts w:ascii="Calibri" w:eastAsia="Calibri" w:hAnsi="Calibri" w:cs="Calibri"/>
          <w:color w:val="000000" w:themeColor="text1"/>
        </w:rPr>
        <w:t>HCAX data via Coordinated Asse</w:t>
      </w:r>
      <w:r w:rsidR="49758CFA" w:rsidRPr="742E1EA1">
        <w:rPr>
          <w:rFonts w:ascii="Calibri" w:eastAsia="Calibri" w:hAnsi="Calibri" w:cs="Calibri"/>
          <w:color w:val="000000" w:themeColor="text1"/>
        </w:rPr>
        <w:t>ss</w:t>
      </w:r>
      <w:r w:rsidR="5A09EEDD" w:rsidRPr="742E1EA1">
        <w:rPr>
          <w:rFonts w:ascii="Calibri" w:eastAsia="Calibri" w:hAnsi="Calibri" w:cs="Calibri"/>
          <w:color w:val="000000" w:themeColor="text1"/>
        </w:rPr>
        <w:t xml:space="preserve">ments </w:t>
      </w:r>
      <w:r w:rsidR="776A675D" w:rsidRPr="742E1EA1">
        <w:rPr>
          <w:rFonts w:ascii="Calibri" w:eastAsia="Calibri" w:hAnsi="Calibri" w:cs="Calibri"/>
          <w:color w:val="000000" w:themeColor="text1"/>
        </w:rPr>
        <w:t xml:space="preserve">system </w:t>
      </w:r>
      <w:r w:rsidR="5A09EEDD" w:rsidRPr="742E1EA1">
        <w:rPr>
          <w:rFonts w:ascii="Calibri" w:eastAsia="Calibri" w:hAnsi="Calibri" w:cs="Calibri"/>
          <w:color w:val="000000" w:themeColor="text1"/>
        </w:rPr>
        <w:t>at StreamNet</w:t>
      </w:r>
    </w:p>
    <w:p w14:paraId="0FF4C284" w14:textId="19FF1D71" w:rsidR="006460E2" w:rsidRPr="006460E2" w:rsidRDefault="03BA4DB7" w:rsidP="742E1EA1">
      <w:pPr>
        <w:pStyle w:val="ListParagraph"/>
        <w:numPr>
          <w:ilvl w:val="0"/>
          <w:numId w:val="35"/>
        </w:numPr>
        <w:spacing w:after="120" w:line="240" w:lineRule="auto"/>
        <w:rPr>
          <w:rFonts w:eastAsiaTheme="minorEastAsia"/>
          <w:color w:val="000000" w:themeColor="text1"/>
        </w:rPr>
      </w:pPr>
      <w:r w:rsidRPr="742E1EA1">
        <w:rPr>
          <w:rFonts w:eastAsiaTheme="minorEastAsia"/>
          <w:color w:val="000000" w:themeColor="text1"/>
        </w:rPr>
        <w:t>Facilitated the CAP Core Team standing meetings, resulting in progress on coordination for data sharing across partners, with emphasis on BPA funded projects</w:t>
      </w:r>
    </w:p>
    <w:p w14:paraId="67C62EF2" w14:textId="43CD4AE6" w:rsidR="742E1EA1" w:rsidRDefault="43530D8D" w:rsidP="0AA074E8">
      <w:pPr>
        <w:pStyle w:val="ListParagraph"/>
        <w:numPr>
          <w:ilvl w:val="0"/>
          <w:numId w:val="35"/>
        </w:numPr>
        <w:spacing w:after="120" w:line="240" w:lineRule="auto"/>
        <w:rPr>
          <w:rFonts w:eastAsiaTheme="minorEastAsia"/>
          <w:color w:val="000000" w:themeColor="text1"/>
        </w:rPr>
      </w:pPr>
      <w:r w:rsidRPr="0AA074E8">
        <w:rPr>
          <w:rFonts w:eastAsiaTheme="minorEastAsia"/>
          <w:color w:val="000000" w:themeColor="text1"/>
        </w:rPr>
        <w:t>Participated in and provided support for StreamNet Steering Committee meeting; including tasks support for dashboards and focal species work to enhance data delivery at StreamNet</w:t>
      </w:r>
    </w:p>
    <w:p w14:paraId="5DF00F75" w14:textId="41DFBFA2" w:rsidR="006D1614" w:rsidRPr="006460E2" w:rsidRDefault="1B7EA2F2" w:rsidP="742E1EA1">
      <w:pPr>
        <w:spacing w:after="0"/>
        <w:rPr>
          <w:rFonts w:eastAsiaTheme="minorEastAsia"/>
          <w:color w:val="000000" w:themeColor="text1"/>
        </w:rPr>
      </w:pPr>
      <w:r w:rsidRPr="742E1EA1">
        <w:rPr>
          <w:rFonts w:eastAsiaTheme="minorEastAsia"/>
          <w:b/>
          <w:bCs/>
        </w:rPr>
        <w:t>In Progress</w:t>
      </w:r>
    </w:p>
    <w:p w14:paraId="0FC5CC8B" w14:textId="54272F5C" w:rsidR="4CF1DDFB" w:rsidRDefault="4CF1DDFB" w:rsidP="742E1EA1">
      <w:pPr>
        <w:pStyle w:val="ListParagraph"/>
        <w:numPr>
          <w:ilvl w:val="0"/>
          <w:numId w:val="38"/>
        </w:numPr>
        <w:spacing w:after="120" w:line="240" w:lineRule="auto"/>
        <w:rPr>
          <w:rFonts w:eastAsiaTheme="minorEastAsia"/>
          <w:color w:val="000000" w:themeColor="text1"/>
        </w:rPr>
      </w:pPr>
      <w:r w:rsidRPr="742E1EA1">
        <w:rPr>
          <w:rFonts w:ascii="Calibri" w:eastAsia="Calibri" w:hAnsi="Calibri" w:cs="Calibri"/>
          <w:color w:val="000000" w:themeColor="text1"/>
        </w:rPr>
        <w:t>Advance the</w:t>
      </w:r>
      <w:r w:rsidR="4453BCED" w:rsidRPr="742E1EA1">
        <w:rPr>
          <w:rFonts w:ascii="Calibri" w:eastAsia="Calibri" w:hAnsi="Calibri" w:cs="Calibri"/>
          <w:color w:val="000000" w:themeColor="text1"/>
        </w:rPr>
        <w:t xml:space="preserve"> “Update CAP Terms and Definitions” task,</w:t>
      </w:r>
      <w:r w:rsidR="34C97F05" w:rsidRPr="742E1EA1">
        <w:rPr>
          <w:rFonts w:ascii="Calibri" w:eastAsia="Calibri" w:hAnsi="Calibri" w:cs="Calibri"/>
          <w:color w:val="000000" w:themeColor="text1"/>
        </w:rPr>
        <w:t xml:space="preserve"> by completing the review of recommendations for needed changes and devising a plan to implement these changes with StreamNet partners </w:t>
      </w:r>
    </w:p>
    <w:p w14:paraId="7FE3650C" w14:textId="3EF01104" w:rsidR="7B3C3726" w:rsidRDefault="7B3C3726" w:rsidP="742E1EA1">
      <w:pPr>
        <w:pStyle w:val="ListParagraph"/>
        <w:numPr>
          <w:ilvl w:val="0"/>
          <w:numId w:val="38"/>
        </w:numPr>
        <w:spacing w:after="120" w:line="240" w:lineRule="auto"/>
        <w:rPr>
          <w:rFonts w:eastAsiaTheme="minorEastAsia"/>
          <w:color w:val="000000" w:themeColor="text1"/>
        </w:rPr>
      </w:pPr>
      <w:r w:rsidRPr="742E1EA1">
        <w:rPr>
          <w:rFonts w:eastAsiaTheme="minorEastAsia"/>
          <w:color w:val="000000" w:themeColor="text1"/>
        </w:rPr>
        <w:t>Supported the development of a "best practices for salmon data mobilization" manuscript for peer review publication</w:t>
      </w:r>
    </w:p>
    <w:p w14:paraId="7CA19708" w14:textId="6BF00354" w:rsidR="00586C98" w:rsidRPr="005D3E28" w:rsidRDefault="28B9B76C" w:rsidP="00620EC0">
      <w:pPr>
        <w:pStyle w:val="Heading1"/>
        <w:spacing w:before="360" w:after="240"/>
        <w:rPr>
          <w:color w:val="0070C0"/>
        </w:rPr>
      </w:pPr>
      <w:r w:rsidRPr="087AC686">
        <w:rPr>
          <w:color w:val="0070C0"/>
        </w:rPr>
        <w:t>Coordination and Communication</w:t>
      </w:r>
    </w:p>
    <w:p w14:paraId="6AFE5C25" w14:textId="2827780F" w:rsidR="40DF7C40" w:rsidRDefault="40DF7C40" w:rsidP="087AC686">
      <w:pPr>
        <w:spacing w:after="120" w:line="240" w:lineRule="auto"/>
        <w:rPr>
          <w:rFonts w:ascii="Calibri" w:eastAsia="Calibri" w:hAnsi="Calibri" w:cs="Calibri"/>
          <w:color w:val="000000" w:themeColor="text1"/>
        </w:rPr>
      </w:pPr>
      <w:r w:rsidRPr="087AC686">
        <w:rPr>
          <w:rFonts w:eastAsiaTheme="minorEastAsia"/>
          <w:b/>
          <w:bCs/>
        </w:rPr>
        <w:t>Accomplishments</w:t>
      </w:r>
      <w:r w:rsidRPr="087AC686">
        <w:rPr>
          <w:rFonts w:ascii="Calibri" w:eastAsia="Calibri" w:hAnsi="Calibri" w:cs="Calibri"/>
          <w:color w:val="000000" w:themeColor="text1"/>
        </w:rPr>
        <w:t xml:space="preserve"> </w:t>
      </w:r>
    </w:p>
    <w:p w14:paraId="7F5EAC84" w14:textId="17B75DB7" w:rsidR="0D49906D" w:rsidRDefault="0D49906D"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Provided review and feedback to the </w:t>
      </w:r>
      <w:r w:rsidR="4B0173B0" w:rsidRPr="742E1EA1">
        <w:rPr>
          <w:rFonts w:ascii="Calibri" w:eastAsia="Calibri" w:hAnsi="Calibri" w:cs="Calibri"/>
          <w:color w:val="000000" w:themeColor="text1"/>
        </w:rPr>
        <w:t>Salmon Climate Initiative</w:t>
      </w:r>
      <w:r w:rsidR="4E6C3682" w:rsidRPr="742E1EA1">
        <w:rPr>
          <w:rFonts w:ascii="Calibri" w:eastAsia="Calibri" w:hAnsi="Calibri" w:cs="Calibri"/>
          <w:color w:val="000000" w:themeColor="text1"/>
        </w:rPr>
        <w:t xml:space="preserve"> </w:t>
      </w:r>
      <w:r w:rsidR="777CCD72" w:rsidRPr="742E1EA1">
        <w:rPr>
          <w:rFonts w:ascii="Calibri" w:eastAsia="Calibri" w:hAnsi="Calibri" w:cs="Calibri"/>
          <w:color w:val="000000" w:themeColor="text1"/>
        </w:rPr>
        <w:t>and the Basin Effects and Coastal Impacts initiative.</w:t>
      </w:r>
    </w:p>
    <w:p w14:paraId="3421444A" w14:textId="60691433" w:rsidR="40DF7C40" w:rsidRDefault="40DF7C40"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Completed the </w:t>
      </w:r>
      <w:r w:rsidR="47628BEE" w:rsidRPr="742E1EA1">
        <w:rPr>
          <w:rFonts w:ascii="Calibri" w:eastAsia="Calibri" w:hAnsi="Calibri" w:cs="Calibri"/>
          <w:color w:val="000000" w:themeColor="text1"/>
        </w:rPr>
        <w:t>January</w:t>
      </w:r>
      <w:r w:rsidRPr="742E1EA1">
        <w:rPr>
          <w:rFonts w:ascii="Calibri" w:eastAsia="Calibri" w:hAnsi="Calibri" w:cs="Calibri"/>
          <w:color w:val="000000" w:themeColor="text1"/>
        </w:rPr>
        <w:t xml:space="preserve">, </w:t>
      </w:r>
      <w:r w:rsidR="47CFE9FE" w:rsidRPr="742E1EA1">
        <w:rPr>
          <w:rFonts w:ascii="Calibri" w:eastAsia="Calibri" w:hAnsi="Calibri" w:cs="Calibri"/>
          <w:color w:val="000000" w:themeColor="text1"/>
        </w:rPr>
        <w:t>February</w:t>
      </w:r>
      <w:r w:rsidRPr="742E1EA1">
        <w:rPr>
          <w:rFonts w:ascii="Calibri" w:eastAsia="Calibri" w:hAnsi="Calibri" w:cs="Calibri"/>
          <w:color w:val="000000" w:themeColor="text1"/>
        </w:rPr>
        <w:t xml:space="preserve">, and </w:t>
      </w:r>
      <w:r w:rsidR="5B9B8C44" w:rsidRPr="742E1EA1">
        <w:rPr>
          <w:rFonts w:ascii="Calibri" w:eastAsia="Calibri" w:hAnsi="Calibri" w:cs="Calibri"/>
          <w:color w:val="000000" w:themeColor="text1"/>
        </w:rPr>
        <w:t>March</w:t>
      </w:r>
      <w:r w:rsidRPr="742E1EA1">
        <w:rPr>
          <w:rFonts w:ascii="Calibri" w:eastAsia="Calibri" w:hAnsi="Calibri" w:cs="Calibri"/>
          <w:color w:val="000000" w:themeColor="text1"/>
        </w:rPr>
        <w:t xml:space="preserve"> PNAMP newsletters</w:t>
      </w:r>
    </w:p>
    <w:p w14:paraId="192939FA" w14:textId="71B9A8E1" w:rsidR="40DF7C40" w:rsidRDefault="40DF7C40" w:rsidP="087AC686">
      <w:pPr>
        <w:spacing w:after="0"/>
        <w:rPr>
          <w:rFonts w:ascii="Calibri" w:eastAsia="Calibri" w:hAnsi="Calibri" w:cs="Calibri"/>
          <w:color w:val="000000" w:themeColor="text1"/>
        </w:rPr>
      </w:pPr>
      <w:r w:rsidRPr="087AC686">
        <w:rPr>
          <w:rFonts w:ascii="Calibri" w:eastAsia="Calibri" w:hAnsi="Calibri" w:cs="Calibri"/>
          <w:b/>
          <w:bCs/>
          <w:color w:val="000000" w:themeColor="text1"/>
        </w:rPr>
        <w:t>In Progress</w:t>
      </w:r>
    </w:p>
    <w:p w14:paraId="11C757C9" w14:textId="46AD2227" w:rsidR="40DF7C40" w:rsidRDefault="40DF7C40"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Maintaining PNAMP.org including updating Events, adding Announcements, and posting Newsletters</w:t>
      </w:r>
    </w:p>
    <w:p w14:paraId="7AD24CA5" w14:textId="788F4851" w:rsidR="40DF7C40" w:rsidRDefault="40DF7C40"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Developing the </w:t>
      </w:r>
      <w:r w:rsidR="6A0E2A6C" w:rsidRPr="742E1EA1">
        <w:rPr>
          <w:rFonts w:ascii="Calibri" w:eastAsia="Calibri" w:hAnsi="Calibri" w:cs="Calibri"/>
          <w:color w:val="000000" w:themeColor="text1"/>
        </w:rPr>
        <w:t>April</w:t>
      </w:r>
      <w:r w:rsidRPr="742E1EA1">
        <w:rPr>
          <w:rFonts w:ascii="Calibri" w:eastAsia="Calibri" w:hAnsi="Calibri" w:cs="Calibri"/>
          <w:color w:val="000000" w:themeColor="text1"/>
        </w:rPr>
        <w:t xml:space="preserve">, </w:t>
      </w:r>
      <w:r w:rsidR="4BCEFD9E" w:rsidRPr="742E1EA1">
        <w:rPr>
          <w:rFonts w:ascii="Calibri" w:eastAsia="Calibri" w:hAnsi="Calibri" w:cs="Calibri"/>
          <w:color w:val="000000" w:themeColor="text1"/>
        </w:rPr>
        <w:t>May</w:t>
      </w:r>
      <w:r w:rsidRPr="742E1EA1">
        <w:rPr>
          <w:rFonts w:ascii="Calibri" w:eastAsia="Calibri" w:hAnsi="Calibri" w:cs="Calibri"/>
          <w:color w:val="000000" w:themeColor="text1"/>
        </w:rPr>
        <w:t xml:space="preserve">, and </w:t>
      </w:r>
      <w:r w:rsidR="0999A94B" w:rsidRPr="742E1EA1">
        <w:rPr>
          <w:rFonts w:ascii="Calibri" w:eastAsia="Calibri" w:hAnsi="Calibri" w:cs="Calibri"/>
          <w:color w:val="000000" w:themeColor="text1"/>
        </w:rPr>
        <w:t>June</w:t>
      </w:r>
      <w:r w:rsidRPr="742E1EA1">
        <w:rPr>
          <w:rFonts w:ascii="Calibri" w:eastAsia="Calibri" w:hAnsi="Calibri" w:cs="Calibri"/>
          <w:color w:val="000000" w:themeColor="text1"/>
        </w:rPr>
        <w:t xml:space="preserve"> Newsletter</w:t>
      </w:r>
    </w:p>
    <w:p w14:paraId="415DDE6F" w14:textId="52F5D2EA" w:rsidR="00386C8F" w:rsidRDefault="00386C8F" w:rsidP="00620EC0">
      <w:pPr>
        <w:pStyle w:val="Heading1"/>
        <w:spacing w:before="360" w:after="240"/>
      </w:pPr>
      <w:hyperlink r:id="rId13">
        <w:r>
          <w:rPr>
            <w:rStyle w:val="Hyperlink"/>
          </w:rPr>
          <w:t>CRBRP Toxics Monitoring Subgroup</w:t>
        </w:r>
      </w:hyperlink>
      <w:r w:rsidR="00653829">
        <w:rPr>
          <w:rStyle w:val="Hyperlink"/>
        </w:rPr>
        <w:t xml:space="preserve"> (TMS)</w:t>
      </w:r>
      <w:r>
        <w:t xml:space="preserve"> </w:t>
      </w:r>
    </w:p>
    <w:p w14:paraId="1871D297" w14:textId="77777777" w:rsidR="00566EC4" w:rsidRDefault="00566EC4" w:rsidP="742E1EA1">
      <w:pPr>
        <w:spacing w:after="0"/>
        <w:rPr>
          <w:rFonts w:eastAsiaTheme="minorEastAsia"/>
          <w:color w:val="000000" w:themeColor="text1"/>
        </w:rPr>
      </w:pPr>
      <w:r w:rsidRPr="742E1EA1">
        <w:rPr>
          <w:rFonts w:eastAsiaTheme="minorEastAsia"/>
          <w:b/>
          <w:bCs/>
        </w:rPr>
        <w:t>Accomplishments</w:t>
      </w:r>
    </w:p>
    <w:p w14:paraId="48B73D69" w14:textId="471C938F" w:rsidR="0FC9A154" w:rsidRDefault="0FC9A154" w:rsidP="742E1EA1">
      <w:pPr>
        <w:pStyle w:val="ListParagraph"/>
        <w:numPr>
          <w:ilvl w:val="0"/>
          <w:numId w:val="35"/>
        </w:numPr>
        <w:spacing w:after="120" w:line="240" w:lineRule="auto"/>
        <w:rPr>
          <w:rFonts w:eastAsiaTheme="minorEastAsia"/>
          <w:color w:val="000000" w:themeColor="text1"/>
        </w:rPr>
      </w:pPr>
      <w:r w:rsidRPr="742E1EA1">
        <w:rPr>
          <w:rFonts w:eastAsiaTheme="minorEastAsia"/>
          <w:color w:val="000000" w:themeColor="text1"/>
        </w:rPr>
        <w:t>Participated in EPA CRBRP in person retreat to develop a science and monitoring strategy for the Columbia Basin</w:t>
      </w:r>
    </w:p>
    <w:p w14:paraId="5D186185" w14:textId="2242719E" w:rsidR="5824A4E3" w:rsidRDefault="5824A4E3" w:rsidP="742E1EA1">
      <w:pPr>
        <w:pStyle w:val="ListParagraph"/>
        <w:numPr>
          <w:ilvl w:val="0"/>
          <w:numId w:val="35"/>
        </w:numPr>
        <w:spacing w:after="120" w:line="240" w:lineRule="auto"/>
        <w:rPr>
          <w:rFonts w:eastAsiaTheme="minorEastAsia"/>
          <w:color w:val="000000" w:themeColor="text1"/>
        </w:rPr>
      </w:pPr>
      <w:r w:rsidRPr="0AA074E8">
        <w:rPr>
          <w:rFonts w:eastAsiaTheme="minorEastAsia"/>
          <w:color w:val="000000" w:themeColor="text1"/>
        </w:rPr>
        <w:t>Supported EPA CRBRP in developing an engagement strategy for the science and monitoring strategy for the Columbia Basin and implementation of this engagement strategy to gather input from interested parties</w:t>
      </w:r>
      <w:r w:rsidR="0FC9A154" w:rsidRPr="0AA074E8">
        <w:rPr>
          <w:rFonts w:eastAsiaTheme="minorEastAsia"/>
          <w:color w:val="000000" w:themeColor="text1"/>
        </w:rPr>
        <w:t xml:space="preserve"> </w:t>
      </w:r>
    </w:p>
    <w:p w14:paraId="1E58C2D6" w14:textId="5C648819" w:rsidR="00566EC4" w:rsidRPr="006460E2" w:rsidRDefault="0FD3E500" w:rsidP="0AA074E8">
      <w:pPr>
        <w:pStyle w:val="ListParagraph"/>
        <w:numPr>
          <w:ilvl w:val="0"/>
          <w:numId w:val="35"/>
        </w:numPr>
        <w:spacing w:after="120" w:line="240" w:lineRule="auto"/>
        <w:rPr>
          <w:rFonts w:eastAsiaTheme="minorEastAsia"/>
          <w:color w:val="000000" w:themeColor="text1"/>
        </w:rPr>
      </w:pPr>
      <w:r w:rsidRPr="0AA074E8">
        <w:rPr>
          <w:rFonts w:eastAsiaTheme="minorEastAsia"/>
          <w:color w:val="000000" w:themeColor="text1"/>
        </w:rPr>
        <w:t>F</w:t>
      </w:r>
      <w:r w:rsidR="622E1276" w:rsidRPr="0AA074E8">
        <w:rPr>
          <w:rFonts w:eastAsiaTheme="minorEastAsia"/>
          <w:color w:val="000000" w:themeColor="text1"/>
        </w:rPr>
        <w:t xml:space="preserve">acilitated the </w:t>
      </w:r>
      <w:hyperlink r:id="rId14">
        <w:r w:rsidR="3929E29B" w:rsidRPr="0AA074E8">
          <w:rPr>
            <w:rStyle w:val="Hyperlink"/>
            <w:rFonts w:eastAsiaTheme="minorEastAsia"/>
          </w:rPr>
          <w:t>CR</w:t>
        </w:r>
        <w:r w:rsidR="622E1276" w:rsidRPr="0AA074E8">
          <w:rPr>
            <w:rStyle w:val="Hyperlink"/>
            <w:rFonts w:eastAsiaTheme="minorEastAsia"/>
          </w:rPr>
          <w:t xml:space="preserve">BRP TMS meeting </w:t>
        </w:r>
        <w:r w:rsidR="68E16BA2" w:rsidRPr="0AA074E8">
          <w:rPr>
            <w:rStyle w:val="Hyperlink"/>
            <w:rFonts w:eastAsiaTheme="minorEastAsia"/>
          </w:rPr>
          <w:t>February 11, 2025</w:t>
        </w:r>
      </w:hyperlink>
      <w:r w:rsidR="622E1276" w:rsidRPr="0AA074E8">
        <w:rPr>
          <w:rFonts w:eastAsiaTheme="minorEastAsia"/>
          <w:color w:val="000000" w:themeColor="text1"/>
        </w:rPr>
        <w:t xml:space="preserve">, which included: </w:t>
      </w:r>
      <w:r w:rsidR="6223434D" w:rsidRPr="0AA074E8">
        <w:rPr>
          <w:rFonts w:eastAsiaTheme="minorEastAsia"/>
          <w:color w:val="000000" w:themeColor="text1"/>
        </w:rPr>
        <w:t xml:space="preserve">two </w:t>
      </w:r>
      <w:r w:rsidR="50966662" w:rsidRPr="0AA074E8">
        <w:rPr>
          <w:rFonts w:eastAsiaTheme="minorEastAsia"/>
          <w:color w:val="000000" w:themeColor="text1"/>
        </w:rPr>
        <w:t>presentation</w:t>
      </w:r>
      <w:r w:rsidR="16A597CD" w:rsidRPr="0AA074E8">
        <w:rPr>
          <w:rFonts w:eastAsiaTheme="minorEastAsia"/>
          <w:color w:val="000000" w:themeColor="text1"/>
        </w:rPr>
        <w:t>s</w:t>
      </w:r>
      <w:r w:rsidR="50966662" w:rsidRPr="0AA074E8">
        <w:rPr>
          <w:rFonts w:eastAsiaTheme="minorEastAsia"/>
          <w:color w:val="000000" w:themeColor="text1"/>
        </w:rPr>
        <w:t xml:space="preserve"> </w:t>
      </w:r>
      <w:r w:rsidR="4577475E" w:rsidRPr="0AA074E8">
        <w:rPr>
          <w:rFonts w:eastAsiaTheme="minorEastAsia"/>
          <w:color w:val="000000" w:themeColor="text1"/>
        </w:rPr>
        <w:t xml:space="preserve">centered around data management – one by </w:t>
      </w:r>
      <w:r w:rsidR="50966662" w:rsidRPr="0AA074E8">
        <w:rPr>
          <w:rFonts w:eastAsiaTheme="minorEastAsia"/>
          <w:color w:val="000000" w:themeColor="text1"/>
        </w:rPr>
        <w:t xml:space="preserve">Edyth Hermosillo (EPA) on the importance of data </w:t>
      </w:r>
      <w:r w:rsidR="6AE21DC4" w:rsidRPr="0AA074E8">
        <w:rPr>
          <w:rFonts w:eastAsiaTheme="minorEastAsia"/>
          <w:color w:val="000000" w:themeColor="text1"/>
        </w:rPr>
        <w:t>management</w:t>
      </w:r>
      <w:r w:rsidR="50966662" w:rsidRPr="0AA074E8">
        <w:rPr>
          <w:rFonts w:eastAsiaTheme="minorEastAsia"/>
          <w:color w:val="000000" w:themeColor="text1"/>
        </w:rPr>
        <w:t xml:space="preserve">, </w:t>
      </w:r>
      <w:r w:rsidR="3499A9A1" w:rsidRPr="0AA074E8">
        <w:rPr>
          <w:rFonts w:eastAsiaTheme="minorEastAsia"/>
          <w:color w:val="000000" w:themeColor="text1"/>
        </w:rPr>
        <w:t>the second</w:t>
      </w:r>
      <w:r w:rsidR="50966662" w:rsidRPr="0AA074E8">
        <w:rPr>
          <w:rFonts w:eastAsiaTheme="minorEastAsia"/>
          <w:color w:val="000000" w:themeColor="text1"/>
        </w:rPr>
        <w:t xml:space="preserve"> by Chris Neumiller (WA Ecology) </w:t>
      </w:r>
      <w:r w:rsidR="2E24171A" w:rsidRPr="0AA074E8">
        <w:rPr>
          <w:rFonts w:eastAsiaTheme="minorEastAsia"/>
          <w:color w:val="000000" w:themeColor="text1"/>
        </w:rPr>
        <w:t xml:space="preserve">on insights from 25 years of </w:t>
      </w:r>
      <w:r w:rsidR="5EC69701" w:rsidRPr="0AA074E8">
        <w:rPr>
          <w:rFonts w:eastAsiaTheme="minorEastAsia"/>
          <w:color w:val="000000" w:themeColor="text1"/>
        </w:rPr>
        <w:t>Environmental Data Management at WA Ecology. The meeting also included a partner round robin and updates from the TMS Core Team.</w:t>
      </w:r>
      <w:r w:rsidR="3B326701" w:rsidRPr="0AA074E8">
        <w:rPr>
          <w:rFonts w:eastAsiaTheme="minorEastAsia"/>
          <w:color w:val="000000" w:themeColor="text1"/>
        </w:rPr>
        <w:t xml:space="preserve"> Meeting slide deck </w:t>
      </w:r>
      <w:hyperlink r:id="rId15">
        <w:r w:rsidR="3B326701" w:rsidRPr="0AA074E8">
          <w:rPr>
            <w:rStyle w:val="Hyperlink"/>
            <w:rFonts w:eastAsiaTheme="minorEastAsia"/>
          </w:rPr>
          <w:t>here</w:t>
        </w:r>
      </w:hyperlink>
      <w:r w:rsidR="3B326701" w:rsidRPr="0AA074E8">
        <w:rPr>
          <w:rFonts w:eastAsiaTheme="minorEastAsia"/>
          <w:color w:val="000000" w:themeColor="text1"/>
        </w:rPr>
        <w:t>.</w:t>
      </w:r>
    </w:p>
    <w:p w14:paraId="4E3749A2" w14:textId="77777777" w:rsidR="00566EC4" w:rsidRPr="006460E2" w:rsidRDefault="00566EC4" w:rsidP="00566EC4">
      <w:pPr>
        <w:spacing w:after="0"/>
        <w:rPr>
          <w:rFonts w:eastAsiaTheme="minorEastAsia"/>
          <w:color w:val="000000" w:themeColor="text1"/>
        </w:rPr>
      </w:pPr>
      <w:r w:rsidRPr="006460E2">
        <w:rPr>
          <w:rFonts w:eastAsiaTheme="minorEastAsia"/>
          <w:b/>
          <w:bCs/>
        </w:rPr>
        <w:t>In Progress</w:t>
      </w:r>
    </w:p>
    <w:p w14:paraId="2D59D11E" w14:textId="2973D7EF" w:rsidR="0A5BB28F" w:rsidRDefault="0A5BB28F" w:rsidP="0AA074E8">
      <w:pPr>
        <w:pStyle w:val="ListParagraph"/>
        <w:numPr>
          <w:ilvl w:val="0"/>
          <w:numId w:val="38"/>
        </w:numPr>
        <w:spacing w:after="120" w:line="240" w:lineRule="auto"/>
        <w:rPr>
          <w:rFonts w:eastAsiaTheme="minorEastAsia"/>
          <w:color w:val="000000" w:themeColor="text1"/>
        </w:rPr>
      </w:pPr>
      <w:r w:rsidRPr="0AA074E8">
        <w:rPr>
          <w:rFonts w:eastAsiaTheme="minorEastAsia"/>
          <w:color w:val="000000" w:themeColor="text1"/>
        </w:rPr>
        <w:t>Prepar</w:t>
      </w:r>
      <w:r w:rsidR="7AB21645" w:rsidRPr="0AA074E8">
        <w:rPr>
          <w:rFonts w:eastAsiaTheme="minorEastAsia"/>
          <w:color w:val="000000" w:themeColor="text1"/>
        </w:rPr>
        <w:t xml:space="preserve">ing </w:t>
      </w:r>
      <w:r w:rsidRPr="0AA074E8">
        <w:rPr>
          <w:rFonts w:eastAsiaTheme="minorEastAsia"/>
          <w:color w:val="000000" w:themeColor="text1"/>
        </w:rPr>
        <w:t xml:space="preserve">for the </w:t>
      </w:r>
      <w:r w:rsidR="66F763DD" w:rsidRPr="0AA074E8">
        <w:rPr>
          <w:rFonts w:eastAsiaTheme="minorEastAsia"/>
          <w:color w:val="000000" w:themeColor="text1"/>
        </w:rPr>
        <w:t>June 10</w:t>
      </w:r>
      <w:r w:rsidRPr="0AA074E8">
        <w:rPr>
          <w:rFonts w:eastAsiaTheme="minorEastAsia"/>
          <w:color w:val="000000" w:themeColor="text1"/>
        </w:rPr>
        <w:t xml:space="preserve"> TMS workshop. </w:t>
      </w:r>
    </w:p>
    <w:p w14:paraId="3785107F" w14:textId="0039228A" w:rsidR="006D1614" w:rsidRPr="002F0F22" w:rsidRDefault="606FF5E7" w:rsidP="00E53166">
      <w:pPr>
        <w:pStyle w:val="Heading1"/>
        <w:spacing w:before="360" w:after="240"/>
      </w:pPr>
      <w:hyperlink r:id="rId16">
        <w:r w:rsidRPr="087AC686">
          <w:rPr>
            <w:rStyle w:val="Hyperlink"/>
          </w:rPr>
          <w:t>Emerging Technologies Information Sessions</w:t>
        </w:r>
      </w:hyperlink>
      <w:r w:rsidR="14C93341">
        <w:t xml:space="preserve"> </w:t>
      </w:r>
    </w:p>
    <w:p w14:paraId="30F41C9E" w14:textId="5823D749" w:rsidR="1E19B925" w:rsidRDefault="1E19B925" w:rsidP="087AC686">
      <w:pPr>
        <w:spacing w:after="120" w:line="240" w:lineRule="auto"/>
        <w:rPr>
          <w:rFonts w:ascii="Calibri" w:eastAsia="Calibri" w:hAnsi="Calibri" w:cs="Calibri"/>
          <w:color w:val="000000" w:themeColor="text1"/>
        </w:rPr>
      </w:pPr>
      <w:r w:rsidRPr="27BE9748">
        <w:rPr>
          <w:rFonts w:ascii="Calibri" w:eastAsia="Calibri" w:hAnsi="Calibri" w:cs="Calibri"/>
          <w:b/>
          <w:bCs/>
          <w:color w:val="000000" w:themeColor="text1"/>
        </w:rPr>
        <w:t>Accomplishments</w:t>
      </w:r>
    </w:p>
    <w:p w14:paraId="20B6D5F1" w14:textId="3B2FAF67" w:rsidR="6D70D0F0" w:rsidRDefault="6D70D0F0" w:rsidP="27BE9748">
      <w:pPr>
        <w:pStyle w:val="ListParagraph"/>
        <w:numPr>
          <w:ilvl w:val="0"/>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lastRenderedPageBreak/>
        <w:t>H</w:t>
      </w:r>
      <w:r w:rsidR="564D47B7" w:rsidRPr="27BE9748">
        <w:rPr>
          <w:rFonts w:ascii="Calibri" w:eastAsia="Calibri" w:hAnsi="Calibri" w:cs="Calibri"/>
          <w:color w:val="000000" w:themeColor="text1"/>
        </w:rPr>
        <w:t>oste</w:t>
      </w:r>
      <w:r w:rsidRPr="27BE9748">
        <w:rPr>
          <w:rFonts w:ascii="Calibri" w:eastAsia="Calibri" w:hAnsi="Calibri" w:cs="Calibri"/>
          <w:color w:val="000000" w:themeColor="text1"/>
        </w:rPr>
        <w:t>d</w:t>
      </w:r>
      <w:r w:rsidR="64122AFF" w:rsidRPr="27BE9748">
        <w:rPr>
          <w:rFonts w:ascii="Calibri" w:eastAsia="Calibri" w:hAnsi="Calibri" w:cs="Calibri"/>
          <w:color w:val="000000" w:themeColor="text1"/>
        </w:rPr>
        <w:t xml:space="preserve"> and facilitated</w:t>
      </w:r>
      <w:r w:rsidRPr="27BE9748">
        <w:rPr>
          <w:rFonts w:ascii="Calibri" w:eastAsia="Calibri" w:hAnsi="Calibri" w:cs="Calibri"/>
          <w:color w:val="000000" w:themeColor="text1"/>
        </w:rPr>
        <w:t xml:space="preserve"> five</w:t>
      </w:r>
      <w:r w:rsidR="0EA75B7B" w:rsidRPr="27BE9748">
        <w:rPr>
          <w:rFonts w:ascii="Calibri" w:eastAsia="Calibri" w:hAnsi="Calibri" w:cs="Calibri"/>
          <w:color w:val="000000" w:themeColor="text1"/>
        </w:rPr>
        <w:t>, two-hour</w:t>
      </w:r>
      <w:r w:rsidRPr="27BE9748">
        <w:rPr>
          <w:rFonts w:ascii="Calibri" w:eastAsia="Calibri" w:hAnsi="Calibri" w:cs="Calibri"/>
          <w:color w:val="000000" w:themeColor="text1"/>
        </w:rPr>
        <w:t xml:space="preserve"> webinar sessions from January 8 – February 5</w:t>
      </w:r>
      <w:r w:rsidR="579C5BAC" w:rsidRPr="27BE9748">
        <w:rPr>
          <w:rFonts w:ascii="Calibri" w:eastAsia="Calibri" w:hAnsi="Calibri" w:cs="Calibri"/>
          <w:color w:val="000000" w:themeColor="text1"/>
        </w:rPr>
        <w:t>, 2025</w:t>
      </w:r>
    </w:p>
    <w:p w14:paraId="27E57A6F" w14:textId="475F6AE9" w:rsidR="4B37BF34" w:rsidRDefault="4B37BF34" w:rsidP="27BE9748">
      <w:pPr>
        <w:pStyle w:val="ListParagraph"/>
        <w:numPr>
          <w:ilvl w:val="1"/>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t xml:space="preserve">Modeling and Analysis, </w:t>
      </w:r>
      <w:r w:rsidR="3BC59808" w:rsidRPr="27BE9748">
        <w:rPr>
          <w:rFonts w:ascii="Calibri" w:eastAsia="Calibri" w:hAnsi="Calibri" w:cs="Calibri"/>
          <w:color w:val="000000" w:themeColor="text1"/>
        </w:rPr>
        <w:t xml:space="preserve">Artificial Intelligence and Machine Learning, Data QA/QC, Genetics, and Remote </w:t>
      </w:r>
      <w:r w:rsidR="752C545B" w:rsidRPr="27BE9748">
        <w:rPr>
          <w:rFonts w:ascii="Calibri" w:eastAsia="Calibri" w:hAnsi="Calibri" w:cs="Calibri"/>
          <w:color w:val="000000" w:themeColor="text1"/>
        </w:rPr>
        <w:t>S</w:t>
      </w:r>
      <w:r w:rsidR="3BC59808" w:rsidRPr="27BE9748">
        <w:rPr>
          <w:rFonts w:ascii="Calibri" w:eastAsia="Calibri" w:hAnsi="Calibri" w:cs="Calibri"/>
          <w:color w:val="000000" w:themeColor="text1"/>
        </w:rPr>
        <w:t>ensing</w:t>
      </w:r>
    </w:p>
    <w:p w14:paraId="0F564677" w14:textId="54C7D22D" w:rsidR="05CB305D" w:rsidRDefault="05CB305D" w:rsidP="27BE9748">
      <w:pPr>
        <w:pStyle w:val="ListParagraph"/>
        <w:numPr>
          <w:ilvl w:val="1"/>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t>More than 150 attended the series virtual</w:t>
      </w:r>
      <w:r w:rsidR="7D93C2D3" w:rsidRPr="27BE9748">
        <w:rPr>
          <w:rFonts w:ascii="Calibri" w:eastAsia="Calibri" w:hAnsi="Calibri" w:cs="Calibri"/>
          <w:color w:val="000000" w:themeColor="text1"/>
        </w:rPr>
        <w:t>ly</w:t>
      </w:r>
    </w:p>
    <w:p w14:paraId="033E1BED" w14:textId="4CC8B5EF" w:rsidR="7D93C2D3" w:rsidRDefault="7D93C2D3" w:rsidP="27BE9748">
      <w:pPr>
        <w:pStyle w:val="ListParagraph"/>
        <w:numPr>
          <w:ilvl w:val="1"/>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t xml:space="preserve">More than </w:t>
      </w:r>
      <w:r w:rsidR="5F87B784" w:rsidRPr="27BE9748">
        <w:rPr>
          <w:rFonts w:ascii="Calibri" w:eastAsia="Calibri" w:hAnsi="Calibri" w:cs="Calibri"/>
          <w:color w:val="000000" w:themeColor="text1"/>
        </w:rPr>
        <w:t xml:space="preserve">550 YouTube views </w:t>
      </w:r>
    </w:p>
    <w:p w14:paraId="7160E5E8" w14:textId="58B6A713" w:rsidR="5C52EFF3" w:rsidRDefault="5C52EFF3" w:rsidP="27BE9748">
      <w:pPr>
        <w:pStyle w:val="ListParagraph"/>
        <w:numPr>
          <w:ilvl w:val="0"/>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t>P</w:t>
      </w:r>
      <w:r w:rsidR="109A5CA6" w:rsidRPr="27BE9748">
        <w:rPr>
          <w:rFonts w:ascii="Calibri" w:eastAsia="Calibri" w:hAnsi="Calibri" w:cs="Calibri"/>
          <w:color w:val="000000" w:themeColor="text1"/>
        </w:rPr>
        <w:t>ublished</w:t>
      </w:r>
      <w:r w:rsidRPr="27BE9748">
        <w:rPr>
          <w:rFonts w:ascii="Calibri" w:eastAsia="Calibri" w:hAnsi="Calibri" w:cs="Calibri"/>
          <w:color w:val="000000" w:themeColor="text1"/>
        </w:rPr>
        <w:t xml:space="preserve"> a</w:t>
      </w:r>
      <w:r w:rsidR="6D70D0F0" w:rsidRPr="27BE9748">
        <w:rPr>
          <w:rFonts w:ascii="Calibri" w:eastAsia="Calibri" w:hAnsi="Calibri" w:cs="Calibri"/>
          <w:color w:val="000000" w:themeColor="text1"/>
        </w:rPr>
        <w:t>nnouncement</w:t>
      </w:r>
      <w:r w:rsidR="02A3C92D" w:rsidRPr="27BE9748">
        <w:rPr>
          <w:rFonts w:ascii="Calibri" w:eastAsia="Calibri" w:hAnsi="Calibri" w:cs="Calibri"/>
          <w:color w:val="000000" w:themeColor="text1"/>
        </w:rPr>
        <w:t>s</w:t>
      </w:r>
      <w:r w:rsidR="6D70D0F0" w:rsidRPr="27BE9748">
        <w:rPr>
          <w:rFonts w:ascii="Calibri" w:eastAsia="Calibri" w:hAnsi="Calibri" w:cs="Calibri"/>
          <w:color w:val="000000" w:themeColor="text1"/>
        </w:rPr>
        <w:t xml:space="preserve"> in the January and February Newsletter</w:t>
      </w:r>
    </w:p>
    <w:p w14:paraId="5A8CB094" w14:textId="5362DE44" w:rsidR="2945B167" w:rsidRDefault="2945B167" w:rsidP="27BE9748">
      <w:pPr>
        <w:pStyle w:val="ListParagraph"/>
        <w:numPr>
          <w:ilvl w:val="0"/>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t>Published a wrap-up article in the March newsletter</w:t>
      </w:r>
    </w:p>
    <w:p w14:paraId="65C49CC8" w14:textId="23378A3C" w:rsidR="729C318E" w:rsidRDefault="729C318E" w:rsidP="27BE9748">
      <w:pPr>
        <w:pStyle w:val="ListParagraph"/>
        <w:numPr>
          <w:ilvl w:val="0"/>
          <w:numId w:val="38"/>
        </w:numPr>
        <w:spacing w:after="120" w:line="240" w:lineRule="auto"/>
        <w:rPr>
          <w:rFonts w:ascii="Calibri" w:eastAsia="Calibri" w:hAnsi="Calibri" w:cs="Calibri"/>
          <w:color w:val="000000" w:themeColor="text1"/>
        </w:rPr>
      </w:pPr>
      <w:r w:rsidRPr="27BE9748">
        <w:rPr>
          <w:rFonts w:ascii="Calibri" w:eastAsia="Calibri" w:hAnsi="Calibri" w:cs="Calibri"/>
          <w:color w:val="000000" w:themeColor="text1"/>
        </w:rPr>
        <w:t>Created and sent out a survey to ETIS participants</w:t>
      </w:r>
    </w:p>
    <w:p w14:paraId="4B811B74" w14:textId="76CD49E9" w:rsidR="1E19B925" w:rsidRDefault="1E19B925" w:rsidP="087AC686">
      <w:pPr>
        <w:spacing w:after="0"/>
        <w:rPr>
          <w:rFonts w:ascii="Calibri" w:eastAsia="Calibri" w:hAnsi="Calibri" w:cs="Calibri"/>
          <w:color w:val="000000" w:themeColor="text1"/>
        </w:rPr>
      </w:pPr>
      <w:r w:rsidRPr="27BE9748">
        <w:rPr>
          <w:rFonts w:ascii="Calibri" w:eastAsia="Calibri" w:hAnsi="Calibri" w:cs="Calibri"/>
          <w:b/>
          <w:bCs/>
          <w:color w:val="000000" w:themeColor="text1"/>
        </w:rPr>
        <w:t>In Progress</w:t>
      </w:r>
    </w:p>
    <w:p w14:paraId="4339620B" w14:textId="06D5444B" w:rsidR="45339EDA" w:rsidRDefault="45339EDA" w:rsidP="27BE9748">
      <w:pPr>
        <w:pStyle w:val="ListParagraph"/>
        <w:numPr>
          <w:ilvl w:val="0"/>
          <w:numId w:val="3"/>
        </w:numPr>
        <w:spacing w:after="0"/>
        <w:rPr>
          <w:rFonts w:ascii="Calibri" w:eastAsia="Calibri" w:hAnsi="Calibri" w:cs="Calibri"/>
          <w:color w:val="000000" w:themeColor="text1"/>
        </w:rPr>
      </w:pPr>
      <w:r w:rsidRPr="27BE9748">
        <w:rPr>
          <w:rFonts w:ascii="Calibri" w:eastAsia="Calibri" w:hAnsi="Calibri" w:cs="Calibri"/>
          <w:color w:val="000000" w:themeColor="text1"/>
        </w:rPr>
        <w:t>Preparing for the Fall/Winter 2026 ETIS Hybrid event</w:t>
      </w:r>
    </w:p>
    <w:p w14:paraId="350F12C1" w14:textId="116ACA5A" w:rsidR="006D1614" w:rsidRPr="007C6DBC" w:rsidRDefault="28B9B76C" w:rsidP="00A451DB">
      <w:pPr>
        <w:pStyle w:val="Heading1"/>
        <w:spacing w:before="360" w:after="240"/>
      </w:pPr>
      <w:hyperlink r:id="rId17" w:history="1">
        <w:r w:rsidRPr="00A451DB">
          <w:rPr>
            <w:rStyle w:val="Hyperlink"/>
          </w:rPr>
          <w:t>Fish Monitoring Work</w:t>
        </w:r>
        <w:r w:rsidR="209D2F3F" w:rsidRPr="00A451DB">
          <w:rPr>
            <w:rStyle w:val="Hyperlink"/>
          </w:rPr>
          <w:t xml:space="preserve"> G</w:t>
        </w:r>
        <w:r w:rsidRPr="00A451DB">
          <w:rPr>
            <w:rStyle w:val="Hyperlink"/>
          </w:rPr>
          <w:t>roup</w:t>
        </w:r>
      </w:hyperlink>
    </w:p>
    <w:p w14:paraId="0687202C" w14:textId="77777777" w:rsidR="00566EC4" w:rsidRDefault="00566EC4" w:rsidP="00566EC4">
      <w:pPr>
        <w:spacing w:after="0"/>
        <w:rPr>
          <w:rFonts w:eastAsiaTheme="minorEastAsia"/>
          <w:color w:val="000000" w:themeColor="text1"/>
        </w:rPr>
      </w:pPr>
      <w:r w:rsidRPr="087AC686">
        <w:rPr>
          <w:rFonts w:eastAsiaTheme="minorEastAsia"/>
          <w:b/>
          <w:bCs/>
        </w:rPr>
        <w:t>Accomplishments</w:t>
      </w:r>
    </w:p>
    <w:p w14:paraId="6D61D44B" w14:textId="416AC97D" w:rsidR="2290B622" w:rsidRDefault="2290B622" w:rsidP="742E1EA1">
      <w:pPr>
        <w:pStyle w:val="ListParagraph"/>
        <w:numPr>
          <w:ilvl w:val="0"/>
          <w:numId w:val="35"/>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On </w:t>
      </w:r>
      <w:r w:rsidR="32827B34" w:rsidRPr="742E1EA1">
        <w:rPr>
          <w:rFonts w:ascii="Calibri" w:eastAsia="Calibri" w:hAnsi="Calibri" w:cs="Calibri"/>
          <w:color w:val="000000" w:themeColor="text1"/>
        </w:rPr>
        <w:t>January 16</w:t>
      </w:r>
      <w:r w:rsidRPr="742E1EA1">
        <w:rPr>
          <w:rFonts w:ascii="Calibri" w:eastAsia="Calibri" w:hAnsi="Calibri" w:cs="Calibri"/>
          <w:color w:val="000000" w:themeColor="text1"/>
        </w:rPr>
        <w:t>, 202</w:t>
      </w:r>
      <w:r w:rsidR="034696F3" w:rsidRPr="742E1EA1">
        <w:rPr>
          <w:rFonts w:ascii="Calibri" w:eastAsia="Calibri" w:hAnsi="Calibri" w:cs="Calibri"/>
          <w:color w:val="000000" w:themeColor="text1"/>
        </w:rPr>
        <w:t>5</w:t>
      </w:r>
      <w:r w:rsidRPr="742E1EA1">
        <w:rPr>
          <w:rFonts w:ascii="Calibri" w:eastAsia="Calibri" w:hAnsi="Calibri" w:cs="Calibri"/>
          <w:color w:val="000000" w:themeColor="text1"/>
        </w:rPr>
        <w:t xml:space="preserve">, the </w:t>
      </w:r>
      <w:r w:rsidR="4F0F60CB" w:rsidRPr="742E1EA1">
        <w:rPr>
          <w:rFonts w:ascii="Calibri" w:eastAsia="Calibri" w:hAnsi="Calibri" w:cs="Calibri"/>
          <w:color w:val="000000" w:themeColor="text1"/>
        </w:rPr>
        <w:t xml:space="preserve">full work group convened for updates on tasks and a Tech Talk from </w:t>
      </w:r>
      <w:r w:rsidR="331E4583" w:rsidRPr="742E1EA1">
        <w:rPr>
          <w:rFonts w:ascii="Calibri" w:eastAsia="Calibri" w:hAnsi="Calibri" w:cs="Calibri"/>
          <w:color w:val="000000" w:themeColor="text1"/>
        </w:rPr>
        <w:t xml:space="preserve">Russell Perry, a Research Fish Biologist in the Quantitative Ecology Section at the US Geological Survey presented </w:t>
      </w:r>
      <w:r w:rsidR="331E4583" w:rsidRPr="742E1EA1">
        <w:rPr>
          <w:rFonts w:ascii="Calibri" w:eastAsia="Calibri" w:hAnsi="Calibri" w:cs="Calibri"/>
          <w:i/>
          <w:iCs/>
          <w:color w:val="000000" w:themeColor="text1"/>
        </w:rPr>
        <w:t>Putting Time Back into Space-for-Time Mark-Recapture Models</w:t>
      </w:r>
      <w:r w:rsidR="331E4583" w:rsidRPr="742E1EA1">
        <w:rPr>
          <w:rFonts w:ascii="Calibri" w:eastAsia="Calibri" w:hAnsi="Calibri" w:cs="Calibri"/>
          <w:color w:val="000000" w:themeColor="text1"/>
        </w:rPr>
        <w:t xml:space="preserve">. In this presentation, </w:t>
      </w:r>
      <w:r w:rsidR="1DB4BB50" w:rsidRPr="742E1EA1">
        <w:rPr>
          <w:rFonts w:ascii="Calibri" w:eastAsia="Calibri" w:hAnsi="Calibri" w:cs="Calibri"/>
          <w:color w:val="000000" w:themeColor="text1"/>
        </w:rPr>
        <w:t>he</w:t>
      </w:r>
      <w:r w:rsidR="331E4583" w:rsidRPr="742E1EA1">
        <w:rPr>
          <w:rFonts w:ascii="Calibri" w:eastAsia="Calibri" w:hAnsi="Calibri" w:cs="Calibri"/>
          <w:color w:val="000000" w:themeColor="text1"/>
        </w:rPr>
        <w:t xml:space="preserve"> describe</w:t>
      </w:r>
      <w:r w:rsidR="12577B75" w:rsidRPr="742E1EA1">
        <w:rPr>
          <w:rFonts w:ascii="Calibri" w:eastAsia="Calibri" w:hAnsi="Calibri" w:cs="Calibri"/>
          <w:color w:val="000000" w:themeColor="text1"/>
        </w:rPr>
        <w:t>d</w:t>
      </w:r>
      <w:r w:rsidR="331E4583" w:rsidRPr="742E1EA1">
        <w:rPr>
          <w:rFonts w:ascii="Calibri" w:eastAsia="Calibri" w:hAnsi="Calibri" w:cs="Calibri"/>
          <w:color w:val="000000" w:themeColor="text1"/>
        </w:rPr>
        <w:t xml:space="preserve"> Time-Integrated Migration and Survival (TIMS) models that overcome this limitation of space-for-time mark-recapture models. TIMS models combine a migration model with a mark-recapture model to explicitly model travel times between detection gates and to account for probable arrival times and environmental conditions experienced by undetected fish.</w:t>
      </w:r>
      <w:r w:rsidRPr="742E1EA1">
        <w:rPr>
          <w:rFonts w:ascii="Calibri" w:eastAsia="Calibri" w:hAnsi="Calibri" w:cs="Calibri"/>
          <w:color w:val="000000" w:themeColor="text1"/>
        </w:rPr>
        <w:t xml:space="preserve"> (</w:t>
      </w:r>
      <w:r w:rsidRPr="742E1EA1">
        <w:rPr>
          <w:rFonts w:ascii="Calibri" w:eastAsia="Calibri" w:hAnsi="Calibri" w:cs="Calibri"/>
        </w:rPr>
        <w:t>Meeting recording</w:t>
      </w:r>
      <w:r w:rsidR="503E6131" w:rsidRPr="742E1EA1">
        <w:rPr>
          <w:rFonts w:ascii="Calibri" w:eastAsia="Calibri" w:hAnsi="Calibri" w:cs="Calibri"/>
        </w:rPr>
        <w:t xml:space="preserve"> </w:t>
      </w:r>
      <w:proofErr w:type="gramStart"/>
      <w:r w:rsidR="503E6131" w:rsidRPr="742E1EA1">
        <w:rPr>
          <w:rFonts w:ascii="Calibri" w:eastAsia="Calibri" w:hAnsi="Calibri" w:cs="Calibri"/>
        </w:rPr>
        <w:t>available</w:t>
      </w:r>
      <w:proofErr w:type="gramEnd"/>
      <w:r w:rsidR="503E6131" w:rsidRPr="742E1EA1">
        <w:rPr>
          <w:rFonts w:ascii="Calibri" w:eastAsia="Calibri" w:hAnsi="Calibri" w:cs="Calibri"/>
        </w:rPr>
        <w:t xml:space="preserve"> by </w:t>
      </w:r>
      <w:proofErr w:type="gramStart"/>
      <w:r w:rsidR="503E6131" w:rsidRPr="742E1EA1">
        <w:rPr>
          <w:rFonts w:ascii="Calibri" w:eastAsia="Calibri" w:hAnsi="Calibri" w:cs="Calibri"/>
        </w:rPr>
        <w:t>request only</w:t>
      </w:r>
      <w:proofErr w:type="gramEnd"/>
      <w:r w:rsidRPr="742E1EA1">
        <w:rPr>
          <w:rFonts w:ascii="Calibri" w:eastAsia="Calibri" w:hAnsi="Calibri" w:cs="Calibri"/>
          <w:color w:val="000000" w:themeColor="text1"/>
        </w:rPr>
        <w:t>)</w:t>
      </w:r>
    </w:p>
    <w:p w14:paraId="41B48696" w14:textId="6E5E40AC" w:rsidR="2290B622" w:rsidRDefault="2290B622" w:rsidP="742E1EA1">
      <w:pPr>
        <w:pStyle w:val="ListParagraph"/>
        <w:numPr>
          <w:ilvl w:val="0"/>
          <w:numId w:val="35"/>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The FMWG Core Team met in </w:t>
      </w:r>
      <w:r w:rsidR="75D42200" w:rsidRPr="742E1EA1">
        <w:rPr>
          <w:rFonts w:ascii="Calibri" w:eastAsia="Calibri" w:hAnsi="Calibri" w:cs="Calibri"/>
          <w:color w:val="000000" w:themeColor="text1"/>
        </w:rPr>
        <w:t>January</w:t>
      </w:r>
      <w:r w:rsidRPr="742E1EA1">
        <w:rPr>
          <w:rFonts w:ascii="Calibri" w:eastAsia="Calibri" w:hAnsi="Calibri" w:cs="Calibri"/>
          <w:color w:val="000000" w:themeColor="text1"/>
        </w:rPr>
        <w:t xml:space="preserve">, </w:t>
      </w:r>
      <w:r w:rsidR="08BF3883" w:rsidRPr="742E1EA1">
        <w:rPr>
          <w:rFonts w:ascii="Calibri" w:eastAsia="Calibri" w:hAnsi="Calibri" w:cs="Calibri"/>
          <w:color w:val="000000" w:themeColor="text1"/>
        </w:rPr>
        <w:t>February</w:t>
      </w:r>
      <w:r w:rsidRPr="742E1EA1">
        <w:rPr>
          <w:rFonts w:ascii="Calibri" w:eastAsia="Calibri" w:hAnsi="Calibri" w:cs="Calibri"/>
          <w:color w:val="000000" w:themeColor="text1"/>
        </w:rPr>
        <w:t xml:space="preserve">, and </w:t>
      </w:r>
      <w:r w:rsidR="3DB1F0F9" w:rsidRPr="742E1EA1">
        <w:rPr>
          <w:rFonts w:ascii="Calibri" w:eastAsia="Calibri" w:hAnsi="Calibri" w:cs="Calibri"/>
          <w:color w:val="000000" w:themeColor="text1"/>
        </w:rPr>
        <w:t>March</w:t>
      </w:r>
      <w:r w:rsidRPr="742E1EA1">
        <w:rPr>
          <w:rFonts w:ascii="Calibri" w:eastAsia="Calibri" w:hAnsi="Calibri" w:cs="Calibri"/>
          <w:color w:val="000000" w:themeColor="text1"/>
        </w:rPr>
        <w:t xml:space="preserve"> to plan and coordinate future work, discuss task progress and potential presenter for </w:t>
      </w:r>
      <w:r w:rsidR="1038EB92" w:rsidRPr="742E1EA1">
        <w:rPr>
          <w:rFonts w:ascii="Calibri" w:eastAsia="Calibri" w:hAnsi="Calibri" w:cs="Calibri"/>
          <w:color w:val="000000" w:themeColor="text1"/>
        </w:rPr>
        <w:t xml:space="preserve">the </w:t>
      </w:r>
      <w:r w:rsidR="23D6603D" w:rsidRPr="742E1EA1">
        <w:rPr>
          <w:rFonts w:ascii="Calibri" w:eastAsia="Calibri" w:hAnsi="Calibri" w:cs="Calibri"/>
          <w:color w:val="000000" w:themeColor="text1"/>
        </w:rPr>
        <w:t xml:space="preserve">April 2025 </w:t>
      </w:r>
      <w:r w:rsidRPr="742E1EA1">
        <w:rPr>
          <w:rFonts w:ascii="Calibri" w:eastAsia="Calibri" w:hAnsi="Calibri" w:cs="Calibri"/>
          <w:color w:val="000000" w:themeColor="text1"/>
        </w:rPr>
        <w:t>meeting</w:t>
      </w:r>
      <w:r w:rsidR="67541EE1" w:rsidRPr="742E1EA1">
        <w:rPr>
          <w:rFonts w:ascii="Calibri" w:eastAsia="Calibri" w:hAnsi="Calibri" w:cs="Calibri"/>
          <w:color w:val="000000" w:themeColor="text1"/>
        </w:rPr>
        <w:t>.</w:t>
      </w:r>
    </w:p>
    <w:p w14:paraId="1ED33D47" w14:textId="0905710A" w:rsidR="2CFAFD10" w:rsidRDefault="2CFAFD10" w:rsidP="742E1EA1">
      <w:pPr>
        <w:pStyle w:val="ListParagraph"/>
        <w:numPr>
          <w:ilvl w:val="0"/>
          <w:numId w:val="35"/>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Planning for a 2025 PIT Tag data webinar series has identified topics and potential speakers, details have been announced to the FMWG, CAP, and PNAMP distribution lists. The webinar Series will begin on April 24</w:t>
      </w:r>
      <w:r w:rsidRPr="742E1EA1">
        <w:rPr>
          <w:rFonts w:ascii="Calibri" w:eastAsia="Calibri" w:hAnsi="Calibri" w:cs="Calibri"/>
          <w:color w:val="000000" w:themeColor="text1"/>
          <w:vertAlign w:val="superscript"/>
        </w:rPr>
        <w:t>th</w:t>
      </w:r>
      <w:r w:rsidRPr="742E1EA1">
        <w:rPr>
          <w:rFonts w:ascii="Calibri" w:eastAsia="Calibri" w:hAnsi="Calibri" w:cs="Calibri"/>
          <w:color w:val="000000" w:themeColor="text1"/>
        </w:rPr>
        <w:t>, 2025.</w:t>
      </w:r>
    </w:p>
    <w:p w14:paraId="65028C7E" w14:textId="663372AD" w:rsidR="742E1EA1" w:rsidRDefault="742E1EA1" w:rsidP="742E1EA1">
      <w:pPr>
        <w:pStyle w:val="ListParagraph"/>
        <w:numPr>
          <w:ilvl w:val="0"/>
          <w:numId w:val="35"/>
        </w:numPr>
        <w:spacing w:after="120" w:line="240" w:lineRule="auto"/>
        <w:rPr>
          <w:rFonts w:ascii="Calibri" w:eastAsia="Calibri" w:hAnsi="Calibri" w:cs="Calibri"/>
          <w:color w:val="000000" w:themeColor="text1"/>
        </w:rPr>
      </w:pPr>
    </w:p>
    <w:p w14:paraId="1E9A94F4" w14:textId="77777777" w:rsidR="00566EC4" w:rsidRPr="006460E2" w:rsidRDefault="00566EC4" w:rsidP="00566EC4">
      <w:pPr>
        <w:spacing w:after="0"/>
        <w:rPr>
          <w:rFonts w:eastAsiaTheme="minorEastAsia"/>
          <w:color w:val="000000" w:themeColor="text1"/>
        </w:rPr>
      </w:pPr>
      <w:r w:rsidRPr="087AC686">
        <w:rPr>
          <w:rFonts w:eastAsiaTheme="minorEastAsia"/>
          <w:b/>
          <w:bCs/>
        </w:rPr>
        <w:t>In Progress</w:t>
      </w:r>
    </w:p>
    <w:p w14:paraId="43C87E20" w14:textId="4441AC29" w:rsidR="00566EC4" w:rsidRPr="006460E2" w:rsidRDefault="46ED9FEF"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Final </w:t>
      </w:r>
      <w:r w:rsidR="2EC047F0" w:rsidRPr="742E1EA1">
        <w:rPr>
          <w:rFonts w:ascii="Calibri" w:eastAsia="Calibri" w:hAnsi="Calibri" w:cs="Calibri"/>
          <w:color w:val="000000" w:themeColor="text1"/>
        </w:rPr>
        <w:t>details</w:t>
      </w:r>
      <w:r w:rsidR="7F4A185B" w:rsidRPr="742E1EA1">
        <w:rPr>
          <w:rFonts w:ascii="Calibri" w:eastAsia="Calibri" w:hAnsi="Calibri" w:cs="Calibri"/>
          <w:color w:val="000000" w:themeColor="text1"/>
        </w:rPr>
        <w:t xml:space="preserve"> for </w:t>
      </w:r>
      <w:r w:rsidR="61379C5C" w:rsidRPr="742E1EA1">
        <w:rPr>
          <w:rFonts w:ascii="Calibri" w:eastAsia="Calibri" w:hAnsi="Calibri" w:cs="Calibri"/>
          <w:color w:val="000000" w:themeColor="text1"/>
        </w:rPr>
        <w:t>the</w:t>
      </w:r>
      <w:r w:rsidR="7F4A185B" w:rsidRPr="742E1EA1">
        <w:rPr>
          <w:rFonts w:ascii="Calibri" w:eastAsia="Calibri" w:hAnsi="Calibri" w:cs="Calibri"/>
          <w:color w:val="000000" w:themeColor="text1"/>
        </w:rPr>
        <w:t xml:space="preserve"> 2025 PIT Tag data webinar series </w:t>
      </w:r>
      <w:r w:rsidR="0E5EE194" w:rsidRPr="742E1EA1">
        <w:rPr>
          <w:rFonts w:ascii="Calibri" w:eastAsia="Calibri" w:hAnsi="Calibri" w:cs="Calibri"/>
          <w:color w:val="000000" w:themeColor="text1"/>
        </w:rPr>
        <w:t xml:space="preserve">are being wrapped </w:t>
      </w:r>
      <w:proofErr w:type="gramStart"/>
      <w:r w:rsidR="0E5EE194" w:rsidRPr="742E1EA1">
        <w:rPr>
          <w:rFonts w:ascii="Calibri" w:eastAsia="Calibri" w:hAnsi="Calibri" w:cs="Calibri"/>
          <w:color w:val="000000" w:themeColor="text1"/>
        </w:rPr>
        <w:t>up</w:t>
      </w:r>
      <w:proofErr w:type="gramEnd"/>
      <w:r w:rsidR="0E5EE194" w:rsidRPr="742E1EA1">
        <w:rPr>
          <w:rFonts w:ascii="Calibri" w:eastAsia="Calibri" w:hAnsi="Calibri" w:cs="Calibri"/>
          <w:color w:val="000000" w:themeColor="text1"/>
        </w:rPr>
        <w:t xml:space="preserve"> and presenters are preparing and submitting information for their presentations.</w:t>
      </w:r>
    </w:p>
    <w:p w14:paraId="7EED98F5" w14:textId="13BAD62E" w:rsidR="0898C081" w:rsidRDefault="0898C081"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Planning for the October FMWG meeting is under development.</w:t>
      </w:r>
    </w:p>
    <w:p w14:paraId="61409B15" w14:textId="3BBCB94D" w:rsidR="00566EC4" w:rsidRPr="006460E2" w:rsidRDefault="7F4A185B" w:rsidP="742E1EA1">
      <w:pPr>
        <w:pStyle w:val="ListParagraph"/>
        <w:numPr>
          <w:ilvl w:val="0"/>
          <w:numId w:val="38"/>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Carrying Capacity paper is under review from section authors, and the discussion section is being refined</w:t>
      </w:r>
      <w:r w:rsidR="52105E79" w:rsidRPr="742E1EA1">
        <w:rPr>
          <w:rFonts w:ascii="Calibri" w:eastAsia="Calibri" w:hAnsi="Calibri" w:cs="Calibri"/>
          <w:color w:val="000000" w:themeColor="text1"/>
        </w:rPr>
        <w:t>.</w:t>
      </w:r>
    </w:p>
    <w:p w14:paraId="5ECFA59A" w14:textId="7B7B8A8D" w:rsidR="006D1614" w:rsidRPr="007C6DBC" w:rsidRDefault="28B9B76C" w:rsidP="001C3ECA">
      <w:pPr>
        <w:pStyle w:val="Heading1"/>
        <w:spacing w:before="360" w:after="240"/>
      </w:pPr>
      <w:hyperlink r:id="rId18">
        <w:r w:rsidRPr="1DD39378">
          <w:rPr>
            <w:rStyle w:val="Hyperlink"/>
          </w:rPr>
          <w:t>Intensively Monitored Watersheds Forum</w:t>
        </w:r>
      </w:hyperlink>
      <w:r w:rsidR="103BE6E3">
        <w:t xml:space="preserve"> </w:t>
      </w:r>
    </w:p>
    <w:p w14:paraId="57DE2A2D" w14:textId="77777777" w:rsidR="00566EC4" w:rsidRDefault="00566EC4" w:rsidP="00566EC4">
      <w:pPr>
        <w:spacing w:after="0"/>
        <w:rPr>
          <w:rFonts w:eastAsiaTheme="minorEastAsia"/>
          <w:color w:val="000000" w:themeColor="text1"/>
        </w:rPr>
      </w:pPr>
      <w:r w:rsidRPr="567D7BAA">
        <w:rPr>
          <w:rFonts w:eastAsiaTheme="minorEastAsia"/>
          <w:b/>
          <w:bCs/>
        </w:rPr>
        <w:t>Accomplishments</w:t>
      </w:r>
    </w:p>
    <w:p w14:paraId="7052716C" w14:textId="362A88D1" w:rsidR="00CC3DAC" w:rsidRDefault="1DBA69D6" w:rsidP="0AA074E8">
      <w:pPr>
        <w:pStyle w:val="ListParagraph"/>
        <w:numPr>
          <w:ilvl w:val="0"/>
          <w:numId w:val="35"/>
        </w:numPr>
        <w:spacing w:after="120" w:line="240" w:lineRule="auto"/>
        <w:rPr>
          <w:rFonts w:eastAsiaTheme="minorEastAsia"/>
          <w:color w:val="000000" w:themeColor="text1"/>
        </w:rPr>
      </w:pPr>
      <w:r w:rsidRPr="0AA074E8">
        <w:rPr>
          <w:rFonts w:eastAsiaTheme="minorEastAsia"/>
          <w:color w:val="000000" w:themeColor="text1"/>
        </w:rPr>
        <w:t xml:space="preserve">PNAMP </w:t>
      </w:r>
      <w:r w:rsidR="109B50D6" w:rsidRPr="0AA074E8">
        <w:rPr>
          <w:rFonts w:eastAsiaTheme="minorEastAsia"/>
          <w:color w:val="000000" w:themeColor="text1"/>
        </w:rPr>
        <w:t>convened a planning group on Feb 6</w:t>
      </w:r>
      <w:r w:rsidR="641946ED" w:rsidRPr="0AA074E8">
        <w:rPr>
          <w:rFonts w:eastAsiaTheme="minorEastAsia"/>
          <w:color w:val="000000" w:themeColor="text1"/>
        </w:rPr>
        <w:t>th</w:t>
      </w:r>
      <w:r w:rsidR="109B50D6" w:rsidRPr="0AA074E8">
        <w:rPr>
          <w:rFonts w:eastAsiaTheme="minorEastAsia"/>
          <w:color w:val="000000" w:themeColor="text1"/>
        </w:rPr>
        <w:t xml:space="preserve"> to </w:t>
      </w:r>
      <w:r w:rsidRPr="0AA074E8">
        <w:rPr>
          <w:rFonts w:eastAsiaTheme="minorEastAsia"/>
          <w:color w:val="000000" w:themeColor="text1"/>
        </w:rPr>
        <w:t>continu</w:t>
      </w:r>
      <w:r w:rsidR="6E8C5FB8" w:rsidRPr="0AA074E8">
        <w:rPr>
          <w:rFonts w:eastAsiaTheme="minorEastAsia"/>
          <w:color w:val="000000" w:themeColor="text1"/>
        </w:rPr>
        <w:t xml:space="preserve">e </w:t>
      </w:r>
      <w:r w:rsidR="40CF92B5" w:rsidRPr="0AA074E8">
        <w:rPr>
          <w:rFonts w:eastAsiaTheme="minorEastAsia"/>
          <w:color w:val="000000" w:themeColor="text1"/>
        </w:rPr>
        <w:t xml:space="preserve">discussing ideas for </w:t>
      </w:r>
      <w:r w:rsidR="00CC3DAC" w:rsidRPr="0AA074E8">
        <w:rPr>
          <w:rFonts w:eastAsiaTheme="minorEastAsia"/>
          <w:color w:val="000000" w:themeColor="text1"/>
        </w:rPr>
        <w:t>a workshop</w:t>
      </w:r>
      <w:r w:rsidR="61579C0B" w:rsidRPr="0AA074E8">
        <w:rPr>
          <w:rFonts w:eastAsiaTheme="minorEastAsia"/>
          <w:color w:val="000000" w:themeColor="text1"/>
        </w:rPr>
        <w:t>/</w:t>
      </w:r>
      <w:r w:rsidR="00CC3DAC" w:rsidRPr="0AA074E8">
        <w:rPr>
          <w:rFonts w:eastAsiaTheme="minorEastAsia"/>
          <w:color w:val="000000" w:themeColor="text1"/>
        </w:rPr>
        <w:t xml:space="preserve">workshop series to develop a vision for what’s next for large-scale effectiveness monitoring. </w:t>
      </w:r>
    </w:p>
    <w:p w14:paraId="781B6CE3" w14:textId="348A9F44" w:rsidR="006D1614" w:rsidRPr="007C6DBC" w:rsidRDefault="12121B37" w:rsidP="00E059E4">
      <w:pPr>
        <w:pStyle w:val="Heading1"/>
        <w:spacing w:before="360" w:after="240"/>
      </w:pPr>
      <w:hyperlink r:id="rId19">
        <w:r w:rsidRPr="087AC686">
          <w:rPr>
            <w:rStyle w:val="Hyperlink"/>
          </w:rPr>
          <w:t>MonitoringResources.org</w:t>
        </w:r>
      </w:hyperlink>
      <w:r w:rsidR="00E059E4">
        <w:t xml:space="preserve"> </w:t>
      </w:r>
    </w:p>
    <w:p w14:paraId="282B87FE" w14:textId="15B6EB82" w:rsidR="5823C8A9" w:rsidRDefault="5823C8A9" w:rsidP="087AC686">
      <w:pPr>
        <w:spacing w:after="0"/>
        <w:rPr>
          <w:rFonts w:ascii="Calibri" w:eastAsia="Calibri" w:hAnsi="Calibri" w:cs="Calibri"/>
          <w:color w:val="000000" w:themeColor="text1"/>
        </w:rPr>
      </w:pPr>
      <w:r w:rsidRPr="087AC686">
        <w:rPr>
          <w:rFonts w:ascii="Calibri" w:eastAsia="Calibri" w:hAnsi="Calibri" w:cs="Calibri"/>
          <w:b/>
          <w:bCs/>
          <w:color w:val="000000" w:themeColor="text1"/>
        </w:rPr>
        <w:t>Accomplishments</w:t>
      </w:r>
    </w:p>
    <w:p w14:paraId="24DC581C" w14:textId="1664F4DD" w:rsidR="37172E02" w:rsidRDefault="37172E02"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Reviewed and provided feedback on </w:t>
      </w:r>
      <w:r w:rsidR="6D8808EA" w:rsidRPr="742E1EA1">
        <w:rPr>
          <w:rFonts w:ascii="Calibri" w:eastAsia="Calibri" w:hAnsi="Calibri" w:cs="Calibri"/>
          <w:color w:val="000000" w:themeColor="text1"/>
        </w:rPr>
        <w:t>20</w:t>
      </w:r>
      <w:r w:rsidRPr="742E1EA1">
        <w:rPr>
          <w:rFonts w:ascii="Calibri" w:eastAsia="Calibri" w:hAnsi="Calibri" w:cs="Calibri"/>
          <w:color w:val="000000" w:themeColor="text1"/>
        </w:rPr>
        <w:t xml:space="preserve"> protocols, and finalized </w:t>
      </w:r>
      <w:r w:rsidR="3A887315" w:rsidRPr="742E1EA1">
        <w:rPr>
          <w:rFonts w:ascii="Calibri" w:eastAsia="Calibri" w:hAnsi="Calibri" w:cs="Calibri"/>
          <w:color w:val="000000" w:themeColor="text1"/>
        </w:rPr>
        <w:t>17</w:t>
      </w:r>
      <w:r w:rsidRPr="742E1EA1">
        <w:rPr>
          <w:rFonts w:ascii="Calibri" w:eastAsia="Calibri" w:hAnsi="Calibri" w:cs="Calibri"/>
          <w:color w:val="000000" w:themeColor="text1"/>
        </w:rPr>
        <w:t xml:space="preserve"> protocols from </w:t>
      </w:r>
      <w:r w:rsidR="7923980A" w:rsidRPr="742E1EA1">
        <w:rPr>
          <w:rFonts w:ascii="Calibri" w:eastAsia="Calibri" w:hAnsi="Calibri" w:cs="Calibri"/>
          <w:color w:val="000000" w:themeColor="text1"/>
        </w:rPr>
        <w:t>Jan</w:t>
      </w:r>
      <w:r w:rsidRPr="742E1EA1">
        <w:rPr>
          <w:rFonts w:ascii="Calibri" w:eastAsia="Calibri" w:hAnsi="Calibri" w:cs="Calibri"/>
          <w:color w:val="000000" w:themeColor="text1"/>
        </w:rPr>
        <w:t xml:space="preserve"> 1st – </w:t>
      </w:r>
      <w:r w:rsidR="4656C11D" w:rsidRPr="742E1EA1">
        <w:rPr>
          <w:rFonts w:ascii="Calibri" w:eastAsia="Calibri" w:hAnsi="Calibri" w:cs="Calibri"/>
          <w:color w:val="000000" w:themeColor="text1"/>
        </w:rPr>
        <w:t>Mar</w:t>
      </w:r>
      <w:r w:rsidRPr="742E1EA1">
        <w:rPr>
          <w:rFonts w:ascii="Calibri" w:eastAsia="Calibri" w:hAnsi="Calibri" w:cs="Calibri"/>
          <w:color w:val="000000" w:themeColor="text1"/>
        </w:rPr>
        <w:t xml:space="preserve"> 31st, 2024</w:t>
      </w:r>
    </w:p>
    <w:p w14:paraId="590C2865" w14:textId="78894364" w:rsidR="5823C8A9" w:rsidRDefault="5823C8A9"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Reviewed and provided feedback on </w:t>
      </w:r>
      <w:r w:rsidR="7337E66D" w:rsidRPr="742E1EA1">
        <w:rPr>
          <w:rFonts w:ascii="Calibri" w:eastAsia="Calibri" w:hAnsi="Calibri" w:cs="Calibri"/>
          <w:color w:val="000000" w:themeColor="text1"/>
        </w:rPr>
        <w:t>39</w:t>
      </w:r>
      <w:r w:rsidRPr="742E1EA1">
        <w:rPr>
          <w:rFonts w:ascii="Calibri" w:eastAsia="Calibri" w:hAnsi="Calibri" w:cs="Calibri"/>
          <w:color w:val="000000" w:themeColor="text1"/>
        </w:rPr>
        <w:t xml:space="preserve"> methods, and finalized </w:t>
      </w:r>
      <w:r w:rsidR="24CDE068" w:rsidRPr="742E1EA1">
        <w:rPr>
          <w:rFonts w:ascii="Calibri" w:eastAsia="Calibri" w:hAnsi="Calibri" w:cs="Calibri"/>
          <w:color w:val="000000" w:themeColor="text1"/>
        </w:rPr>
        <w:t>32</w:t>
      </w:r>
      <w:r w:rsidRPr="742E1EA1">
        <w:rPr>
          <w:rFonts w:ascii="Calibri" w:eastAsia="Calibri" w:hAnsi="Calibri" w:cs="Calibri"/>
          <w:color w:val="000000" w:themeColor="text1"/>
        </w:rPr>
        <w:t xml:space="preserve"> method</w:t>
      </w:r>
      <w:r w:rsidR="128F1017" w:rsidRPr="742E1EA1">
        <w:rPr>
          <w:rFonts w:ascii="Calibri" w:eastAsia="Calibri" w:hAnsi="Calibri" w:cs="Calibri"/>
          <w:color w:val="000000" w:themeColor="text1"/>
        </w:rPr>
        <w:t>s</w:t>
      </w:r>
      <w:r w:rsidRPr="742E1EA1">
        <w:rPr>
          <w:rFonts w:ascii="Calibri" w:eastAsia="Calibri" w:hAnsi="Calibri" w:cs="Calibri"/>
          <w:color w:val="000000" w:themeColor="text1"/>
        </w:rPr>
        <w:t xml:space="preserve"> from </w:t>
      </w:r>
      <w:r w:rsidR="329F4076" w:rsidRPr="742E1EA1">
        <w:rPr>
          <w:rFonts w:ascii="Calibri" w:eastAsia="Calibri" w:hAnsi="Calibri" w:cs="Calibri"/>
          <w:color w:val="000000" w:themeColor="text1"/>
        </w:rPr>
        <w:t>Jan</w:t>
      </w:r>
      <w:r w:rsidRPr="742E1EA1">
        <w:rPr>
          <w:rFonts w:ascii="Calibri" w:eastAsia="Calibri" w:hAnsi="Calibri" w:cs="Calibri"/>
          <w:color w:val="000000" w:themeColor="text1"/>
        </w:rPr>
        <w:t xml:space="preserve"> 1st – </w:t>
      </w:r>
      <w:r w:rsidR="1F9B87E1" w:rsidRPr="742E1EA1">
        <w:rPr>
          <w:rFonts w:ascii="Calibri" w:eastAsia="Calibri" w:hAnsi="Calibri" w:cs="Calibri"/>
          <w:color w:val="000000" w:themeColor="text1"/>
        </w:rPr>
        <w:t xml:space="preserve">Mar </w:t>
      </w:r>
      <w:r w:rsidRPr="742E1EA1">
        <w:rPr>
          <w:rFonts w:ascii="Calibri" w:eastAsia="Calibri" w:hAnsi="Calibri" w:cs="Calibri"/>
          <w:color w:val="000000" w:themeColor="text1"/>
        </w:rPr>
        <w:t>3</w:t>
      </w:r>
      <w:r w:rsidR="74AB6BE9" w:rsidRPr="742E1EA1">
        <w:rPr>
          <w:rFonts w:ascii="Calibri" w:eastAsia="Calibri" w:hAnsi="Calibri" w:cs="Calibri"/>
          <w:color w:val="000000" w:themeColor="text1"/>
        </w:rPr>
        <w:t>1st</w:t>
      </w:r>
      <w:r w:rsidRPr="742E1EA1">
        <w:rPr>
          <w:rFonts w:ascii="Calibri" w:eastAsia="Calibri" w:hAnsi="Calibri" w:cs="Calibri"/>
          <w:color w:val="000000" w:themeColor="text1"/>
        </w:rPr>
        <w:t>, 2024</w:t>
      </w:r>
    </w:p>
    <w:p w14:paraId="61348EFF" w14:textId="20788503" w:rsidR="1FEE641D" w:rsidRDefault="1FEE641D"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Updated the Validation of Data Collection Events tutorial</w:t>
      </w:r>
    </w:p>
    <w:p w14:paraId="2F5A8B5C" w14:textId="554B2C82" w:rsidR="2944AFD2" w:rsidRDefault="2944AFD2"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Finalized development work on updates to the “User Interface”</w:t>
      </w:r>
    </w:p>
    <w:p w14:paraId="28D2157F" w14:textId="58DF98A3" w:rsidR="2944AFD2" w:rsidRDefault="2944AFD2" w:rsidP="742E1EA1">
      <w:pPr>
        <w:pStyle w:val="ListParagraph"/>
        <w:numPr>
          <w:ilvl w:val="1"/>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Ensure all Tiny MCE characters (Rich Text Editor) save, display and load correctly</w:t>
      </w:r>
    </w:p>
    <w:p w14:paraId="362E21A3" w14:textId="3B41375C" w:rsidR="2944AFD2" w:rsidRDefault="2944AFD2" w:rsidP="742E1EA1">
      <w:pPr>
        <w:pStyle w:val="ListParagraph"/>
        <w:numPr>
          <w:ilvl w:val="1"/>
          <w:numId w:val="27"/>
        </w:numPr>
      </w:pPr>
      <w:r>
        <w:t>SPIKE - RCA for Tiny MCE special characters display</w:t>
      </w:r>
    </w:p>
    <w:p w14:paraId="2F4CA4CA" w14:textId="0F244C99" w:rsidR="2944AFD2" w:rsidRDefault="2944AFD2" w:rsidP="742E1EA1">
      <w:pPr>
        <w:pStyle w:val="ListParagraph"/>
        <w:numPr>
          <w:ilvl w:val="1"/>
          <w:numId w:val="27"/>
        </w:numPr>
      </w:pPr>
      <w:r>
        <w:t>Add Superscript and Subscript options to Tiny MCE</w:t>
      </w:r>
    </w:p>
    <w:p w14:paraId="71D1BC7E" w14:textId="73C52587" w:rsidR="2944AFD2" w:rsidRDefault="2944AFD2" w:rsidP="742E1EA1">
      <w:pPr>
        <w:pStyle w:val="ListParagraph"/>
        <w:numPr>
          <w:ilvl w:val="1"/>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lastRenderedPageBreak/>
        <w:t>Add help text telling users to fill in metrics before methods in BPA Workflow</w:t>
      </w:r>
    </w:p>
    <w:p w14:paraId="3529789B" w14:textId="13840F95" w:rsidR="5823C8A9" w:rsidRDefault="5823C8A9"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Finalized development work on</w:t>
      </w:r>
      <w:r w:rsidR="79EBAD99" w:rsidRPr="742E1EA1">
        <w:rPr>
          <w:rFonts w:ascii="Calibri" w:eastAsia="Calibri" w:hAnsi="Calibri" w:cs="Calibri"/>
          <w:color w:val="000000" w:themeColor="text1"/>
        </w:rPr>
        <w:t xml:space="preserve"> updates to the “</w:t>
      </w:r>
      <w:r w:rsidRPr="742E1EA1">
        <w:rPr>
          <w:rFonts w:ascii="Calibri" w:eastAsia="Calibri" w:hAnsi="Calibri" w:cs="Calibri"/>
          <w:color w:val="000000" w:themeColor="text1"/>
        </w:rPr>
        <w:t>Data Collection Event Map”</w:t>
      </w:r>
    </w:p>
    <w:p w14:paraId="1A38DD08" w14:textId="20BDA250" w:rsidR="1D93A2EC" w:rsidRDefault="1D93A2EC" w:rsidP="742E1EA1">
      <w:pPr>
        <w:pStyle w:val="ListParagraph"/>
        <w:numPr>
          <w:ilvl w:val="1"/>
          <w:numId w:val="27"/>
        </w:numPr>
        <w:rPr>
          <w:rFonts w:ascii="Calibri" w:eastAsia="Calibri" w:hAnsi="Calibri" w:cs="Calibri"/>
          <w:color w:val="000000" w:themeColor="text1"/>
        </w:rPr>
      </w:pPr>
      <w:r w:rsidRPr="742E1EA1">
        <w:rPr>
          <w:rFonts w:ascii="Calibri" w:eastAsia="Calibri" w:hAnsi="Calibri" w:cs="Calibri"/>
          <w:color w:val="000000" w:themeColor="text1"/>
        </w:rPr>
        <w:t>Ability to highlight a pin when clicking a row, and vice-versa</w:t>
      </w:r>
    </w:p>
    <w:p w14:paraId="2897E891" w14:textId="7A1ABA4E" w:rsidR="63D05349" w:rsidRDefault="63D0534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Finalized development work on updates to </w:t>
      </w:r>
      <w:r w:rsidR="0EEC367B" w:rsidRPr="742E1EA1">
        <w:rPr>
          <w:rFonts w:ascii="Calibri" w:eastAsia="Calibri" w:hAnsi="Calibri" w:cs="Calibri"/>
          <w:color w:val="000000" w:themeColor="text1"/>
        </w:rPr>
        <w:t>"Adding Focal Species”</w:t>
      </w:r>
    </w:p>
    <w:p w14:paraId="6ED20773" w14:textId="26C0982B" w:rsidR="0EEC367B" w:rsidRDefault="0EEC367B" w:rsidP="742E1EA1">
      <w:pPr>
        <w:pStyle w:val="ListParagraph"/>
        <w:numPr>
          <w:ilvl w:val="1"/>
          <w:numId w:val="27"/>
        </w:numPr>
        <w:rPr>
          <w:rFonts w:ascii="Calibri" w:eastAsia="Calibri" w:hAnsi="Calibri" w:cs="Calibri"/>
          <w:color w:val="000000" w:themeColor="text1"/>
        </w:rPr>
      </w:pPr>
      <w:r w:rsidRPr="742E1EA1">
        <w:rPr>
          <w:rFonts w:ascii="Calibri" w:eastAsia="Calibri" w:hAnsi="Calibri" w:cs="Calibri"/>
          <w:color w:val="000000" w:themeColor="text1"/>
        </w:rPr>
        <w:t>Add Focal Species support request type</w:t>
      </w:r>
    </w:p>
    <w:p w14:paraId="62893C52" w14:textId="3F5334FA" w:rsidR="0EEC367B" w:rsidRDefault="0EEC367B" w:rsidP="742E1EA1">
      <w:pPr>
        <w:pStyle w:val="ListParagraph"/>
        <w:numPr>
          <w:ilvl w:val="1"/>
          <w:numId w:val="27"/>
        </w:numPr>
      </w:pPr>
      <w:r>
        <w:t>Add Focal Species</w:t>
      </w:r>
      <w:r w:rsidR="72C8D867">
        <w:t xml:space="preserve"> metric</w:t>
      </w:r>
      <w:r>
        <w:t xml:space="preserve"> to Sample Design, sample design grids, and summary page</w:t>
      </w:r>
    </w:p>
    <w:p w14:paraId="4EDDE55E" w14:textId="7CD35BF7" w:rsidR="0EEC367B" w:rsidRDefault="0EEC367B" w:rsidP="742E1EA1">
      <w:pPr>
        <w:pStyle w:val="ListParagraph"/>
        <w:numPr>
          <w:ilvl w:val="1"/>
          <w:numId w:val="27"/>
        </w:numPr>
      </w:pPr>
      <w:r>
        <w:t>Add Focal Species to Sample Design editor</w:t>
      </w:r>
    </w:p>
    <w:p w14:paraId="2C4A5C9E" w14:textId="3A9B739F" w:rsidR="0EEC367B" w:rsidRDefault="0EEC367B" w:rsidP="742E1EA1">
      <w:pPr>
        <w:pStyle w:val="ListParagraph"/>
        <w:numPr>
          <w:ilvl w:val="1"/>
          <w:numId w:val="27"/>
        </w:numPr>
      </w:pPr>
      <w:r>
        <w:t>Focal Species Admin page</w:t>
      </w:r>
    </w:p>
    <w:p w14:paraId="5707E3E7" w14:textId="7F0CF262"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Coordinated biweekly meetings with ESA Sitka to discuss current and future development </w:t>
      </w:r>
    </w:p>
    <w:p w14:paraId="1A42EDD7" w14:textId="73E677F7"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Coordinated meetings with BPA to ensure development was on schedule and appropriate fixes were being addressed</w:t>
      </w:r>
    </w:p>
    <w:p w14:paraId="3FFF1F7F" w14:textId="3D27FACF"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Provided one-to-one guidance and assistance to MonitoringResources.org users at </w:t>
      </w:r>
      <w:r w:rsidR="4F44F052" w:rsidRPr="742E1EA1">
        <w:rPr>
          <w:rFonts w:ascii="Calibri" w:eastAsia="Calibri" w:hAnsi="Calibri" w:cs="Calibri"/>
          <w:color w:val="000000" w:themeColor="text1"/>
        </w:rPr>
        <w:t>OWEB</w:t>
      </w:r>
      <w:r w:rsidRPr="742E1EA1">
        <w:rPr>
          <w:rFonts w:ascii="Calibri" w:eastAsia="Calibri" w:hAnsi="Calibri" w:cs="Calibri"/>
          <w:color w:val="000000" w:themeColor="text1"/>
        </w:rPr>
        <w:t xml:space="preserve">, </w:t>
      </w:r>
      <w:r w:rsidR="5FB6FF15" w:rsidRPr="742E1EA1">
        <w:rPr>
          <w:rFonts w:ascii="Calibri" w:eastAsia="Calibri" w:hAnsi="Calibri" w:cs="Calibri"/>
          <w:color w:val="000000" w:themeColor="text1"/>
        </w:rPr>
        <w:t xml:space="preserve">IDFG, </w:t>
      </w:r>
      <w:r w:rsidRPr="742E1EA1">
        <w:rPr>
          <w:rFonts w:ascii="Calibri" w:eastAsia="Calibri" w:hAnsi="Calibri" w:cs="Calibri"/>
          <w:color w:val="000000" w:themeColor="text1"/>
        </w:rPr>
        <w:t>PSMFC,</w:t>
      </w:r>
      <w:r w:rsidR="352481C7" w:rsidRPr="742E1EA1">
        <w:rPr>
          <w:rFonts w:ascii="Calibri" w:eastAsia="Calibri" w:hAnsi="Calibri" w:cs="Calibri"/>
          <w:color w:val="000000" w:themeColor="text1"/>
        </w:rPr>
        <w:t xml:space="preserve"> ODFW, Michigan State Univ</w:t>
      </w:r>
      <w:r w:rsidR="34605856" w:rsidRPr="742E1EA1">
        <w:rPr>
          <w:rFonts w:ascii="Calibri" w:eastAsia="Calibri" w:hAnsi="Calibri" w:cs="Calibri"/>
          <w:color w:val="000000" w:themeColor="text1"/>
        </w:rPr>
        <w:t xml:space="preserve">ersity, Spokane Tribe, </w:t>
      </w:r>
      <w:r w:rsidR="39053BF2" w:rsidRPr="742E1EA1">
        <w:rPr>
          <w:rFonts w:ascii="Calibri" w:eastAsia="Calibri" w:hAnsi="Calibri" w:cs="Calibri"/>
          <w:color w:val="000000" w:themeColor="text1"/>
        </w:rPr>
        <w:t>and NOAA</w:t>
      </w:r>
    </w:p>
    <w:p w14:paraId="2BEC955F" w14:textId="168FC711" w:rsidR="5823C8A9" w:rsidRDefault="5823C8A9" w:rsidP="087AC686">
      <w:pPr>
        <w:spacing w:after="0"/>
        <w:rPr>
          <w:rFonts w:ascii="Calibri" w:eastAsia="Calibri" w:hAnsi="Calibri" w:cs="Calibri"/>
          <w:color w:val="000000" w:themeColor="text1"/>
        </w:rPr>
      </w:pPr>
      <w:r w:rsidRPr="742E1EA1">
        <w:rPr>
          <w:rFonts w:ascii="Calibri" w:eastAsia="Calibri" w:hAnsi="Calibri" w:cs="Calibri"/>
          <w:b/>
          <w:bCs/>
          <w:color w:val="000000" w:themeColor="text1"/>
        </w:rPr>
        <w:t>In Progress</w:t>
      </w:r>
    </w:p>
    <w:p w14:paraId="5B57ECF3" w14:textId="2068AF4D" w:rsidR="154BE4D6" w:rsidRDefault="154BE4D6"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Developing a better interface and data stream between GitHub/GitLab and Monitoring Resources</w:t>
      </w:r>
    </w:p>
    <w:p w14:paraId="0E623C39" w14:textId="78883E66" w:rsidR="5823C8A9" w:rsidRDefault="5823C8A9" w:rsidP="742E1EA1">
      <w:pPr>
        <w:pStyle w:val="ListParagraph"/>
        <w:numPr>
          <w:ilvl w:val="0"/>
          <w:numId w:val="27"/>
        </w:numPr>
        <w:spacing w:after="120" w:line="240" w:lineRule="auto"/>
        <w:rPr>
          <w:rFonts w:ascii="Calibri" w:eastAsia="Calibri" w:hAnsi="Calibri" w:cs="Calibri"/>
          <w:color w:val="000000" w:themeColor="text1"/>
        </w:rPr>
      </w:pPr>
      <w:r w:rsidRPr="742E1EA1">
        <w:rPr>
          <w:rFonts w:ascii="Calibri" w:eastAsia="Calibri" w:hAnsi="Calibri" w:cs="Calibri"/>
          <w:color w:val="000000" w:themeColor="text1"/>
        </w:rPr>
        <w:t xml:space="preserve">Assisting project sponsors interested in MonitoringResources.org guidance with one-to-one webinar sessions </w:t>
      </w:r>
    </w:p>
    <w:p w14:paraId="57BAAFB1" w14:textId="58EAABE8"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Developing a clearer association between methods and metrics and using these metric associations to assist with metadata </w:t>
      </w:r>
      <w:proofErr w:type="gramStart"/>
      <w:r w:rsidRPr="742E1EA1">
        <w:rPr>
          <w:rFonts w:ascii="Calibri" w:eastAsia="Calibri" w:hAnsi="Calibri" w:cs="Calibri"/>
          <w:color w:val="000000" w:themeColor="text1"/>
        </w:rPr>
        <w:t>discover</w:t>
      </w:r>
      <w:proofErr w:type="gramEnd"/>
      <w:r w:rsidRPr="742E1EA1">
        <w:rPr>
          <w:rFonts w:ascii="Calibri" w:eastAsia="Calibri" w:hAnsi="Calibri" w:cs="Calibri"/>
          <w:color w:val="000000" w:themeColor="text1"/>
        </w:rPr>
        <w:t xml:space="preserve"> via cluster models and key word search </w:t>
      </w:r>
    </w:p>
    <w:p w14:paraId="03BC1E97" w14:textId="768E9253" w:rsidR="6AEA652A" w:rsidRDefault="6AEA652A"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Assist in uploading or “validating” data collection events to provide greater metadata discovery on the Monitoring Resources' </w:t>
      </w:r>
      <w:r w:rsidR="39DE32CB" w:rsidRPr="742E1EA1">
        <w:rPr>
          <w:rFonts w:ascii="Calibri" w:eastAsia="Calibri" w:hAnsi="Calibri" w:cs="Calibri"/>
          <w:color w:val="000000" w:themeColor="text1"/>
        </w:rPr>
        <w:t>Explorer Map</w:t>
      </w:r>
    </w:p>
    <w:p w14:paraId="7047B9D5" w14:textId="36740E06"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Creating a more user-friendly </w:t>
      </w:r>
      <w:r w:rsidR="2874645A" w:rsidRPr="742E1EA1">
        <w:rPr>
          <w:rFonts w:ascii="Calibri" w:eastAsia="Calibri" w:hAnsi="Calibri" w:cs="Calibri"/>
          <w:color w:val="000000" w:themeColor="text1"/>
        </w:rPr>
        <w:t>Data Collection Event Map</w:t>
      </w:r>
      <w:r w:rsidRPr="742E1EA1">
        <w:rPr>
          <w:rFonts w:ascii="Calibri" w:eastAsia="Calibri" w:hAnsi="Calibri" w:cs="Calibri"/>
          <w:color w:val="000000" w:themeColor="text1"/>
        </w:rPr>
        <w:t xml:space="preserve"> with better search functionality</w:t>
      </w:r>
    </w:p>
    <w:p w14:paraId="6051EABC" w14:textId="1EE54D97"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Updating layers in MonitoringResources.org and the </w:t>
      </w:r>
      <w:r w:rsidR="2B53BDD3" w:rsidRPr="742E1EA1">
        <w:rPr>
          <w:rFonts w:ascii="Calibri" w:eastAsia="Calibri" w:hAnsi="Calibri" w:cs="Calibri"/>
          <w:color w:val="000000" w:themeColor="text1"/>
        </w:rPr>
        <w:t>Data Collection Event Map</w:t>
      </w:r>
      <w:r w:rsidRPr="742E1EA1">
        <w:rPr>
          <w:rFonts w:ascii="Calibri" w:eastAsia="Calibri" w:hAnsi="Calibri" w:cs="Calibri"/>
          <w:color w:val="000000" w:themeColor="text1"/>
        </w:rPr>
        <w:t xml:space="preserve"> to align with </w:t>
      </w:r>
      <w:r w:rsidR="44D28BF4" w:rsidRPr="742E1EA1">
        <w:rPr>
          <w:rFonts w:ascii="Calibri" w:eastAsia="Calibri" w:hAnsi="Calibri" w:cs="Calibri"/>
          <w:color w:val="000000" w:themeColor="text1"/>
        </w:rPr>
        <w:t xml:space="preserve">StreamNet and </w:t>
      </w:r>
      <w:r w:rsidRPr="742E1EA1">
        <w:rPr>
          <w:rFonts w:ascii="Calibri" w:eastAsia="Calibri" w:hAnsi="Calibri" w:cs="Calibri"/>
          <w:color w:val="000000" w:themeColor="text1"/>
        </w:rPr>
        <w:t xml:space="preserve">NPCC </w:t>
      </w:r>
    </w:p>
    <w:p w14:paraId="2846FCD2" w14:textId="1B41D803"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Creating a tutorial video on how to validate actual sampling locations </w:t>
      </w:r>
    </w:p>
    <w:p w14:paraId="2EBC8778" w14:textId="23FF6E91"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Creating a help video on how to copy/paste equations and special characters from GitHub into Monitoring Resources. </w:t>
      </w:r>
    </w:p>
    <w:p w14:paraId="15112EF3" w14:textId="15240192"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 xml:space="preserve">Investigating connections between MonitoringResources.org and the Salmon Data Discovery Tool and </w:t>
      </w:r>
      <w:proofErr w:type="spellStart"/>
      <w:r w:rsidRPr="742E1EA1">
        <w:rPr>
          <w:rFonts w:ascii="Calibri" w:eastAsia="Calibri" w:hAnsi="Calibri" w:cs="Calibri"/>
          <w:color w:val="000000" w:themeColor="text1"/>
        </w:rPr>
        <w:t>SalHub</w:t>
      </w:r>
      <w:proofErr w:type="spellEnd"/>
      <w:r w:rsidRPr="742E1EA1">
        <w:rPr>
          <w:rFonts w:ascii="Calibri" w:eastAsia="Calibri" w:hAnsi="Calibri" w:cs="Calibri"/>
          <w:color w:val="000000" w:themeColor="text1"/>
        </w:rPr>
        <w:t xml:space="preserve"> </w:t>
      </w:r>
    </w:p>
    <w:p w14:paraId="3527ADAA" w14:textId="53F4EB58"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Exploring the creation and use of ontologies</w:t>
      </w:r>
    </w:p>
    <w:p w14:paraId="6F8019DB" w14:textId="33AEADA4" w:rsidR="5823C8A9" w:rsidRDefault="5823C8A9" w:rsidP="087AC686">
      <w:pPr>
        <w:spacing w:after="0"/>
        <w:rPr>
          <w:rFonts w:ascii="Calibri" w:eastAsia="Calibri" w:hAnsi="Calibri" w:cs="Calibri"/>
          <w:color w:val="000000" w:themeColor="text1"/>
        </w:rPr>
      </w:pPr>
      <w:r w:rsidRPr="087AC686">
        <w:rPr>
          <w:rFonts w:ascii="Calibri" w:eastAsia="Calibri" w:hAnsi="Calibri" w:cs="Calibri"/>
          <w:b/>
          <w:bCs/>
          <w:color w:val="000000" w:themeColor="text1"/>
        </w:rPr>
        <w:t>Outstanding Issues</w:t>
      </w:r>
      <w:r w:rsidR="0B7C37D8" w:rsidRPr="087AC686">
        <w:rPr>
          <w:rFonts w:ascii="Calibri" w:eastAsia="Calibri" w:hAnsi="Calibri" w:cs="Calibri"/>
          <w:color w:val="000000" w:themeColor="text1"/>
        </w:rPr>
        <w:t xml:space="preserve">  </w:t>
      </w:r>
    </w:p>
    <w:p w14:paraId="22BA8289" w14:textId="5C6DFC6E" w:rsidR="5823C8A9" w:rsidRDefault="5823C8A9" w:rsidP="742E1EA1">
      <w:pPr>
        <w:pStyle w:val="ListParagraph"/>
        <w:numPr>
          <w:ilvl w:val="0"/>
          <w:numId w:val="27"/>
        </w:numPr>
        <w:spacing w:after="0"/>
        <w:rPr>
          <w:rFonts w:ascii="Calibri" w:eastAsia="Calibri" w:hAnsi="Calibri" w:cs="Calibri"/>
          <w:color w:val="000000" w:themeColor="text1"/>
        </w:rPr>
      </w:pPr>
      <w:r w:rsidRPr="742E1EA1">
        <w:rPr>
          <w:rFonts w:ascii="Calibri" w:eastAsia="Calibri" w:hAnsi="Calibri" w:cs="Calibri"/>
          <w:color w:val="000000" w:themeColor="text1"/>
        </w:rPr>
        <w:t>How do we link the Study Plan Summary to other regional data systems?</w:t>
      </w:r>
    </w:p>
    <w:p w14:paraId="6440156F" w14:textId="42E80A64" w:rsidR="40564B1F" w:rsidRDefault="40564B1F" w:rsidP="742E1EA1">
      <w:pPr>
        <w:pStyle w:val="ListParagraph"/>
        <w:numPr>
          <w:ilvl w:val="0"/>
          <w:numId w:val="27"/>
        </w:numPr>
        <w:spacing w:after="0"/>
        <w:rPr>
          <w:rFonts w:ascii="Calibri" w:eastAsia="Calibri" w:hAnsi="Calibri" w:cs="Calibri"/>
          <w:color w:val="000000" w:themeColor="text1"/>
        </w:rPr>
      </w:pPr>
      <w:r w:rsidRPr="742E1EA1">
        <w:rPr>
          <w:rFonts w:ascii="Calibri" w:eastAsia="Calibri" w:hAnsi="Calibri" w:cs="Calibri"/>
          <w:color w:val="000000" w:themeColor="text1"/>
        </w:rPr>
        <w:t>Documenting existing and established methods not yet present in MonitoringResources.org</w:t>
      </w:r>
    </w:p>
    <w:p w14:paraId="01F740EA" w14:textId="1E6394FD" w:rsidR="5823C8A9" w:rsidRDefault="5823C8A9" w:rsidP="742E1EA1">
      <w:pPr>
        <w:pStyle w:val="ListParagraph"/>
        <w:numPr>
          <w:ilvl w:val="0"/>
          <w:numId w:val="27"/>
        </w:numPr>
        <w:rPr>
          <w:rFonts w:ascii="Calibri" w:eastAsia="Calibri" w:hAnsi="Calibri" w:cs="Calibri"/>
          <w:color w:val="000000" w:themeColor="text1"/>
        </w:rPr>
      </w:pPr>
      <w:r w:rsidRPr="742E1EA1">
        <w:rPr>
          <w:rFonts w:ascii="Calibri" w:eastAsia="Calibri" w:hAnsi="Calibri" w:cs="Calibri"/>
          <w:color w:val="000000" w:themeColor="text1"/>
        </w:rPr>
        <w:t>How do we simplify the process for users to enter information in MonitoringResources.org?</w:t>
      </w:r>
    </w:p>
    <w:p w14:paraId="643FF055" w14:textId="0A0ADD09" w:rsidR="006D1614" w:rsidRPr="005B32F0" w:rsidRDefault="28B9B76C" w:rsidP="005B32F0">
      <w:pPr>
        <w:pStyle w:val="Heading1"/>
        <w:spacing w:before="360" w:after="240"/>
        <w:rPr>
          <w:color w:val="0070C0"/>
        </w:rPr>
      </w:pPr>
      <w:hyperlink r:id="rId20">
        <w:r w:rsidRPr="742E1EA1">
          <w:rPr>
            <w:rStyle w:val="Hyperlink"/>
          </w:rPr>
          <w:t>Steering Committee Meeting Series</w:t>
        </w:r>
      </w:hyperlink>
    </w:p>
    <w:p w14:paraId="16802F87" w14:textId="15B6EB82" w:rsidR="43873F21" w:rsidRDefault="43873F21" w:rsidP="742E1EA1">
      <w:pPr>
        <w:spacing w:after="0"/>
        <w:rPr>
          <w:rFonts w:ascii="Calibri" w:eastAsia="Calibri" w:hAnsi="Calibri" w:cs="Calibri"/>
          <w:color w:val="000000" w:themeColor="text1"/>
        </w:rPr>
      </w:pPr>
      <w:r w:rsidRPr="742E1EA1">
        <w:rPr>
          <w:rFonts w:ascii="Calibri" w:eastAsia="Calibri" w:hAnsi="Calibri" w:cs="Calibri"/>
          <w:b/>
          <w:bCs/>
          <w:color w:val="000000" w:themeColor="text1"/>
        </w:rPr>
        <w:t>Accomplishments</w:t>
      </w:r>
    </w:p>
    <w:p w14:paraId="06837651" w14:textId="40E5C94F" w:rsidR="43873F21" w:rsidRDefault="43873F21" w:rsidP="742E1EA1">
      <w:pPr>
        <w:pStyle w:val="ListParagraph"/>
        <w:numPr>
          <w:ilvl w:val="0"/>
          <w:numId w:val="1"/>
        </w:numPr>
        <w:spacing w:after="0"/>
        <w:rPr>
          <w:rFonts w:eastAsiaTheme="minorEastAsia"/>
        </w:rPr>
      </w:pPr>
      <w:r w:rsidRPr="742E1EA1">
        <w:rPr>
          <w:rFonts w:eastAsiaTheme="minorEastAsia"/>
        </w:rPr>
        <w:t>Draft Annual Report is complete and under review by the Steering Committee and other assigned reviewers</w:t>
      </w:r>
    </w:p>
    <w:p w14:paraId="09DCC361" w14:textId="7494A8F8" w:rsidR="00566EC4" w:rsidRDefault="0D895E41" w:rsidP="742E1EA1">
      <w:pPr>
        <w:spacing w:after="0"/>
        <w:rPr>
          <w:rFonts w:eastAsiaTheme="minorEastAsia"/>
          <w:b/>
          <w:bCs/>
        </w:rPr>
      </w:pPr>
      <w:r w:rsidRPr="742E1EA1">
        <w:rPr>
          <w:rFonts w:eastAsiaTheme="minorEastAsia"/>
          <w:b/>
          <w:bCs/>
        </w:rPr>
        <w:t>In Progress</w:t>
      </w:r>
    </w:p>
    <w:p w14:paraId="3F690749" w14:textId="7023AB1E" w:rsidR="0055EF93" w:rsidRDefault="0D895E41" w:rsidP="0AA074E8">
      <w:pPr>
        <w:pStyle w:val="ListParagraph"/>
        <w:numPr>
          <w:ilvl w:val="0"/>
          <w:numId w:val="2"/>
        </w:numPr>
        <w:spacing w:after="0" w:line="240" w:lineRule="auto"/>
        <w:rPr>
          <w:rFonts w:eastAsiaTheme="minorEastAsia"/>
          <w:b/>
          <w:bCs/>
        </w:rPr>
      </w:pPr>
      <w:r w:rsidRPr="0AA074E8">
        <w:rPr>
          <w:rFonts w:eastAsiaTheme="minorEastAsia"/>
        </w:rPr>
        <w:t>Planning</w:t>
      </w:r>
      <w:r w:rsidR="64974BAB" w:rsidRPr="0AA074E8">
        <w:rPr>
          <w:rFonts w:eastAsiaTheme="minorEastAsia"/>
        </w:rPr>
        <w:t xml:space="preserve"> </w:t>
      </w:r>
      <w:r w:rsidRPr="0AA074E8">
        <w:rPr>
          <w:rFonts w:eastAsiaTheme="minorEastAsia"/>
        </w:rPr>
        <w:t>for the May 7</w:t>
      </w:r>
      <w:r w:rsidRPr="0AA074E8">
        <w:rPr>
          <w:rFonts w:eastAsiaTheme="minorEastAsia"/>
          <w:vertAlign w:val="superscript"/>
        </w:rPr>
        <w:t>th</w:t>
      </w:r>
      <w:r w:rsidRPr="0AA074E8">
        <w:rPr>
          <w:rFonts w:eastAsiaTheme="minorEastAsia"/>
        </w:rPr>
        <w:t xml:space="preserve"> PNAMP Steering Committee Meeting has been initiated. </w:t>
      </w:r>
      <w:r w:rsidR="0B7ECCD2" w:rsidRPr="0AA074E8">
        <w:rPr>
          <w:rFonts w:eastAsiaTheme="minorEastAsia"/>
        </w:rPr>
        <w:t>The</w:t>
      </w:r>
      <w:r w:rsidRPr="0AA074E8">
        <w:rPr>
          <w:rFonts w:eastAsiaTheme="minorEastAsia"/>
        </w:rPr>
        <w:t xml:space="preserve"> half-day hybrid format will address accomp</w:t>
      </w:r>
      <w:r w:rsidR="1D5D29BF" w:rsidRPr="0AA074E8">
        <w:rPr>
          <w:rFonts w:eastAsiaTheme="minorEastAsia"/>
        </w:rPr>
        <w:t>lishments during 2024 and planned work for 2025 and 2026</w:t>
      </w:r>
      <w:r w:rsidR="1D5D29BF" w:rsidRPr="0AA074E8">
        <w:rPr>
          <w:rFonts w:eastAsiaTheme="minorEastAsia"/>
          <w:b/>
          <w:bCs/>
        </w:rPr>
        <w:t>.</w:t>
      </w:r>
    </w:p>
    <w:sectPr w:rsidR="0055EF93" w:rsidSect="00125C4D">
      <w:footerReference w:type="default" r:id="rId21"/>
      <w:pgSz w:w="12240" w:h="15840"/>
      <w:pgMar w:top="720" w:right="720" w:bottom="720" w:left="72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EF233" w14:textId="77777777" w:rsidR="00C44FD8" w:rsidRDefault="00C44FD8" w:rsidP="00125C4D">
      <w:pPr>
        <w:spacing w:after="0" w:line="240" w:lineRule="auto"/>
      </w:pPr>
      <w:r>
        <w:separator/>
      </w:r>
    </w:p>
  </w:endnote>
  <w:endnote w:type="continuationSeparator" w:id="0">
    <w:p w14:paraId="0E7D72BA" w14:textId="77777777" w:rsidR="00C44FD8" w:rsidRDefault="00C44FD8" w:rsidP="00125C4D">
      <w:pPr>
        <w:spacing w:after="0" w:line="240" w:lineRule="auto"/>
      </w:pPr>
      <w:r>
        <w:continuationSeparator/>
      </w:r>
    </w:p>
  </w:endnote>
  <w:endnote w:type="continuationNotice" w:id="1">
    <w:p w14:paraId="093B3310" w14:textId="77777777" w:rsidR="00C44FD8" w:rsidRDefault="00C44F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7309670"/>
      <w:docPartObj>
        <w:docPartGallery w:val="Page Numbers (Bottom of Page)"/>
        <w:docPartUnique/>
      </w:docPartObj>
    </w:sdtPr>
    <w:sdtEndPr>
      <w:rPr>
        <w:noProof/>
      </w:rPr>
    </w:sdtEndPr>
    <w:sdtContent>
      <w:p w14:paraId="08CA9A8E" w14:textId="61715BDD" w:rsidR="00F15E02" w:rsidRDefault="00F15E02">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48F8D3E2" w14:textId="77777777" w:rsidR="00125C4D" w:rsidRDefault="00125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0091B" w14:textId="77777777" w:rsidR="00C44FD8" w:rsidRDefault="00C44FD8" w:rsidP="00125C4D">
      <w:pPr>
        <w:spacing w:after="0" w:line="240" w:lineRule="auto"/>
      </w:pPr>
      <w:r>
        <w:separator/>
      </w:r>
    </w:p>
  </w:footnote>
  <w:footnote w:type="continuationSeparator" w:id="0">
    <w:p w14:paraId="52947384" w14:textId="77777777" w:rsidR="00C44FD8" w:rsidRDefault="00C44FD8" w:rsidP="00125C4D">
      <w:pPr>
        <w:spacing w:after="0" w:line="240" w:lineRule="auto"/>
      </w:pPr>
      <w:r>
        <w:continuationSeparator/>
      </w:r>
    </w:p>
  </w:footnote>
  <w:footnote w:type="continuationNotice" w:id="1">
    <w:p w14:paraId="0A8663BE" w14:textId="77777777" w:rsidR="00C44FD8" w:rsidRDefault="00C44FD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JR8vGkBElxbLxP" int2:id="Mc1FpZv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A14EF"/>
    <w:multiLevelType w:val="hybridMultilevel"/>
    <w:tmpl w:val="9F224C16"/>
    <w:lvl w:ilvl="0" w:tplc="451E13E0">
      <w:start w:val="1"/>
      <w:numFmt w:val="bullet"/>
      <w:lvlText w:val=""/>
      <w:lvlJc w:val="left"/>
      <w:pPr>
        <w:ind w:left="720" w:hanging="360"/>
      </w:pPr>
      <w:rPr>
        <w:rFonts w:ascii="Symbol" w:hAnsi="Symbol" w:hint="default"/>
      </w:rPr>
    </w:lvl>
    <w:lvl w:ilvl="1" w:tplc="D5EEBE86">
      <w:start w:val="1"/>
      <w:numFmt w:val="bullet"/>
      <w:lvlText w:val="o"/>
      <w:lvlJc w:val="left"/>
      <w:pPr>
        <w:ind w:left="1440" w:hanging="360"/>
      </w:pPr>
      <w:rPr>
        <w:rFonts w:ascii="Courier New" w:hAnsi="Courier New" w:hint="default"/>
      </w:rPr>
    </w:lvl>
    <w:lvl w:ilvl="2" w:tplc="B29EFFF0">
      <w:start w:val="1"/>
      <w:numFmt w:val="bullet"/>
      <w:lvlText w:val=""/>
      <w:lvlJc w:val="left"/>
      <w:pPr>
        <w:ind w:left="2160" w:hanging="360"/>
      </w:pPr>
      <w:rPr>
        <w:rFonts w:ascii="Wingdings" w:hAnsi="Wingdings" w:hint="default"/>
      </w:rPr>
    </w:lvl>
    <w:lvl w:ilvl="3" w:tplc="61FA3CDC">
      <w:start w:val="1"/>
      <w:numFmt w:val="bullet"/>
      <w:lvlText w:val=""/>
      <w:lvlJc w:val="left"/>
      <w:pPr>
        <w:ind w:left="2880" w:hanging="360"/>
      </w:pPr>
      <w:rPr>
        <w:rFonts w:ascii="Symbol" w:hAnsi="Symbol" w:hint="default"/>
      </w:rPr>
    </w:lvl>
    <w:lvl w:ilvl="4" w:tplc="2ADE10F8">
      <w:start w:val="1"/>
      <w:numFmt w:val="bullet"/>
      <w:lvlText w:val="o"/>
      <w:lvlJc w:val="left"/>
      <w:pPr>
        <w:ind w:left="3600" w:hanging="360"/>
      </w:pPr>
      <w:rPr>
        <w:rFonts w:ascii="Courier New" w:hAnsi="Courier New" w:hint="default"/>
      </w:rPr>
    </w:lvl>
    <w:lvl w:ilvl="5" w:tplc="3D485670">
      <w:start w:val="1"/>
      <w:numFmt w:val="bullet"/>
      <w:lvlText w:val=""/>
      <w:lvlJc w:val="left"/>
      <w:pPr>
        <w:ind w:left="4320" w:hanging="360"/>
      </w:pPr>
      <w:rPr>
        <w:rFonts w:ascii="Wingdings" w:hAnsi="Wingdings" w:hint="default"/>
      </w:rPr>
    </w:lvl>
    <w:lvl w:ilvl="6" w:tplc="70E6BE4A">
      <w:start w:val="1"/>
      <w:numFmt w:val="bullet"/>
      <w:lvlText w:val=""/>
      <w:lvlJc w:val="left"/>
      <w:pPr>
        <w:ind w:left="5040" w:hanging="360"/>
      </w:pPr>
      <w:rPr>
        <w:rFonts w:ascii="Symbol" w:hAnsi="Symbol" w:hint="default"/>
      </w:rPr>
    </w:lvl>
    <w:lvl w:ilvl="7" w:tplc="99F60300">
      <w:start w:val="1"/>
      <w:numFmt w:val="bullet"/>
      <w:lvlText w:val="o"/>
      <w:lvlJc w:val="left"/>
      <w:pPr>
        <w:ind w:left="5760" w:hanging="360"/>
      </w:pPr>
      <w:rPr>
        <w:rFonts w:ascii="Courier New" w:hAnsi="Courier New" w:hint="default"/>
      </w:rPr>
    </w:lvl>
    <w:lvl w:ilvl="8" w:tplc="760E5BD0">
      <w:start w:val="1"/>
      <w:numFmt w:val="bullet"/>
      <w:lvlText w:val=""/>
      <w:lvlJc w:val="left"/>
      <w:pPr>
        <w:ind w:left="6480" w:hanging="360"/>
      </w:pPr>
      <w:rPr>
        <w:rFonts w:ascii="Wingdings" w:hAnsi="Wingdings" w:hint="default"/>
      </w:rPr>
    </w:lvl>
  </w:abstractNum>
  <w:abstractNum w:abstractNumId="1" w15:restartNumberingAfterBreak="0">
    <w:nsid w:val="049626FB"/>
    <w:multiLevelType w:val="hybridMultilevel"/>
    <w:tmpl w:val="375894AA"/>
    <w:lvl w:ilvl="0" w:tplc="E250C28A">
      <w:start w:val="1"/>
      <w:numFmt w:val="bullet"/>
      <w:lvlText w:val=""/>
      <w:lvlJc w:val="left"/>
      <w:pPr>
        <w:ind w:left="720" w:hanging="360"/>
      </w:pPr>
      <w:rPr>
        <w:rFonts w:ascii="Symbol" w:hAnsi="Symbol" w:hint="default"/>
      </w:rPr>
    </w:lvl>
    <w:lvl w:ilvl="1" w:tplc="9F7CFAD8">
      <w:start w:val="1"/>
      <w:numFmt w:val="bullet"/>
      <w:lvlText w:val="o"/>
      <w:lvlJc w:val="left"/>
      <w:pPr>
        <w:ind w:left="1440" w:hanging="360"/>
      </w:pPr>
      <w:rPr>
        <w:rFonts w:ascii="Courier New" w:hAnsi="Courier New" w:hint="default"/>
      </w:rPr>
    </w:lvl>
    <w:lvl w:ilvl="2" w:tplc="BF28E236">
      <w:start w:val="1"/>
      <w:numFmt w:val="bullet"/>
      <w:lvlText w:val=""/>
      <w:lvlJc w:val="left"/>
      <w:pPr>
        <w:ind w:left="2160" w:hanging="360"/>
      </w:pPr>
      <w:rPr>
        <w:rFonts w:ascii="Wingdings" w:hAnsi="Wingdings" w:hint="default"/>
      </w:rPr>
    </w:lvl>
    <w:lvl w:ilvl="3" w:tplc="BDFCF4CC">
      <w:start w:val="1"/>
      <w:numFmt w:val="bullet"/>
      <w:lvlText w:val=""/>
      <w:lvlJc w:val="left"/>
      <w:pPr>
        <w:ind w:left="2880" w:hanging="360"/>
      </w:pPr>
      <w:rPr>
        <w:rFonts w:ascii="Symbol" w:hAnsi="Symbol" w:hint="default"/>
      </w:rPr>
    </w:lvl>
    <w:lvl w:ilvl="4" w:tplc="EE968D54">
      <w:start w:val="1"/>
      <w:numFmt w:val="bullet"/>
      <w:lvlText w:val="o"/>
      <w:lvlJc w:val="left"/>
      <w:pPr>
        <w:ind w:left="3600" w:hanging="360"/>
      </w:pPr>
      <w:rPr>
        <w:rFonts w:ascii="Courier New" w:hAnsi="Courier New" w:hint="default"/>
      </w:rPr>
    </w:lvl>
    <w:lvl w:ilvl="5" w:tplc="53AC71BE">
      <w:start w:val="1"/>
      <w:numFmt w:val="bullet"/>
      <w:lvlText w:val=""/>
      <w:lvlJc w:val="left"/>
      <w:pPr>
        <w:ind w:left="4320" w:hanging="360"/>
      </w:pPr>
      <w:rPr>
        <w:rFonts w:ascii="Wingdings" w:hAnsi="Wingdings" w:hint="default"/>
      </w:rPr>
    </w:lvl>
    <w:lvl w:ilvl="6" w:tplc="03E48C5A">
      <w:start w:val="1"/>
      <w:numFmt w:val="bullet"/>
      <w:lvlText w:val=""/>
      <w:lvlJc w:val="left"/>
      <w:pPr>
        <w:ind w:left="5040" w:hanging="360"/>
      </w:pPr>
      <w:rPr>
        <w:rFonts w:ascii="Symbol" w:hAnsi="Symbol" w:hint="default"/>
      </w:rPr>
    </w:lvl>
    <w:lvl w:ilvl="7" w:tplc="FAFE7C44">
      <w:start w:val="1"/>
      <w:numFmt w:val="bullet"/>
      <w:lvlText w:val="o"/>
      <w:lvlJc w:val="left"/>
      <w:pPr>
        <w:ind w:left="5760" w:hanging="360"/>
      </w:pPr>
      <w:rPr>
        <w:rFonts w:ascii="Courier New" w:hAnsi="Courier New" w:hint="default"/>
      </w:rPr>
    </w:lvl>
    <w:lvl w:ilvl="8" w:tplc="CAC0C23C">
      <w:start w:val="1"/>
      <w:numFmt w:val="bullet"/>
      <w:lvlText w:val=""/>
      <w:lvlJc w:val="left"/>
      <w:pPr>
        <w:ind w:left="6480" w:hanging="360"/>
      </w:pPr>
      <w:rPr>
        <w:rFonts w:ascii="Wingdings" w:hAnsi="Wingdings" w:hint="default"/>
      </w:rPr>
    </w:lvl>
  </w:abstractNum>
  <w:abstractNum w:abstractNumId="2" w15:restartNumberingAfterBreak="0">
    <w:nsid w:val="05E55CB7"/>
    <w:multiLevelType w:val="hybridMultilevel"/>
    <w:tmpl w:val="FFFFFFFF"/>
    <w:lvl w:ilvl="0" w:tplc="22B270B4">
      <w:start w:val="1"/>
      <w:numFmt w:val="bullet"/>
      <w:lvlText w:val=""/>
      <w:lvlJc w:val="left"/>
      <w:pPr>
        <w:ind w:left="720" w:hanging="360"/>
      </w:pPr>
      <w:rPr>
        <w:rFonts w:ascii="Symbol" w:hAnsi="Symbol" w:hint="default"/>
      </w:rPr>
    </w:lvl>
    <w:lvl w:ilvl="1" w:tplc="4302FCE8">
      <w:start w:val="1"/>
      <w:numFmt w:val="bullet"/>
      <w:lvlText w:val="o"/>
      <w:lvlJc w:val="left"/>
      <w:pPr>
        <w:ind w:left="1440" w:hanging="360"/>
      </w:pPr>
      <w:rPr>
        <w:rFonts w:ascii="Courier New" w:hAnsi="Courier New" w:hint="default"/>
      </w:rPr>
    </w:lvl>
    <w:lvl w:ilvl="2" w:tplc="E40059B8">
      <w:start w:val="1"/>
      <w:numFmt w:val="bullet"/>
      <w:lvlText w:val=""/>
      <w:lvlJc w:val="left"/>
      <w:pPr>
        <w:ind w:left="2160" w:hanging="360"/>
      </w:pPr>
      <w:rPr>
        <w:rFonts w:ascii="Wingdings" w:hAnsi="Wingdings" w:hint="default"/>
      </w:rPr>
    </w:lvl>
    <w:lvl w:ilvl="3" w:tplc="71F08F16">
      <w:start w:val="1"/>
      <w:numFmt w:val="bullet"/>
      <w:lvlText w:val=""/>
      <w:lvlJc w:val="left"/>
      <w:pPr>
        <w:ind w:left="2880" w:hanging="360"/>
      </w:pPr>
      <w:rPr>
        <w:rFonts w:ascii="Symbol" w:hAnsi="Symbol" w:hint="default"/>
      </w:rPr>
    </w:lvl>
    <w:lvl w:ilvl="4" w:tplc="C414B6AE">
      <w:start w:val="1"/>
      <w:numFmt w:val="bullet"/>
      <w:lvlText w:val="o"/>
      <w:lvlJc w:val="left"/>
      <w:pPr>
        <w:ind w:left="3600" w:hanging="360"/>
      </w:pPr>
      <w:rPr>
        <w:rFonts w:ascii="Courier New" w:hAnsi="Courier New" w:hint="default"/>
      </w:rPr>
    </w:lvl>
    <w:lvl w:ilvl="5" w:tplc="CBE00EB8">
      <w:start w:val="1"/>
      <w:numFmt w:val="bullet"/>
      <w:lvlText w:val=""/>
      <w:lvlJc w:val="left"/>
      <w:pPr>
        <w:ind w:left="4320" w:hanging="360"/>
      </w:pPr>
      <w:rPr>
        <w:rFonts w:ascii="Wingdings" w:hAnsi="Wingdings" w:hint="default"/>
      </w:rPr>
    </w:lvl>
    <w:lvl w:ilvl="6" w:tplc="08169E42">
      <w:start w:val="1"/>
      <w:numFmt w:val="bullet"/>
      <w:lvlText w:val=""/>
      <w:lvlJc w:val="left"/>
      <w:pPr>
        <w:ind w:left="5040" w:hanging="360"/>
      </w:pPr>
      <w:rPr>
        <w:rFonts w:ascii="Symbol" w:hAnsi="Symbol" w:hint="default"/>
      </w:rPr>
    </w:lvl>
    <w:lvl w:ilvl="7" w:tplc="D44E66E4">
      <w:start w:val="1"/>
      <w:numFmt w:val="bullet"/>
      <w:lvlText w:val="o"/>
      <w:lvlJc w:val="left"/>
      <w:pPr>
        <w:ind w:left="5760" w:hanging="360"/>
      </w:pPr>
      <w:rPr>
        <w:rFonts w:ascii="Courier New" w:hAnsi="Courier New" w:hint="default"/>
      </w:rPr>
    </w:lvl>
    <w:lvl w:ilvl="8" w:tplc="D714B34A">
      <w:start w:val="1"/>
      <w:numFmt w:val="bullet"/>
      <w:lvlText w:val=""/>
      <w:lvlJc w:val="left"/>
      <w:pPr>
        <w:ind w:left="6480" w:hanging="360"/>
      </w:pPr>
      <w:rPr>
        <w:rFonts w:ascii="Wingdings" w:hAnsi="Wingdings" w:hint="default"/>
      </w:rPr>
    </w:lvl>
  </w:abstractNum>
  <w:abstractNum w:abstractNumId="3" w15:restartNumberingAfterBreak="0">
    <w:nsid w:val="0734F8CD"/>
    <w:multiLevelType w:val="hybridMultilevel"/>
    <w:tmpl w:val="EF5E766A"/>
    <w:lvl w:ilvl="0" w:tplc="1B002116">
      <w:start w:val="1"/>
      <w:numFmt w:val="bullet"/>
      <w:lvlText w:val=""/>
      <w:lvlJc w:val="left"/>
      <w:pPr>
        <w:ind w:left="720" w:hanging="360"/>
      </w:pPr>
      <w:rPr>
        <w:rFonts w:ascii="Symbol" w:hAnsi="Symbol" w:hint="default"/>
      </w:rPr>
    </w:lvl>
    <w:lvl w:ilvl="1" w:tplc="95E29204">
      <w:start w:val="1"/>
      <w:numFmt w:val="bullet"/>
      <w:lvlText w:val="o"/>
      <w:lvlJc w:val="left"/>
      <w:pPr>
        <w:ind w:left="1440" w:hanging="360"/>
      </w:pPr>
      <w:rPr>
        <w:rFonts w:ascii="Courier New" w:hAnsi="Courier New" w:hint="default"/>
      </w:rPr>
    </w:lvl>
    <w:lvl w:ilvl="2" w:tplc="503436EC">
      <w:start w:val="1"/>
      <w:numFmt w:val="bullet"/>
      <w:lvlText w:val=""/>
      <w:lvlJc w:val="left"/>
      <w:pPr>
        <w:ind w:left="2160" w:hanging="360"/>
      </w:pPr>
      <w:rPr>
        <w:rFonts w:ascii="Wingdings" w:hAnsi="Wingdings" w:hint="default"/>
      </w:rPr>
    </w:lvl>
    <w:lvl w:ilvl="3" w:tplc="5D76FE74">
      <w:start w:val="1"/>
      <w:numFmt w:val="bullet"/>
      <w:lvlText w:val=""/>
      <w:lvlJc w:val="left"/>
      <w:pPr>
        <w:ind w:left="2880" w:hanging="360"/>
      </w:pPr>
      <w:rPr>
        <w:rFonts w:ascii="Symbol" w:hAnsi="Symbol" w:hint="default"/>
      </w:rPr>
    </w:lvl>
    <w:lvl w:ilvl="4" w:tplc="32344952">
      <w:start w:val="1"/>
      <w:numFmt w:val="bullet"/>
      <w:lvlText w:val="o"/>
      <w:lvlJc w:val="left"/>
      <w:pPr>
        <w:ind w:left="3600" w:hanging="360"/>
      </w:pPr>
      <w:rPr>
        <w:rFonts w:ascii="Courier New" w:hAnsi="Courier New" w:hint="default"/>
      </w:rPr>
    </w:lvl>
    <w:lvl w:ilvl="5" w:tplc="377612B6">
      <w:start w:val="1"/>
      <w:numFmt w:val="bullet"/>
      <w:lvlText w:val=""/>
      <w:lvlJc w:val="left"/>
      <w:pPr>
        <w:ind w:left="4320" w:hanging="360"/>
      </w:pPr>
      <w:rPr>
        <w:rFonts w:ascii="Wingdings" w:hAnsi="Wingdings" w:hint="default"/>
      </w:rPr>
    </w:lvl>
    <w:lvl w:ilvl="6" w:tplc="17C4FA28">
      <w:start w:val="1"/>
      <w:numFmt w:val="bullet"/>
      <w:lvlText w:val=""/>
      <w:lvlJc w:val="left"/>
      <w:pPr>
        <w:ind w:left="5040" w:hanging="360"/>
      </w:pPr>
      <w:rPr>
        <w:rFonts w:ascii="Symbol" w:hAnsi="Symbol" w:hint="default"/>
      </w:rPr>
    </w:lvl>
    <w:lvl w:ilvl="7" w:tplc="879033F4">
      <w:start w:val="1"/>
      <w:numFmt w:val="bullet"/>
      <w:lvlText w:val="o"/>
      <w:lvlJc w:val="left"/>
      <w:pPr>
        <w:ind w:left="5760" w:hanging="360"/>
      </w:pPr>
      <w:rPr>
        <w:rFonts w:ascii="Courier New" w:hAnsi="Courier New" w:hint="default"/>
      </w:rPr>
    </w:lvl>
    <w:lvl w:ilvl="8" w:tplc="9B4C3D02">
      <w:start w:val="1"/>
      <w:numFmt w:val="bullet"/>
      <w:lvlText w:val=""/>
      <w:lvlJc w:val="left"/>
      <w:pPr>
        <w:ind w:left="6480" w:hanging="360"/>
      </w:pPr>
      <w:rPr>
        <w:rFonts w:ascii="Wingdings" w:hAnsi="Wingdings" w:hint="default"/>
      </w:rPr>
    </w:lvl>
  </w:abstractNum>
  <w:abstractNum w:abstractNumId="4" w15:restartNumberingAfterBreak="0">
    <w:nsid w:val="083F0722"/>
    <w:multiLevelType w:val="hybridMultilevel"/>
    <w:tmpl w:val="E2C8C870"/>
    <w:lvl w:ilvl="0" w:tplc="284C5BE2">
      <w:start w:val="1"/>
      <w:numFmt w:val="bullet"/>
      <w:lvlText w:val=""/>
      <w:lvlJc w:val="left"/>
      <w:pPr>
        <w:ind w:left="720" w:hanging="360"/>
      </w:pPr>
      <w:rPr>
        <w:rFonts w:ascii="Symbol" w:hAnsi="Symbol" w:hint="default"/>
      </w:rPr>
    </w:lvl>
    <w:lvl w:ilvl="1" w:tplc="6E5EA4E4">
      <w:start w:val="1"/>
      <w:numFmt w:val="bullet"/>
      <w:lvlText w:val="o"/>
      <w:lvlJc w:val="left"/>
      <w:pPr>
        <w:ind w:left="1440" w:hanging="360"/>
      </w:pPr>
      <w:rPr>
        <w:rFonts w:ascii="Courier New" w:hAnsi="Courier New" w:hint="default"/>
      </w:rPr>
    </w:lvl>
    <w:lvl w:ilvl="2" w:tplc="35986D9A">
      <w:start w:val="1"/>
      <w:numFmt w:val="bullet"/>
      <w:lvlText w:val=""/>
      <w:lvlJc w:val="left"/>
      <w:pPr>
        <w:ind w:left="2160" w:hanging="360"/>
      </w:pPr>
      <w:rPr>
        <w:rFonts w:ascii="Wingdings" w:hAnsi="Wingdings" w:hint="default"/>
      </w:rPr>
    </w:lvl>
    <w:lvl w:ilvl="3" w:tplc="0854E86E">
      <w:start w:val="1"/>
      <w:numFmt w:val="bullet"/>
      <w:lvlText w:val=""/>
      <w:lvlJc w:val="left"/>
      <w:pPr>
        <w:ind w:left="2880" w:hanging="360"/>
      </w:pPr>
      <w:rPr>
        <w:rFonts w:ascii="Symbol" w:hAnsi="Symbol" w:hint="default"/>
      </w:rPr>
    </w:lvl>
    <w:lvl w:ilvl="4" w:tplc="8020DB90">
      <w:start w:val="1"/>
      <w:numFmt w:val="bullet"/>
      <w:lvlText w:val="o"/>
      <w:lvlJc w:val="left"/>
      <w:pPr>
        <w:ind w:left="3600" w:hanging="360"/>
      </w:pPr>
      <w:rPr>
        <w:rFonts w:ascii="Courier New" w:hAnsi="Courier New" w:hint="default"/>
      </w:rPr>
    </w:lvl>
    <w:lvl w:ilvl="5" w:tplc="A716AB50">
      <w:start w:val="1"/>
      <w:numFmt w:val="bullet"/>
      <w:lvlText w:val=""/>
      <w:lvlJc w:val="left"/>
      <w:pPr>
        <w:ind w:left="4320" w:hanging="360"/>
      </w:pPr>
      <w:rPr>
        <w:rFonts w:ascii="Wingdings" w:hAnsi="Wingdings" w:hint="default"/>
      </w:rPr>
    </w:lvl>
    <w:lvl w:ilvl="6" w:tplc="C958CB12">
      <w:start w:val="1"/>
      <w:numFmt w:val="bullet"/>
      <w:lvlText w:val=""/>
      <w:lvlJc w:val="left"/>
      <w:pPr>
        <w:ind w:left="5040" w:hanging="360"/>
      </w:pPr>
      <w:rPr>
        <w:rFonts w:ascii="Symbol" w:hAnsi="Symbol" w:hint="default"/>
      </w:rPr>
    </w:lvl>
    <w:lvl w:ilvl="7" w:tplc="1C3A2342">
      <w:start w:val="1"/>
      <w:numFmt w:val="bullet"/>
      <w:lvlText w:val="o"/>
      <w:lvlJc w:val="left"/>
      <w:pPr>
        <w:ind w:left="5760" w:hanging="360"/>
      </w:pPr>
      <w:rPr>
        <w:rFonts w:ascii="Courier New" w:hAnsi="Courier New" w:hint="default"/>
      </w:rPr>
    </w:lvl>
    <w:lvl w:ilvl="8" w:tplc="254C4F4A">
      <w:start w:val="1"/>
      <w:numFmt w:val="bullet"/>
      <w:lvlText w:val=""/>
      <w:lvlJc w:val="left"/>
      <w:pPr>
        <w:ind w:left="6480" w:hanging="360"/>
      </w:pPr>
      <w:rPr>
        <w:rFonts w:ascii="Wingdings" w:hAnsi="Wingdings" w:hint="default"/>
      </w:rPr>
    </w:lvl>
  </w:abstractNum>
  <w:abstractNum w:abstractNumId="5" w15:restartNumberingAfterBreak="0">
    <w:nsid w:val="085F55A5"/>
    <w:multiLevelType w:val="hybridMultilevel"/>
    <w:tmpl w:val="A008C3BA"/>
    <w:lvl w:ilvl="0" w:tplc="49943ABA">
      <w:start w:val="1"/>
      <w:numFmt w:val="bullet"/>
      <w:lvlText w:val=""/>
      <w:lvlJc w:val="left"/>
      <w:pPr>
        <w:ind w:left="720" w:hanging="360"/>
      </w:pPr>
      <w:rPr>
        <w:rFonts w:ascii="Symbol" w:hAnsi="Symbol" w:hint="default"/>
      </w:rPr>
    </w:lvl>
    <w:lvl w:ilvl="1" w:tplc="4CE2E3BC">
      <w:start w:val="1"/>
      <w:numFmt w:val="bullet"/>
      <w:lvlText w:val="o"/>
      <w:lvlJc w:val="left"/>
      <w:pPr>
        <w:ind w:left="1440" w:hanging="360"/>
      </w:pPr>
      <w:rPr>
        <w:rFonts w:ascii="Courier New" w:hAnsi="Courier New" w:hint="default"/>
      </w:rPr>
    </w:lvl>
    <w:lvl w:ilvl="2" w:tplc="4F609274">
      <w:start w:val="1"/>
      <w:numFmt w:val="bullet"/>
      <w:lvlText w:val=""/>
      <w:lvlJc w:val="left"/>
      <w:pPr>
        <w:ind w:left="2160" w:hanging="360"/>
      </w:pPr>
      <w:rPr>
        <w:rFonts w:ascii="Wingdings" w:hAnsi="Wingdings" w:hint="default"/>
      </w:rPr>
    </w:lvl>
    <w:lvl w:ilvl="3" w:tplc="1708132A">
      <w:start w:val="1"/>
      <w:numFmt w:val="bullet"/>
      <w:lvlText w:val=""/>
      <w:lvlJc w:val="left"/>
      <w:pPr>
        <w:ind w:left="2880" w:hanging="360"/>
      </w:pPr>
      <w:rPr>
        <w:rFonts w:ascii="Symbol" w:hAnsi="Symbol" w:hint="default"/>
      </w:rPr>
    </w:lvl>
    <w:lvl w:ilvl="4" w:tplc="A5F8BFD6">
      <w:start w:val="1"/>
      <w:numFmt w:val="bullet"/>
      <w:lvlText w:val="o"/>
      <w:lvlJc w:val="left"/>
      <w:pPr>
        <w:ind w:left="3600" w:hanging="360"/>
      </w:pPr>
      <w:rPr>
        <w:rFonts w:ascii="Courier New" w:hAnsi="Courier New" w:hint="default"/>
      </w:rPr>
    </w:lvl>
    <w:lvl w:ilvl="5" w:tplc="21BEB70E">
      <w:start w:val="1"/>
      <w:numFmt w:val="bullet"/>
      <w:lvlText w:val=""/>
      <w:lvlJc w:val="left"/>
      <w:pPr>
        <w:ind w:left="4320" w:hanging="360"/>
      </w:pPr>
      <w:rPr>
        <w:rFonts w:ascii="Wingdings" w:hAnsi="Wingdings" w:hint="default"/>
      </w:rPr>
    </w:lvl>
    <w:lvl w:ilvl="6" w:tplc="0908FD26">
      <w:start w:val="1"/>
      <w:numFmt w:val="bullet"/>
      <w:lvlText w:val=""/>
      <w:lvlJc w:val="left"/>
      <w:pPr>
        <w:ind w:left="5040" w:hanging="360"/>
      </w:pPr>
      <w:rPr>
        <w:rFonts w:ascii="Symbol" w:hAnsi="Symbol" w:hint="default"/>
      </w:rPr>
    </w:lvl>
    <w:lvl w:ilvl="7" w:tplc="218C64E8">
      <w:start w:val="1"/>
      <w:numFmt w:val="bullet"/>
      <w:lvlText w:val="o"/>
      <w:lvlJc w:val="left"/>
      <w:pPr>
        <w:ind w:left="5760" w:hanging="360"/>
      </w:pPr>
      <w:rPr>
        <w:rFonts w:ascii="Courier New" w:hAnsi="Courier New" w:hint="default"/>
      </w:rPr>
    </w:lvl>
    <w:lvl w:ilvl="8" w:tplc="76E6C736">
      <w:start w:val="1"/>
      <w:numFmt w:val="bullet"/>
      <w:lvlText w:val=""/>
      <w:lvlJc w:val="left"/>
      <w:pPr>
        <w:ind w:left="6480" w:hanging="360"/>
      </w:pPr>
      <w:rPr>
        <w:rFonts w:ascii="Wingdings" w:hAnsi="Wingdings" w:hint="default"/>
      </w:rPr>
    </w:lvl>
  </w:abstractNum>
  <w:abstractNum w:abstractNumId="6" w15:restartNumberingAfterBreak="0">
    <w:nsid w:val="08FB3A22"/>
    <w:multiLevelType w:val="hybridMultilevel"/>
    <w:tmpl w:val="FFFFFFFF"/>
    <w:lvl w:ilvl="0" w:tplc="E9866D10">
      <w:start w:val="1"/>
      <w:numFmt w:val="bullet"/>
      <w:lvlText w:val=""/>
      <w:lvlJc w:val="left"/>
      <w:pPr>
        <w:ind w:left="720" w:hanging="360"/>
      </w:pPr>
      <w:rPr>
        <w:rFonts w:ascii="Symbol" w:hAnsi="Symbol" w:hint="default"/>
      </w:rPr>
    </w:lvl>
    <w:lvl w:ilvl="1" w:tplc="7DF82218">
      <w:start w:val="1"/>
      <w:numFmt w:val="bullet"/>
      <w:lvlText w:val="o"/>
      <w:lvlJc w:val="left"/>
      <w:pPr>
        <w:ind w:left="1440" w:hanging="360"/>
      </w:pPr>
      <w:rPr>
        <w:rFonts w:ascii="Courier New" w:hAnsi="Courier New" w:hint="default"/>
      </w:rPr>
    </w:lvl>
    <w:lvl w:ilvl="2" w:tplc="5560BDDA">
      <w:start w:val="1"/>
      <w:numFmt w:val="bullet"/>
      <w:lvlText w:val=""/>
      <w:lvlJc w:val="left"/>
      <w:pPr>
        <w:ind w:left="2160" w:hanging="360"/>
      </w:pPr>
      <w:rPr>
        <w:rFonts w:ascii="Wingdings" w:hAnsi="Wingdings" w:hint="default"/>
      </w:rPr>
    </w:lvl>
    <w:lvl w:ilvl="3" w:tplc="E90280D0">
      <w:start w:val="1"/>
      <w:numFmt w:val="bullet"/>
      <w:lvlText w:val=""/>
      <w:lvlJc w:val="left"/>
      <w:pPr>
        <w:ind w:left="2880" w:hanging="360"/>
      </w:pPr>
      <w:rPr>
        <w:rFonts w:ascii="Symbol" w:hAnsi="Symbol" w:hint="default"/>
      </w:rPr>
    </w:lvl>
    <w:lvl w:ilvl="4" w:tplc="1138E0DE">
      <w:start w:val="1"/>
      <w:numFmt w:val="bullet"/>
      <w:lvlText w:val="o"/>
      <w:lvlJc w:val="left"/>
      <w:pPr>
        <w:ind w:left="3600" w:hanging="360"/>
      </w:pPr>
      <w:rPr>
        <w:rFonts w:ascii="Courier New" w:hAnsi="Courier New" w:hint="default"/>
      </w:rPr>
    </w:lvl>
    <w:lvl w:ilvl="5" w:tplc="205E01F6">
      <w:start w:val="1"/>
      <w:numFmt w:val="bullet"/>
      <w:lvlText w:val=""/>
      <w:lvlJc w:val="left"/>
      <w:pPr>
        <w:ind w:left="4320" w:hanging="360"/>
      </w:pPr>
      <w:rPr>
        <w:rFonts w:ascii="Wingdings" w:hAnsi="Wingdings" w:hint="default"/>
      </w:rPr>
    </w:lvl>
    <w:lvl w:ilvl="6" w:tplc="99283588">
      <w:start w:val="1"/>
      <w:numFmt w:val="bullet"/>
      <w:lvlText w:val=""/>
      <w:lvlJc w:val="left"/>
      <w:pPr>
        <w:ind w:left="5040" w:hanging="360"/>
      </w:pPr>
      <w:rPr>
        <w:rFonts w:ascii="Symbol" w:hAnsi="Symbol" w:hint="default"/>
      </w:rPr>
    </w:lvl>
    <w:lvl w:ilvl="7" w:tplc="2B20F366">
      <w:start w:val="1"/>
      <w:numFmt w:val="bullet"/>
      <w:lvlText w:val="o"/>
      <w:lvlJc w:val="left"/>
      <w:pPr>
        <w:ind w:left="5760" w:hanging="360"/>
      </w:pPr>
      <w:rPr>
        <w:rFonts w:ascii="Courier New" w:hAnsi="Courier New" w:hint="default"/>
      </w:rPr>
    </w:lvl>
    <w:lvl w:ilvl="8" w:tplc="544688B8">
      <w:start w:val="1"/>
      <w:numFmt w:val="bullet"/>
      <w:lvlText w:val=""/>
      <w:lvlJc w:val="left"/>
      <w:pPr>
        <w:ind w:left="6480" w:hanging="360"/>
      </w:pPr>
      <w:rPr>
        <w:rFonts w:ascii="Wingdings" w:hAnsi="Wingdings" w:hint="default"/>
      </w:rPr>
    </w:lvl>
  </w:abstractNum>
  <w:abstractNum w:abstractNumId="7" w15:restartNumberingAfterBreak="0">
    <w:nsid w:val="0D98455D"/>
    <w:multiLevelType w:val="hybridMultilevel"/>
    <w:tmpl w:val="A030C5C4"/>
    <w:lvl w:ilvl="0" w:tplc="67549564">
      <w:start w:val="1"/>
      <w:numFmt w:val="bullet"/>
      <w:lvlText w:val=""/>
      <w:lvlJc w:val="left"/>
      <w:pPr>
        <w:ind w:left="720" w:hanging="360"/>
      </w:pPr>
      <w:rPr>
        <w:rFonts w:ascii="Symbol" w:hAnsi="Symbol" w:hint="default"/>
      </w:rPr>
    </w:lvl>
    <w:lvl w:ilvl="1" w:tplc="905CC23C">
      <w:start w:val="1"/>
      <w:numFmt w:val="bullet"/>
      <w:lvlText w:val="o"/>
      <w:lvlJc w:val="left"/>
      <w:pPr>
        <w:ind w:left="1440" w:hanging="360"/>
      </w:pPr>
      <w:rPr>
        <w:rFonts w:ascii="Courier New" w:hAnsi="Courier New" w:hint="default"/>
      </w:rPr>
    </w:lvl>
    <w:lvl w:ilvl="2" w:tplc="2094202A">
      <w:start w:val="1"/>
      <w:numFmt w:val="bullet"/>
      <w:lvlText w:val=""/>
      <w:lvlJc w:val="left"/>
      <w:pPr>
        <w:ind w:left="2160" w:hanging="360"/>
      </w:pPr>
      <w:rPr>
        <w:rFonts w:ascii="Wingdings" w:hAnsi="Wingdings" w:hint="default"/>
      </w:rPr>
    </w:lvl>
    <w:lvl w:ilvl="3" w:tplc="3B86D42E">
      <w:start w:val="1"/>
      <w:numFmt w:val="bullet"/>
      <w:lvlText w:val=""/>
      <w:lvlJc w:val="left"/>
      <w:pPr>
        <w:ind w:left="2880" w:hanging="360"/>
      </w:pPr>
      <w:rPr>
        <w:rFonts w:ascii="Symbol" w:hAnsi="Symbol" w:hint="default"/>
      </w:rPr>
    </w:lvl>
    <w:lvl w:ilvl="4" w:tplc="9E34C5A6">
      <w:start w:val="1"/>
      <w:numFmt w:val="bullet"/>
      <w:lvlText w:val="o"/>
      <w:lvlJc w:val="left"/>
      <w:pPr>
        <w:ind w:left="3600" w:hanging="360"/>
      </w:pPr>
      <w:rPr>
        <w:rFonts w:ascii="Courier New" w:hAnsi="Courier New" w:hint="default"/>
      </w:rPr>
    </w:lvl>
    <w:lvl w:ilvl="5" w:tplc="FFEA7712">
      <w:start w:val="1"/>
      <w:numFmt w:val="bullet"/>
      <w:lvlText w:val=""/>
      <w:lvlJc w:val="left"/>
      <w:pPr>
        <w:ind w:left="4320" w:hanging="360"/>
      </w:pPr>
      <w:rPr>
        <w:rFonts w:ascii="Wingdings" w:hAnsi="Wingdings" w:hint="default"/>
      </w:rPr>
    </w:lvl>
    <w:lvl w:ilvl="6" w:tplc="7B2A6126">
      <w:start w:val="1"/>
      <w:numFmt w:val="bullet"/>
      <w:lvlText w:val=""/>
      <w:lvlJc w:val="left"/>
      <w:pPr>
        <w:ind w:left="5040" w:hanging="360"/>
      </w:pPr>
      <w:rPr>
        <w:rFonts w:ascii="Symbol" w:hAnsi="Symbol" w:hint="default"/>
      </w:rPr>
    </w:lvl>
    <w:lvl w:ilvl="7" w:tplc="802CB530">
      <w:start w:val="1"/>
      <w:numFmt w:val="bullet"/>
      <w:lvlText w:val="o"/>
      <w:lvlJc w:val="left"/>
      <w:pPr>
        <w:ind w:left="5760" w:hanging="360"/>
      </w:pPr>
      <w:rPr>
        <w:rFonts w:ascii="Courier New" w:hAnsi="Courier New" w:hint="default"/>
      </w:rPr>
    </w:lvl>
    <w:lvl w:ilvl="8" w:tplc="72A8357E">
      <w:start w:val="1"/>
      <w:numFmt w:val="bullet"/>
      <w:lvlText w:val=""/>
      <w:lvlJc w:val="left"/>
      <w:pPr>
        <w:ind w:left="6480" w:hanging="360"/>
      </w:pPr>
      <w:rPr>
        <w:rFonts w:ascii="Wingdings" w:hAnsi="Wingdings" w:hint="default"/>
      </w:rPr>
    </w:lvl>
  </w:abstractNum>
  <w:abstractNum w:abstractNumId="8" w15:restartNumberingAfterBreak="0">
    <w:nsid w:val="0FE56F3C"/>
    <w:multiLevelType w:val="hybridMultilevel"/>
    <w:tmpl w:val="FFFFFFFF"/>
    <w:lvl w:ilvl="0" w:tplc="5B1A7BA0">
      <w:start w:val="1"/>
      <w:numFmt w:val="bullet"/>
      <w:lvlText w:val=""/>
      <w:lvlJc w:val="left"/>
      <w:pPr>
        <w:ind w:left="720" w:hanging="360"/>
      </w:pPr>
      <w:rPr>
        <w:rFonts w:ascii="Symbol" w:hAnsi="Symbol" w:hint="default"/>
      </w:rPr>
    </w:lvl>
    <w:lvl w:ilvl="1" w:tplc="42CC219C">
      <w:start w:val="1"/>
      <w:numFmt w:val="bullet"/>
      <w:lvlText w:val="o"/>
      <w:lvlJc w:val="left"/>
      <w:pPr>
        <w:ind w:left="1440" w:hanging="360"/>
      </w:pPr>
      <w:rPr>
        <w:rFonts w:ascii="Courier New" w:hAnsi="Courier New" w:hint="default"/>
      </w:rPr>
    </w:lvl>
    <w:lvl w:ilvl="2" w:tplc="BC8AA870">
      <w:start w:val="1"/>
      <w:numFmt w:val="bullet"/>
      <w:lvlText w:val=""/>
      <w:lvlJc w:val="left"/>
      <w:pPr>
        <w:ind w:left="2160" w:hanging="360"/>
      </w:pPr>
      <w:rPr>
        <w:rFonts w:ascii="Wingdings" w:hAnsi="Wingdings" w:hint="default"/>
      </w:rPr>
    </w:lvl>
    <w:lvl w:ilvl="3" w:tplc="69C404E6">
      <w:start w:val="1"/>
      <w:numFmt w:val="bullet"/>
      <w:lvlText w:val=""/>
      <w:lvlJc w:val="left"/>
      <w:pPr>
        <w:ind w:left="2880" w:hanging="360"/>
      </w:pPr>
      <w:rPr>
        <w:rFonts w:ascii="Symbol" w:hAnsi="Symbol" w:hint="default"/>
      </w:rPr>
    </w:lvl>
    <w:lvl w:ilvl="4" w:tplc="55728450">
      <w:start w:val="1"/>
      <w:numFmt w:val="bullet"/>
      <w:lvlText w:val="o"/>
      <w:lvlJc w:val="left"/>
      <w:pPr>
        <w:ind w:left="3600" w:hanging="360"/>
      </w:pPr>
      <w:rPr>
        <w:rFonts w:ascii="Courier New" w:hAnsi="Courier New" w:hint="default"/>
      </w:rPr>
    </w:lvl>
    <w:lvl w:ilvl="5" w:tplc="7E9A6FF8">
      <w:start w:val="1"/>
      <w:numFmt w:val="bullet"/>
      <w:lvlText w:val=""/>
      <w:lvlJc w:val="left"/>
      <w:pPr>
        <w:ind w:left="4320" w:hanging="360"/>
      </w:pPr>
      <w:rPr>
        <w:rFonts w:ascii="Wingdings" w:hAnsi="Wingdings" w:hint="default"/>
      </w:rPr>
    </w:lvl>
    <w:lvl w:ilvl="6" w:tplc="E2682B54">
      <w:start w:val="1"/>
      <w:numFmt w:val="bullet"/>
      <w:lvlText w:val=""/>
      <w:lvlJc w:val="left"/>
      <w:pPr>
        <w:ind w:left="5040" w:hanging="360"/>
      </w:pPr>
      <w:rPr>
        <w:rFonts w:ascii="Symbol" w:hAnsi="Symbol" w:hint="default"/>
      </w:rPr>
    </w:lvl>
    <w:lvl w:ilvl="7" w:tplc="C0D663C6">
      <w:start w:val="1"/>
      <w:numFmt w:val="bullet"/>
      <w:lvlText w:val="o"/>
      <w:lvlJc w:val="left"/>
      <w:pPr>
        <w:ind w:left="5760" w:hanging="360"/>
      </w:pPr>
      <w:rPr>
        <w:rFonts w:ascii="Courier New" w:hAnsi="Courier New" w:hint="default"/>
      </w:rPr>
    </w:lvl>
    <w:lvl w:ilvl="8" w:tplc="43800C9A">
      <w:start w:val="1"/>
      <w:numFmt w:val="bullet"/>
      <w:lvlText w:val=""/>
      <w:lvlJc w:val="left"/>
      <w:pPr>
        <w:ind w:left="6480" w:hanging="360"/>
      </w:pPr>
      <w:rPr>
        <w:rFonts w:ascii="Wingdings" w:hAnsi="Wingdings" w:hint="default"/>
      </w:rPr>
    </w:lvl>
  </w:abstractNum>
  <w:abstractNum w:abstractNumId="9" w15:restartNumberingAfterBreak="0">
    <w:nsid w:val="13600992"/>
    <w:multiLevelType w:val="hybridMultilevel"/>
    <w:tmpl w:val="D228E83C"/>
    <w:lvl w:ilvl="0" w:tplc="ECE83644">
      <w:start w:val="1"/>
      <w:numFmt w:val="bullet"/>
      <w:lvlText w:val=""/>
      <w:lvlJc w:val="left"/>
      <w:pPr>
        <w:ind w:left="720" w:hanging="360"/>
      </w:pPr>
      <w:rPr>
        <w:rFonts w:ascii="Symbol" w:hAnsi="Symbol" w:hint="default"/>
      </w:rPr>
    </w:lvl>
    <w:lvl w:ilvl="1" w:tplc="153ACF3C">
      <w:start w:val="1"/>
      <w:numFmt w:val="bullet"/>
      <w:lvlText w:val="o"/>
      <w:lvlJc w:val="left"/>
      <w:pPr>
        <w:ind w:left="1440" w:hanging="360"/>
      </w:pPr>
      <w:rPr>
        <w:rFonts w:ascii="Courier New" w:hAnsi="Courier New" w:hint="default"/>
      </w:rPr>
    </w:lvl>
    <w:lvl w:ilvl="2" w:tplc="B178C444">
      <w:start w:val="1"/>
      <w:numFmt w:val="bullet"/>
      <w:lvlText w:val=""/>
      <w:lvlJc w:val="left"/>
      <w:pPr>
        <w:ind w:left="2160" w:hanging="360"/>
      </w:pPr>
      <w:rPr>
        <w:rFonts w:ascii="Wingdings" w:hAnsi="Wingdings" w:hint="default"/>
      </w:rPr>
    </w:lvl>
    <w:lvl w:ilvl="3" w:tplc="F4C0EABC">
      <w:start w:val="1"/>
      <w:numFmt w:val="bullet"/>
      <w:lvlText w:val=""/>
      <w:lvlJc w:val="left"/>
      <w:pPr>
        <w:ind w:left="2880" w:hanging="360"/>
      </w:pPr>
      <w:rPr>
        <w:rFonts w:ascii="Symbol" w:hAnsi="Symbol" w:hint="default"/>
      </w:rPr>
    </w:lvl>
    <w:lvl w:ilvl="4" w:tplc="B4802A22">
      <w:start w:val="1"/>
      <w:numFmt w:val="bullet"/>
      <w:lvlText w:val="o"/>
      <w:lvlJc w:val="left"/>
      <w:pPr>
        <w:ind w:left="3600" w:hanging="360"/>
      </w:pPr>
      <w:rPr>
        <w:rFonts w:ascii="Courier New" w:hAnsi="Courier New" w:hint="default"/>
      </w:rPr>
    </w:lvl>
    <w:lvl w:ilvl="5" w:tplc="CCFC8302">
      <w:start w:val="1"/>
      <w:numFmt w:val="bullet"/>
      <w:lvlText w:val=""/>
      <w:lvlJc w:val="left"/>
      <w:pPr>
        <w:ind w:left="4320" w:hanging="360"/>
      </w:pPr>
      <w:rPr>
        <w:rFonts w:ascii="Wingdings" w:hAnsi="Wingdings" w:hint="default"/>
      </w:rPr>
    </w:lvl>
    <w:lvl w:ilvl="6" w:tplc="7AF227BE">
      <w:start w:val="1"/>
      <w:numFmt w:val="bullet"/>
      <w:lvlText w:val=""/>
      <w:lvlJc w:val="left"/>
      <w:pPr>
        <w:ind w:left="5040" w:hanging="360"/>
      </w:pPr>
      <w:rPr>
        <w:rFonts w:ascii="Symbol" w:hAnsi="Symbol" w:hint="default"/>
      </w:rPr>
    </w:lvl>
    <w:lvl w:ilvl="7" w:tplc="065C63BE">
      <w:start w:val="1"/>
      <w:numFmt w:val="bullet"/>
      <w:lvlText w:val="o"/>
      <w:lvlJc w:val="left"/>
      <w:pPr>
        <w:ind w:left="5760" w:hanging="360"/>
      </w:pPr>
      <w:rPr>
        <w:rFonts w:ascii="Courier New" w:hAnsi="Courier New" w:hint="default"/>
      </w:rPr>
    </w:lvl>
    <w:lvl w:ilvl="8" w:tplc="C750DAE4">
      <w:start w:val="1"/>
      <w:numFmt w:val="bullet"/>
      <w:lvlText w:val=""/>
      <w:lvlJc w:val="left"/>
      <w:pPr>
        <w:ind w:left="6480" w:hanging="360"/>
      </w:pPr>
      <w:rPr>
        <w:rFonts w:ascii="Wingdings" w:hAnsi="Wingdings" w:hint="default"/>
      </w:rPr>
    </w:lvl>
  </w:abstractNum>
  <w:abstractNum w:abstractNumId="10" w15:restartNumberingAfterBreak="0">
    <w:nsid w:val="147747E0"/>
    <w:multiLevelType w:val="hybridMultilevel"/>
    <w:tmpl w:val="4710ACCC"/>
    <w:lvl w:ilvl="0" w:tplc="83B40270">
      <w:start w:val="1"/>
      <w:numFmt w:val="bullet"/>
      <w:lvlText w:val=""/>
      <w:lvlJc w:val="left"/>
      <w:pPr>
        <w:ind w:left="720" w:hanging="360"/>
      </w:pPr>
      <w:rPr>
        <w:rFonts w:ascii="Symbol" w:hAnsi="Symbol" w:hint="default"/>
      </w:rPr>
    </w:lvl>
    <w:lvl w:ilvl="1" w:tplc="FA0437CC">
      <w:start w:val="1"/>
      <w:numFmt w:val="bullet"/>
      <w:lvlText w:val="o"/>
      <w:lvlJc w:val="left"/>
      <w:pPr>
        <w:ind w:left="1440" w:hanging="360"/>
      </w:pPr>
      <w:rPr>
        <w:rFonts w:ascii="Courier New" w:hAnsi="Courier New" w:hint="default"/>
      </w:rPr>
    </w:lvl>
    <w:lvl w:ilvl="2" w:tplc="E1C02A62">
      <w:start w:val="1"/>
      <w:numFmt w:val="bullet"/>
      <w:lvlText w:val=""/>
      <w:lvlJc w:val="left"/>
      <w:pPr>
        <w:ind w:left="2160" w:hanging="360"/>
      </w:pPr>
      <w:rPr>
        <w:rFonts w:ascii="Wingdings" w:hAnsi="Wingdings" w:hint="default"/>
      </w:rPr>
    </w:lvl>
    <w:lvl w:ilvl="3" w:tplc="7F66F6AA">
      <w:start w:val="1"/>
      <w:numFmt w:val="bullet"/>
      <w:lvlText w:val=""/>
      <w:lvlJc w:val="left"/>
      <w:pPr>
        <w:ind w:left="2880" w:hanging="360"/>
      </w:pPr>
      <w:rPr>
        <w:rFonts w:ascii="Symbol" w:hAnsi="Symbol" w:hint="default"/>
      </w:rPr>
    </w:lvl>
    <w:lvl w:ilvl="4" w:tplc="A0B6033E">
      <w:start w:val="1"/>
      <w:numFmt w:val="bullet"/>
      <w:lvlText w:val="o"/>
      <w:lvlJc w:val="left"/>
      <w:pPr>
        <w:ind w:left="3600" w:hanging="360"/>
      </w:pPr>
      <w:rPr>
        <w:rFonts w:ascii="Courier New" w:hAnsi="Courier New" w:hint="default"/>
      </w:rPr>
    </w:lvl>
    <w:lvl w:ilvl="5" w:tplc="E53A5E82">
      <w:start w:val="1"/>
      <w:numFmt w:val="bullet"/>
      <w:lvlText w:val=""/>
      <w:lvlJc w:val="left"/>
      <w:pPr>
        <w:ind w:left="4320" w:hanging="360"/>
      </w:pPr>
      <w:rPr>
        <w:rFonts w:ascii="Wingdings" w:hAnsi="Wingdings" w:hint="default"/>
      </w:rPr>
    </w:lvl>
    <w:lvl w:ilvl="6" w:tplc="2B421018">
      <w:start w:val="1"/>
      <w:numFmt w:val="bullet"/>
      <w:lvlText w:val=""/>
      <w:lvlJc w:val="left"/>
      <w:pPr>
        <w:ind w:left="5040" w:hanging="360"/>
      </w:pPr>
      <w:rPr>
        <w:rFonts w:ascii="Symbol" w:hAnsi="Symbol" w:hint="default"/>
      </w:rPr>
    </w:lvl>
    <w:lvl w:ilvl="7" w:tplc="EE6C2CC0">
      <w:start w:val="1"/>
      <w:numFmt w:val="bullet"/>
      <w:lvlText w:val="o"/>
      <w:lvlJc w:val="left"/>
      <w:pPr>
        <w:ind w:left="5760" w:hanging="360"/>
      </w:pPr>
      <w:rPr>
        <w:rFonts w:ascii="Courier New" w:hAnsi="Courier New" w:hint="default"/>
      </w:rPr>
    </w:lvl>
    <w:lvl w:ilvl="8" w:tplc="4D6488CA">
      <w:start w:val="1"/>
      <w:numFmt w:val="bullet"/>
      <w:lvlText w:val=""/>
      <w:lvlJc w:val="left"/>
      <w:pPr>
        <w:ind w:left="6480" w:hanging="360"/>
      </w:pPr>
      <w:rPr>
        <w:rFonts w:ascii="Wingdings" w:hAnsi="Wingdings" w:hint="default"/>
      </w:rPr>
    </w:lvl>
  </w:abstractNum>
  <w:abstractNum w:abstractNumId="11" w15:restartNumberingAfterBreak="0">
    <w:nsid w:val="15EA6395"/>
    <w:multiLevelType w:val="hybridMultilevel"/>
    <w:tmpl w:val="3CD2A9DE"/>
    <w:lvl w:ilvl="0" w:tplc="59E61EC6">
      <w:start w:val="1"/>
      <w:numFmt w:val="bullet"/>
      <w:lvlText w:val=""/>
      <w:lvlJc w:val="left"/>
      <w:pPr>
        <w:ind w:left="720" w:hanging="360"/>
      </w:pPr>
      <w:rPr>
        <w:rFonts w:ascii="Symbol" w:hAnsi="Symbol" w:hint="default"/>
      </w:rPr>
    </w:lvl>
    <w:lvl w:ilvl="1" w:tplc="F1B8EAFC">
      <w:start w:val="1"/>
      <w:numFmt w:val="bullet"/>
      <w:lvlText w:val="o"/>
      <w:lvlJc w:val="left"/>
      <w:pPr>
        <w:ind w:left="1440" w:hanging="360"/>
      </w:pPr>
      <w:rPr>
        <w:rFonts w:ascii="Courier New" w:hAnsi="Courier New" w:hint="default"/>
      </w:rPr>
    </w:lvl>
    <w:lvl w:ilvl="2" w:tplc="7652A420">
      <w:start w:val="1"/>
      <w:numFmt w:val="bullet"/>
      <w:lvlText w:val=""/>
      <w:lvlJc w:val="left"/>
      <w:pPr>
        <w:ind w:left="2160" w:hanging="360"/>
      </w:pPr>
      <w:rPr>
        <w:rFonts w:ascii="Wingdings" w:hAnsi="Wingdings" w:hint="default"/>
      </w:rPr>
    </w:lvl>
    <w:lvl w:ilvl="3" w:tplc="05529648">
      <w:start w:val="1"/>
      <w:numFmt w:val="bullet"/>
      <w:lvlText w:val=""/>
      <w:lvlJc w:val="left"/>
      <w:pPr>
        <w:ind w:left="2880" w:hanging="360"/>
      </w:pPr>
      <w:rPr>
        <w:rFonts w:ascii="Symbol" w:hAnsi="Symbol" w:hint="default"/>
      </w:rPr>
    </w:lvl>
    <w:lvl w:ilvl="4" w:tplc="CF8CE9BA">
      <w:start w:val="1"/>
      <w:numFmt w:val="bullet"/>
      <w:lvlText w:val="o"/>
      <w:lvlJc w:val="left"/>
      <w:pPr>
        <w:ind w:left="3600" w:hanging="360"/>
      </w:pPr>
      <w:rPr>
        <w:rFonts w:ascii="Courier New" w:hAnsi="Courier New" w:hint="default"/>
      </w:rPr>
    </w:lvl>
    <w:lvl w:ilvl="5" w:tplc="34703008">
      <w:start w:val="1"/>
      <w:numFmt w:val="bullet"/>
      <w:lvlText w:val=""/>
      <w:lvlJc w:val="left"/>
      <w:pPr>
        <w:ind w:left="4320" w:hanging="360"/>
      </w:pPr>
      <w:rPr>
        <w:rFonts w:ascii="Wingdings" w:hAnsi="Wingdings" w:hint="default"/>
      </w:rPr>
    </w:lvl>
    <w:lvl w:ilvl="6" w:tplc="ED2426CE">
      <w:start w:val="1"/>
      <w:numFmt w:val="bullet"/>
      <w:lvlText w:val=""/>
      <w:lvlJc w:val="left"/>
      <w:pPr>
        <w:ind w:left="5040" w:hanging="360"/>
      </w:pPr>
      <w:rPr>
        <w:rFonts w:ascii="Symbol" w:hAnsi="Symbol" w:hint="default"/>
      </w:rPr>
    </w:lvl>
    <w:lvl w:ilvl="7" w:tplc="31226C10">
      <w:start w:val="1"/>
      <w:numFmt w:val="bullet"/>
      <w:lvlText w:val="o"/>
      <w:lvlJc w:val="left"/>
      <w:pPr>
        <w:ind w:left="5760" w:hanging="360"/>
      </w:pPr>
      <w:rPr>
        <w:rFonts w:ascii="Courier New" w:hAnsi="Courier New" w:hint="default"/>
      </w:rPr>
    </w:lvl>
    <w:lvl w:ilvl="8" w:tplc="163C5980">
      <w:start w:val="1"/>
      <w:numFmt w:val="bullet"/>
      <w:lvlText w:val=""/>
      <w:lvlJc w:val="left"/>
      <w:pPr>
        <w:ind w:left="6480" w:hanging="360"/>
      </w:pPr>
      <w:rPr>
        <w:rFonts w:ascii="Wingdings" w:hAnsi="Wingdings" w:hint="default"/>
      </w:rPr>
    </w:lvl>
  </w:abstractNum>
  <w:abstractNum w:abstractNumId="12" w15:restartNumberingAfterBreak="0">
    <w:nsid w:val="17734C30"/>
    <w:multiLevelType w:val="hybridMultilevel"/>
    <w:tmpl w:val="39582E26"/>
    <w:lvl w:ilvl="0" w:tplc="B01A5DDA">
      <w:start w:val="1"/>
      <w:numFmt w:val="bullet"/>
      <w:lvlText w:val=""/>
      <w:lvlJc w:val="left"/>
      <w:pPr>
        <w:ind w:left="720" w:hanging="360"/>
      </w:pPr>
      <w:rPr>
        <w:rFonts w:ascii="Symbol" w:hAnsi="Symbol" w:hint="default"/>
      </w:rPr>
    </w:lvl>
    <w:lvl w:ilvl="1" w:tplc="0D82923E">
      <w:start w:val="1"/>
      <w:numFmt w:val="bullet"/>
      <w:lvlText w:val="o"/>
      <w:lvlJc w:val="left"/>
      <w:pPr>
        <w:ind w:left="1440" w:hanging="360"/>
      </w:pPr>
      <w:rPr>
        <w:rFonts w:ascii="Courier New" w:hAnsi="Courier New" w:hint="default"/>
      </w:rPr>
    </w:lvl>
    <w:lvl w:ilvl="2" w:tplc="F7F87E62">
      <w:start w:val="1"/>
      <w:numFmt w:val="bullet"/>
      <w:lvlText w:val=""/>
      <w:lvlJc w:val="left"/>
      <w:pPr>
        <w:ind w:left="2160" w:hanging="360"/>
      </w:pPr>
      <w:rPr>
        <w:rFonts w:ascii="Wingdings" w:hAnsi="Wingdings" w:hint="default"/>
      </w:rPr>
    </w:lvl>
    <w:lvl w:ilvl="3" w:tplc="09C4EE4A">
      <w:start w:val="1"/>
      <w:numFmt w:val="bullet"/>
      <w:lvlText w:val=""/>
      <w:lvlJc w:val="left"/>
      <w:pPr>
        <w:ind w:left="2880" w:hanging="360"/>
      </w:pPr>
      <w:rPr>
        <w:rFonts w:ascii="Symbol" w:hAnsi="Symbol" w:hint="default"/>
      </w:rPr>
    </w:lvl>
    <w:lvl w:ilvl="4" w:tplc="43D6D7DA">
      <w:start w:val="1"/>
      <w:numFmt w:val="bullet"/>
      <w:lvlText w:val="o"/>
      <w:lvlJc w:val="left"/>
      <w:pPr>
        <w:ind w:left="3600" w:hanging="360"/>
      </w:pPr>
      <w:rPr>
        <w:rFonts w:ascii="Courier New" w:hAnsi="Courier New" w:hint="default"/>
      </w:rPr>
    </w:lvl>
    <w:lvl w:ilvl="5" w:tplc="81C6FA48">
      <w:start w:val="1"/>
      <w:numFmt w:val="bullet"/>
      <w:lvlText w:val=""/>
      <w:lvlJc w:val="left"/>
      <w:pPr>
        <w:ind w:left="4320" w:hanging="360"/>
      </w:pPr>
      <w:rPr>
        <w:rFonts w:ascii="Wingdings" w:hAnsi="Wingdings" w:hint="default"/>
      </w:rPr>
    </w:lvl>
    <w:lvl w:ilvl="6" w:tplc="20E41F44">
      <w:start w:val="1"/>
      <w:numFmt w:val="bullet"/>
      <w:lvlText w:val=""/>
      <w:lvlJc w:val="left"/>
      <w:pPr>
        <w:ind w:left="5040" w:hanging="360"/>
      </w:pPr>
      <w:rPr>
        <w:rFonts w:ascii="Symbol" w:hAnsi="Symbol" w:hint="default"/>
      </w:rPr>
    </w:lvl>
    <w:lvl w:ilvl="7" w:tplc="EFDA00CE">
      <w:start w:val="1"/>
      <w:numFmt w:val="bullet"/>
      <w:lvlText w:val="o"/>
      <w:lvlJc w:val="left"/>
      <w:pPr>
        <w:ind w:left="5760" w:hanging="360"/>
      </w:pPr>
      <w:rPr>
        <w:rFonts w:ascii="Courier New" w:hAnsi="Courier New" w:hint="default"/>
      </w:rPr>
    </w:lvl>
    <w:lvl w:ilvl="8" w:tplc="27900A48">
      <w:start w:val="1"/>
      <w:numFmt w:val="bullet"/>
      <w:lvlText w:val=""/>
      <w:lvlJc w:val="left"/>
      <w:pPr>
        <w:ind w:left="6480" w:hanging="360"/>
      </w:pPr>
      <w:rPr>
        <w:rFonts w:ascii="Wingdings" w:hAnsi="Wingdings" w:hint="default"/>
      </w:rPr>
    </w:lvl>
  </w:abstractNum>
  <w:abstractNum w:abstractNumId="13" w15:restartNumberingAfterBreak="0">
    <w:nsid w:val="1B2F0244"/>
    <w:multiLevelType w:val="hybridMultilevel"/>
    <w:tmpl w:val="1E0E6118"/>
    <w:lvl w:ilvl="0" w:tplc="4DF87F3E">
      <w:start w:val="1"/>
      <w:numFmt w:val="bullet"/>
      <w:lvlText w:val=""/>
      <w:lvlJc w:val="left"/>
      <w:pPr>
        <w:ind w:left="720" w:hanging="360"/>
      </w:pPr>
      <w:rPr>
        <w:rFonts w:ascii="Symbol" w:hAnsi="Symbol" w:hint="default"/>
      </w:rPr>
    </w:lvl>
    <w:lvl w:ilvl="1" w:tplc="E7183FE8">
      <w:start w:val="1"/>
      <w:numFmt w:val="bullet"/>
      <w:lvlText w:val="o"/>
      <w:lvlJc w:val="left"/>
      <w:pPr>
        <w:ind w:left="1440" w:hanging="360"/>
      </w:pPr>
      <w:rPr>
        <w:rFonts w:ascii="Courier New" w:hAnsi="Courier New" w:hint="default"/>
      </w:rPr>
    </w:lvl>
    <w:lvl w:ilvl="2" w:tplc="18E8005C">
      <w:start w:val="1"/>
      <w:numFmt w:val="bullet"/>
      <w:lvlText w:val=""/>
      <w:lvlJc w:val="left"/>
      <w:pPr>
        <w:ind w:left="2160" w:hanging="360"/>
      </w:pPr>
      <w:rPr>
        <w:rFonts w:ascii="Wingdings" w:hAnsi="Wingdings" w:hint="default"/>
      </w:rPr>
    </w:lvl>
    <w:lvl w:ilvl="3" w:tplc="4C44442E">
      <w:start w:val="1"/>
      <w:numFmt w:val="bullet"/>
      <w:lvlText w:val=""/>
      <w:lvlJc w:val="left"/>
      <w:pPr>
        <w:ind w:left="2880" w:hanging="360"/>
      </w:pPr>
      <w:rPr>
        <w:rFonts w:ascii="Symbol" w:hAnsi="Symbol" w:hint="default"/>
      </w:rPr>
    </w:lvl>
    <w:lvl w:ilvl="4" w:tplc="16F0681A">
      <w:start w:val="1"/>
      <w:numFmt w:val="bullet"/>
      <w:lvlText w:val="o"/>
      <w:lvlJc w:val="left"/>
      <w:pPr>
        <w:ind w:left="3600" w:hanging="360"/>
      </w:pPr>
      <w:rPr>
        <w:rFonts w:ascii="Courier New" w:hAnsi="Courier New" w:hint="default"/>
      </w:rPr>
    </w:lvl>
    <w:lvl w:ilvl="5" w:tplc="25383A78">
      <w:start w:val="1"/>
      <w:numFmt w:val="bullet"/>
      <w:lvlText w:val=""/>
      <w:lvlJc w:val="left"/>
      <w:pPr>
        <w:ind w:left="4320" w:hanging="360"/>
      </w:pPr>
      <w:rPr>
        <w:rFonts w:ascii="Wingdings" w:hAnsi="Wingdings" w:hint="default"/>
      </w:rPr>
    </w:lvl>
    <w:lvl w:ilvl="6" w:tplc="70D407B0">
      <w:start w:val="1"/>
      <w:numFmt w:val="bullet"/>
      <w:lvlText w:val=""/>
      <w:lvlJc w:val="left"/>
      <w:pPr>
        <w:ind w:left="5040" w:hanging="360"/>
      </w:pPr>
      <w:rPr>
        <w:rFonts w:ascii="Symbol" w:hAnsi="Symbol" w:hint="default"/>
      </w:rPr>
    </w:lvl>
    <w:lvl w:ilvl="7" w:tplc="6A56D672">
      <w:start w:val="1"/>
      <w:numFmt w:val="bullet"/>
      <w:lvlText w:val="o"/>
      <w:lvlJc w:val="left"/>
      <w:pPr>
        <w:ind w:left="5760" w:hanging="360"/>
      </w:pPr>
      <w:rPr>
        <w:rFonts w:ascii="Courier New" w:hAnsi="Courier New" w:hint="default"/>
      </w:rPr>
    </w:lvl>
    <w:lvl w:ilvl="8" w:tplc="690A3598">
      <w:start w:val="1"/>
      <w:numFmt w:val="bullet"/>
      <w:lvlText w:val=""/>
      <w:lvlJc w:val="left"/>
      <w:pPr>
        <w:ind w:left="6480" w:hanging="360"/>
      </w:pPr>
      <w:rPr>
        <w:rFonts w:ascii="Wingdings" w:hAnsi="Wingdings" w:hint="default"/>
      </w:rPr>
    </w:lvl>
  </w:abstractNum>
  <w:abstractNum w:abstractNumId="14" w15:restartNumberingAfterBreak="0">
    <w:nsid w:val="1C732759"/>
    <w:multiLevelType w:val="hybridMultilevel"/>
    <w:tmpl w:val="565C6CD8"/>
    <w:lvl w:ilvl="0" w:tplc="25302D5C">
      <w:start w:val="1"/>
      <w:numFmt w:val="bullet"/>
      <w:lvlText w:val=""/>
      <w:lvlJc w:val="left"/>
      <w:pPr>
        <w:ind w:left="720" w:hanging="360"/>
      </w:pPr>
      <w:rPr>
        <w:rFonts w:ascii="Symbol" w:hAnsi="Symbol" w:hint="default"/>
      </w:rPr>
    </w:lvl>
    <w:lvl w:ilvl="1" w:tplc="97C4E7E6">
      <w:start w:val="1"/>
      <w:numFmt w:val="bullet"/>
      <w:lvlText w:val="o"/>
      <w:lvlJc w:val="left"/>
      <w:pPr>
        <w:ind w:left="1440" w:hanging="360"/>
      </w:pPr>
      <w:rPr>
        <w:rFonts w:ascii="Courier New" w:hAnsi="Courier New" w:hint="default"/>
      </w:rPr>
    </w:lvl>
    <w:lvl w:ilvl="2" w:tplc="EE387BFA">
      <w:start w:val="1"/>
      <w:numFmt w:val="bullet"/>
      <w:lvlText w:val=""/>
      <w:lvlJc w:val="left"/>
      <w:pPr>
        <w:ind w:left="2160" w:hanging="360"/>
      </w:pPr>
      <w:rPr>
        <w:rFonts w:ascii="Wingdings" w:hAnsi="Wingdings" w:hint="default"/>
      </w:rPr>
    </w:lvl>
    <w:lvl w:ilvl="3" w:tplc="A6301C90">
      <w:start w:val="1"/>
      <w:numFmt w:val="bullet"/>
      <w:lvlText w:val=""/>
      <w:lvlJc w:val="left"/>
      <w:pPr>
        <w:ind w:left="2880" w:hanging="360"/>
      </w:pPr>
      <w:rPr>
        <w:rFonts w:ascii="Symbol" w:hAnsi="Symbol" w:hint="default"/>
      </w:rPr>
    </w:lvl>
    <w:lvl w:ilvl="4" w:tplc="1B88760C">
      <w:start w:val="1"/>
      <w:numFmt w:val="bullet"/>
      <w:lvlText w:val="o"/>
      <w:lvlJc w:val="left"/>
      <w:pPr>
        <w:ind w:left="3600" w:hanging="360"/>
      </w:pPr>
      <w:rPr>
        <w:rFonts w:ascii="Courier New" w:hAnsi="Courier New" w:hint="default"/>
      </w:rPr>
    </w:lvl>
    <w:lvl w:ilvl="5" w:tplc="44EA58F6">
      <w:start w:val="1"/>
      <w:numFmt w:val="bullet"/>
      <w:lvlText w:val=""/>
      <w:lvlJc w:val="left"/>
      <w:pPr>
        <w:ind w:left="4320" w:hanging="360"/>
      </w:pPr>
      <w:rPr>
        <w:rFonts w:ascii="Wingdings" w:hAnsi="Wingdings" w:hint="default"/>
      </w:rPr>
    </w:lvl>
    <w:lvl w:ilvl="6" w:tplc="3DA0910E">
      <w:start w:val="1"/>
      <w:numFmt w:val="bullet"/>
      <w:lvlText w:val=""/>
      <w:lvlJc w:val="left"/>
      <w:pPr>
        <w:ind w:left="5040" w:hanging="360"/>
      </w:pPr>
      <w:rPr>
        <w:rFonts w:ascii="Symbol" w:hAnsi="Symbol" w:hint="default"/>
      </w:rPr>
    </w:lvl>
    <w:lvl w:ilvl="7" w:tplc="598CCCEE">
      <w:start w:val="1"/>
      <w:numFmt w:val="bullet"/>
      <w:lvlText w:val="o"/>
      <w:lvlJc w:val="left"/>
      <w:pPr>
        <w:ind w:left="5760" w:hanging="360"/>
      </w:pPr>
      <w:rPr>
        <w:rFonts w:ascii="Courier New" w:hAnsi="Courier New" w:hint="default"/>
      </w:rPr>
    </w:lvl>
    <w:lvl w:ilvl="8" w:tplc="3F7CC476">
      <w:start w:val="1"/>
      <w:numFmt w:val="bullet"/>
      <w:lvlText w:val=""/>
      <w:lvlJc w:val="left"/>
      <w:pPr>
        <w:ind w:left="6480" w:hanging="360"/>
      </w:pPr>
      <w:rPr>
        <w:rFonts w:ascii="Wingdings" w:hAnsi="Wingdings" w:hint="default"/>
      </w:rPr>
    </w:lvl>
  </w:abstractNum>
  <w:abstractNum w:abstractNumId="15" w15:restartNumberingAfterBreak="0">
    <w:nsid w:val="1D13978E"/>
    <w:multiLevelType w:val="hybridMultilevel"/>
    <w:tmpl w:val="50B6D7CE"/>
    <w:lvl w:ilvl="0" w:tplc="ACB045F6">
      <w:start w:val="1"/>
      <w:numFmt w:val="bullet"/>
      <w:lvlText w:val=""/>
      <w:lvlJc w:val="left"/>
      <w:pPr>
        <w:ind w:left="720" w:hanging="360"/>
      </w:pPr>
      <w:rPr>
        <w:rFonts w:ascii="Symbol" w:hAnsi="Symbol" w:hint="default"/>
      </w:rPr>
    </w:lvl>
    <w:lvl w:ilvl="1" w:tplc="5E264F24">
      <w:start w:val="1"/>
      <w:numFmt w:val="bullet"/>
      <w:lvlText w:val="o"/>
      <w:lvlJc w:val="left"/>
      <w:pPr>
        <w:ind w:left="1440" w:hanging="360"/>
      </w:pPr>
      <w:rPr>
        <w:rFonts w:ascii="Courier New" w:hAnsi="Courier New" w:hint="default"/>
      </w:rPr>
    </w:lvl>
    <w:lvl w:ilvl="2" w:tplc="ADD452B6">
      <w:start w:val="1"/>
      <w:numFmt w:val="bullet"/>
      <w:lvlText w:val=""/>
      <w:lvlJc w:val="left"/>
      <w:pPr>
        <w:ind w:left="2160" w:hanging="360"/>
      </w:pPr>
      <w:rPr>
        <w:rFonts w:ascii="Wingdings" w:hAnsi="Wingdings" w:hint="default"/>
      </w:rPr>
    </w:lvl>
    <w:lvl w:ilvl="3" w:tplc="A85C7128">
      <w:start w:val="1"/>
      <w:numFmt w:val="bullet"/>
      <w:lvlText w:val=""/>
      <w:lvlJc w:val="left"/>
      <w:pPr>
        <w:ind w:left="2880" w:hanging="360"/>
      </w:pPr>
      <w:rPr>
        <w:rFonts w:ascii="Symbol" w:hAnsi="Symbol" w:hint="default"/>
      </w:rPr>
    </w:lvl>
    <w:lvl w:ilvl="4" w:tplc="8752B9E0">
      <w:start w:val="1"/>
      <w:numFmt w:val="bullet"/>
      <w:lvlText w:val="o"/>
      <w:lvlJc w:val="left"/>
      <w:pPr>
        <w:ind w:left="3600" w:hanging="360"/>
      </w:pPr>
      <w:rPr>
        <w:rFonts w:ascii="Courier New" w:hAnsi="Courier New" w:hint="default"/>
      </w:rPr>
    </w:lvl>
    <w:lvl w:ilvl="5" w:tplc="4D3A3932">
      <w:start w:val="1"/>
      <w:numFmt w:val="bullet"/>
      <w:lvlText w:val=""/>
      <w:lvlJc w:val="left"/>
      <w:pPr>
        <w:ind w:left="4320" w:hanging="360"/>
      </w:pPr>
      <w:rPr>
        <w:rFonts w:ascii="Wingdings" w:hAnsi="Wingdings" w:hint="default"/>
      </w:rPr>
    </w:lvl>
    <w:lvl w:ilvl="6" w:tplc="AA4A436A">
      <w:start w:val="1"/>
      <w:numFmt w:val="bullet"/>
      <w:lvlText w:val=""/>
      <w:lvlJc w:val="left"/>
      <w:pPr>
        <w:ind w:left="5040" w:hanging="360"/>
      </w:pPr>
      <w:rPr>
        <w:rFonts w:ascii="Symbol" w:hAnsi="Symbol" w:hint="default"/>
      </w:rPr>
    </w:lvl>
    <w:lvl w:ilvl="7" w:tplc="B0C4D170">
      <w:start w:val="1"/>
      <w:numFmt w:val="bullet"/>
      <w:lvlText w:val="o"/>
      <w:lvlJc w:val="left"/>
      <w:pPr>
        <w:ind w:left="5760" w:hanging="360"/>
      </w:pPr>
      <w:rPr>
        <w:rFonts w:ascii="Courier New" w:hAnsi="Courier New" w:hint="default"/>
      </w:rPr>
    </w:lvl>
    <w:lvl w:ilvl="8" w:tplc="70107718">
      <w:start w:val="1"/>
      <w:numFmt w:val="bullet"/>
      <w:lvlText w:val=""/>
      <w:lvlJc w:val="left"/>
      <w:pPr>
        <w:ind w:left="6480" w:hanging="360"/>
      </w:pPr>
      <w:rPr>
        <w:rFonts w:ascii="Wingdings" w:hAnsi="Wingdings" w:hint="default"/>
      </w:rPr>
    </w:lvl>
  </w:abstractNum>
  <w:abstractNum w:abstractNumId="16" w15:restartNumberingAfterBreak="0">
    <w:nsid w:val="1E5E428D"/>
    <w:multiLevelType w:val="hybridMultilevel"/>
    <w:tmpl w:val="FFFFFFFF"/>
    <w:lvl w:ilvl="0" w:tplc="B44426BC">
      <w:start w:val="1"/>
      <w:numFmt w:val="bullet"/>
      <w:lvlText w:val=""/>
      <w:lvlJc w:val="left"/>
      <w:pPr>
        <w:ind w:left="720" w:hanging="360"/>
      </w:pPr>
      <w:rPr>
        <w:rFonts w:ascii="Symbol" w:hAnsi="Symbol" w:hint="default"/>
      </w:rPr>
    </w:lvl>
    <w:lvl w:ilvl="1" w:tplc="846A37A4">
      <w:start w:val="1"/>
      <w:numFmt w:val="bullet"/>
      <w:lvlText w:val="o"/>
      <w:lvlJc w:val="left"/>
      <w:pPr>
        <w:ind w:left="1440" w:hanging="360"/>
      </w:pPr>
      <w:rPr>
        <w:rFonts w:ascii="Courier New" w:hAnsi="Courier New" w:hint="default"/>
      </w:rPr>
    </w:lvl>
    <w:lvl w:ilvl="2" w:tplc="148EE10A">
      <w:start w:val="1"/>
      <w:numFmt w:val="bullet"/>
      <w:lvlText w:val=""/>
      <w:lvlJc w:val="left"/>
      <w:pPr>
        <w:ind w:left="2160" w:hanging="360"/>
      </w:pPr>
      <w:rPr>
        <w:rFonts w:ascii="Wingdings" w:hAnsi="Wingdings" w:hint="default"/>
      </w:rPr>
    </w:lvl>
    <w:lvl w:ilvl="3" w:tplc="FF3AE304">
      <w:start w:val="1"/>
      <w:numFmt w:val="bullet"/>
      <w:lvlText w:val=""/>
      <w:lvlJc w:val="left"/>
      <w:pPr>
        <w:ind w:left="2880" w:hanging="360"/>
      </w:pPr>
      <w:rPr>
        <w:rFonts w:ascii="Symbol" w:hAnsi="Symbol" w:hint="default"/>
      </w:rPr>
    </w:lvl>
    <w:lvl w:ilvl="4" w:tplc="A992D1D2">
      <w:start w:val="1"/>
      <w:numFmt w:val="bullet"/>
      <w:lvlText w:val="o"/>
      <w:lvlJc w:val="left"/>
      <w:pPr>
        <w:ind w:left="3600" w:hanging="360"/>
      </w:pPr>
      <w:rPr>
        <w:rFonts w:ascii="Courier New" w:hAnsi="Courier New" w:hint="default"/>
      </w:rPr>
    </w:lvl>
    <w:lvl w:ilvl="5" w:tplc="1B96A50E">
      <w:start w:val="1"/>
      <w:numFmt w:val="bullet"/>
      <w:lvlText w:val=""/>
      <w:lvlJc w:val="left"/>
      <w:pPr>
        <w:ind w:left="4320" w:hanging="360"/>
      </w:pPr>
      <w:rPr>
        <w:rFonts w:ascii="Wingdings" w:hAnsi="Wingdings" w:hint="default"/>
      </w:rPr>
    </w:lvl>
    <w:lvl w:ilvl="6" w:tplc="A2FE5958">
      <w:start w:val="1"/>
      <w:numFmt w:val="bullet"/>
      <w:lvlText w:val=""/>
      <w:lvlJc w:val="left"/>
      <w:pPr>
        <w:ind w:left="5040" w:hanging="360"/>
      </w:pPr>
      <w:rPr>
        <w:rFonts w:ascii="Symbol" w:hAnsi="Symbol" w:hint="default"/>
      </w:rPr>
    </w:lvl>
    <w:lvl w:ilvl="7" w:tplc="F7F05E1A">
      <w:start w:val="1"/>
      <w:numFmt w:val="bullet"/>
      <w:lvlText w:val="o"/>
      <w:lvlJc w:val="left"/>
      <w:pPr>
        <w:ind w:left="5760" w:hanging="360"/>
      </w:pPr>
      <w:rPr>
        <w:rFonts w:ascii="Courier New" w:hAnsi="Courier New" w:hint="default"/>
      </w:rPr>
    </w:lvl>
    <w:lvl w:ilvl="8" w:tplc="70328ECA">
      <w:start w:val="1"/>
      <w:numFmt w:val="bullet"/>
      <w:lvlText w:val=""/>
      <w:lvlJc w:val="left"/>
      <w:pPr>
        <w:ind w:left="6480" w:hanging="360"/>
      </w:pPr>
      <w:rPr>
        <w:rFonts w:ascii="Wingdings" w:hAnsi="Wingdings" w:hint="default"/>
      </w:rPr>
    </w:lvl>
  </w:abstractNum>
  <w:abstractNum w:abstractNumId="17" w15:restartNumberingAfterBreak="0">
    <w:nsid w:val="24033B18"/>
    <w:multiLevelType w:val="hybridMultilevel"/>
    <w:tmpl w:val="8BD61370"/>
    <w:lvl w:ilvl="0" w:tplc="F0102032">
      <w:start w:val="1"/>
      <w:numFmt w:val="bullet"/>
      <w:lvlText w:val=""/>
      <w:lvlJc w:val="left"/>
      <w:pPr>
        <w:ind w:left="720" w:hanging="360"/>
      </w:pPr>
      <w:rPr>
        <w:rFonts w:ascii="Symbol" w:hAnsi="Symbol" w:hint="default"/>
      </w:rPr>
    </w:lvl>
    <w:lvl w:ilvl="1" w:tplc="7D28D98C">
      <w:start w:val="1"/>
      <w:numFmt w:val="bullet"/>
      <w:lvlText w:val="o"/>
      <w:lvlJc w:val="left"/>
      <w:pPr>
        <w:ind w:left="1440" w:hanging="360"/>
      </w:pPr>
      <w:rPr>
        <w:rFonts w:ascii="Courier New" w:hAnsi="Courier New" w:hint="default"/>
      </w:rPr>
    </w:lvl>
    <w:lvl w:ilvl="2" w:tplc="71C8944E">
      <w:start w:val="1"/>
      <w:numFmt w:val="bullet"/>
      <w:lvlText w:val=""/>
      <w:lvlJc w:val="left"/>
      <w:pPr>
        <w:ind w:left="2160" w:hanging="360"/>
      </w:pPr>
      <w:rPr>
        <w:rFonts w:ascii="Wingdings" w:hAnsi="Wingdings" w:hint="default"/>
      </w:rPr>
    </w:lvl>
    <w:lvl w:ilvl="3" w:tplc="F03AA602">
      <w:start w:val="1"/>
      <w:numFmt w:val="bullet"/>
      <w:lvlText w:val=""/>
      <w:lvlJc w:val="left"/>
      <w:pPr>
        <w:ind w:left="2880" w:hanging="360"/>
      </w:pPr>
      <w:rPr>
        <w:rFonts w:ascii="Symbol" w:hAnsi="Symbol" w:hint="default"/>
      </w:rPr>
    </w:lvl>
    <w:lvl w:ilvl="4" w:tplc="1A5C9E86">
      <w:start w:val="1"/>
      <w:numFmt w:val="bullet"/>
      <w:lvlText w:val="o"/>
      <w:lvlJc w:val="left"/>
      <w:pPr>
        <w:ind w:left="3600" w:hanging="360"/>
      </w:pPr>
      <w:rPr>
        <w:rFonts w:ascii="Courier New" w:hAnsi="Courier New" w:hint="default"/>
      </w:rPr>
    </w:lvl>
    <w:lvl w:ilvl="5" w:tplc="00004730">
      <w:start w:val="1"/>
      <w:numFmt w:val="bullet"/>
      <w:lvlText w:val=""/>
      <w:lvlJc w:val="left"/>
      <w:pPr>
        <w:ind w:left="4320" w:hanging="360"/>
      </w:pPr>
      <w:rPr>
        <w:rFonts w:ascii="Wingdings" w:hAnsi="Wingdings" w:hint="default"/>
      </w:rPr>
    </w:lvl>
    <w:lvl w:ilvl="6" w:tplc="76809F36">
      <w:start w:val="1"/>
      <w:numFmt w:val="bullet"/>
      <w:lvlText w:val=""/>
      <w:lvlJc w:val="left"/>
      <w:pPr>
        <w:ind w:left="5040" w:hanging="360"/>
      </w:pPr>
      <w:rPr>
        <w:rFonts w:ascii="Symbol" w:hAnsi="Symbol" w:hint="default"/>
      </w:rPr>
    </w:lvl>
    <w:lvl w:ilvl="7" w:tplc="68F2A618">
      <w:start w:val="1"/>
      <w:numFmt w:val="bullet"/>
      <w:lvlText w:val="o"/>
      <w:lvlJc w:val="left"/>
      <w:pPr>
        <w:ind w:left="5760" w:hanging="360"/>
      </w:pPr>
      <w:rPr>
        <w:rFonts w:ascii="Courier New" w:hAnsi="Courier New" w:hint="default"/>
      </w:rPr>
    </w:lvl>
    <w:lvl w:ilvl="8" w:tplc="8BC6D37A">
      <w:start w:val="1"/>
      <w:numFmt w:val="bullet"/>
      <w:lvlText w:val=""/>
      <w:lvlJc w:val="left"/>
      <w:pPr>
        <w:ind w:left="6480" w:hanging="360"/>
      </w:pPr>
      <w:rPr>
        <w:rFonts w:ascii="Wingdings" w:hAnsi="Wingdings" w:hint="default"/>
      </w:rPr>
    </w:lvl>
  </w:abstractNum>
  <w:abstractNum w:abstractNumId="18" w15:restartNumberingAfterBreak="0">
    <w:nsid w:val="2541DCDC"/>
    <w:multiLevelType w:val="hybridMultilevel"/>
    <w:tmpl w:val="6A769094"/>
    <w:lvl w:ilvl="0" w:tplc="20CEEF52">
      <w:start w:val="1"/>
      <w:numFmt w:val="bullet"/>
      <w:lvlText w:val=""/>
      <w:lvlJc w:val="left"/>
      <w:pPr>
        <w:ind w:left="720" w:hanging="360"/>
      </w:pPr>
      <w:rPr>
        <w:rFonts w:ascii="Symbol" w:hAnsi="Symbol" w:hint="default"/>
      </w:rPr>
    </w:lvl>
    <w:lvl w:ilvl="1" w:tplc="E4529EF0">
      <w:start w:val="1"/>
      <w:numFmt w:val="bullet"/>
      <w:lvlText w:val="o"/>
      <w:lvlJc w:val="left"/>
      <w:pPr>
        <w:ind w:left="1440" w:hanging="360"/>
      </w:pPr>
      <w:rPr>
        <w:rFonts w:ascii="Courier New" w:hAnsi="Courier New" w:hint="default"/>
      </w:rPr>
    </w:lvl>
    <w:lvl w:ilvl="2" w:tplc="EB4EA330">
      <w:start w:val="1"/>
      <w:numFmt w:val="bullet"/>
      <w:lvlText w:val=""/>
      <w:lvlJc w:val="left"/>
      <w:pPr>
        <w:ind w:left="2160" w:hanging="360"/>
      </w:pPr>
      <w:rPr>
        <w:rFonts w:ascii="Wingdings" w:hAnsi="Wingdings" w:hint="default"/>
      </w:rPr>
    </w:lvl>
    <w:lvl w:ilvl="3" w:tplc="0D0E4636">
      <w:start w:val="1"/>
      <w:numFmt w:val="bullet"/>
      <w:lvlText w:val=""/>
      <w:lvlJc w:val="left"/>
      <w:pPr>
        <w:ind w:left="2880" w:hanging="360"/>
      </w:pPr>
      <w:rPr>
        <w:rFonts w:ascii="Symbol" w:hAnsi="Symbol" w:hint="default"/>
      </w:rPr>
    </w:lvl>
    <w:lvl w:ilvl="4" w:tplc="F8268270">
      <w:start w:val="1"/>
      <w:numFmt w:val="bullet"/>
      <w:lvlText w:val="o"/>
      <w:lvlJc w:val="left"/>
      <w:pPr>
        <w:ind w:left="3600" w:hanging="360"/>
      </w:pPr>
      <w:rPr>
        <w:rFonts w:ascii="Courier New" w:hAnsi="Courier New" w:hint="default"/>
      </w:rPr>
    </w:lvl>
    <w:lvl w:ilvl="5" w:tplc="A08EFB90">
      <w:start w:val="1"/>
      <w:numFmt w:val="bullet"/>
      <w:lvlText w:val=""/>
      <w:lvlJc w:val="left"/>
      <w:pPr>
        <w:ind w:left="4320" w:hanging="360"/>
      </w:pPr>
      <w:rPr>
        <w:rFonts w:ascii="Wingdings" w:hAnsi="Wingdings" w:hint="default"/>
      </w:rPr>
    </w:lvl>
    <w:lvl w:ilvl="6" w:tplc="85E42662">
      <w:start w:val="1"/>
      <w:numFmt w:val="bullet"/>
      <w:lvlText w:val=""/>
      <w:lvlJc w:val="left"/>
      <w:pPr>
        <w:ind w:left="5040" w:hanging="360"/>
      </w:pPr>
      <w:rPr>
        <w:rFonts w:ascii="Symbol" w:hAnsi="Symbol" w:hint="default"/>
      </w:rPr>
    </w:lvl>
    <w:lvl w:ilvl="7" w:tplc="E364FE1C">
      <w:start w:val="1"/>
      <w:numFmt w:val="bullet"/>
      <w:lvlText w:val="o"/>
      <w:lvlJc w:val="left"/>
      <w:pPr>
        <w:ind w:left="5760" w:hanging="360"/>
      </w:pPr>
      <w:rPr>
        <w:rFonts w:ascii="Courier New" w:hAnsi="Courier New" w:hint="default"/>
      </w:rPr>
    </w:lvl>
    <w:lvl w:ilvl="8" w:tplc="033C7BE4">
      <w:start w:val="1"/>
      <w:numFmt w:val="bullet"/>
      <w:lvlText w:val=""/>
      <w:lvlJc w:val="left"/>
      <w:pPr>
        <w:ind w:left="6480" w:hanging="360"/>
      </w:pPr>
      <w:rPr>
        <w:rFonts w:ascii="Wingdings" w:hAnsi="Wingdings" w:hint="default"/>
      </w:rPr>
    </w:lvl>
  </w:abstractNum>
  <w:abstractNum w:abstractNumId="19" w15:restartNumberingAfterBreak="0">
    <w:nsid w:val="29C103BB"/>
    <w:multiLevelType w:val="hybridMultilevel"/>
    <w:tmpl w:val="FFFFFFFF"/>
    <w:lvl w:ilvl="0" w:tplc="B0567B44">
      <w:start w:val="1"/>
      <w:numFmt w:val="bullet"/>
      <w:lvlText w:val=""/>
      <w:lvlJc w:val="left"/>
      <w:pPr>
        <w:ind w:left="720" w:hanging="360"/>
      </w:pPr>
      <w:rPr>
        <w:rFonts w:ascii="Symbol" w:hAnsi="Symbol" w:hint="default"/>
      </w:rPr>
    </w:lvl>
    <w:lvl w:ilvl="1" w:tplc="85045238">
      <w:start w:val="1"/>
      <w:numFmt w:val="bullet"/>
      <w:lvlText w:val="o"/>
      <w:lvlJc w:val="left"/>
      <w:pPr>
        <w:ind w:left="1440" w:hanging="360"/>
      </w:pPr>
      <w:rPr>
        <w:rFonts w:ascii="Courier New" w:hAnsi="Courier New" w:hint="default"/>
      </w:rPr>
    </w:lvl>
    <w:lvl w:ilvl="2" w:tplc="90BAC2D6">
      <w:start w:val="1"/>
      <w:numFmt w:val="bullet"/>
      <w:lvlText w:val=""/>
      <w:lvlJc w:val="left"/>
      <w:pPr>
        <w:ind w:left="2160" w:hanging="360"/>
      </w:pPr>
      <w:rPr>
        <w:rFonts w:ascii="Wingdings" w:hAnsi="Wingdings" w:hint="default"/>
      </w:rPr>
    </w:lvl>
    <w:lvl w:ilvl="3" w:tplc="0AC4825A">
      <w:start w:val="1"/>
      <w:numFmt w:val="bullet"/>
      <w:lvlText w:val=""/>
      <w:lvlJc w:val="left"/>
      <w:pPr>
        <w:ind w:left="2880" w:hanging="360"/>
      </w:pPr>
      <w:rPr>
        <w:rFonts w:ascii="Symbol" w:hAnsi="Symbol" w:hint="default"/>
      </w:rPr>
    </w:lvl>
    <w:lvl w:ilvl="4" w:tplc="1B8AF84C">
      <w:start w:val="1"/>
      <w:numFmt w:val="bullet"/>
      <w:lvlText w:val="o"/>
      <w:lvlJc w:val="left"/>
      <w:pPr>
        <w:ind w:left="3600" w:hanging="360"/>
      </w:pPr>
      <w:rPr>
        <w:rFonts w:ascii="Courier New" w:hAnsi="Courier New" w:hint="default"/>
      </w:rPr>
    </w:lvl>
    <w:lvl w:ilvl="5" w:tplc="15C46188">
      <w:start w:val="1"/>
      <w:numFmt w:val="bullet"/>
      <w:lvlText w:val=""/>
      <w:lvlJc w:val="left"/>
      <w:pPr>
        <w:ind w:left="4320" w:hanging="360"/>
      </w:pPr>
      <w:rPr>
        <w:rFonts w:ascii="Wingdings" w:hAnsi="Wingdings" w:hint="default"/>
      </w:rPr>
    </w:lvl>
    <w:lvl w:ilvl="6" w:tplc="F69094F0">
      <w:start w:val="1"/>
      <w:numFmt w:val="bullet"/>
      <w:lvlText w:val=""/>
      <w:lvlJc w:val="left"/>
      <w:pPr>
        <w:ind w:left="5040" w:hanging="360"/>
      </w:pPr>
      <w:rPr>
        <w:rFonts w:ascii="Symbol" w:hAnsi="Symbol" w:hint="default"/>
      </w:rPr>
    </w:lvl>
    <w:lvl w:ilvl="7" w:tplc="25AEFE18">
      <w:start w:val="1"/>
      <w:numFmt w:val="bullet"/>
      <w:lvlText w:val="o"/>
      <w:lvlJc w:val="left"/>
      <w:pPr>
        <w:ind w:left="5760" w:hanging="360"/>
      </w:pPr>
      <w:rPr>
        <w:rFonts w:ascii="Courier New" w:hAnsi="Courier New" w:hint="default"/>
      </w:rPr>
    </w:lvl>
    <w:lvl w:ilvl="8" w:tplc="7994A47E">
      <w:start w:val="1"/>
      <w:numFmt w:val="bullet"/>
      <w:lvlText w:val=""/>
      <w:lvlJc w:val="left"/>
      <w:pPr>
        <w:ind w:left="6480" w:hanging="360"/>
      </w:pPr>
      <w:rPr>
        <w:rFonts w:ascii="Wingdings" w:hAnsi="Wingdings" w:hint="default"/>
      </w:rPr>
    </w:lvl>
  </w:abstractNum>
  <w:abstractNum w:abstractNumId="20" w15:restartNumberingAfterBreak="0">
    <w:nsid w:val="2DF717D2"/>
    <w:multiLevelType w:val="hybridMultilevel"/>
    <w:tmpl w:val="2D9ACD88"/>
    <w:lvl w:ilvl="0" w:tplc="740E9C4C">
      <w:start w:val="1"/>
      <w:numFmt w:val="bullet"/>
      <w:lvlText w:val=""/>
      <w:lvlJc w:val="left"/>
      <w:pPr>
        <w:ind w:left="720" w:hanging="360"/>
      </w:pPr>
      <w:rPr>
        <w:rFonts w:ascii="Symbol" w:hAnsi="Symbol" w:hint="default"/>
      </w:rPr>
    </w:lvl>
    <w:lvl w:ilvl="1" w:tplc="A9E07CD0">
      <w:start w:val="1"/>
      <w:numFmt w:val="bullet"/>
      <w:lvlText w:val="o"/>
      <w:lvlJc w:val="left"/>
      <w:pPr>
        <w:ind w:left="1440" w:hanging="360"/>
      </w:pPr>
      <w:rPr>
        <w:rFonts w:ascii="Courier New" w:hAnsi="Courier New" w:hint="default"/>
      </w:rPr>
    </w:lvl>
    <w:lvl w:ilvl="2" w:tplc="AC8ACCAC">
      <w:start w:val="1"/>
      <w:numFmt w:val="bullet"/>
      <w:lvlText w:val=""/>
      <w:lvlJc w:val="left"/>
      <w:pPr>
        <w:ind w:left="2160" w:hanging="360"/>
      </w:pPr>
      <w:rPr>
        <w:rFonts w:ascii="Wingdings" w:hAnsi="Wingdings" w:hint="default"/>
      </w:rPr>
    </w:lvl>
    <w:lvl w:ilvl="3" w:tplc="6DFAA5F6">
      <w:start w:val="1"/>
      <w:numFmt w:val="bullet"/>
      <w:lvlText w:val=""/>
      <w:lvlJc w:val="left"/>
      <w:pPr>
        <w:ind w:left="2880" w:hanging="360"/>
      </w:pPr>
      <w:rPr>
        <w:rFonts w:ascii="Symbol" w:hAnsi="Symbol" w:hint="default"/>
      </w:rPr>
    </w:lvl>
    <w:lvl w:ilvl="4" w:tplc="43A69FBC">
      <w:start w:val="1"/>
      <w:numFmt w:val="bullet"/>
      <w:lvlText w:val="o"/>
      <w:lvlJc w:val="left"/>
      <w:pPr>
        <w:ind w:left="3600" w:hanging="360"/>
      </w:pPr>
      <w:rPr>
        <w:rFonts w:ascii="Courier New" w:hAnsi="Courier New" w:hint="default"/>
      </w:rPr>
    </w:lvl>
    <w:lvl w:ilvl="5" w:tplc="A0A42B2A">
      <w:start w:val="1"/>
      <w:numFmt w:val="bullet"/>
      <w:lvlText w:val=""/>
      <w:lvlJc w:val="left"/>
      <w:pPr>
        <w:ind w:left="4320" w:hanging="360"/>
      </w:pPr>
      <w:rPr>
        <w:rFonts w:ascii="Wingdings" w:hAnsi="Wingdings" w:hint="default"/>
      </w:rPr>
    </w:lvl>
    <w:lvl w:ilvl="6" w:tplc="4B9886EC">
      <w:start w:val="1"/>
      <w:numFmt w:val="bullet"/>
      <w:lvlText w:val=""/>
      <w:lvlJc w:val="left"/>
      <w:pPr>
        <w:ind w:left="5040" w:hanging="360"/>
      </w:pPr>
      <w:rPr>
        <w:rFonts w:ascii="Symbol" w:hAnsi="Symbol" w:hint="default"/>
      </w:rPr>
    </w:lvl>
    <w:lvl w:ilvl="7" w:tplc="9096354C">
      <w:start w:val="1"/>
      <w:numFmt w:val="bullet"/>
      <w:lvlText w:val="o"/>
      <w:lvlJc w:val="left"/>
      <w:pPr>
        <w:ind w:left="5760" w:hanging="360"/>
      </w:pPr>
      <w:rPr>
        <w:rFonts w:ascii="Courier New" w:hAnsi="Courier New" w:hint="default"/>
      </w:rPr>
    </w:lvl>
    <w:lvl w:ilvl="8" w:tplc="1F543FF0">
      <w:start w:val="1"/>
      <w:numFmt w:val="bullet"/>
      <w:lvlText w:val=""/>
      <w:lvlJc w:val="left"/>
      <w:pPr>
        <w:ind w:left="6480" w:hanging="360"/>
      </w:pPr>
      <w:rPr>
        <w:rFonts w:ascii="Wingdings" w:hAnsi="Wingdings" w:hint="default"/>
      </w:rPr>
    </w:lvl>
  </w:abstractNum>
  <w:abstractNum w:abstractNumId="21" w15:restartNumberingAfterBreak="0">
    <w:nsid w:val="35746228"/>
    <w:multiLevelType w:val="hybridMultilevel"/>
    <w:tmpl w:val="B11648C4"/>
    <w:lvl w:ilvl="0" w:tplc="E4460ABA">
      <w:start w:val="1"/>
      <w:numFmt w:val="bullet"/>
      <w:lvlText w:val=""/>
      <w:lvlJc w:val="left"/>
      <w:pPr>
        <w:ind w:left="720" w:hanging="360"/>
      </w:pPr>
      <w:rPr>
        <w:rFonts w:ascii="Symbol" w:hAnsi="Symbol" w:hint="default"/>
      </w:rPr>
    </w:lvl>
    <w:lvl w:ilvl="1" w:tplc="C2F0FB4A">
      <w:start w:val="1"/>
      <w:numFmt w:val="bullet"/>
      <w:lvlText w:val="o"/>
      <w:lvlJc w:val="left"/>
      <w:pPr>
        <w:ind w:left="1440" w:hanging="360"/>
      </w:pPr>
      <w:rPr>
        <w:rFonts w:ascii="Courier New" w:hAnsi="Courier New" w:hint="default"/>
      </w:rPr>
    </w:lvl>
    <w:lvl w:ilvl="2" w:tplc="E29E72AC">
      <w:start w:val="1"/>
      <w:numFmt w:val="bullet"/>
      <w:lvlText w:val=""/>
      <w:lvlJc w:val="left"/>
      <w:pPr>
        <w:ind w:left="2160" w:hanging="360"/>
      </w:pPr>
      <w:rPr>
        <w:rFonts w:ascii="Wingdings" w:hAnsi="Wingdings" w:hint="default"/>
      </w:rPr>
    </w:lvl>
    <w:lvl w:ilvl="3" w:tplc="A60240BA">
      <w:start w:val="1"/>
      <w:numFmt w:val="bullet"/>
      <w:lvlText w:val=""/>
      <w:lvlJc w:val="left"/>
      <w:pPr>
        <w:ind w:left="2880" w:hanging="360"/>
      </w:pPr>
      <w:rPr>
        <w:rFonts w:ascii="Symbol" w:hAnsi="Symbol" w:hint="default"/>
      </w:rPr>
    </w:lvl>
    <w:lvl w:ilvl="4" w:tplc="8C923232">
      <w:start w:val="1"/>
      <w:numFmt w:val="bullet"/>
      <w:lvlText w:val="o"/>
      <w:lvlJc w:val="left"/>
      <w:pPr>
        <w:ind w:left="3600" w:hanging="360"/>
      </w:pPr>
      <w:rPr>
        <w:rFonts w:ascii="Courier New" w:hAnsi="Courier New" w:hint="default"/>
      </w:rPr>
    </w:lvl>
    <w:lvl w:ilvl="5" w:tplc="0E3C7BCE">
      <w:start w:val="1"/>
      <w:numFmt w:val="bullet"/>
      <w:lvlText w:val=""/>
      <w:lvlJc w:val="left"/>
      <w:pPr>
        <w:ind w:left="4320" w:hanging="360"/>
      </w:pPr>
      <w:rPr>
        <w:rFonts w:ascii="Wingdings" w:hAnsi="Wingdings" w:hint="default"/>
      </w:rPr>
    </w:lvl>
    <w:lvl w:ilvl="6" w:tplc="F42E1E48">
      <w:start w:val="1"/>
      <w:numFmt w:val="bullet"/>
      <w:lvlText w:val=""/>
      <w:lvlJc w:val="left"/>
      <w:pPr>
        <w:ind w:left="5040" w:hanging="360"/>
      </w:pPr>
      <w:rPr>
        <w:rFonts w:ascii="Symbol" w:hAnsi="Symbol" w:hint="default"/>
      </w:rPr>
    </w:lvl>
    <w:lvl w:ilvl="7" w:tplc="2EB06E46">
      <w:start w:val="1"/>
      <w:numFmt w:val="bullet"/>
      <w:lvlText w:val="o"/>
      <w:lvlJc w:val="left"/>
      <w:pPr>
        <w:ind w:left="5760" w:hanging="360"/>
      </w:pPr>
      <w:rPr>
        <w:rFonts w:ascii="Courier New" w:hAnsi="Courier New" w:hint="default"/>
      </w:rPr>
    </w:lvl>
    <w:lvl w:ilvl="8" w:tplc="00FE8FEE">
      <w:start w:val="1"/>
      <w:numFmt w:val="bullet"/>
      <w:lvlText w:val=""/>
      <w:lvlJc w:val="left"/>
      <w:pPr>
        <w:ind w:left="6480" w:hanging="360"/>
      </w:pPr>
      <w:rPr>
        <w:rFonts w:ascii="Wingdings" w:hAnsi="Wingdings" w:hint="default"/>
      </w:rPr>
    </w:lvl>
  </w:abstractNum>
  <w:abstractNum w:abstractNumId="22" w15:restartNumberingAfterBreak="0">
    <w:nsid w:val="35F06512"/>
    <w:multiLevelType w:val="hybridMultilevel"/>
    <w:tmpl w:val="6BA4E8AE"/>
    <w:lvl w:ilvl="0" w:tplc="F6FA8572">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Symbol" w:hAnsi="Symbol" w:hint="default"/>
      </w:rPr>
    </w:lvl>
    <w:lvl w:ilvl="2" w:tplc="98347B98">
      <w:start w:val="1"/>
      <w:numFmt w:val="bullet"/>
      <w:lvlText w:val=""/>
      <w:lvlJc w:val="left"/>
      <w:pPr>
        <w:ind w:left="2160" w:hanging="360"/>
      </w:pPr>
      <w:rPr>
        <w:rFonts w:ascii="Wingdings" w:hAnsi="Wingdings" w:hint="default"/>
      </w:rPr>
    </w:lvl>
    <w:lvl w:ilvl="3" w:tplc="1918F1B0">
      <w:start w:val="1"/>
      <w:numFmt w:val="bullet"/>
      <w:lvlText w:val=""/>
      <w:lvlJc w:val="left"/>
      <w:pPr>
        <w:ind w:left="2880" w:hanging="360"/>
      </w:pPr>
      <w:rPr>
        <w:rFonts w:ascii="Symbol" w:hAnsi="Symbol" w:hint="default"/>
      </w:rPr>
    </w:lvl>
    <w:lvl w:ilvl="4" w:tplc="977E50F6">
      <w:start w:val="1"/>
      <w:numFmt w:val="bullet"/>
      <w:lvlText w:val="o"/>
      <w:lvlJc w:val="left"/>
      <w:pPr>
        <w:ind w:left="3600" w:hanging="360"/>
      </w:pPr>
      <w:rPr>
        <w:rFonts w:ascii="Courier New" w:hAnsi="Courier New" w:hint="default"/>
      </w:rPr>
    </w:lvl>
    <w:lvl w:ilvl="5" w:tplc="61A43114">
      <w:start w:val="1"/>
      <w:numFmt w:val="bullet"/>
      <w:lvlText w:val=""/>
      <w:lvlJc w:val="left"/>
      <w:pPr>
        <w:ind w:left="4320" w:hanging="360"/>
      </w:pPr>
      <w:rPr>
        <w:rFonts w:ascii="Wingdings" w:hAnsi="Wingdings" w:hint="default"/>
      </w:rPr>
    </w:lvl>
    <w:lvl w:ilvl="6" w:tplc="1A685862">
      <w:start w:val="1"/>
      <w:numFmt w:val="bullet"/>
      <w:lvlText w:val=""/>
      <w:lvlJc w:val="left"/>
      <w:pPr>
        <w:ind w:left="5040" w:hanging="360"/>
      </w:pPr>
      <w:rPr>
        <w:rFonts w:ascii="Symbol" w:hAnsi="Symbol" w:hint="default"/>
      </w:rPr>
    </w:lvl>
    <w:lvl w:ilvl="7" w:tplc="2ABCBBB4">
      <w:start w:val="1"/>
      <w:numFmt w:val="bullet"/>
      <w:lvlText w:val="o"/>
      <w:lvlJc w:val="left"/>
      <w:pPr>
        <w:ind w:left="5760" w:hanging="360"/>
      </w:pPr>
      <w:rPr>
        <w:rFonts w:ascii="Courier New" w:hAnsi="Courier New" w:hint="default"/>
      </w:rPr>
    </w:lvl>
    <w:lvl w:ilvl="8" w:tplc="89DEA3BC">
      <w:start w:val="1"/>
      <w:numFmt w:val="bullet"/>
      <w:lvlText w:val=""/>
      <w:lvlJc w:val="left"/>
      <w:pPr>
        <w:ind w:left="6480" w:hanging="360"/>
      </w:pPr>
      <w:rPr>
        <w:rFonts w:ascii="Wingdings" w:hAnsi="Wingdings" w:hint="default"/>
      </w:rPr>
    </w:lvl>
  </w:abstractNum>
  <w:abstractNum w:abstractNumId="23" w15:restartNumberingAfterBreak="0">
    <w:nsid w:val="37421FEE"/>
    <w:multiLevelType w:val="hybridMultilevel"/>
    <w:tmpl w:val="4A3425A8"/>
    <w:lvl w:ilvl="0" w:tplc="FE965F4A">
      <w:start w:val="1"/>
      <w:numFmt w:val="bullet"/>
      <w:lvlText w:val=""/>
      <w:lvlJc w:val="left"/>
      <w:pPr>
        <w:ind w:left="720" w:hanging="360"/>
      </w:pPr>
      <w:rPr>
        <w:rFonts w:ascii="Symbol" w:hAnsi="Symbol" w:hint="default"/>
      </w:rPr>
    </w:lvl>
    <w:lvl w:ilvl="1" w:tplc="18CC9632">
      <w:start w:val="1"/>
      <w:numFmt w:val="bullet"/>
      <w:lvlText w:val="o"/>
      <w:lvlJc w:val="left"/>
      <w:pPr>
        <w:ind w:left="1440" w:hanging="360"/>
      </w:pPr>
      <w:rPr>
        <w:rFonts w:ascii="Courier New" w:hAnsi="Courier New" w:hint="default"/>
      </w:rPr>
    </w:lvl>
    <w:lvl w:ilvl="2" w:tplc="993406DE">
      <w:start w:val="1"/>
      <w:numFmt w:val="bullet"/>
      <w:lvlText w:val=""/>
      <w:lvlJc w:val="left"/>
      <w:pPr>
        <w:ind w:left="2160" w:hanging="360"/>
      </w:pPr>
      <w:rPr>
        <w:rFonts w:ascii="Wingdings" w:hAnsi="Wingdings" w:hint="default"/>
      </w:rPr>
    </w:lvl>
    <w:lvl w:ilvl="3" w:tplc="D77E933A">
      <w:start w:val="1"/>
      <w:numFmt w:val="bullet"/>
      <w:lvlText w:val=""/>
      <w:lvlJc w:val="left"/>
      <w:pPr>
        <w:ind w:left="2880" w:hanging="360"/>
      </w:pPr>
      <w:rPr>
        <w:rFonts w:ascii="Symbol" w:hAnsi="Symbol" w:hint="default"/>
      </w:rPr>
    </w:lvl>
    <w:lvl w:ilvl="4" w:tplc="8CB8FBB6">
      <w:start w:val="1"/>
      <w:numFmt w:val="bullet"/>
      <w:lvlText w:val="o"/>
      <w:lvlJc w:val="left"/>
      <w:pPr>
        <w:ind w:left="3600" w:hanging="360"/>
      </w:pPr>
      <w:rPr>
        <w:rFonts w:ascii="Courier New" w:hAnsi="Courier New" w:hint="default"/>
      </w:rPr>
    </w:lvl>
    <w:lvl w:ilvl="5" w:tplc="3890549A">
      <w:start w:val="1"/>
      <w:numFmt w:val="bullet"/>
      <w:lvlText w:val=""/>
      <w:lvlJc w:val="left"/>
      <w:pPr>
        <w:ind w:left="4320" w:hanging="360"/>
      </w:pPr>
      <w:rPr>
        <w:rFonts w:ascii="Wingdings" w:hAnsi="Wingdings" w:hint="default"/>
      </w:rPr>
    </w:lvl>
    <w:lvl w:ilvl="6" w:tplc="1CD21786">
      <w:start w:val="1"/>
      <w:numFmt w:val="bullet"/>
      <w:lvlText w:val=""/>
      <w:lvlJc w:val="left"/>
      <w:pPr>
        <w:ind w:left="5040" w:hanging="360"/>
      </w:pPr>
      <w:rPr>
        <w:rFonts w:ascii="Symbol" w:hAnsi="Symbol" w:hint="default"/>
      </w:rPr>
    </w:lvl>
    <w:lvl w:ilvl="7" w:tplc="C49AF196">
      <w:start w:val="1"/>
      <w:numFmt w:val="bullet"/>
      <w:lvlText w:val="o"/>
      <w:lvlJc w:val="left"/>
      <w:pPr>
        <w:ind w:left="5760" w:hanging="360"/>
      </w:pPr>
      <w:rPr>
        <w:rFonts w:ascii="Courier New" w:hAnsi="Courier New" w:hint="default"/>
      </w:rPr>
    </w:lvl>
    <w:lvl w:ilvl="8" w:tplc="90FEF5A6">
      <w:start w:val="1"/>
      <w:numFmt w:val="bullet"/>
      <w:lvlText w:val=""/>
      <w:lvlJc w:val="left"/>
      <w:pPr>
        <w:ind w:left="6480" w:hanging="360"/>
      </w:pPr>
      <w:rPr>
        <w:rFonts w:ascii="Wingdings" w:hAnsi="Wingdings" w:hint="default"/>
      </w:rPr>
    </w:lvl>
  </w:abstractNum>
  <w:abstractNum w:abstractNumId="24" w15:restartNumberingAfterBreak="0">
    <w:nsid w:val="38834169"/>
    <w:multiLevelType w:val="hybridMultilevel"/>
    <w:tmpl w:val="56F2D448"/>
    <w:lvl w:ilvl="0" w:tplc="70FAB474">
      <w:start w:val="1"/>
      <w:numFmt w:val="bullet"/>
      <w:lvlText w:val=""/>
      <w:lvlJc w:val="left"/>
      <w:pPr>
        <w:ind w:left="720" w:hanging="360"/>
      </w:pPr>
      <w:rPr>
        <w:rFonts w:ascii="Symbol" w:hAnsi="Symbol" w:hint="default"/>
      </w:rPr>
    </w:lvl>
    <w:lvl w:ilvl="1" w:tplc="6AF0D182">
      <w:start w:val="1"/>
      <w:numFmt w:val="bullet"/>
      <w:lvlText w:val="o"/>
      <w:lvlJc w:val="left"/>
      <w:pPr>
        <w:ind w:left="1440" w:hanging="360"/>
      </w:pPr>
      <w:rPr>
        <w:rFonts w:ascii="Courier New" w:hAnsi="Courier New" w:hint="default"/>
      </w:rPr>
    </w:lvl>
    <w:lvl w:ilvl="2" w:tplc="21ECD742">
      <w:start w:val="1"/>
      <w:numFmt w:val="bullet"/>
      <w:lvlText w:val=""/>
      <w:lvlJc w:val="left"/>
      <w:pPr>
        <w:ind w:left="2160" w:hanging="360"/>
      </w:pPr>
      <w:rPr>
        <w:rFonts w:ascii="Wingdings" w:hAnsi="Wingdings" w:hint="default"/>
      </w:rPr>
    </w:lvl>
    <w:lvl w:ilvl="3" w:tplc="B0DA4AA2">
      <w:start w:val="1"/>
      <w:numFmt w:val="bullet"/>
      <w:lvlText w:val=""/>
      <w:lvlJc w:val="left"/>
      <w:pPr>
        <w:ind w:left="2880" w:hanging="360"/>
      </w:pPr>
      <w:rPr>
        <w:rFonts w:ascii="Symbol" w:hAnsi="Symbol" w:hint="default"/>
      </w:rPr>
    </w:lvl>
    <w:lvl w:ilvl="4" w:tplc="A70CFE9A">
      <w:start w:val="1"/>
      <w:numFmt w:val="bullet"/>
      <w:lvlText w:val="o"/>
      <w:lvlJc w:val="left"/>
      <w:pPr>
        <w:ind w:left="3600" w:hanging="360"/>
      </w:pPr>
      <w:rPr>
        <w:rFonts w:ascii="Courier New" w:hAnsi="Courier New" w:hint="default"/>
      </w:rPr>
    </w:lvl>
    <w:lvl w:ilvl="5" w:tplc="FD925D18">
      <w:start w:val="1"/>
      <w:numFmt w:val="bullet"/>
      <w:lvlText w:val=""/>
      <w:lvlJc w:val="left"/>
      <w:pPr>
        <w:ind w:left="4320" w:hanging="360"/>
      </w:pPr>
      <w:rPr>
        <w:rFonts w:ascii="Wingdings" w:hAnsi="Wingdings" w:hint="default"/>
      </w:rPr>
    </w:lvl>
    <w:lvl w:ilvl="6" w:tplc="CB180610">
      <w:start w:val="1"/>
      <w:numFmt w:val="bullet"/>
      <w:lvlText w:val=""/>
      <w:lvlJc w:val="left"/>
      <w:pPr>
        <w:ind w:left="5040" w:hanging="360"/>
      </w:pPr>
      <w:rPr>
        <w:rFonts w:ascii="Symbol" w:hAnsi="Symbol" w:hint="default"/>
      </w:rPr>
    </w:lvl>
    <w:lvl w:ilvl="7" w:tplc="FFA88B3A">
      <w:start w:val="1"/>
      <w:numFmt w:val="bullet"/>
      <w:lvlText w:val="o"/>
      <w:lvlJc w:val="left"/>
      <w:pPr>
        <w:ind w:left="5760" w:hanging="360"/>
      </w:pPr>
      <w:rPr>
        <w:rFonts w:ascii="Courier New" w:hAnsi="Courier New" w:hint="default"/>
      </w:rPr>
    </w:lvl>
    <w:lvl w:ilvl="8" w:tplc="9F7A9FFC">
      <w:start w:val="1"/>
      <w:numFmt w:val="bullet"/>
      <w:lvlText w:val=""/>
      <w:lvlJc w:val="left"/>
      <w:pPr>
        <w:ind w:left="6480" w:hanging="360"/>
      </w:pPr>
      <w:rPr>
        <w:rFonts w:ascii="Wingdings" w:hAnsi="Wingdings" w:hint="default"/>
      </w:rPr>
    </w:lvl>
  </w:abstractNum>
  <w:abstractNum w:abstractNumId="25" w15:restartNumberingAfterBreak="0">
    <w:nsid w:val="39EE2A3E"/>
    <w:multiLevelType w:val="hybridMultilevel"/>
    <w:tmpl w:val="982092AA"/>
    <w:lvl w:ilvl="0" w:tplc="20A6D888">
      <w:start w:val="1"/>
      <w:numFmt w:val="bullet"/>
      <w:lvlText w:val=""/>
      <w:lvlJc w:val="left"/>
      <w:pPr>
        <w:ind w:left="720" w:hanging="360"/>
      </w:pPr>
      <w:rPr>
        <w:rFonts w:ascii="Symbol" w:hAnsi="Symbol" w:hint="default"/>
      </w:rPr>
    </w:lvl>
    <w:lvl w:ilvl="1" w:tplc="5674FC28">
      <w:start w:val="1"/>
      <w:numFmt w:val="bullet"/>
      <w:lvlText w:val="o"/>
      <w:lvlJc w:val="left"/>
      <w:pPr>
        <w:ind w:left="1440" w:hanging="360"/>
      </w:pPr>
      <w:rPr>
        <w:rFonts w:ascii="Courier New" w:hAnsi="Courier New" w:hint="default"/>
      </w:rPr>
    </w:lvl>
    <w:lvl w:ilvl="2" w:tplc="46A21876">
      <w:start w:val="1"/>
      <w:numFmt w:val="bullet"/>
      <w:lvlText w:val=""/>
      <w:lvlJc w:val="left"/>
      <w:pPr>
        <w:ind w:left="2160" w:hanging="360"/>
      </w:pPr>
      <w:rPr>
        <w:rFonts w:ascii="Wingdings" w:hAnsi="Wingdings" w:hint="default"/>
      </w:rPr>
    </w:lvl>
    <w:lvl w:ilvl="3" w:tplc="ABBA9CDA">
      <w:start w:val="1"/>
      <w:numFmt w:val="bullet"/>
      <w:lvlText w:val=""/>
      <w:lvlJc w:val="left"/>
      <w:pPr>
        <w:ind w:left="2880" w:hanging="360"/>
      </w:pPr>
      <w:rPr>
        <w:rFonts w:ascii="Symbol" w:hAnsi="Symbol" w:hint="default"/>
      </w:rPr>
    </w:lvl>
    <w:lvl w:ilvl="4" w:tplc="FF866C06">
      <w:start w:val="1"/>
      <w:numFmt w:val="bullet"/>
      <w:lvlText w:val="o"/>
      <w:lvlJc w:val="left"/>
      <w:pPr>
        <w:ind w:left="3600" w:hanging="360"/>
      </w:pPr>
      <w:rPr>
        <w:rFonts w:ascii="Courier New" w:hAnsi="Courier New" w:hint="default"/>
      </w:rPr>
    </w:lvl>
    <w:lvl w:ilvl="5" w:tplc="C1685382">
      <w:start w:val="1"/>
      <w:numFmt w:val="bullet"/>
      <w:lvlText w:val=""/>
      <w:lvlJc w:val="left"/>
      <w:pPr>
        <w:ind w:left="4320" w:hanging="360"/>
      </w:pPr>
      <w:rPr>
        <w:rFonts w:ascii="Wingdings" w:hAnsi="Wingdings" w:hint="default"/>
      </w:rPr>
    </w:lvl>
    <w:lvl w:ilvl="6" w:tplc="3604A6CC">
      <w:start w:val="1"/>
      <w:numFmt w:val="bullet"/>
      <w:lvlText w:val=""/>
      <w:lvlJc w:val="left"/>
      <w:pPr>
        <w:ind w:left="5040" w:hanging="360"/>
      </w:pPr>
      <w:rPr>
        <w:rFonts w:ascii="Symbol" w:hAnsi="Symbol" w:hint="default"/>
      </w:rPr>
    </w:lvl>
    <w:lvl w:ilvl="7" w:tplc="5E44D974">
      <w:start w:val="1"/>
      <w:numFmt w:val="bullet"/>
      <w:lvlText w:val="o"/>
      <w:lvlJc w:val="left"/>
      <w:pPr>
        <w:ind w:left="5760" w:hanging="360"/>
      </w:pPr>
      <w:rPr>
        <w:rFonts w:ascii="Courier New" w:hAnsi="Courier New" w:hint="default"/>
      </w:rPr>
    </w:lvl>
    <w:lvl w:ilvl="8" w:tplc="E2E62F4C">
      <w:start w:val="1"/>
      <w:numFmt w:val="bullet"/>
      <w:lvlText w:val=""/>
      <w:lvlJc w:val="left"/>
      <w:pPr>
        <w:ind w:left="6480" w:hanging="360"/>
      </w:pPr>
      <w:rPr>
        <w:rFonts w:ascii="Wingdings" w:hAnsi="Wingdings" w:hint="default"/>
      </w:rPr>
    </w:lvl>
  </w:abstractNum>
  <w:abstractNum w:abstractNumId="26" w15:restartNumberingAfterBreak="0">
    <w:nsid w:val="3A6F7E03"/>
    <w:multiLevelType w:val="hybridMultilevel"/>
    <w:tmpl w:val="399430BE"/>
    <w:lvl w:ilvl="0" w:tplc="59D2487E">
      <w:start w:val="1"/>
      <w:numFmt w:val="bullet"/>
      <w:lvlText w:val=""/>
      <w:lvlJc w:val="left"/>
      <w:pPr>
        <w:ind w:left="720" w:hanging="360"/>
      </w:pPr>
      <w:rPr>
        <w:rFonts w:ascii="Symbol" w:hAnsi="Symbol" w:hint="default"/>
      </w:rPr>
    </w:lvl>
    <w:lvl w:ilvl="1" w:tplc="6892407A">
      <w:start w:val="1"/>
      <w:numFmt w:val="bullet"/>
      <w:lvlText w:val="o"/>
      <w:lvlJc w:val="left"/>
      <w:pPr>
        <w:ind w:left="1440" w:hanging="360"/>
      </w:pPr>
      <w:rPr>
        <w:rFonts w:ascii="Courier New" w:hAnsi="Courier New" w:hint="default"/>
      </w:rPr>
    </w:lvl>
    <w:lvl w:ilvl="2" w:tplc="D8642566">
      <w:start w:val="1"/>
      <w:numFmt w:val="bullet"/>
      <w:lvlText w:val=""/>
      <w:lvlJc w:val="left"/>
      <w:pPr>
        <w:ind w:left="2160" w:hanging="360"/>
      </w:pPr>
      <w:rPr>
        <w:rFonts w:ascii="Wingdings" w:hAnsi="Wingdings" w:hint="default"/>
      </w:rPr>
    </w:lvl>
    <w:lvl w:ilvl="3" w:tplc="3DE04C6C">
      <w:start w:val="1"/>
      <w:numFmt w:val="bullet"/>
      <w:lvlText w:val=""/>
      <w:lvlJc w:val="left"/>
      <w:pPr>
        <w:ind w:left="2880" w:hanging="360"/>
      </w:pPr>
      <w:rPr>
        <w:rFonts w:ascii="Symbol" w:hAnsi="Symbol" w:hint="default"/>
      </w:rPr>
    </w:lvl>
    <w:lvl w:ilvl="4" w:tplc="1BA85158">
      <w:start w:val="1"/>
      <w:numFmt w:val="bullet"/>
      <w:lvlText w:val="o"/>
      <w:lvlJc w:val="left"/>
      <w:pPr>
        <w:ind w:left="3600" w:hanging="360"/>
      </w:pPr>
      <w:rPr>
        <w:rFonts w:ascii="Courier New" w:hAnsi="Courier New" w:hint="default"/>
      </w:rPr>
    </w:lvl>
    <w:lvl w:ilvl="5" w:tplc="0F1AA47E">
      <w:start w:val="1"/>
      <w:numFmt w:val="bullet"/>
      <w:lvlText w:val=""/>
      <w:lvlJc w:val="left"/>
      <w:pPr>
        <w:ind w:left="4320" w:hanging="360"/>
      </w:pPr>
      <w:rPr>
        <w:rFonts w:ascii="Wingdings" w:hAnsi="Wingdings" w:hint="default"/>
      </w:rPr>
    </w:lvl>
    <w:lvl w:ilvl="6" w:tplc="FE0A7412">
      <w:start w:val="1"/>
      <w:numFmt w:val="bullet"/>
      <w:lvlText w:val=""/>
      <w:lvlJc w:val="left"/>
      <w:pPr>
        <w:ind w:left="5040" w:hanging="360"/>
      </w:pPr>
      <w:rPr>
        <w:rFonts w:ascii="Symbol" w:hAnsi="Symbol" w:hint="default"/>
      </w:rPr>
    </w:lvl>
    <w:lvl w:ilvl="7" w:tplc="4EDA5D14">
      <w:start w:val="1"/>
      <w:numFmt w:val="bullet"/>
      <w:lvlText w:val="o"/>
      <w:lvlJc w:val="left"/>
      <w:pPr>
        <w:ind w:left="5760" w:hanging="360"/>
      </w:pPr>
      <w:rPr>
        <w:rFonts w:ascii="Courier New" w:hAnsi="Courier New" w:hint="default"/>
      </w:rPr>
    </w:lvl>
    <w:lvl w:ilvl="8" w:tplc="47724AB8">
      <w:start w:val="1"/>
      <w:numFmt w:val="bullet"/>
      <w:lvlText w:val=""/>
      <w:lvlJc w:val="left"/>
      <w:pPr>
        <w:ind w:left="6480" w:hanging="360"/>
      </w:pPr>
      <w:rPr>
        <w:rFonts w:ascii="Wingdings" w:hAnsi="Wingdings" w:hint="default"/>
      </w:rPr>
    </w:lvl>
  </w:abstractNum>
  <w:abstractNum w:abstractNumId="27" w15:restartNumberingAfterBreak="0">
    <w:nsid w:val="3C344594"/>
    <w:multiLevelType w:val="hybridMultilevel"/>
    <w:tmpl w:val="FFFFFFFF"/>
    <w:lvl w:ilvl="0" w:tplc="E4EE2B80">
      <w:start w:val="1"/>
      <w:numFmt w:val="bullet"/>
      <w:lvlText w:val=""/>
      <w:lvlJc w:val="left"/>
      <w:pPr>
        <w:ind w:left="720" w:hanging="360"/>
      </w:pPr>
      <w:rPr>
        <w:rFonts w:ascii="Symbol" w:hAnsi="Symbol" w:hint="default"/>
      </w:rPr>
    </w:lvl>
    <w:lvl w:ilvl="1" w:tplc="35FE9E82">
      <w:start w:val="1"/>
      <w:numFmt w:val="bullet"/>
      <w:lvlText w:val="o"/>
      <w:lvlJc w:val="left"/>
      <w:pPr>
        <w:ind w:left="1440" w:hanging="360"/>
      </w:pPr>
      <w:rPr>
        <w:rFonts w:ascii="Courier New" w:hAnsi="Courier New" w:hint="default"/>
      </w:rPr>
    </w:lvl>
    <w:lvl w:ilvl="2" w:tplc="5E1CB296">
      <w:start w:val="1"/>
      <w:numFmt w:val="bullet"/>
      <w:lvlText w:val=""/>
      <w:lvlJc w:val="left"/>
      <w:pPr>
        <w:ind w:left="2160" w:hanging="360"/>
      </w:pPr>
      <w:rPr>
        <w:rFonts w:ascii="Wingdings" w:hAnsi="Wingdings" w:hint="default"/>
      </w:rPr>
    </w:lvl>
    <w:lvl w:ilvl="3" w:tplc="CFD6E818">
      <w:start w:val="1"/>
      <w:numFmt w:val="bullet"/>
      <w:lvlText w:val=""/>
      <w:lvlJc w:val="left"/>
      <w:pPr>
        <w:ind w:left="2880" w:hanging="360"/>
      </w:pPr>
      <w:rPr>
        <w:rFonts w:ascii="Symbol" w:hAnsi="Symbol" w:hint="default"/>
      </w:rPr>
    </w:lvl>
    <w:lvl w:ilvl="4" w:tplc="6E8A22D0">
      <w:start w:val="1"/>
      <w:numFmt w:val="bullet"/>
      <w:lvlText w:val="o"/>
      <w:lvlJc w:val="left"/>
      <w:pPr>
        <w:ind w:left="3600" w:hanging="360"/>
      </w:pPr>
      <w:rPr>
        <w:rFonts w:ascii="Courier New" w:hAnsi="Courier New" w:hint="default"/>
      </w:rPr>
    </w:lvl>
    <w:lvl w:ilvl="5" w:tplc="CF3A613A">
      <w:start w:val="1"/>
      <w:numFmt w:val="bullet"/>
      <w:lvlText w:val=""/>
      <w:lvlJc w:val="left"/>
      <w:pPr>
        <w:ind w:left="4320" w:hanging="360"/>
      </w:pPr>
      <w:rPr>
        <w:rFonts w:ascii="Wingdings" w:hAnsi="Wingdings" w:hint="default"/>
      </w:rPr>
    </w:lvl>
    <w:lvl w:ilvl="6" w:tplc="70AAA9DC">
      <w:start w:val="1"/>
      <w:numFmt w:val="bullet"/>
      <w:lvlText w:val=""/>
      <w:lvlJc w:val="left"/>
      <w:pPr>
        <w:ind w:left="5040" w:hanging="360"/>
      </w:pPr>
      <w:rPr>
        <w:rFonts w:ascii="Symbol" w:hAnsi="Symbol" w:hint="default"/>
      </w:rPr>
    </w:lvl>
    <w:lvl w:ilvl="7" w:tplc="FAD09F18">
      <w:start w:val="1"/>
      <w:numFmt w:val="bullet"/>
      <w:lvlText w:val="o"/>
      <w:lvlJc w:val="left"/>
      <w:pPr>
        <w:ind w:left="5760" w:hanging="360"/>
      </w:pPr>
      <w:rPr>
        <w:rFonts w:ascii="Courier New" w:hAnsi="Courier New" w:hint="default"/>
      </w:rPr>
    </w:lvl>
    <w:lvl w:ilvl="8" w:tplc="C94E6E1C">
      <w:start w:val="1"/>
      <w:numFmt w:val="bullet"/>
      <w:lvlText w:val=""/>
      <w:lvlJc w:val="left"/>
      <w:pPr>
        <w:ind w:left="6480" w:hanging="360"/>
      </w:pPr>
      <w:rPr>
        <w:rFonts w:ascii="Wingdings" w:hAnsi="Wingdings" w:hint="default"/>
      </w:rPr>
    </w:lvl>
  </w:abstractNum>
  <w:abstractNum w:abstractNumId="28" w15:restartNumberingAfterBreak="0">
    <w:nsid w:val="3EC84E0C"/>
    <w:multiLevelType w:val="hybridMultilevel"/>
    <w:tmpl w:val="EA1E3D16"/>
    <w:lvl w:ilvl="0" w:tplc="F35E17F0">
      <w:start w:val="1"/>
      <w:numFmt w:val="bullet"/>
      <w:lvlText w:val=""/>
      <w:lvlJc w:val="left"/>
      <w:pPr>
        <w:ind w:left="720" w:hanging="360"/>
      </w:pPr>
      <w:rPr>
        <w:rFonts w:ascii="Symbol" w:hAnsi="Symbol" w:hint="default"/>
      </w:rPr>
    </w:lvl>
    <w:lvl w:ilvl="1" w:tplc="D0CCE282">
      <w:start w:val="1"/>
      <w:numFmt w:val="bullet"/>
      <w:lvlText w:val="o"/>
      <w:lvlJc w:val="left"/>
      <w:pPr>
        <w:ind w:left="1440" w:hanging="360"/>
      </w:pPr>
      <w:rPr>
        <w:rFonts w:ascii="Courier New" w:hAnsi="Courier New" w:hint="default"/>
      </w:rPr>
    </w:lvl>
    <w:lvl w:ilvl="2" w:tplc="4168B68E">
      <w:start w:val="1"/>
      <w:numFmt w:val="bullet"/>
      <w:lvlText w:val=""/>
      <w:lvlJc w:val="left"/>
      <w:pPr>
        <w:ind w:left="2160" w:hanging="360"/>
      </w:pPr>
      <w:rPr>
        <w:rFonts w:ascii="Wingdings" w:hAnsi="Wingdings" w:hint="default"/>
      </w:rPr>
    </w:lvl>
    <w:lvl w:ilvl="3" w:tplc="E2766C4E">
      <w:start w:val="1"/>
      <w:numFmt w:val="bullet"/>
      <w:lvlText w:val=""/>
      <w:lvlJc w:val="left"/>
      <w:pPr>
        <w:ind w:left="2880" w:hanging="360"/>
      </w:pPr>
      <w:rPr>
        <w:rFonts w:ascii="Symbol" w:hAnsi="Symbol" w:hint="default"/>
      </w:rPr>
    </w:lvl>
    <w:lvl w:ilvl="4" w:tplc="814E1D8C">
      <w:start w:val="1"/>
      <w:numFmt w:val="bullet"/>
      <w:lvlText w:val="o"/>
      <w:lvlJc w:val="left"/>
      <w:pPr>
        <w:ind w:left="3600" w:hanging="360"/>
      </w:pPr>
      <w:rPr>
        <w:rFonts w:ascii="Courier New" w:hAnsi="Courier New" w:hint="default"/>
      </w:rPr>
    </w:lvl>
    <w:lvl w:ilvl="5" w:tplc="D2DCEEC0">
      <w:start w:val="1"/>
      <w:numFmt w:val="bullet"/>
      <w:lvlText w:val=""/>
      <w:lvlJc w:val="left"/>
      <w:pPr>
        <w:ind w:left="4320" w:hanging="360"/>
      </w:pPr>
      <w:rPr>
        <w:rFonts w:ascii="Wingdings" w:hAnsi="Wingdings" w:hint="default"/>
      </w:rPr>
    </w:lvl>
    <w:lvl w:ilvl="6" w:tplc="E0B292D0">
      <w:start w:val="1"/>
      <w:numFmt w:val="bullet"/>
      <w:lvlText w:val=""/>
      <w:lvlJc w:val="left"/>
      <w:pPr>
        <w:ind w:left="5040" w:hanging="360"/>
      </w:pPr>
      <w:rPr>
        <w:rFonts w:ascii="Symbol" w:hAnsi="Symbol" w:hint="default"/>
      </w:rPr>
    </w:lvl>
    <w:lvl w:ilvl="7" w:tplc="D65C16E4">
      <w:start w:val="1"/>
      <w:numFmt w:val="bullet"/>
      <w:lvlText w:val="o"/>
      <w:lvlJc w:val="left"/>
      <w:pPr>
        <w:ind w:left="5760" w:hanging="360"/>
      </w:pPr>
      <w:rPr>
        <w:rFonts w:ascii="Courier New" w:hAnsi="Courier New" w:hint="default"/>
      </w:rPr>
    </w:lvl>
    <w:lvl w:ilvl="8" w:tplc="936E843A">
      <w:start w:val="1"/>
      <w:numFmt w:val="bullet"/>
      <w:lvlText w:val=""/>
      <w:lvlJc w:val="left"/>
      <w:pPr>
        <w:ind w:left="6480" w:hanging="360"/>
      </w:pPr>
      <w:rPr>
        <w:rFonts w:ascii="Wingdings" w:hAnsi="Wingdings" w:hint="default"/>
      </w:rPr>
    </w:lvl>
  </w:abstractNum>
  <w:abstractNum w:abstractNumId="29" w15:restartNumberingAfterBreak="0">
    <w:nsid w:val="3F473FBF"/>
    <w:multiLevelType w:val="hybridMultilevel"/>
    <w:tmpl w:val="6722E93E"/>
    <w:lvl w:ilvl="0" w:tplc="B7527B28">
      <w:start w:val="1"/>
      <w:numFmt w:val="bullet"/>
      <w:lvlText w:val=""/>
      <w:lvlJc w:val="left"/>
      <w:pPr>
        <w:ind w:left="720" w:hanging="360"/>
      </w:pPr>
      <w:rPr>
        <w:rFonts w:ascii="Symbol" w:hAnsi="Symbol" w:hint="default"/>
      </w:rPr>
    </w:lvl>
    <w:lvl w:ilvl="1" w:tplc="0B34196E">
      <w:start w:val="1"/>
      <w:numFmt w:val="bullet"/>
      <w:lvlText w:val="o"/>
      <w:lvlJc w:val="left"/>
      <w:pPr>
        <w:ind w:left="1440" w:hanging="360"/>
      </w:pPr>
      <w:rPr>
        <w:rFonts w:ascii="Courier New" w:hAnsi="Courier New" w:hint="default"/>
      </w:rPr>
    </w:lvl>
    <w:lvl w:ilvl="2" w:tplc="ED5C97E8">
      <w:start w:val="1"/>
      <w:numFmt w:val="bullet"/>
      <w:lvlText w:val=""/>
      <w:lvlJc w:val="left"/>
      <w:pPr>
        <w:ind w:left="2160" w:hanging="360"/>
      </w:pPr>
      <w:rPr>
        <w:rFonts w:ascii="Wingdings" w:hAnsi="Wingdings" w:hint="default"/>
      </w:rPr>
    </w:lvl>
    <w:lvl w:ilvl="3" w:tplc="38987DCC">
      <w:start w:val="1"/>
      <w:numFmt w:val="bullet"/>
      <w:lvlText w:val=""/>
      <w:lvlJc w:val="left"/>
      <w:pPr>
        <w:ind w:left="2880" w:hanging="360"/>
      </w:pPr>
      <w:rPr>
        <w:rFonts w:ascii="Symbol" w:hAnsi="Symbol" w:hint="default"/>
      </w:rPr>
    </w:lvl>
    <w:lvl w:ilvl="4" w:tplc="94002AB8">
      <w:start w:val="1"/>
      <w:numFmt w:val="bullet"/>
      <w:lvlText w:val="o"/>
      <w:lvlJc w:val="left"/>
      <w:pPr>
        <w:ind w:left="3600" w:hanging="360"/>
      </w:pPr>
      <w:rPr>
        <w:rFonts w:ascii="Courier New" w:hAnsi="Courier New" w:hint="default"/>
      </w:rPr>
    </w:lvl>
    <w:lvl w:ilvl="5" w:tplc="5C221D9E">
      <w:start w:val="1"/>
      <w:numFmt w:val="bullet"/>
      <w:lvlText w:val=""/>
      <w:lvlJc w:val="left"/>
      <w:pPr>
        <w:ind w:left="4320" w:hanging="360"/>
      </w:pPr>
      <w:rPr>
        <w:rFonts w:ascii="Wingdings" w:hAnsi="Wingdings" w:hint="default"/>
      </w:rPr>
    </w:lvl>
    <w:lvl w:ilvl="6" w:tplc="867CCD20">
      <w:start w:val="1"/>
      <w:numFmt w:val="bullet"/>
      <w:lvlText w:val=""/>
      <w:lvlJc w:val="left"/>
      <w:pPr>
        <w:ind w:left="5040" w:hanging="360"/>
      </w:pPr>
      <w:rPr>
        <w:rFonts w:ascii="Symbol" w:hAnsi="Symbol" w:hint="default"/>
      </w:rPr>
    </w:lvl>
    <w:lvl w:ilvl="7" w:tplc="DF78A79A">
      <w:start w:val="1"/>
      <w:numFmt w:val="bullet"/>
      <w:lvlText w:val="o"/>
      <w:lvlJc w:val="left"/>
      <w:pPr>
        <w:ind w:left="5760" w:hanging="360"/>
      </w:pPr>
      <w:rPr>
        <w:rFonts w:ascii="Courier New" w:hAnsi="Courier New" w:hint="default"/>
      </w:rPr>
    </w:lvl>
    <w:lvl w:ilvl="8" w:tplc="5A2E1B64">
      <w:start w:val="1"/>
      <w:numFmt w:val="bullet"/>
      <w:lvlText w:val=""/>
      <w:lvlJc w:val="left"/>
      <w:pPr>
        <w:ind w:left="6480" w:hanging="360"/>
      </w:pPr>
      <w:rPr>
        <w:rFonts w:ascii="Wingdings" w:hAnsi="Wingdings" w:hint="default"/>
      </w:rPr>
    </w:lvl>
  </w:abstractNum>
  <w:abstractNum w:abstractNumId="30" w15:restartNumberingAfterBreak="0">
    <w:nsid w:val="4218ACD2"/>
    <w:multiLevelType w:val="hybridMultilevel"/>
    <w:tmpl w:val="17DCC1DA"/>
    <w:lvl w:ilvl="0" w:tplc="49C8158E">
      <w:start w:val="1"/>
      <w:numFmt w:val="bullet"/>
      <w:lvlText w:val=""/>
      <w:lvlJc w:val="left"/>
      <w:pPr>
        <w:ind w:left="720" w:hanging="360"/>
      </w:pPr>
      <w:rPr>
        <w:rFonts w:ascii="Symbol" w:hAnsi="Symbol" w:hint="default"/>
      </w:rPr>
    </w:lvl>
    <w:lvl w:ilvl="1" w:tplc="5602DC5C">
      <w:start w:val="1"/>
      <w:numFmt w:val="bullet"/>
      <w:lvlText w:val="o"/>
      <w:lvlJc w:val="left"/>
      <w:pPr>
        <w:ind w:left="1440" w:hanging="360"/>
      </w:pPr>
      <w:rPr>
        <w:rFonts w:ascii="Courier New" w:hAnsi="Courier New" w:hint="default"/>
      </w:rPr>
    </w:lvl>
    <w:lvl w:ilvl="2" w:tplc="791C985C">
      <w:start w:val="1"/>
      <w:numFmt w:val="bullet"/>
      <w:lvlText w:val=""/>
      <w:lvlJc w:val="left"/>
      <w:pPr>
        <w:ind w:left="2160" w:hanging="360"/>
      </w:pPr>
      <w:rPr>
        <w:rFonts w:ascii="Wingdings" w:hAnsi="Wingdings" w:hint="default"/>
      </w:rPr>
    </w:lvl>
    <w:lvl w:ilvl="3" w:tplc="A66AACDA">
      <w:start w:val="1"/>
      <w:numFmt w:val="bullet"/>
      <w:lvlText w:val=""/>
      <w:lvlJc w:val="left"/>
      <w:pPr>
        <w:ind w:left="2880" w:hanging="360"/>
      </w:pPr>
      <w:rPr>
        <w:rFonts w:ascii="Symbol" w:hAnsi="Symbol" w:hint="default"/>
      </w:rPr>
    </w:lvl>
    <w:lvl w:ilvl="4" w:tplc="C72C6A30">
      <w:start w:val="1"/>
      <w:numFmt w:val="bullet"/>
      <w:lvlText w:val="o"/>
      <w:lvlJc w:val="left"/>
      <w:pPr>
        <w:ind w:left="3600" w:hanging="360"/>
      </w:pPr>
      <w:rPr>
        <w:rFonts w:ascii="Courier New" w:hAnsi="Courier New" w:hint="default"/>
      </w:rPr>
    </w:lvl>
    <w:lvl w:ilvl="5" w:tplc="3454CD3A">
      <w:start w:val="1"/>
      <w:numFmt w:val="bullet"/>
      <w:lvlText w:val=""/>
      <w:lvlJc w:val="left"/>
      <w:pPr>
        <w:ind w:left="4320" w:hanging="360"/>
      </w:pPr>
      <w:rPr>
        <w:rFonts w:ascii="Wingdings" w:hAnsi="Wingdings" w:hint="default"/>
      </w:rPr>
    </w:lvl>
    <w:lvl w:ilvl="6" w:tplc="DE1089B8">
      <w:start w:val="1"/>
      <w:numFmt w:val="bullet"/>
      <w:lvlText w:val=""/>
      <w:lvlJc w:val="left"/>
      <w:pPr>
        <w:ind w:left="5040" w:hanging="360"/>
      </w:pPr>
      <w:rPr>
        <w:rFonts w:ascii="Symbol" w:hAnsi="Symbol" w:hint="default"/>
      </w:rPr>
    </w:lvl>
    <w:lvl w:ilvl="7" w:tplc="C26AF716">
      <w:start w:val="1"/>
      <w:numFmt w:val="bullet"/>
      <w:lvlText w:val="o"/>
      <w:lvlJc w:val="left"/>
      <w:pPr>
        <w:ind w:left="5760" w:hanging="360"/>
      </w:pPr>
      <w:rPr>
        <w:rFonts w:ascii="Courier New" w:hAnsi="Courier New" w:hint="default"/>
      </w:rPr>
    </w:lvl>
    <w:lvl w:ilvl="8" w:tplc="B560CD86">
      <w:start w:val="1"/>
      <w:numFmt w:val="bullet"/>
      <w:lvlText w:val=""/>
      <w:lvlJc w:val="left"/>
      <w:pPr>
        <w:ind w:left="6480" w:hanging="360"/>
      </w:pPr>
      <w:rPr>
        <w:rFonts w:ascii="Wingdings" w:hAnsi="Wingdings" w:hint="default"/>
      </w:rPr>
    </w:lvl>
  </w:abstractNum>
  <w:abstractNum w:abstractNumId="31" w15:restartNumberingAfterBreak="0">
    <w:nsid w:val="439624B9"/>
    <w:multiLevelType w:val="hybridMultilevel"/>
    <w:tmpl w:val="FFFFFFFF"/>
    <w:lvl w:ilvl="0" w:tplc="EB70ED0C">
      <w:start w:val="1"/>
      <w:numFmt w:val="bullet"/>
      <w:lvlText w:val=""/>
      <w:lvlJc w:val="left"/>
      <w:pPr>
        <w:ind w:left="720" w:hanging="360"/>
      </w:pPr>
      <w:rPr>
        <w:rFonts w:ascii="Symbol" w:hAnsi="Symbol" w:hint="default"/>
      </w:rPr>
    </w:lvl>
    <w:lvl w:ilvl="1" w:tplc="AA2CC5E2">
      <w:start w:val="1"/>
      <w:numFmt w:val="bullet"/>
      <w:lvlText w:val="o"/>
      <w:lvlJc w:val="left"/>
      <w:pPr>
        <w:ind w:left="1440" w:hanging="360"/>
      </w:pPr>
      <w:rPr>
        <w:rFonts w:ascii="Courier New" w:hAnsi="Courier New" w:hint="default"/>
      </w:rPr>
    </w:lvl>
    <w:lvl w:ilvl="2" w:tplc="2382BA3E">
      <w:start w:val="1"/>
      <w:numFmt w:val="bullet"/>
      <w:lvlText w:val=""/>
      <w:lvlJc w:val="left"/>
      <w:pPr>
        <w:ind w:left="2160" w:hanging="360"/>
      </w:pPr>
      <w:rPr>
        <w:rFonts w:ascii="Wingdings" w:hAnsi="Wingdings" w:hint="default"/>
      </w:rPr>
    </w:lvl>
    <w:lvl w:ilvl="3" w:tplc="4A8AEFF8">
      <w:start w:val="1"/>
      <w:numFmt w:val="bullet"/>
      <w:lvlText w:val=""/>
      <w:lvlJc w:val="left"/>
      <w:pPr>
        <w:ind w:left="2880" w:hanging="360"/>
      </w:pPr>
      <w:rPr>
        <w:rFonts w:ascii="Symbol" w:hAnsi="Symbol" w:hint="default"/>
      </w:rPr>
    </w:lvl>
    <w:lvl w:ilvl="4" w:tplc="ADF8B2B4">
      <w:start w:val="1"/>
      <w:numFmt w:val="bullet"/>
      <w:lvlText w:val="o"/>
      <w:lvlJc w:val="left"/>
      <w:pPr>
        <w:ind w:left="3600" w:hanging="360"/>
      </w:pPr>
      <w:rPr>
        <w:rFonts w:ascii="Courier New" w:hAnsi="Courier New" w:hint="default"/>
      </w:rPr>
    </w:lvl>
    <w:lvl w:ilvl="5" w:tplc="4BB02C66">
      <w:start w:val="1"/>
      <w:numFmt w:val="bullet"/>
      <w:lvlText w:val=""/>
      <w:lvlJc w:val="left"/>
      <w:pPr>
        <w:ind w:left="4320" w:hanging="360"/>
      </w:pPr>
      <w:rPr>
        <w:rFonts w:ascii="Wingdings" w:hAnsi="Wingdings" w:hint="default"/>
      </w:rPr>
    </w:lvl>
    <w:lvl w:ilvl="6" w:tplc="C0202038">
      <w:start w:val="1"/>
      <w:numFmt w:val="bullet"/>
      <w:lvlText w:val=""/>
      <w:lvlJc w:val="left"/>
      <w:pPr>
        <w:ind w:left="5040" w:hanging="360"/>
      </w:pPr>
      <w:rPr>
        <w:rFonts w:ascii="Symbol" w:hAnsi="Symbol" w:hint="default"/>
      </w:rPr>
    </w:lvl>
    <w:lvl w:ilvl="7" w:tplc="4F9474C4">
      <w:start w:val="1"/>
      <w:numFmt w:val="bullet"/>
      <w:lvlText w:val="o"/>
      <w:lvlJc w:val="left"/>
      <w:pPr>
        <w:ind w:left="5760" w:hanging="360"/>
      </w:pPr>
      <w:rPr>
        <w:rFonts w:ascii="Courier New" w:hAnsi="Courier New" w:hint="default"/>
      </w:rPr>
    </w:lvl>
    <w:lvl w:ilvl="8" w:tplc="1DAA550C">
      <w:start w:val="1"/>
      <w:numFmt w:val="bullet"/>
      <w:lvlText w:val=""/>
      <w:lvlJc w:val="left"/>
      <w:pPr>
        <w:ind w:left="6480" w:hanging="360"/>
      </w:pPr>
      <w:rPr>
        <w:rFonts w:ascii="Wingdings" w:hAnsi="Wingdings" w:hint="default"/>
      </w:rPr>
    </w:lvl>
  </w:abstractNum>
  <w:abstractNum w:abstractNumId="32" w15:restartNumberingAfterBreak="0">
    <w:nsid w:val="46FC6D7B"/>
    <w:multiLevelType w:val="hybridMultilevel"/>
    <w:tmpl w:val="C61EDF9E"/>
    <w:lvl w:ilvl="0" w:tplc="52A887D0">
      <w:start w:val="1"/>
      <w:numFmt w:val="bullet"/>
      <w:lvlText w:val=""/>
      <w:lvlJc w:val="left"/>
      <w:pPr>
        <w:ind w:left="720" w:hanging="360"/>
      </w:pPr>
      <w:rPr>
        <w:rFonts w:ascii="Symbol" w:hAnsi="Symbol" w:hint="default"/>
      </w:rPr>
    </w:lvl>
    <w:lvl w:ilvl="1" w:tplc="E13699AA">
      <w:start w:val="1"/>
      <w:numFmt w:val="bullet"/>
      <w:lvlText w:val="o"/>
      <w:lvlJc w:val="left"/>
      <w:pPr>
        <w:ind w:left="1440" w:hanging="360"/>
      </w:pPr>
      <w:rPr>
        <w:rFonts w:ascii="Courier New" w:hAnsi="Courier New" w:hint="default"/>
      </w:rPr>
    </w:lvl>
    <w:lvl w:ilvl="2" w:tplc="9B163B80">
      <w:start w:val="1"/>
      <w:numFmt w:val="bullet"/>
      <w:lvlText w:val=""/>
      <w:lvlJc w:val="left"/>
      <w:pPr>
        <w:ind w:left="2160" w:hanging="360"/>
      </w:pPr>
      <w:rPr>
        <w:rFonts w:ascii="Wingdings" w:hAnsi="Wingdings" w:hint="default"/>
      </w:rPr>
    </w:lvl>
    <w:lvl w:ilvl="3" w:tplc="2C80A814">
      <w:start w:val="1"/>
      <w:numFmt w:val="bullet"/>
      <w:lvlText w:val=""/>
      <w:lvlJc w:val="left"/>
      <w:pPr>
        <w:ind w:left="2880" w:hanging="360"/>
      </w:pPr>
      <w:rPr>
        <w:rFonts w:ascii="Symbol" w:hAnsi="Symbol" w:hint="default"/>
      </w:rPr>
    </w:lvl>
    <w:lvl w:ilvl="4" w:tplc="A91641E2">
      <w:start w:val="1"/>
      <w:numFmt w:val="bullet"/>
      <w:lvlText w:val="o"/>
      <w:lvlJc w:val="left"/>
      <w:pPr>
        <w:ind w:left="3600" w:hanging="360"/>
      </w:pPr>
      <w:rPr>
        <w:rFonts w:ascii="Courier New" w:hAnsi="Courier New" w:hint="default"/>
      </w:rPr>
    </w:lvl>
    <w:lvl w:ilvl="5" w:tplc="EE584166">
      <w:start w:val="1"/>
      <w:numFmt w:val="bullet"/>
      <w:lvlText w:val=""/>
      <w:lvlJc w:val="left"/>
      <w:pPr>
        <w:ind w:left="4320" w:hanging="360"/>
      </w:pPr>
      <w:rPr>
        <w:rFonts w:ascii="Wingdings" w:hAnsi="Wingdings" w:hint="default"/>
      </w:rPr>
    </w:lvl>
    <w:lvl w:ilvl="6" w:tplc="51662FC6">
      <w:start w:val="1"/>
      <w:numFmt w:val="bullet"/>
      <w:lvlText w:val=""/>
      <w:lvlJc w:val="left"/>
      <w:pPr>
        <w:ind w:left="5040" w:hanging="360"/>
      </w:pPr>
      <w:rPr>
        <w:rFonts w:ascii="Symbol" w:hAnsi="Symbol" w:hint="default"/>
      </w:rPr>
    </w:lvl>
    <w:lvl w:ilvl="7" w:tplc="3CA86002">
      <w:start w:val="1"/>
      <w:numFmt w:val="bullet"/>
      <w:lvlText w:val="o"/>
      <w:lvlJc w:val="left"/>
      <w:pPr>
        <w:ind w:left="5760" w:hanging="360"/>
      </w:pPr>
      <w:rPr>
        <w:rFonts w:ascii="Courier New" w:hAnsi="Courier New" w:hint="default"/>
      </w:rPr>
    </w:lvl>
    <w:lvl w:ilvl="8" w:tplc="A322E29E">
      <w:start w:val="1"/>
      <w:numFmt w:val="bullet"/>
      <w:lvlText w:val=""/>
      <w:lvlJc w:val="left"/>
      <w:pPr>
        <w:ind w:left="6480" w:hanging="360"/>
      </w:pPr>
      <w:rPr>
        <w:rFonts w:ascii="Wingdings" w:hAnsi="Wingdings" w:hint="default"/>
      </w:rPr>
    </w:lvl>
  </w:abstractNum>
  <w:abstractNum w:abstractNumId="33" w15:restartNumberingAfterBreak="0">
    <w:nsid w:val="48AE97A5"/>
    <w:multiLevelType w:val="hybridMultilevel"/>
    <w:tmpl w:val="01EE70EC"/>
    <w:lvl w:ilvl="0" w:tplc="A5C8903E">
      <w:start w:val="1"/>
      <w:numFmt w:val="bullet"/>
      <w:lvlText w:val=""/>
      <w:lvlJc w:val="left"/>
      <w:pPr>
        <w:ind w:left="720" w:hanging="360"/>
      </w:pPr>
      <w:rPr>
        <w:rFonts w:ascii="Symbol" w:hAnsi="Symbol" w:hint="default"/>
      </w:rPr>
    </w:lvl>
    <w:lvl w:ilvl="1" w:tplc="063EF3C0">
      <w:start w:val="1"/>
      <w:numFmt w:val="bullet"/>
      <w:lvlText w:val="o"/>
      <w:lvlJc w:val="left"/>
      <w:pPr>
        <w:ind w:left="1440" w:hanging="360"/>
      </w:pPr>
      <w:rPr>
        <w:rFonts w:ascii="Courier New" w:hAnsi="Courier New" w:hint="default"/>
      </w:rPr>
    </w:lvl>
    <w:lvl w:ilvl="2" w:tplc="938CFCE8">
      <w:start w:val="1"/>
      <w:numFmt w:val="bullet"/>
      <w:lvlText w:val=""/>
      <w:lvlJc w:val="left"/>
      <w:pPr>
        <w:ind w:left="2160" w:hanging="360"/>
      </w:pPr>
      <w:rPr>
        <w:rFonts w:ascii="Wingdings" w:hAnsi="Wingdings" w:hint="default"/>
      </w:rPr>
    </w:lvl>
    <w:lvl w:ilvl="3" w:tplc="16529416">
      <w:start w:val="1"/>
      <w:numFmt w:val="bullet"/>
      <w:lvlText w:val=""/>
      <w:lvlJc w:val="left"/>
      <w:pPr>
        <w:ind w:left="2880" w:hanging="360"/>
      </w:pPr>
      <w:rPr>
        <w:rFonts w:ascii="Symbol" w:hAnsi="Symbol" w:hint="default"/>
      </w:rPr>
    </w:lvl>
    <w:lvl w:ilvl="4" w:tplc="B9440C86">
      <w:start w:val="1"/>
      <w:numFmt w:val="bullet"/>
      <w:lvlText w:val="o"/>
      <w:lvlJc w:val="left"/>
      <w:pPr>
        <w:ind w:left="3600" w:hanging="360"/>
      </w:pPr>
      <w:rPr>
        <w:rFonts w:ascii="Courier New" w:hAnsi="Courier New" w:hint="default"/>
      </w:rPr>
    </w:lvl>
    <w:lvl w:ilvl="5" w:tplc="ACDAD56A">
      <w:start w:val="1"/>
      <w:numFmt w:val="bullet"/>
      <w:lvlText w:val=""/>
      <w:lvlJc w:val="left"/>
      <w:pPr>
        <w:ind w:left="4320" w:hanging="360"/>
      </w:pPr>
      <w:rPr>
        <w:rFonts w:ascii="Wingdings" w:hAnsi="Wingdings" w:hint="default"/>
      </w:rPr>
    </w:lvl>
    <w:lvl w:ilvl="6" w:tplc="D4B22AB8">
      <w:start w:val="1"/>
      <w:numFmt w:val="bullet"/>
      <w:lvlText w:val=""/>
      <w:lvlJc w:val="left"/>
      <w:pPr>
        <w:ind w:left="5040" w:hanging="360"/>
      </w:pPr>
      <w:rPr>
        <w:rFonts w:ascii="Symbol" w:hAnsi="Symbol" w:hint="default"/>
      </w:rPr>
    </w:lvl>
    <w:lvl w:ilvl="7" w:tplc="4A9A638E">
      <w:start w:val="1"/>
      <w:numFmt w:val="bullet"/>
      <w:lvlText w:val="o"/>
      <w:lvlJc w:val="left"/>
      <w:pPr>
        <w:ind w:left="5760" w:hanging="360"/>
      </w:pPr>
      <w:rPr>
        <w:rFonts w:ascii="Courier New" w:hAnsi="Courier New" w:hint="default"/>
      </w:rPr>
    </w:lvl>
    <w:lvl w:ilvl="8" w:tplc="B44E9600">
      <w:start w:val="1"/>
      <w:numFmt w:val="bullet"/>
      <w:lvlText w:val=""/>
      <w:lvlJc w:val="left"/>
      <w:pPr>
        <w:ind w:left="6480" w:hanging="360"/>
      </w:pPr>
      <w:rPr>
        <w:rFonts w:ascii="Wingdings" w:hAnsi="Wingdings" w:hint="default"/>
      </w:rPr>
    </w:lvl>
  </w:abstractNum>
  <w:abstractNum w:abstractNumId="34" w15:restartNumberingAfterBreak="0">
    <w:nsid w:val="4F6D5EAF"/>
    <w:multiLevelType w:val="hybridMultilevel"/>
    <w:tmpl w:val="D932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721567"/>
    <w:multiLevelType w:val="hybridMultilevel"/>
    <w:tmpl w:val="80F22D50"/>
    <w:lvl w:ilvl="0" w:tplc="DB54E75E">
      <w:start w:val="1"/>
      <w:numFmt w:val="bullet"/>
      <w:lvlText w:val=""/>
      <w:lvlJc w:val="left"/>
      <w:pPr>
        <w:ind w:left="720" w:hanging="360"/>
      </w:pPr>
      <w:rPr>
        <w:rFonts w:ascii="Symbol" w:hAnsi="Symbol" w:hint="default"/>
      </w:rPr>
    </w:lvl>
    <w:lvl w:ilvl="1" w:tplc="80C8F9F0">
      <w:start w:val="1"/>
      <w:numFmt w:val="bullet"/>
      <w:lvlText w:val="o"/>
      <w:lvlJc w:val="left"/>
      <w:pPr>
        <w:ind w:left="1440" w:hanging="360"/>
      </w:pPr>
      <w:rPr>
        <w:rFonts w:ascii="Courier New" w:hAnsi="Courier New" w:hint="default"/>
      </w:rPr>
    </w:lvl>
    <w:lvl w:ilvl="2" w:tplc="0A282524">
      <w:start w:val="1"/>
      <w:numFmt w:val="bullet"/>
      <w:lvlText w:val=""/>
      <w:lvlJc w:val="left"/>
      <w:pPr>
        <w:ind w:left="2160" w:hanging="360"/>
      </w:pPr>
      <w:rPr>
        <w:rFonts w:ascii="Wingdings" w:hAnsi="Wingdings" w:hint="default"/>
      </w:rPr>
    </w:lvl>
    <w:lvl w:ilvl="3" w:tplc="2826B94C">
      <w:start w:val="1"/>
      <w:numFmt w:val="bullet"/>
      <w:lvlText w:val=""/>
      <w:lvlJc w:val="left"/>
      <w:pPr>
        <w:ind w:left="2880" w:hanging="360"/>
      </w:pPr>
      <w:rPr>
        <w:rFonts w:ascii="Symbol" w:hAnsi="Symbol" w:hint="default"/>
      </w:rPr>
    </w:lvl>
    <w:lvl w:ilvl="4" w:tplc="1D3C1102">
      <w:start w:val="1"/>
      <w:numFmt w:val="bullet"/>
      <w:lvlText w:val="o"/>
      <w:lvlJc w:val="left"/>
      <w:pPr>
        <w:ind w:left="3600" w:hanging="360"/>
      </w:pPr>
      <w:rPr>
        <w:rFonts w:ascii="Courier New" w:hAnsi="Courier New" w:hint="default"/>
      </w:rPr>
    </w:lvl>
    <w:lvl w:ilvl="5" w:tplc="DF240FF0">
      <w:start w:val="1"/>
      <w:numFmt w:val="bullet"/>
      <w:lvlText w:val=""/>
      <w:lvlJc w:val="left"/>
      <w:pPr>
        <w:ind w:left="4320" w:hanging="360"/>
      </w:pPr>
      <w:rPr>
        <w:rFonts w:ascii="Wingdings" w:hAnsi="Wingdings" w:hint="default"/>
      </w:rPr>
    </w:lvl>
    <w:lvl w:ilvl="6" w:tplc="F0EC29FA">
      <w:start w:val="1"/>
      <w:numFmt w:val="bullet"/>
      <w:lvlText w:val=""/>
      <w:lvlJc w:val="left"/>
      <w:pPr>
        <w:ind w:left="5040" w:hanging="360"/>
      </w:pPr>
      <w:rPr>
        <w:rFonts w:ascii="Symbol" w:hAnsi="Symbol" w:hint="default"/>
      </w:rPr>
    </w:lvl>
    <w:lvl w:ilvl="7" w:tplc="BD748220">
      <w:start w:val="1"/>
      <w:numFmt w:val="bullet"/>
      <w:lvlText w:val="o"/>
      <w:lvlJc w:val="left"/>
      <w:pPr>
        <w:ind w:left="5760" w:hanging="360"/>
      </w:pPr>
      <w:rPr>
        <w:rFonts w:ascii="Courier New" w:hAnsi="Courier New" w:hint="default"/>
      </w:rPr>
    </w:lvl>
    <w:lvl w:ilvl="8" w:tplc="81540BE4">
      <w:start w:val="1"/>
      <w:numFmt w:val="bullet"/>
      <w:lvlText w:val=""/>
      <w:lvlJc w:val="left"/>
      <w:pPr>
        <w:ind w:left="6480" w:hanging="360"/>
      </w:pPr>
      <w:rPr>
        <w:rFonts w:ascii="Wingdings" w:hAnsi="Wingdings" w:hint="default"/>
      </w:rPr>
    </w:lvl>
  </w:abstractNum>
  <w:abstractNum w:abstractNumId="36" w15:restartNumberingAfterBreak="0">
    <w:nsid w:val="5545021D"/>
    <w:multiLevelType w:val="hybridMultilevel"/>
    <w:tmpl w:val="688663F0"/>
    <w:lvl w:ilvl="0" w:tplc="48D44B82">
      <w:start w:val="1"/>
      <w:numFmt w:val="bullet"/>
      <w:lvlText w:val=""/>
      <w:lvlJc w:val="left"/>
      <w:pPr>
        <w:ind w:left="720" w:hanging="360"/>
      </w:pPr>
      <w:rPr>
        <w:rFonts w:ascii="Symbol" w:hAnsi="Symbol" w:hint="default"/>
      </w:rPr>
    </w:lvl>
    <w:lvl w:ilvl="1" w:tplc="27E04648">
      <w:start w:val="1"/>
      <w:numFmt w:val="bullet"/>
      <w:lvlText w:val="o"/>
      <w:lvlJc w:val="left"/>
      <w:pPr>
        <w:ind w:left="1440" w:hanging="360"/>
      </w:pPr>
      <w:rPr>
        <w:rFonts w:ascii="Courier New" w:hAnsi="Courier New" w:hint="default"/>
      </w:rPr>
    </w:lvl>
    <w:lvl w:ilvl="2" w:tplc="C68A587E">
      <w:start w:val="1"/>
      <w:numFmt w:val="bullet"/>
      <w:lvlText w:val=""/>
      <w:lvlJc w:val="left"/>
      <w:pPr>
        <w:ind w:left="2160" w:hanging="360"/>
      </w:pPr>
      <w:rPr>
        <w:rFonts w:ascii="Wingdings" w:hAnsi="Wingdings" w:hint="default"/>
      </w:rPr>
    </w:lvl>
    <w:lvl w:ilvl="3" w:tplc="50BEE93E">
      <w:start w:val="1"/>
      <w:numFmt w:val="bullet"/>
      <w:lvlText w:val=""/>
      <w:lvlJc w:val="left"/>
      <w:pPr>
        <w:ind w:left="2880" w:hanging="360"/>
      </w:pPr>
      <w:rPr>
        <w:rFonts w:ascii="Symbol" w:hAnsi="Symbol" w:hint="default"/>
      </w:rPr>
    </w:lvl>
    <w:lvl w:ilvl="4" w:tplc="96E07376">
      <w:start w:val="1"/>
      <w:numFmt w:val="bullet"/>
      <w:lvlText w:val="o"/>
      <w:lvlJc w:val="left"/>
      <w:pPr>
        <w:ind w:left="3600" w:hanging="360"/>
      </w:pPr>
      <w:rPr>
        <w:rFonts w:ascii="Courier New" w:hAnsi="Courier New" w:hint="default"/>
      </w:rPr>
    </w:lvl>
    <w:lvl w:ilvl="5" w:tplc="FC8E83C8">
      <w:start w:val="1"/>
      <w:numFmt w:val="bullet"/>
      <w:lvlText w:val=""/>
      <w:lvlJc w:val="left"/>
      <w:pPr>
        <w:ind w:left="4320" w:hanging="360"/>
      </w:pPr>
      <w:rPr>
        <w:rFonts w:ascii="Wingdings" w:hAnsi="Wingdings" w:hint="default"/>
      </w:rPr>
    </w:lvl>
    <w:lvl w:ilvl="6" w:tplc="06F05E84">
      <w:start w:val="1"/>
      <w:numFmt w:val="bullet"/>
      <w:lvlText w:val=""/>
      <w:lvlJc w:val="left"/>
      <w:pPr>
        <w:ind w:left="5040" w:hanging="360"/>
      </w:pPr>
      <w:rPr>
        <w:rFonts w:ascii="Symbol" w:hAnsi="Symbol" w:hint="default"/>
      </w:rPr>
    </w:lvl>
    <w:lvl w:ilvl="7" w:tplc="624A4702">
      <w:start w:val="1"/>
      <w:numFmt w:val="bullet"/>
      <w:lvlText w:val="o"/>
      <w:lvlJc w:val="left"/>
      <w:pPr>
        <w:ind w:left="5760" w:hanging="360"/>
      </w:pPr>
      <w:rPr>
        <w:rFonts w:ascii="Courier New" w:hAnsi="Courier New" w:hint="default"/>
      </w:rPr>
    </w:lvl>
    <w:lvl w:ilvl="8" w:tplc="A7E458E8">
      <w:start w:val="1"/>
      <w:numFmt w:val="bullet"/>
      <w:lvlText w:val=""/>
      <w:lvlJc w:val="left"/>
      <w:pPr>
        <w:ind w:left="6480" w:hanging="360"/>
      </w:pPr>
      <w:rPr>
        <w:rFonts w:ascii="Wingdings" w:hAnsi="Wingdings" w:hint="default"/>
      </w:rPr>
    </w:lvl>
  </w:abstractNum>
  <w:abstractNum w:abstractNumId="37" w15:restartNumberingAfterBreak="0">
    <w:nsid w:val="562F0C51"/>
    <w:multiLevelType w:val="hybridMultilevel"/>
    <w:tmpl w:val="4D4E2656"/>
    <w:lvl w:ilvl="0" w:tplc="27D23012">
      <w:start w:val="1"/>
      <w:numFmt w:val="bullet"/>
      <w:lvlText w:val=""/>
      <w:lvlJc w:val="left"/>
      <w:pPr>
        <w:ind w:left="720" w:hanging="360"/>
      </w:pPr>
      <w:rPr>
        <w:rFonts w:ascii="Symbol" w:hAnsi="Symbol" w:hint="default"/>
      </w:rPr>
    </w:lvl>
    <w:lvl w:ilvl="1" w:tplc="80CEDB3A">
      <w:start w:val="1"/>
      <w:numFmt w:val="bullet"/>
      <w:lvlText w:val="o"/>
      <w:lvlJc w:val="left"/>
      <w:pPr>
        <w:ind w:left="1440" w:hanging="360"/>
      </w:pPr>
      <w:rPr>
        <w:rFonts w:ascii="Courier New" w:hAnsi="Courier New" w:hint="default"/>
      </w:rPr>
    </w:lvl>
    <w:lvl w:ilvl="2" w:tplc="BE42736A">
      <w:start w:val="1"/>
      <w:numFmt w:val="bullet"/>
      <w:lvlText w:val=""/>
      <w:lvlJc w:val="left"/>
      <w:pPr>
        <w:ind w:left="2160" w:hanging="360"/>
      </w:pPr>
      <w:rPr>
        <w:rFonts w:ascii="Wingdings" w:hAnsi="Wingdings" w:hint="default"/>
      </w:rPr>
    </w:lvl>
    <w:lvl w:ilvl="3" w:tplc="2AC4E8F4">
      <w:start w:val="1"/>
      <w:numFmt w:val="bullet"/>
      <w:lvlText w:val=""/>
      <w:lvlJc w:val="left"/>
      <w:pPr>
        <w:ind w:left="2880" w:hanging="360"/>
      </w:pPr>
      <w:rPr>
        <w:rFonts w:ascii="Symbol" w:hAnsi="Symbol" w:hint="default"/>
      </w:rPr>
    </w:lvl>
    <w:lvl w:ilvl="4" w:tplc="6FDA6688">
      <w:start w:val="1"/>
      <w:numFmt w:val="bullet"/>
      <w:lvlText w:val="o"/>
      <w:lvlJc w:val="left"/>
      <w:pPr>
        <w:ind w:left="3600" w:hanging="360"/>
      </w:pPr>
      <w:rPr>
        <w:rFonts w:ascii="Courier New" w:hAnsi="Courier New" w:hint="default"/>
      </w:rPr>
    </w:lvl>
    <w:lvl w:ilvl="5" w:tplc="045459EC">
      <w:start w:val="1"/>
      <w:numFmt w:val="bullet"/>
      <w:lvlText w:val=""/>
      <w:lvlJc w:val="left"/>
      <w:pPr>
        <w:ind w:left="4320" w:hanging="360"/>
      </w:pPr>
      <w:rPr>
        <w:rFonts w:ascii="Wingdings" w:hAnsi="Wingdings" w:hint="default"/>
      </w:rPr>
    </w:lvl>
    <w:lvl w:ilvl="6" w:tplc="49C20208">
      <w:start w:val="1"/>
      <w:numFmt w:val="bullet"/>
      <w:lvlText w:val=""/>
      <w:lvlJc w:val="left"/>
      <w:pPr>
        <w:ind w:left="5040" w:hanging="360"/>
      </w:pPr>
      <w:rPr>
        <w:rFonts w:ascii="Symbol" w:hAnsi="Symbol" w:hint="default"/>
      </w:rPr>
    </w:lvl>
    <w:lvl w:ilvl="7" w:tplc="325694B2">
      <w:start w:val="1"/>
      <w:numFmt w:val="bullet"/>
      <w:lvlText w:val="o"/>
      <w:lvlJc w:val="left"/>
      <w:pPr>
        <w:ind w:left="5760" w:hanging="360"/>
      </w:pPr>
      <w:rPr>
        <w:rFonts w:ascii="Courier New" w:hAnsi="Courier New" w:hint="default"/>
      </w:rPr>
    </w:lvl>
    <w:lvl w:ilvl="8" w:tplc="D7161C2C">
      <w:start w:val="1"/>
      <w:numFmt w:val="bullet"/>
      <w:lvlText w:val=""/>
      <w:lvlJc w:val="left"/>
      <w:pPr>
        <w:ind w:left="6480" w:hanging="360"/>
      </w:pPr>
      <w:rPr>
        <w:rFonts w:ascii="Wingdings" w:hAnsi="Wingdings" w:hint="default"/>
      </w:rPr>
    </w:lvl>
  </w:abstractNum>
  <w:abstractNum w:abstractNumId="38" w15:restartNumberingAfterBreak="0">
    <w:nsid w:val="5D640473"/>
    <w:multiLevelType w:val="hybridMultilevel"/>
    <w:tmpl w:val="C71E7F4C"/>
    <w:lvl w:ilvl="0" w:tplc="10F004FE">
      <w:start w:val="1"/>
      <w:numFmt w:val="bullet"/>
      <w:lvlText w:val=""/>
      <w:lvlJc w:val="left"/>
      <w:pPr>
        <w:ind w:left="720" w:hanging="360"/>
      </w:pPr>
      <w:rPr>
        <w:rFonts w:ascii="Symbol" w:hAnsi="Symbol" w:hint="default"/>
      </w:rPr>
    </w:lvl>
    <w:lvl w:ilvl="1" w:tplc="FC447CD4">
      <w:start w:val="1"/>
      <w:numFmt w:val="bullet"/>
      <w:lvlText w:val="o"/>
      <w:lvlJc w:val="left"/>
      <w:pPr>
        <w:ind w:left="1440" w:hanging="360"/>
      </w:pPr>
      <w:rPr>
        <w:rFonts w:ascii="Courier New" w:hAnsi="Courier New" w:hint="default"/>
      </w:rPr>
    </w:lvl>
    <w:lvl w:ilvl="2" w:tplc="344239C2">
      <w:start w:val="1"/>
      <w:numFmt w:val="bullet"/>
      <w:lvlText w:val=""/>
      <w:lvlJc w:val="left"/>
      <w:pPr>
        <w:ind w:left="2160" w:hanging="360"/>
      </w:pPr>
      <w:rPr>
        <w:rFonts w:ascii="Wingdings" w:hAnsi="Wingdings" w:hint="default"/>
      </w:rPr>
    </w:lvl>
    <w:lvl w:ilvl="3" w:tplc="47F05356">
      <w:start w:val="1"/>
      <w:numFmt w:val="bullet"/>
      <w:lvlText w:val=""/>
      <w:lvlJc w:val="left"/>
      <w:pPr>
        <w:ind w:left="2880" w:hanging="360"/>
      </w:pPr>
      <w:rPr>
        <w:rFonts w:ascii="Symbol" w:hAnsi="Symbol" w:hint="default"/>
      </w:rPr>
    </w:lvl>
    <w:lvl w:ilvl="4" w:tplc="7D0A8810">
      <w:start w:val="1"/>
      <w:numFmt w:val="bullet"/>
      <w:lvlText w:val="o"/>
      <w:lvlJc w:val="left"/>
      <w:pPr>
        <w:ind w:left="3600" w:hanging="360"/>
      </w:pPr>
      <w:rPr>
        <w:rFonts w:ascii="Courier New" w:hAnsi="Courier New" w:hint="default"/>
      </w:rPr>
    </w:lvl>
    <w:lvl w:ilvl="5" w:tplc="4F8ACA74">
      <w:start w:val="1"/>
      <w:numFmt w:val="bullet"/>
      <w:lvlText w:val=""/>
      <w:lvlJc w:val="left"/>
      <w:pPr>
        <w:ind w:left="4320" w:hanging="360"/>
      </w:pPr>
      <w:rPr>
        <w:rFonts w:ascii="Wingdings" w:hAnsi="Wingdings" w:hint="default"/>
      </w:rPr>
    </w:lvl>
    <w:lvl w:ilvl="6" w:tplc="7324937E">
      <w:start w:val="1"/>
      <w:numFmt w:val="bullet"/>
      <w:lvlText w:val=""/>
      <w:lvlJc w:val="left"/>
      <w:pPr>
        <w:ind w:left="5040" w:hanging="360"/>
      </w:pPr>
      <w:rPr>
        <w:rFonts w:ascii="Symbol" w:hAnsi="Symbol" w:hint="default"/>
      </w:rPr>
    </w:lvl>
    <w:lvl w:ilvl="7" w:tplc="DCECD744">
      <w:start w:val="1"/>
      <w:numFmt w:val="bullet"/>
      <w:lvlText w:val="o"/>
      <w:lvlJc w:val="left"/>
      <w:pPr>
        <w:ind w:left="5760" w:hanging="360"/>
      </w:pPr>
      <w:rPr>
        <w:rFonts w:ascii="Courier New" w:hAnsi="Courier New" w:hint="default"/>
      </w:rPr>
    </w:lvl>
    <w:lvl w:ilvl="8" w:tplc="EA78A848">
      <w:start w:val="1"/>
      <w:numFmt w:val="bullet"/>
      <w:lvlText w:val=""/>
      <w:lvlJc w:val="left"/>
      <w:pPr>
        <w:ind w:left="6480" w:hanging="360"/>
      </w:pPr>
      <w:rPr>
        <w:rFonts w:ascii="Wingdings" w:hAnsi="Wingdings" w:hint="default"/>
      </w:rPr>
    </w:lvl>
  </w:abstractNum>
  <w:abstractNum w:abstractNumId="39" w15:restartNumberingAfterBreak="0">
    <w:nsid w:val="5F476523"/>
    <w:multiLevelType w:val="hybridMultilevel"/>
    <w:tmpl w:val="9A1A3E7C"/>
    <w:lvl w:ilvl="0" w:tplc="7EFAC52C">
      <w:start w:val="1"/>
      <w:numFmt w:val="bullet"/>
      <w:lvlText w:val=""/>
      <w:lvlJc w:val="left"/>
      <w:pPr>
        <w:ind w:left="720" w:hanging="360"/>
      </w:pPr>
      <w:rPr>
        <w:rFonts w:ascii="Symbol" w:hAnsi="Symbol" w:hint="default"/>
      </w:rPr>
    </w:lvl>
    <w:lvl w:ilvl="1" w:tplc="C4A8DE08">
      <w:start w:val="1"/>
      <w:numFmt w:val="bullet"/>
      <w:lvlText w:val="o"/>
      <w:lvlJc w:val="left"/>
      <w:pPr>
        <w:ind w:left="1440" w:hanging="360"/>
      </w:pPr>
      <w:rPr>
        <w:rFonts w:ascii="Courier New" w:hAnsi="Courier New" w:hint="default"/>
      </w:rPr>
    </w:lvl>
    <w:lvl w:ilvl="2" w:tplc="76CA7F82">
      <w:start w:val="1"/>
      <w:numFmt w:val="bullet"/>
      <w:lvlText w:val=""/>
      <w:lvlJc w:val="left"/>
      <w:pPr>
        <w:ind w:left="2160" w:hanging="360"/>
      </w:pPr>
      <w:rPr>
        <w:rFonts w:ascii="Wingdings" w:hAnsi="Wingdings" w:hint="default"/>
      </w:rPr>
    </w:lvl>
    <w:lvl w:ilvl="3" w:tplc="3EA6ED18">
      <w:start w:val="1"/>
      <w:numFmt w:val="bullet"/>
      <w:lvlText w:val=""/>
      <w:lvlJc w:val="left"/>
      <w:pPr>
        <w:ind w:left="2880" w:hanging="360"/>
      </w:pPr>
      <w:rPr>
        <w:rFonts w:ascii="Symbol" w:hAnsi="Symbol" w:hint="default"/>
      </w:rPr>
    </w:lvl>
    <w:lvl w:ilvl="4" w:tplc="62C0D0C0">
      <w:start w:val="1"/>
      <w:numFmt w:val="bullet"/>
      <w:lvlText w:val="o"/>
      <w:lvlJc w:val="left"/>
      <w:pPr>
        <w:ind w:left="3600" w:hanging="360"/>
      </w:pPr>
      <w:rPr>
        <w:rFonts w:ascii="Courier New" w:hAnsi="Courier New" w:hint="default"/>
      </w:rPr>
    </w:lvl>
    <w:lvl w:ilvl="5" w:tplc="F57E88B2">
      <w:start w:val="1"/>
      <w:numFmt w:val="bullet"/>
      <w:lvlText w:val=""/>
      <w:lvlJc w:val="left"/>
      <w:pPr>
        <w:ind w:left="4320" w:hanging="360"/>
      </w:pPr>
      <w:rPr>
        <w:rFonts w:ascii="Wingdings" w:hAnsi="Wingdings" w:hint="default"/>
      </w:rPr>
    </w:lvl>
    <w:lvl w:ilvl="6" w:tplc="AF8AE490">
      <w:start w:val="1"/>
      <w:numFmt w:val="bullet"/>
      <w:lvlText w:val=""/>
      <w:lvlJc w:val="left"/>
      <w:pPr>
        <w:ind w:left="5040" w:hanging="360"/>
      </w:pPr>
      <w:rPr>
        <w:rFonts w:ascii="Symbol" w:hAnsi="Symbol" w:hint="default"/>
      </w:rPr>
    </w:lvl>
    <w:lvl w:ilvl="7" w:tplc="015EB750">
      <w:start w:val="1"/>
      <w:numFmt w:val="bullet"/>
      <w:lvlText w:val="o"/>
      <w:lvlJc w:val="left"/>
      <w:pPr>
        <w:ind w:left="5760" w:hanging="360"/>
      </w:pPr>
      <w:rPr>
        <w:rFonts w:ascii="Courier New" w:hAnsi="Courier New" w:hint="default"/>
      </w:rPr>
    </w:lvl>
    <w:lvl w:ilvl="8" w:tplc="14F8CB36">
      <w:start w:val="1"/>
      <w:numFmt w:val="bullet"/>
      <w:lvlText w:val=""/>
      <w:lvlJc w:val="left"/>
      <w:pPr>
        <w:ind w:left="6480" w:hanging="360"/>
      </w:pPr>
      <w:rPr>
        <w:rFonts w:ascii="Wingdings" w:hAnsi="Wingdings" w:hint="default"/>
      </w:rPr>
    </w:lvl>
  </w:abstractNum>
  <w:abstractNum w:abstractNumId="40" w15:restartNumberingAfterBreak="0">
    <w:nsid w:val="5F602AF6"/>
    <w:multiLevelType w:val="hybridMultilevel"/>
    <w:tmpl w:val="FFFFFFFF"/>
    <w:lvl w:ilvl="0" w:tplc="B394CBF8">
      <w:start w:val="1"/>
      <w:numFmt w:val="bullet"/>
      <w:lvlText w:val=""/>
      <w:lvlJc w:val="left"/>
      <w:pPr>
        <w:ind w:left="720" w:hanging="360"/>
      </w:pPr>
      <w:rPr>
        <w:rFonts w:ascii="Symbol" w:hAnsi="Symbol" w:hint="default"/>
      </w:rPr>
    </w:lvl>
    <w:lvl w:ilvl="1" w:tplc="72709664">
      <w:start w:val="1"/>
      <w:numFmt w:val="bullet"/>
      <w:lvlText w:val="o"/>
      <w:lvlJc w:val="left"/>
      <w:pPr>
        <w:ind w:left="1440" w:hanging="360"/>
      </w:pPr>
      <w:rPr>
        <w:rFonts w:ascii="Courier New" w:hAnsi="Courier New" w:hint="default"/>
      </w:rPr>
    </w:lvl>
    <w:lvl w:ilvl="2" w:tplc="FBC08D56">
      <w:start w:val="1"/>
      <w:numFmt w:val="bullet"/>
      <w:lvlText w:val=""/>
      <w:lvlJc w:val="left"/>
      <w:pPr>
        <w:ind w:left="2160" w:hanging="360"/>
      </w:pPr>
      <w:rPr>
        <w:rFonts w:ascii="Wingdings" w:hAnsi="Wingdings" w:hint="default"/>
      </w:rPr>
    </w:lvl>
    <w:lvl w:ilvl="3" w:tplc="8828FCF4">
      <w:start w:val="1"/>
      <w:numFmt w:val="bullet"/>
      <w:lvlText w:val=""/>
      <w:lvlJc w:val="left"/>
      <w:pPr>
        <w:ind w:left="2880" w:hanging="360"/>
      </w:pPr>
      <w:rPr>
        <w:rFonts w:ascii="Symbol" w:hAnsi="Symbol" w:hint="default"/>
      </w:rPr>
    </w:lvl>
    <w:lvl w:ilvl="4" w:tplc="A28C4FB8">
      <w:start w:val="1"/>
      <w:numFmt w:val="bullet"/>
      <w:lvlText w:val="o"/>
      <w:lvlJc w:val="left"/>
      <w:pPr>
        <w:ind w:left="3600" w:hanging="360"/>
      </w:pPr>
      <w:rPr>
        <w:rFonts w:ascii="Courier New" w:hAnsi="Courier New" w:hint="default"/>
      </w:rPr>
    </w:lvl>
    <w:lvl w:ilvl="5" w:tplc="CA84A212">
      <w:start w:val="1"/>
      <w:numFmt w:val="bullet"/>
      <w:lvlText w:val=""/>
      <w:lvlJc w:val="left"/>
      <w:pPr>
        <w:ind w:left="4320" w:hanging="360"/>
      </w:pPr>
      <w:rPr>
        <w:rFonts w:ascii="Wingdings" w:hAnsi="Wingdings" w:hint="default"/>
      </w:rPr>
    </w:lvl>
    <w:lvl w:ilvl="6" w:tplc="090EC3A0">
      <w:start w:val="1"/>
      <w:numFmt w:val="bullet"/>
      <w:lvlText w:val=""/>
      <w:lvlJc w:val="left"/>
      <w:pPr>
        <w:ind w:left="5040" w:hanging="360"/>
      </w:pPr>
      <w:rPr>
        <w:rFonts w:ascii="Symbol" w:hAnsi="Symbol" w:hint="default"/>
      </w:rPr>
    </w:lvl>
    <w:lvl w:ilvl="7" w:tplc="55DAF05C">
      <w:start w:val="1"/>
      <w:numFmt w:val="bullet"/>
      <w:lvlText w:val="o"/>
      <w:lvlJc w:val="left"/>
      <w:pPr>
        <w:ind w:left="5760" w:hanging="360"/>
      </w:pPr>
      <w:rPr>
        <w:rFonts w:ascii="Courier New" w:hAnsi="Courier New" w:hint="default"/>
      </w:rPr>
    </w:lvl>
    <w:lvl w:ilvl="8" w:tplc="B8701546">
      <w:start w:val="1"/>
      <w:numFmt w:val="bullet"/>
      <w:lvlText w:val=""/>
      <w:lvlJc w:val="left"/>
      <w:pPr>
        <w:ind w:left="6480" w:hanging="360"/>
      </w:pPr>
      <w:rPr>
        <w:rFonts w:ascii="Wingdings" w:hAnsi="Wingdings" w:hint="default"/>
      </w:rPr>
    </w:lvl>
  </w:abstractNum>
  <w:abstractNum w:abstractNumId="41" w15:restartNumberingAfterBreak="0">
    <w:nsid w:val="60DF05B5"/>
    <w:multiLevelType w:val="hybridMultilevel"/>
    <w:tmpl w:val="FFFFFFFF"/>
    <w:lvl w:ilvl="0" w:tplc="5C7C72A2">
      <w:start w:val="1"/>
      <w:numFmt w:val="bullet"/>
      <w:lvlText w:val=""/>
      <w:lvlJc w:val="left"/>
      <w:pPr>
        <w:ind w:left="720" w:hanging="360"/>
      </w:pPr>
      <w:rPr>
        <w:rFonts w:ascii="Symbol" w:hAnsi="Symbol" w:hint="default"/>
      </w:rPr>
    </w:lvl>
    <w:lvl w:ilvl="1" w:tplc="0F3A920E">
      <w:start w:val="1"/>
      <w:numFmt w:val="bullet"/>
      <w:lvlText w:val="o"/>
      <w:lvlJc w:val="left"/>
      <w:pPr>
        <w:ind w:left="1440" w:hanging="360"/>
      </w:pPr>
      <w:rPr>
        <w:rFonts w:ascii="Courier New" w:hAnsi="Courier New" w:hint="default"/>
      </w:rPr>
    </w:lvl>
    <w:lvl w:ilvl="2" w:tplc="B726AC22">
      <w:start w:val="1"/>
      <w:numFmt w:val="bullet"/>
      <w:lvlText w:val=""/>
      <w:lvlJc w:val="left"/>
      <w:pPr>
        <w:ind w:left="2160" w:hanging="360"/>
      </w:pPr>
      <w:rPr>
        <w:rFonts w:ascii="Wingdings" w:hAnsi="Wingdings" w:hint="default"/>
      </w:rPr>
    </w:lvl>
    <w:lvl w:ilvl="3" w:tplc="40F8C226">
      <w:start w:val="1"/>
      <w:numFmt w:val="bullet"/>
      <w:lvlText w:val=""/>
      <w:lvlJc w:val="left"/>
      <w:pPr>
        <w:ind w:left="2880" w:hanging="360"/>
      </w:pPr>
      <w:rPr>
        <w:rFonts w:ascii="Symbol" w:hAnsi="Symbol" w:hint="default"/>
      </w:rPr>
    </w:lvl>
    <w:lvl w:ilvl="4" w:tplc="CB644312">
      <w:start w:val="1"/>
      <w:numFmt w:val="bullet"/>
      <w:lvlText w:val="o"/>
      <w:lvlJc w:val="left"/>
      <w:pPr>
        <w:ind w:left="3600" w:hanging="360"/>
      </w:pPr>
      <w:rPr>
        <w:rFonts w:ascii="Courier New" w:hAnsi="Courier New" w:hint="default"/>
      </w:rPr>
    </w:lvl>
    <w:lvl w:ilvl="5" w:tplc="8D50B626">
      <w:start w:val="1"/>
      <w:numFmt w:val="bullet"/>
      <w:lvlText w:val=""/>
      <w:lvlJc w:val="left"/>
      <w:pPr>
        <w:ind w:left="4320" w:hanging="360"/>
      </w:pPr>
      <w:rPr>
        <w:rFonts w:ascii="Wingdings" w:hAnsi="Wingdings" w:hint="default"/>
      </w:rPr>
    </w:lvl>
    <w:lvl w:ilvl="6" w:tplc="774AF25A">
      <w:start w:val="1"/>
      <w:numFmt w:val="bullet"/>
      <w:lvlText w:val=""/>
      <w:lvlJc w:val="left"/>
      <w:pPr>
        <w:ind w:left="5040" w:hanging="360"/>
      </w:pPr>
      <w:rPr>
        <w:rFonts w:ascii="Symbol" w:hAnsi="Symbol" w:hint="default"/>
      </w:rPr>
    </w:lvl>
    <w:lvl w:ilvl="7" w:tplc="E796222A">
      <w:start w:val="1"/>
      <w:numFmt w:val="bullet"/>
      <w:lvlText w:val="o"/>
      <w:lvlJc w:val="left"/>
      <w:pPr>
        <w:ind w:left="5760" w:hanging="360"/>
      </w:pPr>
      <w:rPr>
        <w:rFonts w:ascii="Courier New" w:hAnsi="Courier New" w:hint="default"/>
      </w:rPr>
    </w:lvl>
    <w:lvl w:ilvl="8" w:tplc="024A2AE4">
      <w:start w:val="1"/>
      <w:numFmt w:val="bullet"/>
      <w:lvlText w:val=""/>
      <w:lvlJc w:val="left"/>
      <w:pPr>
        <w:ind w:left="6480" w:hanging="360"/>
      </w:pPr>
      <w:rPr>
        <w:rFonts w:ascii="Wingdings" w:hAnsi="Wingdings" w:hint="default"/>
      </w:rPr>
    </w:lvl>
  </w:abstractNum>
  <w:abstractNum w:abstractNumId="42" w15:restartNumberingAfterBreak="0">
    <w:nsid w:val="65F95D3D"/>
    <w:multiLevelType w:val="hybridMultilevel"/>
    <w:tmpl w:val="8DEAABF2"/>
    <w:lvl w:ilvl="0" w:tplc="D95E9C68">
      <w:start w:val="1"/>
      <w:numFmt w:val="bullet"/>
      <w:lvlText w:val=""/>
      <w:lvlJc w:val="left"/>
      <w:pPr>
        <w:ind w:left="720" w:hanging="360"/>
      </w:pPr>
      <w:rPr>
        <w:rFonts w:ascii="Symbol" w:hAnsi="Symbol" w:hint="default"/>
      </w:rPr>
    </w:lvl>
    <w:lvl w:ilvl="1" w:tplc="E6A606B2">
      <w:start w:val="1"/>
      <w:numFmt w:val="bullet"/>
      <w:lvlText w:val="o"/>
      <w:lvlJc w:val="left"/>
      <w:pPr>
        <w:ind w:left="1440" w:hanging="360"/>
      </w:pPr>
      <w:rPr>
        <w:rFonts w:ascii="Courier New" w:hAnsi="Courier New" w:hint="default"/>
      </w:rPr>
    </w:lvl>
    <w:lvl w:ilvl="2" w:tplc="365E2EE6">
      <w:start w:val="1"/>
      <w:numFmt w:val="bullet"/>
      <w:lvlText w:val=""/>
      <w:lvlJc w:val="left"/>
      <w:pPr>
        <w:ind w:left="2160" w:hanging="360"/>
      </w:pPr>
      <w:rPr>
        <w:rFonts w:ascii="Wingdings" w:hAnsi="Wingdings" w:hint="default"/>
      </w:rPr>
    </w:lvl>
    <w:lvl w:ilvl="3" w:tplc="A5182EAA">
      <w:start w:val="1"/>
      <w:numFmt w:val="bullet"/>
      <w:lvlText w:val=""/>
      <w:lvlJc w:val="left"/>
      <w:pPr>
        <w:ind w:left="2880" w:hanging="360"/>
      </w:pPr>
      <w:rPr>
        <w:rFonts w:ascii="Symbol" w:hAnsi="Symbol" w:hint="default"/>
      </w:rPr>
    </w:lvl>
    <w:lvl w:ilvl="4" w:tplc="AD66A190">
      <w:start w:val="1"/>
      <w:numFmt w:val="bullet"/>
      <w:lvlText w:val="o"/>
      <w:lvlJc w:val="left"/>
      <w:pPr>
        <w:ind w:left="3600" w:hanging="360"/>
      </w:pPr>
      <w:rPr>
        <w:rFonts w:ascii="Courier New" w:hAnsi="Courier New" w:hint="default"/>
      </w:rPr>
    </w:lvl>
    <w:lvl w:ilvl="5" w:tplc="BC327F84">
      <w:start w:val="1"/>
      <w:numFmt w:val="bullet"/>
      <w:lvlText w:val=""/>
      <w:lvlJc w:val="left"/>
      <w:pPr>
        <w:ind w:left="4320" w:hanging="360"/>
      </w:pPr>
      <w:rPr>
        <w:rFonts w:ascii="Wingdings" w:hAnsi="Wingdings" w:hint="default"/>
      </w:rPr>
    </w:lvl>
    <w:lvl w:ilvl="6" w:tplc="60227F8C">
      <w:start w:val="1"/>
      <w:numFmt w:val="bullet"/>
      <w:lvlText w:val=""/>
      <w:lvlJc w:val="left"/>
      <w:pPr>
        <w:ind w:left="5040" w:hanging="360"/>
      </w:pPr>
      <w:rPr>
        <w:rFonts w:ascii="Symbol" w:hAnsi="Symbol" w:hint="default"/>
      </w:rPr>
    </w:lvl>
    <w:lvl w:ilvl="7" w:tplc="A886C62A">
      <w:start w:val="1"/>
      <w:numFmt w:val="bullet"/>
      <w:lvlText w:val="o"/>
      <w:lvlJc w:val="left"/>
      <w:pPr>
        <w:ind w:left="5760" w:hanging="360"/>
      </w:pPr>
      <w:rPr>
        <w:rFonts w:ascii="Courier New" w:hAnsi="Courier New" w:hint="default"/>
      </w:rPr>
    </w:lvl>
    <w:lvl w:ilvl="8" w:tplc="E9A26F9E">
      <w:start w:val="1"/>
      <w:numFmt w:val="bullet"/>
      <w:lvlText w:val=""/>
      <w:lvlJc w:val="left"/>
      <w:pPr>
        <w:ind w:left="6480" w:hanging="360"/>
      </w:pPr>
      <w:rPr>
        <w:rFonts w:ascii="Wingdings" w:hAnsi="Wingdings" w:hint="default"/>
      </w:rPr>
    </w:lvl>
  </w:abstractNum>
  <w:abstractNum w:abstractNumId="43" w15:restartNumberingAfterBreak="0">
    <w:nsid w:val="66BA350A"/>
    <w:multiLevelType w:val="hybridMultilevel"/>
    <w:tmpl w:val="FFFFFFFF"/>
    <w:lvl w:ilvl="0" w:tplc="DA08112C">
      <w:start w:val="1"/>
      <w:numFmt w:val="bullet"/>
      <w:lvlText w:val="·"/>
      <w:lvlJc w:val="left"/>
      <w:pPr>
        <w:ind w:left="720" w:hanging="360"/>
      </w:pPr>
      <w:rPr>
        <w:rFonts w:ascii="Symbol" w:hAnsi="Symbol" w:hint="default"/>
      </w:rPr>
    </w:lvl>
    <w:lvl w:ilvl="1" w:tplc="150EF7D6">
      <w:start w:val="1"/>
      <w:numFmt w:val="bullet"/>
      <w:lvlText w:val="o"/>
      <w:lvlJc w:val="left"/>
      <w:pPr>
        <w:ind w:left="1440" w:hanging="360"/>
      </w:pPr>
      <w:rPr>
        <w:rFonts w:ascii="Courier New" w:hAnsi="Courier New" w:hint="default"/>
      </w:rPr>
    </w:lvl>
    <w:lvl w:ilvl="2" w:tplc="748EFC3C">
      <w:start w:val="1"/>
      <w:numFmt w:val="bullet"/>
      <w:lvlText w:val=""/>
      <w:lvlJc w:val="left"/>
      <w:pPr>
        <w:ind w:left="2160" w:hanging="360"/>
      </w:pPr>
      <w:rPr>
        <w:rFonts w:ascii="Wingdings" w:hAnsi="Wingdings" w:hint="default"/>
      </w:rPr>
    </w:lvl>
    <w:lvl w:ilvl="3" w:tplc="436AB23E">
      <w:start w:val="1"/>
      <w:numFmt w:val="bullet"/>
      <w:lvlText w:val=""/>
      <w:lvlJc w:val="left"/>
      <w:pPr>
        <w:ind w:left="2880" w:hanging="360"/>
      </w:pPr>
      <w:rPr>
        <w:rFonts w:ascii="Symbol" w:hAnsi="Symbol" w:hint="default"/>
      </w:rPr>
    </w:lvl>
    <w:lvl w:ilvl="4" w:tplc="6AA00B24">
      <w:start w:val="1"/>
      <w:numFmt w:val="bullet"/>
      <w:lvlText w:val="o"/>
      <w:lvlJc w:val="left"/>
      <w:pPr>
        <w:ind w:left="3600" w:hanging="360"/>
      </w:pPr>
      <w:rPr>
        <w:rFonts w:ascii="Courier New" w:hAnsi="Courier New" w:hint="default"/>
      </w:rPr>
    </w:lvl>
    <w:lvl w:ilvl="5" w:tplc="DDFEF1EC">
      <w:start w:val="1"/>
      <w:numFmt w:val="bullet"/>
      <w:lvlText w:val=""/>
      <w:lvlJc w:val="left"/>
      <w:pPr>
        <w:ind w:left="4320" w:hanging="360"/>
      </w:pPr>
      <w:rPr>
        <w:rFonts w:ascii="Wingdings" w:hAnsi="Wingdings" w:hint="default"/>
      </w:rPr>
    </w:lvl>
    <w:lvl w:ilvl="6" w:tplc="77A47456">
      <w:start w:val="1"/>
      <w:numFmt w:val="bullet"/>
      <w:lvlText w:val=""/>
      <w:lvlJc w:val="left"/>
      <w:pPr>
        <w:ind w:left="5040" w:hanging="360"/>
      </w:pPr>
      <w:rPr>
        <w:rFonts w:ascii="Symbol" w:hAnsi="Symbol" w:hint="default"/>
      </w:rPr>
    </w:lvl>
    <w:lvl w:ilvl="7" w:tplc="68DE9F78">
      <w:start w:val="1"/>
      <w:numFmt w:val="bullet"/>
      <w:lvlText w:val="o"/>
      <w:lvlJc w:val="left"/>
      <w:pPr>
        <w:ind w:left="5760" w:hanging="360"/>
      </w:pPr>
      <w:rPr>
        <w:rFonts w:ascii="Courier New" w:hAnsi="Courier New" w:hint="default"/>
      </w:rPr>
    </w:lvl>
    <w:lvl w:ilvl="8" w:tplc="4B8CAD12">
      <w:start w:val="1"/>
      <w:numFmt w:val="bullet"/>
      <w:lvlText w:val=""/>
      <w:lvlJc w:val="left"/>
      <w:pPr>
        <w:ind w:left="6480" w:hanging="360"/>
      </w:pPr>
      <w:rPr>
        <w:rFonts w:ascii="Wingdings" w:hAnsi="Wingdings" w:hint="default"/>
      </w:rPr>
    </w:lvl>
  </w:abstractNum>
  <w:abstractNum w:abstractNumId="44" w15:restartNumberingAfterBreak="0">
    <w:nsid w:val="68E38C12"/>
    <w:multiLevelType w:val="hybridMultilevel"/>
    <w:tmpl w:val="B18E2C82"/>
    <w:lvl w:ilvl="0" w:tplc="F4F885C0">
      <w:start w:val="1"/>
      <w:numFmt w:val="bullet"/>
      <w:lvlText w:val=""/>
      <w:lvlJc w:val="left"/>
      <w:pPr>
        <w:ind w:left="720" w:hanging="360"/>
      </w:pPr>
      <w:rPr>
        <w:rFonts w:ascii="Symbol" w:hAnsi="Symbol" w:hint="default"/>
      </w:rPr>
    </w:lvl>
    <w:lvl w:ilvl="1" w:tplc="B238801C">
      <w:start w:val="1"/>
      <w:numFmt w:val="bullet"/>
      <w:lvlText w:val="o"/>
      <w:lvlJc w:val="left"/>
      <w:pPr>
        <w:ind w:left="1440" w:hanging="360"/>
      </w:pPr>
      <w:rPr>
        <w:rFonts w:ascii="Symbol" w:hAnsi="Symbol" w:hint="default"/>
      </w:rPr>
    </w:lvl>
    <w:lvl w:ilvl="2" w:tplc="339080D0">
      <w:start w:val="1"/>
      <w:numFmt w:val="bullet"/>
      <w:lvlText w:val=""/>
      <w:lvlJc w:val="left"/>
      <w:pPr>
        <w:ind w:left="2160" w:hanging="360"/>
      </w:pPr>
      <w:rPr>
        <w:rFonts w:ascii="Wingdings" w:hAnsi="Wingdings" w:hint="default"/>
      </w:rPr>
    </w:lvl>
    <w:lvl w:ilvl="3" w:tplc="4B82162A">
      <w:start w:val="1"/>
      <w:numFmt w:val="bullet"/>
      <w:lvlText w:val=""/>
      <w:lvlJc w:val="left"/>
      <w:pPr>
        <w:ind w:left="2880" w:hanging="360"/>
      </w:pPr>
      <w:rPr>
        <w:rFonts w:ascii="Symbol" w:hAnsi="Symbol" w:hint="default"/>
      </w:rPr>
    </w:lvl>
    <w:lvl w:ilvl="4" w:tplc="CA500C90">
      <w:start w:val="1"/>
      <w:numFmt w:val="bullet"/>
      <w:lvlText w:val="o"/>
      <w:lvlJc w:val="left"/>
      <w:pPr>
        <w:ind w:left="3600" w:hanging="360"/>
      </w:pPr>
      <w:rPr>
        <w:rFonts w:ascii="Courier New" w:hAnsi="Courier New" w:hint="default"/>
      </w:rPr>
    </w:lvl>
    <w:lvl w:ilvl="5" w:tplc="4B12633C">
      <w:start w:val="1"/>
      <w:numFmt w:val="bullet"/>
      <w:lvlText w:val=""/>
      <w:lvlJc w:val="left"/>
      <w:pPr>
        <w:ind w:left="4320" w:hanging="360"/>
      </w:pPr>
      <w:rPr>
        <w:rFonts w:ascii="Wingdings" w:hAnsi="Wingdings" w:hint="default"/>
      </w:rPr>
    </w:lvl>
    <w:lvl w:ilvl="6" w:tplc="49C0D930">
      <w:start w:val="1"/>
      <w:numFmt w:val="bullet"/>
      <w:lvlText w:val=""/>
      <w:lvlJc w:val="left"/>
      <w:pPr>
        <w:ind w:left="5040" w:hanging="360"/>
      </w:pPr>
      <w:rPr>
        <w:rFonts w:ascii="Symbol" w:hAnsi="Symbol" w:hint="default"/>
      </w:rPr>
    </w:lvl>
    <w:lvl w:ilvl="7" w:tplc="8320EAE0">
      <w:start w:val="1"/>
      <w:numFmt w:val="bullet"/>
      <w:lvlText w:val="o"/>
      <w:lvlJc w:val="left"/>
      <w:pPr>
        <w:ind w:left="5760" w:hanging="360"/>
      </w:pPr>
      <w:rPr>
        <w:rFonts w:ascii="Courier New" w:hAnsi="Courier New" w:hint="default"/>
      </w:rPr>
    </w:lvl>
    <w:lvl w:ilvl="8" w:tplc="34AE6F52">
      <w:start w:val="1"/>
      <w:numFmt w:val="bullet"/>
      <w:lvlText w:val=""/>
      <w:lvlJc w:val="left"/>
      <w:pPr>
        <w:ind w:left="6480" w:hanging="360"/>
      </w:pPr>
      <w:rPr>
        <w:rFonts w:ascii="Wingdings" w:hAnsi="Wingdings" w:hint="default"/>
      </w:rPr>
    </w:lvl>
  </w:abstractNum>
  <w:abstractNum w:abstractNumId="45" w15:restartNumberingAfterBreak="0">
    <w:nsid w:val="68EE40E5"/>
    <w:multiLevelType w:val="hybridMultilevel"/>
    <w:tmpl w:val="AC5236A4"/>
    <w:lvl w:ilvl="0" w:tplc="986E1C6A">
      <w:start w:val="1"/>
      <w:numFmt w:val="bullet"/>
      <w:lvlText w:val=""/>
      <w:lvlJc w:val="left"/>
      <w:pPr>
        <w:ind w:left="720" w:hanging="360"/>
      </w:pPr>
      <w:rPr>
        <w:rFonts w:ascii="Symbol" w:hAnsi="Symbol" w:hint="default"/>
      </w:rPr>
    </w:lvl>
    <w:lvl w:ilvl="1" w:tplc="92CE7A26">
      <w:start w:val="1"/>
      <w:numFmt w:val="bullet"/>
      <w:lvlText w:val="o"/>
      <w:lvlJc w:val="left"/>
      <w:pPr>
        <w:ind w:left="1440" w:hanging="360"/>
      </w:pPr>
      <w:rPr>
        <w:rFonts w:ascii="Courier New" w:hAnsi="Courier New" w:hint="default"/>
      </w:rPr>
    </w:lvl>
    <w:lvl w:ilvl="2" w:tplc="65EECB42">
      <w:start w:val="1"/>
      <w:numFmt w:val="bullet"/>
      <w:lvlText w:val=""/>
      <w:lvlJc w:val="left"/>
      <w:pPr>
        <w:ind w:left="2160" w:hanging="360"/>
      </w:pPr>
      <w:rPr>
        <w:rFonts w:ascii="Wingdings" w:hAnsi="Wingdings" w:hint="default"/>
      </w:rPr>
    </w:lvl>
    <w:lvl w:ilvl="3" w:tplc="5262122C">
      <w:start w:val="1"/>
      <w:numFmt w:val="bullet"/>
      <w:lvlText w:val=""/>
      <w:lvlJc w:val="left"/>
      <w:pPr>
        <w:ind w:left="2880" w:hanging="360"/>
      </w:pPr>
      <w:rPr>
        <w:rFonts w:ascii="Symbol" w:hAnsi="Symbol" w:hint="default"/>
      </w:rPr>
    </w:lvl>
    <w:lvl w:ilvl="4" w:tplc="9AB484C8">
      <w:start w:val="1"/>
      <w:numFmt w:val="bullet"/>
      <w:lvlText w:val="o"/>
      <w:lvlJc w:val="left"/>
      <w:pPr>
        <w:ind w:left="3600" w:hanging="360"/>
      </w:pPr>
      <w:rPr>
        <w:rFonts w:ascii="Courier New" w:hAnsi="Courier New" w:hint="default"/>
      </w:rPr>
    </w:lvl>
    <w:lvl w:ilvl="5" w:tplc="4E462330">
      <w:start w:val="1"/>
      <w:numFmt w:val="bullet"/>
      <w:lvlText w:val=""/>
      <w:lvlJc w:val="left"/>
      <w:pPr>
        <w:ind w:left="4320" w:hanging="360"/>
      </w:pPr>
      <w:rPr>
        <w:rFonts w:ascii="Wingdings" w:hAnsi="Wingdings" w:hint="default"/>
      </w:rPr>
    </w:lvl>
    <w:lvl w:ilvl="6" w:tplc="5770FCB0">
      <w:start w:val="1"/>
      <w:numFmt w:val="bullet"/>
      <w:lvlText w:val=""/>
      <w:lvlJc w:val="left"/>
      <w:pPr>
        <w:ind w:left="5040" w:hanging="360"/>
      </w:pPr>
      <w:rPr>
        <w:rFonts w:ascii="Symbol" w:hAnsi="Symbol" w:hint="default"/>
      </w:rPr>
    </w:lvl>
    <w:lvl w:ilvl="7" w:tplc="7F2E8BE4">
      <w:start w:val="1"/>
      <w:numFmt w:val="bullet"/>
      <w:lvlText w:val="o"/>
      <w:lvlJc w:val="left"/>
      <w:pPr>
        <w:ind w:left="5760" w:hanging="360"/>
      </w:pPr>
      <w:rPr>
        <w:rFonts w:ascii="Courier New" w:hAnsi="Courier New" w:hint="default"/>
      </w:rPr>
    </w:lvl>
    <w:lvl w:ilvl="8" w:tplc="561CE806">
      <w:start w:val="1"/>
      <w:numFmt w:val="bullet"/>
      <w:lvlText w:val=""/>
      <w:lvlJc w:val="left"/>
      <w:pPr>
        <w:ind w:left="6480" w:hanging="360"/>
      </w:pPr>
      <w:rPr>
        <w:rFonts w:ascii="Wingdings" w:hAnsi="Wingdings" w:hint="default"/>
      </w:rPr>
    </w:lvl>
  </w:abstractNum>
  <w:abstractNum w:abstractNumId="46" w15:restartNumberingAfterBreak="0">
    <w:nsid w:val="6A5220CF"/>
    <w:multiLevelType w:val="hybridMultilevel"/>
    <w:tmpl w:val="FFFFFFFF"/>
    <w:lvl w:ilvl="0" w:tplc="9ED8405C">
      <w:start w:val="1"/>
      <w:numFmt w:val="bullet"/>
      <w:lvlText w:val=""/>
      <w:lvlJc w:val="left"/>
      <w:pPr>
        <w:ind w:left="720" w:hanging="360"/>
      </w:pPr>
      <w:rPr>
        <w:rFonts w:ascii="Symbol" w:hAnsi="Symbol" w:hint="default"/>
      </w:rPr>
    </w:lvl>
    <w:lvl w:ilvl="1" w:tplc="718C7176">
      <w:start w:val="1"/>
      <w:numFmt w:val="bullet"/>
      <w:lvlText w:val="o"/>
      <w:lvlJc w:val="left"/>
      <w:pPr>
        <w:ind w:left="1440" w:hanging="360"/>
      </w:pPr>
      <w:rPr>
        <w:rFonts w:ascii="Courier New" w:hAnsi="Courier New" w:hint="default"/>
      </w:rPr>
    </w:lvl>
    <w:lvl w:ilvl="2" w:tplc="411637CA">
      <w:start w:val="1"/>
      <w:numFmt w:val="bullet"/>
      <w:lvlText w:val=""/>
      <w:lvlJc w:val="left"/>
      <w:pPr>
        <w:ind w:left="2160" w:hanging="360"/>
      </w:pPr>
      <w:rPr>
        <w:rFonts w:ascii="Wingdings" w:hAnsi="Wingdings" w:hint="default"/>
      </w:rPr>
    </w:lvl>
    <w:lvl w:ilvl="3" w:tplc="B224B08C">
      <w:start w:val="1"/>
      <w:numFmt w:val="bullet"/>
      <w:lvlText w:val=""/>
      <w:lvlJc w:val="left"/>
      <w:pPr>
        <w:ind w:left="2880" w:hanging="360"/>
      </w:pPr>
      <w:rPr>
        <w:rFonts w:ascii="Symbol" w:hAnsi="Symbol" w:hint="default"/>
      </w:rPr>
    </w:lvl>
    <w:lvl w:ilvl="4" w:tplc="770EDC74">
      <w:start w:val="1"/>
      <w:numFmt w:val="bullet"/>
      <w:lvlText w:val="o"/>
      <w:lvlJc w:val="left"/>
      <w:pPr>
        <w:ind w:left="3600" w:hanging="360"/>
      </w:pPr>
      <w:rPr>
        <w:rFonts w:ascii="Courier New" w:hAnsi="Courier New" w:hint="default"/>
      </w:rPr>
    </w:lvl>
    <w:lvl w:ilvl="5" w:tplc="04440154">
      <w:start w:val="1"/>
      <w:numFmt w:val="bullet"/>
      <w:lvlText w:val=""/>
      <w:lvlJc w:val="left"/>
      <w:pPr>
        <w:ind w:left="4320" w:hanging="360"/>
      </w:pPr>
      <w:rPr>
        <w:rFonts w:ascii="Wingdings" w:hAnsi="Wingdings" w:hint="default"/>
      </w:rPr>
    </w:lvl>
    <w:lvl w:ilvl="6" w:tplc="754C6988">
      <w:start w:val="1"/>
      <w:numFmt w:val="bullet"/>
      <w:lvlText w:val=""/>
      <w:lvlJc w:val="left"/>
      <w:pPr>
        <w:ind w:left="5040" w:hanging="360"/>
      </w:pPr>
      <w:rPr>
        <w:rFonts w:ascii="Symbol" w:hAnsi="Symbol" w:hint="default"/>
      </w:rPr>
    </w:lvl>
    <w:lvl w:ilvl="7" w:tplc="FCC8410E">
      <w:start w:val="1"/>
      <w:numFmt w:val="bullet"/>
      <w:lvlText w:val="o"/>
      <w:lvlJc w:val="left"/>
      <w:pPr>
        <w:ind w:left="5760" w:hanging="360"/>
      </w:pPr>
      <w:rPr>
        <w:rFonts w:ascii="Courier New" w:hAnsi="Courier New" w:hint="default"/>
      </w:rPr>
    </w:lvl>
    <w:lvl w:ilvl="8" w:tplc="487E9A2E">
      <w:start w:val="1"/>
      <w:numFmt w:val="bullet"/>
      <w:lvlText w:val=""/>
      <w:lvlJc w:val="left"/>
      <w:pPr>
        <w:ind w:left="6480" w:hanging="360"/>
      </w:pPr>
      <w:rPr>
        <w:rFonts w:ascii="Wingdings" w:hAnsi="Wingdings" w:hint="default"/>
      </w:rPr>
    </w:lvl>
  </w:abstractNum>
  <w:abstractNum w:abstractNumId="47" w15:restartNumberingAfterBreak="0">
    <w:nsid w:val="6B2E0188"/>
    <w:multiLevelType w:val="hybridMultilevel"/>
    <w:tmpl w:val="FFFFFFFF"/>
    <w:lvl w:ilvl="0" w:tplc="BBD45E62">
      <w:start w:val="1"/>
      <w:numFmt w:val="bullet"/>
      <w:lvlText w:val=""/>
      <w:lvlJc w:val="left"/>
      <w:pPr>
        <w:ind w:left="720" w:hanging="360"/>
      </w:pPr>
      <w:rPr>
        <w:rFonts w:ascii="Symbol" w:hAnsi="Symbol" w:hint="default"/>
      </w:rPr>
    </w:lvl>
    <w:lvl w:ilvl="1" w:tplc="62E8BF3C">
      <w:start w:val="1"/>
      <w:numFmt w:val="bullet"/>
      <w:lvlText w:val="o"/>
      <w:lvlJc w:val="left"/>
      <w:pPr>
        <w:ind w:left="1440" w:hanging="360"/>
      </w:pPr>
      <w:rPr>
        <w:rFonts w:ascii="Courier New" w:hAnsi="Courier New" w:hint="default"/>
      </w:rPr>
    </w:lvl>
    <w:lvl w:ilvl="2" w:tplc="F4088E26">
      <w:start w:val="1"/>
      <w:numFmt w:val="bullet"/>
      <w:lvlText w:val=""/>
      <w:lvlJc w:val="left"/>
      <w:pPr>
        <w:ind w:left="2160" w:hanging="360"/>
      </w:pPr>
      <w:rPr>
        <w:rFonts w:ascii="Wingdings" w:hAnsi="Wingdings" w:hint="default"/>
      </w:rPr>
    </w:lvl>
    <w:lvl w:ilvl="3" w:tplc="CA0CC056">
      <w:start w:val="1"/>
      <w:numFmt w:val="bullet"/>
      <w:lvlText w:val=""/>
      <w:lvlJc w:val="left"/>
      <w:pPr>
        <w:ind w:left="2880" w:hanging="360"/>
      </w:pPr>
      <w:rPr>
        <w:rFonts w:ascii="Symbol" w:hAnsi="Symbol" w:hint="default"/>
      </w:rPr>
    </w:lvl>
    <w:lvl w:ilvl="4" w:tplc="4C1640C0">
      <w:start w:val="1"/>
      <w:numFmt w:val="bullet"/>
      <w:lvlText w:val="o"/>
      <w:lvlJc w:val="left"/>
      <w:pPr>
        <w:ind w:left="3600" w:hanging="360"/>
      </w:pPr>
      <w:rPr>
        <w:rFonts w:ascii="Courier New" w:hAnsi="Courier New" w:hint="default"/>
      </w:rPr>
    </w:lvl>
    <w:lvl w:ilvl="5" w:tplc="59C44E02">
      <w:start w:val="1"/>
      <w:numFmt w:val="bullet"/>
      <w:lvlText w:val=""/>
      <w:lvlJc w:val="left"/>
      <w:pPr>
        <w:ind w:left="4320" w:hanging="360"/>
      </w:pPr>
      <w:rPr>
        <w:rFonts w:ascii="Wingdings" w:hAnsi="Wingdings" w:hint="default"/>
      </w:rPr>
    </w:lvl>
    <w:lvl w:ilvl="6" w:tplc="01CAE512">
      <w:start w:val="1"/>
      <w:numFmt w:val="bullet"/>
      <w:lvlText w:val=""/>
      <w:lvlJc w:val="left"/>
      <w:pPr>
        <w:ind w:left="5040" w:hanging="360"/>
      </w:pPr>
      <w:rPr>
        <w:rFonts w:ascii="Symbol" w:hAnsi="Symbol" w:hint="default"/>
      </w:rPr>
    </w:lvl>
    <w:lvl w:ilvl="7" w:tplc="9AFEAB68">
      <w:start w:val="1"/>
      <w:numFmt w:val="bullet"/>
      <w:lvlText w:val="o"/>
      <w:lvlJc w:val="left"/>
      <w:pPr>
        <w:ind w:left="5760" w:hanging="360"/>
      </w:pPr>
      <w:rPr>
        <w:rFonts w:ascii="Courier New" w:hAnsi="Courier New" w:hint="default"/>
      </w:rPr>
    </w:lvl>
    <w:lvl w:ilvl="8" w:tplc="4C024E9E">
      <w:start w:val="1"/>
      <w:numFmt w:val="bullet"/>
      <w:lvlText w:val=""/>
      <w:lvlJc w:val="left"/>
      <w:pPr>
        <w:ind w:left="6480" w:hanging="360"/>
      </w:pPr>
      <w:rPr>
        <w:rFonts w:ascii="Wingdings" w:hAnsi="Wingdings" w:hint="default"/>
      </w:rPr>
    </w:lvl>
  </w:abstractNum>
  <w:abstractNum w:abstractNumId="48" w15:restartNumberingAfterBreak="0">
    <w:nsid w:val="6E5B705E"/>
    <w:multiLevelType w:val="hybridMultilevel"/>
    <w:tmpl w:val="0A7A3682"/>
    <w:lvl w:ilvl="0" w:tplc="A272670C">
      <w:start w:val="1"/>
      <w:numFmt w:val="bullet"/>
      <w:lvlText w:val="·"/>
      <w:lvlJc w:val="left"/>
      <w:pPr>
        <w:ind w:left="720" w:hanging="360"/>
      </w:pPr>
      <w:rPr>
        <w:rFonts w:ascii="Symbol" w:hAnsi="Symbol" w:hint="default"/>
      </w:rPr>
    </w:lvl>
    <w:lvl w:ilvl="1" w:tplc="D8D063B0">
      <w:start w:val="1"/>
      <w:numFmt w:val="bullet"/>
      <w:lvlText w:val="o"/>
      <w:lvlJc w:val="left"/>
      <w:pPr>
        <w:ind w:left="1440" w:hanging="360"/>
      </w:pPr>
      <w:rPr>
        <w:rFonts w:ascii="Courier New" w:hAnsi="Courier New" w:hint="default"/>
      </w:rPr>
    </w:lvl>
    <w:lvl w:ilvl="2" w:tplc="B1F49048">
      <w:start w:val="1"/>
      <w:numFmt w:val="bullet"/>
      <w:lvlText w:val=""/>
      <w:lvlJc w:val="left"/>
      <w:pPr>
        <w:ind w:left="2160" w:hanging="360"/>
      </w:pPr>
      <w:rPr>
        <w:rFonts w:ascii="Wingdings" w:hAnsi="Wingdings" w:hint="default"/>
      </w:rPr>
    </w:lvl>
    <w:lvl w:ilvl="3" w:tplc="9BB27A9A">
      <w:start w:val="1"/>
      <w:numFmt w:val="bullet"/>
      <w:lvlText w:val=""/>
      <w:lvlJc w:val="left"/>
      <w:pPr>
        <w:ind w:left="2880" w:hanging="360"/>
      </w:pPr>
      <w:rPr>
        <w:rFonts w:ascii="Symbol" w:hAnsi="Symbol" w:hint="default"/>
      </w:rPr>
    </w:lvl>
    <w:lvl w:ilvl="4" w:tplc="E9CCCFBE">
      <w:start w:val="1"/>
      <w:numFmt w:val="bullet"/>
      <w:lvlText w:val="o"/>
      <w:lvlJc w:val="left"/>
      <w:pPr>
        <w:ind w:left="3600" w:hanging="360"/>
      </w:pPr>
      <w:rPr>
        <w:rFonts w:ascii="Courier New" w:hAnsi="Courier New" w:hint="default"/>
      </w:rPr>
    </w:lvl>
    <w:lvl w:ilvl="5" w:tplc="45287FC2">
      <w:start w:val="1"/>
      <w:numFmt w:val="bullet"/>
      <w:lvlText w:val=""/>
      <w:lvlJc w:val="left"/>
      <w:pPr>
        <w:ind w:left="4320" w:hanging="360"/>
      </w:pPr>
      <w:rPr>
        <w:rFonts w:ascii="Wingdings" w:hAnsi="Wingdings" w:hint="default"/>
      </w:rPr>
    </w:lvl>
    <w:lvl w:ilvl="6" w:tplc="BF1654A4">
      <w:start w:val="1"/>
      <w:numFmt w:val="bullet"/>
      <w:lvlText w:val=""/>
      <w:lvlJc w:val="left"/>
      <w:pPr>
        <w:ind w:left="5040" w:hanging="360"/>
      </w:pPr>
      <w:rPr>
        <w:rFonts w:ascii="Symbol" w:hAnsi="Symbol" w:hint="default"/>
      </w:rPr>
    </w:lvl>
    <w:lvl w:ilvl="7" w:tplc="A8F068FA">
      <w:start w:val="1"/>
      <w:numFmt w:val="bullet"/>
      <w:lvlText w:val="o"/>
      <w:lvlJc w:val="left"/>
      <w:pPr>
        <w:ind w:left="5760" w:hanging="360"/>
      </w:pPr>
      <w:rPr>
        <w:rFonts w:ascii="Courier New" w:hAnsi="Courier New" w:hint="default"/>
      </w:rPr>
    </w:lvl>
    <w:lvl w:ilvl="8" w:tplc="C936AB72">
      <w:start w:val="1"/>
      <w:numFmt w:val="bullet"/>
      <w:lvlText w:val=""/>
      <w:lvlJc w:val="left"/>
      <w:pPr>
        <w:ind w:left="6480" w:hanging="360"/>
      </w:pPr>
      <w:rPr>
        <w:rFonts w:ascii="Wingdings" w:hAnsi="Wingdings" w:hint="default"/>
      </w:rPr>
    </w:lvl>
  </w:abstractNum>
  <w:abstractNum w:abstractNumId="49" w15:restartNumberingAfterBreak="0">
    <w:nsid w:val="6FD05B25"/>
    <w:multiLevelType w:val="hybridMultilevel"/>
    <w:tmpl w:val="FFFFFFFF"/>
    <w:lvl w:ilvl="0" w:tplc="DD20D0D2">
      <w:start w:val="1"/>
      <w:numFmt w:val="bullet"/>
      <w:lvlText w:val=""/>
      <w:lvlJc w:val="left"/>
      <w:pPr>
        <w:ind w:left="720" w:hanging="360"/>
      </w:pPr>
      <w:rPr>
        <w:rFonts w:ascii="Symbol" w:hAnsi="Symbol" w:hint="default"/>
      </w:rPr>
    </w:lvl>
    <w:lvl w:ilvl="1" w:tplc="A27ACBBE">
      <w:start w:val="1"/>
      <w:numFmt w:val="bullet"/>
      <w:lvlText w:val="o"/>
      <w:lvlJc w:val="left"/>
      <w:pPr>
        <w:ind w:left="1440" w:hanging="360"/>
      </w:pPr>
      <w:rPr>
        <w:rFonts w:ascii="Courier New" w:hAnsi="Courier New" w:hint="default"/>
      </w:rPr>
    </w:lvl>
    <w:lvl w:ilvl="2" w:tplc="D1486742">
      <w:start w:val="1"/>
      <w:numFmt w:val="bullet"/>
      <w:lvlText w:val=""/>
      <w:lvlJc w:val="left"/>
      <w:pPr>
        <w:ind w:left="2160" w:hanging="360"/>
      </w:pPr>
      <w:rPr>
        <w:rFonts w:ascii="Wingdings" w:hAnsi="Wingdings" w:hint="default"/>
      </w:rPr>
    </w:lvl>
    <w:lvl w:ilvl="3" w:tplc="E7B6E3F6">
      <w:start w:val="1"/>
      <w:numFmt w:val="bullet"/>
      <w:lvlText w:val=""/>
      <w:lvlJc w:val="left"/>
      <w:pPr>
        <w:ind w:left="2880" w:hanging="360"/>
      </w:pPr>
      <w:rPr>
        <w:rFonts w:ascii="Symbol" w:hAnsi="Symbol" w:hint="default"/>
      </w:rPr>
    </w:lvl>
    <w:lvl w:ilvl="4" w:tplc="066CDEBA">
      <w:start w:val="1"/>
      <w:numFmt w:val="bullet"/>
      <w:lvlText w:val="o"/>
      <w:lvlJc w:val="left"/>
      <w:pPr>
        <w:ind w:left="3600" w:hanging="360"/>
      </w:pPr>
      <w:rPr>
        <w:rFonts w:ascii="Courier New" w:hAnsi="Courier New" w:hint="default"/>
      </w:rPr>
    </w:lvl>
    <w:lvl w:ilvl="5" w:tplc="1D84D822">
      <w:start w:val="1"/>
      <w:numFmt w:val="bullet"/>
      <w:lvlText w:val=""/>
      <w:lvlJc w:val="left"/>
      <w:pPr>
        <w:ind w:left="4320" w:hanging="360"/>
      </w:pPr>
      <w:rPr>
        <w:rFonts w:ascii="Wingdings" w:hAnsi="Wingdings" w:hint="default"/>
      </w:rPr>
    </w:lvl>
    <w:lvl w:ilvl="6" w:tplc="442A8E00">
      <w:start w:val="1"/>
      <w:numFmt w:val="bullet"/>
      <w:lvlText w:val=""/>
      <w:lvlJc w:val="left"/>
      <w:pPr>
        <w:ind w:left="5040" w:hanging="360"/>
      </w:pPr>
      <w:rPr>
        <w:rFonts w:ascii="Symbol" w:hAnsi="Symbol" w:hint="default"/>
      </w:rPr>
    </w:lvl>
    <w:lvl w:ilvl="7" w:tplc="1910C338">
      <w:start w:val="1"/>
      <w:numFmt w:val="bullet"/>
      <w:lvlText w:val="o"/>
      <w:lvlJc w:val="left"/>
      <w:pPr>
        <w:ind w:left="5760" w:hanging="360"/>
      </w:pPr>
      <w:rPr>
        <w:rFonts w:ascii="Courier New" w:hAnsi="Courier New" w:hint="default"/>
      </w:rPr>
    </w:lvl>
    <w:lvl w:ilvl="8" w:tplc="E80EF24A">
      <w:start w:val="1"/>
      <w:numFmt w:val="bullet"/>
      <w:lvlText w:val=""/>
      <w:lvlJc w:val="left"/>
      <w:pPr>
        <w:ind w:left="6480" w:hanging="360"/>
      </w:pPr>
      <w:rPr>
        <w:rFonts w:ascii="Wingdings" w:hAnsi="Wingdings" w:hint="default"/>
      </w:rPr>
    </w:lvl>
  </w:abstractNum>
  <w:abstractNum w:abstractNumId="50" w15:restartNumberingAfterBreak="0">
    <w:nsid w:val="712D68CD"/>
    <w:multiLevelType w:val="hybridMultilevel"/>
    <w:tmpl w:val="5478F4BA"/>
    <w:lvl w:ilvl="0" w:tplc="0FF813BC">
      <w:start w:val="1"/>
      <w:numFmt w:val="bullet"/>
      <w:lvlText w:val=""/>
      <w:lvlJc w:val="left"/>
      <w:pPr>
        <w:ind w:left="720" w:hanging="360"/>
      </w:pPr>
      <w:rPr>
        <w:rFonts w:ascii="Symbol" w:hAnsi="Symbol" w:hint="default"/>
      </w:rPr>
    </w:lvl>
    <w:lvl w:ilvl="1" w:tplc="91AE6C6A">
      <w:start w:val="1"/>
      <w:numFmt w:val="bullet"/>
      <w:lvlText w:val="o"/>
      <w:lvlJc w:val="left"/>
      <w:pPr>
        <w:ind w:left="1440" w:hanging="360"/>
      </w:pPr>
      <w:rPr>
        <w:rFonts w:ascii="Symbol" w:hAnsi="Symbol" w:hint="default"/>
      </w:rPr>
    </w:lvl>
    <w:lvl w:ilvl="2" w:tplc="883035AC">
      <w:start w:val="1"/>
      <w:numFmt w:val="bullet"/>
      <w:lvlText w:val=""/>
      <w:lvlJc w:val="left"/>
      <w:pPr>
        <w:ind w:left="2160" w:hanging="360"/>
      </w:pPr>
      <w:rPr>
        <w:rFonts w:ascii="Wingdings" w:hAnsi="Wingdings" w:hint="default"/>
      </w:rPr>
    </w:lvl>
    <w:lvl w:ilvl="3" w:tplc="70EC922C">
      <w:start w:val="1"/>
      <w:numFmt w:val="bullet"/>
      <w:lvlText w:val=""/>
      <w:lvlJc w:val="left"/>
      <w:pPr>
        <w:ind w:left="2880" w:hanging="360"/>
      </w:pPr>
      <w:rPr>
        <w:rFonts w:ascii="Symbol" w:hAnsi="Symbol" w:hint="default"/>
      </w:rPr>
    </w:lvl>
    <w:lvl w:ilvl="4" w:tplc="481E196C">
      <w:start w:val="1"/>
      <w:numFmt w:val="bullet"/>
      <w:lvlText w:val="o"/>
      <w:lvlJc w:val="left"/>
      <w:pPr>
        <w:ind w:left="3600" w:hanging="360"/>
      </w:pPr>
      <w:rPr>
        <w:rFonts w:ascii="Courier New" w:hAnsi="Courier New" w:hint="default"/>
      </w:rPr>
    </w:lvl>
    <w:lvl w:ilvl="5" w:tplc="95A0A988">
      <w:start w:val="1"/>
      <w:numFmt w:val="bullet"/>
      <w:lvlText w:val=""/>
      <w:lvlJc w:val="left"/>
      <w:pPr>
        <w:ind w:left="4320" w:hanging="360"/>
      </w:pPr>
      <w:rPr>
        <w:rFonts w:ascii="Wingdings" w:hAnsi="Wingdings" w:hint="default"/>
      </w:rPr>
    </w:lvl>
    <w:lvl w:ilvl="6" w:tplc="640CAB80">
      <w:start w:val="1"/>
      <w:numFmt w:val="bullet"/>
      <w:lvlText w:val=""/>
      <w:lvlJc w:val="left"/>
      <w:pPr>
        <w:ind w:left="5040" w:hanging="360"/>
      </w:pPr>
      <w:rPr>
        <w:rFonts w:ascii="Symbol" w:hAnsi="Symbol" w:hint="default"/>
      </w:rPr>
    </w:lvl>
    <w:lvl w:ilvl="7" w:tplc="F3849C38">
      <w:start w:val="1"/>
      <w:numFmt w:val="bullet"/>
      <w:lvlText w:val="o"/>
      <w:lvlJc w:val="left"/>
      <w:pPr>
        <w:ind w:left="5760" w:hanging="360"/>
      </w:pPr>
      <w:rPr>
        <w:rFonts w:ascii="Courier New" w:hAnsi="Courier New" w:hint="default"/>
      </w:rPr>
    </w:lvl>
    <w:lvl w:ilvl="8" w:tplc="8B0852AE">
      <w:start w:val="1"/>
      <w:numFmt w:val="bullet"/>
      <w:lvlText w:val=""/>
      <w:lvlJc w:val="left"/>
      <w:pPr>
        <w:ind w:left="6480" w:hanging="360"/>
      </w:pPr>
      <w:rPr>
        <w:rFonts w:ascii="Wingdings" w:hAnsi="Wingdings" w:hint="default"/>
      </w:rPr>
    </w:lvl>
  </w:abstractNum>
  <w:abstractNum w:abstractNumId="51" w15:restartNumberingAfterBreak="0">
    <w:nsid w:val="72C2416A"/>
    <w:multiLevelType w:val="hybridMultilevel"/>
    <w:tmpl w:val="8DF44430"/>
    <w:lvl w:ilvl="0" w:tplc="5768891A">
      <w:start w:val="1"/>
      <w:numFmt w:val="bullet"/>
      <w:lvlText w:val=""/>
      <w:lvlJc w:val="left"/>
      <w:pPr>
        <w:ind w:left="720" w:hanging="360"/>
      </w:pPr>
      <w:rPr>
        <w:rFonts w:ascii="Symbol" w:hAnsi="Symbol" w:hint="default"/>
      </w:rPr>
    </w:lvl>
    <w:lvl w:ilvl="1" w:tplc="4394FFF2">
      <w:start w:val="1"/>
      <w:numFmt w:val="bullet"/>
      <w:lvlText w:val="o"/>
      <w:lvlJc w:val="left"/>
      <w:pPr>
        <w:ind w:left="1440" w:hanging="360"/>
      </w:pPr>
      <w:rPr>
        <w:rFonts w:ascii="Courier New" w:hAnsi="Courier New" w:hint="default"/>
      </w:rPr>
    </w:lvl>
    <w:lvl w:ilvl="2" w:tplc="AA563FB2">
      <w:start w:val="1"/>
      <w:numFmt w:val="bullet"/>
      <w:lvlText w:val=""/>
      <w:lvlJc w:val="left"/>
      <w:pPr>
        <w:ind w:left="2160" w:hanging="360"/>
      </w:pPr>
      <w:rPr>
        <w:rFonts w:ascii="Wingdings" w:hAnsi="Wingdings" w:hint="default"/>
      </w:rPr>
    </w:lvl>
    <w:lvl w:ilvl="3" w:tplc="18582562">
      <w:start w:val="1"/>
      <w:numFmt w:val="bullet"/>
      <w:lvlText w:val=""/>
      <w:lvlJc w:val="left"/>
      <w:pPr>
        <w:ind w:left="2880" w:hanging="360"/>
      </w:pPr>
      <w:rPr>
        <w:rFonts w:ascii="Symbol" w:hAnsi="Symbol" w:hint="default"/>
      </w:rPr>
    </w:lvl>
    <w:lvl w:ilvl="4" w:tplc="A7781754">
      <w:start w:val="1"/>
      <w:numFmt w:val="bullet"/>
      <w:lvlText w:val="o"/>
      <w:lvlJc w:val="left"/>
      <w:pPr>
        <w:ind w:left="3600" w:hanging="360"/>
      </w:pPr>
      <w:rPr>
        <w:rFonts w:ascii="Courier New" w:hAnsi="Courier New" w:hint="default"/>
      </w:rPr>
    </w:lvl>
    <w:lvl w:ilvl="5" w:tplc="7A6889B6">
      <w:start w:val="1"/>
      <w:numFmt w:val="bullet"/>
      <w:lvlText w:val=""/>
      <w:lvlJc w:val="left"/>
      <w:pPr>
        <w:ind w:left="4320" w:hanging="360"/>
      </w:pPr>
      <w:rPr>
        <w:rFonts w:ascii="Wingdings" w:hAnsi="Wingdings" w:hint="default"/>
      </w:rPr>
    </w:lvl>
    <w:lvl w:ilvl="6" w:tplc="76228B34">
      <w:start w:val="1"/>
      <w:numFmt w:val="bullet"/>
      <w:lvlText w:val=""/>
      <w:lvlJc w:val="left"/>
      <w:pPr>
        <w:ind w:left="5040" w:hanging="360"/>
      </w:pPr>
      <w:rPr>
        <w:rFonts w:ascii="Symbol" w:hAnsi="Symbol" w:hint="default"/>
      </w:rPr>
    </w:lvl>
    <w:lvl w:ilvl="7" w:tplc="C81C52F6">
      <w:start w:val="1"/>
      <w:numFmt w:val="bullet"/>
      <w:lvlText w:val="o"/>
      <w:lvlJc w:val="left"/>
      <w:pPr>
        <w:ind w:left="5760" w:hanging="360"/>
      </w:pPr>
      <w:rPr>
        <w:rFonts w:ascii="Courier New" w:hAnsi="Courier New" w:hint="default"/>
      </w:rPr>
    </w:lvl>
    <w:lvl w:ilvl="8" w:tplc="1CC0555C">
      <w:start w:val="1"/>
      <w:numFmt w:val="bullet"/>
      <w:lvlText w:val=""/>
      <w:lvlJc w:val="left"/>
      <w:pPr>
        <w:ind w:left="6480" w:hanging="360"/>
      </w:pPr>
      <w:rPr>
        <w:rFonts w:ascii="Wingdings" w:hAnsi="Wingdings" w:hint="default"/>
      </w:rPr>
    </w:lvl>
  </w:abstractNum>
  <w:abstractNum w:abstractNumId="52" w15:restartNumberingAfterBreak="0">
    <w:nsid w:val="77EE2E6D"/>
    <w:multiLevelType w:val="hybridMultilevel"/>
    <w:tmpl w:val="7464A3E8"/>
    <w:lvl w:ilvl="0" w:tplc="A3A224E4">
      <w:start w:val="1"/>
      <w:numFmt w:val="bullet"/>
      <w:lvlText w:val=""/>
      <w:lvlJc w:val="left"/>
      <w:pPr>
        <w:ind w:left="720" w:hanging="360"/>
      </w:pPr>
      <w:rPr>
        <w:rFonts w:ascii="Symbol" w:hAnsi="Symbol" w:hint="default"/>
      </w:rPr>
    </w:lvl>
    <w:lvl w:ilvl="1" w:tplc="91108B66">
      <w:start w:val="1"/>
      <w:numFmt w:val="bullet"/>
      <w:lvlText w:val="o"/>
      <w:lvlJc w:val="left"/>
      <w:pPr>
        <w:ind w:left="1440" w:hanging="360"/>
      </w:pPr>
      <w:rPr>
        <w:rFonts w:ascii="Courier New" w:hAnsi="Courier New" w:hint="default"/>
      </w:rPr>
    </w:lvl>
    <w:lvl w:ilvl="2" w:tplc="3C26E3B4">
      <w:start w:val="1"/>
      <w:numFmt w:val="bullet"/>
      <w:lvlText w:val=""/>
      <w:lvlJc w:val="left"/>
      <w:pPr>
        <w:ind w:left="2160" w:hanging="360"/>
      </w:pPr>
      <w:rPr>
        <w:rFonts w:ascii="Wingdings" w:hAnsi="Wingdings" w:hint="default"/>
      </w:rPr>
    </w:lvl>
    <w:lvl w:ilvl="3" w:tplc="1AB28D1A">
      <w:start w:val="1"/>
      <w:numFmt w:val="bullet"/>
      <w:lvlText w:val=""/>
      <w:lvlJc w:val="left"/>
      <w:pPr>
        <w:ind w:left="2880" w:hanging="360"/>
      </w:pPr>
      <w:rPr>
        <w:rFonts w:ascii="Symbol" w:hAnsi="Symbol" w:hint="default"/>
      </w:rPr>
    </w:lvl>
    <w:lvl w:ilvl="4" w:tplc="BF4A0142">
      <w:start w:val="1"/>
      <w:numFmt w:val="bullet"/>
      <w:lvlText w:val="o"/>
      <w:lvlJc w:val="left"/>
      <w:pPr>
        <w:ind w:left="3600" w:hanging="360"/>
      </w:pPr>
      <w:rPr>
        <w:rFonts w:ascii="Courier New" w:hAnsi="Courier New" w:hint="default"/>
      </w:rPr>
    </w:lvl>
    <w:lvl w:ilvl="5" w:tplc="817A896C">
      <w:start w:val="1"/>
      <w:numFmt w:val="bullet"/>
      <w:lvlText w:val=""/>
      <w:lvlJc w:val="left"/>
      <w:pPr>
        <w:ind w:left="4320" w:hanging="360"/>
      </w:pPr>
      <w:rPr>
        <w:rFonts w:ascii="Wingdings" w:hAnsi="Wingdings" w:hint="default"/>
      </w:rPr>
    </w:lvl>
    <w:lvl w:ilvl="6" w:tplc="5C74209C">
      <w:start w:val="1"/>
      <w:numFmt w:val="bullet"/>
      <w:lvlText w:val=""/>
      <w:lvlJc w:val="left"/>
      <w:pPr>
        <w:ind w:left="5040" w:hanging="360"/>
      </w:pPr>
      <w:rPr>
        <w:rFonts w:ascii="Symbol" w:hAnsi="Symbol" w:hint="default"/>
      </w:rPr>
    </w:lvl>
    <w:lvl w:ilvl="7" w:tplc="6D9A2946">
      <w:start w:val="1"/>
      <w:numFmt w:val="bullet"/>
      <w:lvlText w:val="o"/>
      <w:lvlJc w:val="left"/>
      <w:pPr>
        <w:ind w:left="5760" w:hanging="360"/>
      </w:pPr>
      <w:rPr>
        <w:rFonts w:ascii="Courier New" w:hAnsi="Courier New" w:hint="default"/>
      </w:rPr>
    </w:lvl>
    <w:lvl w:ilvl="8" w:tplc="D1E61F06">
      <w:start w:val="1"/>
      <w:numFmt w:val="bullet"/>
      <w:lvlText w:val=""/>
      <w:lvlJc w:val="left"/>
      <w:pPr>
        <w:ind w:left="6480" w:hanging="360"/>
      </w:pPr>
      <w:rPr>
        <w:rFonts w:ascii="Wingdings" w:hAnsi="Wingdings" w:hint="default"/>
      </w:rPr>
    </w:lvl>
  </w:abstractNum>
  <w:abstractNum w:abstractNumId="53" w15:restartNumberingAfterBreak="0">
    <w:nsid w:val="7E543184"/>
    <w:multiLevelType w:val="hybridMultilevel"/>
    <w:tmpl w:val="B7E2F856"/>
    <w:lvl w:ilvl="0" w:tplc="916C7A7A">
      <w:start w:val="1"/>
      <w:numFmt w:val="bullet"/>
      <w:lvlText w:val=""/>
      <w:lvlJc w:val="left"/>
      <w:pPr>
        <w:ind w:left="720" w:hanging="360"/>
      </w:pPr>
      <w:rPr>
        <w:rFonts w:ascii="Symbol" w:hAnsi="Symbol" w:hint="default"/>
      </w:rPr>
    </w:lvl>
    <w:lvl w:ilvl="1" w:tplc="086EA09C">
      <w:start w:val="1"/>
      <w:numFmt w:val="bullet"/>
      <w:lvlText w:val="o"/>
      <w:lvlJc w:val="left"/>
      <w:pPr>
        <w:ind w:left="1440" w:hanging="360"/>
      </w:pPr>
      <w:rPr>
        <w:rFonts w:ascii="Courier New" w:hAnsi="Courier New" w:hint="default"/>
      </w:rPr>
    </w:lvl>
    <w:lvl w:ilvl="2" w:tplc="EAF2CCF4">
      <w:start w:val="1"/>
      <w:numFmt w:val="bullet"/>
      <w:lvlText w:val=""/>
      <w:lvlJc w:val="left"/>
      <w:pPr>
        <w:ind w:left="2160" w:hanging="360"/>
      </w:pPr>
      <w:rPr>
        <w:rFonts w:ascii="Wingdings" w:hAnsi="Wingdings" w:hint="default"/>
      </w:rPr>
    </w:lvl>
    <w:lvl w:ilvl="3" w:tplc="405C8812">
      <w:start w:val="1"/>
      <w:numFmt w:val="bullet"/>
      <w:lvlText w:val=""/>
      <w:lvlJc w:val="left"/>
      <w:pPr>
        <w:ind w:left="2880" w:hanging="360"/>
      </w:pPr>
      <w:rPr>
        <w:rFonts w:ascii="Symbol" w:hAnsi="Symbol" w:hint="default"/>
      </w:rPr>
    </w:lvl>
    <w:lvl w:ilvl="4" w:tplc="80E41F10">
      <w:start w:val="1"/>
      <w:numFmt w:val="bullet"/>
      <w:lvlText w:val="o"/>
      <w:lvlJc w:val="left"/>
      <w:pPr>
        <w:ind w:left="3600" w:hanging="360"/>
      </w:pPr>
      <w:rPr>
        <w:rFonts w:ascii="Courier New" w:hAnsi="Courier New" w:hint="default"/>
      </w:rPr>
    </w:lvl>
    <w:lvl w:ilvl="5" w:tplc="02D2959A">
      <w:start w:val="1"/>
      <w:numFmt w:val="bullet"/>
      <w:lvlText w:val=""/>
      <w:lvlJc w:val="left"/>
      <w:pPr>
        <w:ind w:left="4320" w:hanging="360"/>
      </w:pPr>
      <w:rPr>
        <w:rFonts w:ascii="Wingdings" w:hAnsi="Wingdings" w:hint="default"/>
      </w:rPr>
    </w:lvl>
    <w:lvl w:ilvl="6" w:tplc="9E8ABCE2">
      <w:start w:val="1"/>
      <w:numFmt w:val="bullet"/>
      <w:lvlText w:val=""/>
      <w:lvlJc w:val="left"/>
      <w:pPr>
        <w:ind w:left="5040" w:hanging="360"/>
      </w:pPr>
      <w:rPr>
        <w:rFonts w:ascii="Symbol" w:hAnsi="Symbol" w:hint="default"/>
      </w:rPr>
    </w:lvl>
    <w:lvl w:ilvl="7" w:tplc="D69A5250">
      <w:start w:val="1"/>
      <w:numFmt w:val="bullet"/>
      <w:lvlText w:val="o"/>
      <w:lvlJc w:val="left"/>
      <w:pPr>
        <w:ind w:left="5760" w:hanging="360"/>
      </w:pPr>
      <w:rPr>
        <w:rFonts w:ascii="Courier New" w:hAnsi="Courier New" w:hint="default"/>
      </w:rPr>
    </w:lvl>
    <w:lvl w:ilvl="8" w:tplc="522CEF7C">
      <w:start w:val="1"/>
      <w:numFmt w:val="bullet"/>
      <w:lvlText w:val=""/>
      <w:lvlJc w:val="left"/>
      <w:pPr>
        <w:ind w:left="6480" w:hanging="360"/>
      </w:pPr>
      <w:rPr>
        <w:rFonts w:ascii="Wingdings" w:hAnsi="Wingdings" w:hint="default"/>
      </w:rPr>
    </w:lvl>
  </w:abstractNum>
  <w:num w:numId="1" w16cid:durableId="411001507">
    <w:abstractNumId w:val="18"/>
  </w:num>
  <w:num w:numId="2" w16cid:durableId="1464613097">
    <w:abstractNumId w:val="36"/>
  </w:num>
  <w:num w:numId="3" w16cid:durableId="204610642">
    <w:abstractNumId w:val="15"/>
  </w:num>
  <w:num w:numId="4" w16cid:durableId="1371102332">
    <w:abstractNumId w:val="4"/>
  </w:num>
  <w:num w:numId="5" w16cid:durableId="1317144495">
    <w:abstractNumId w:val="30"/>
  </w:num>
  <w:num w:numId="6" w16cid:durableId="32200176">
    <w:abstractNumId w:val="33"/>
  </w:num>
  <w:num w:numId="7" w16cid:durableId="1039672661">
    <w:abstractNumId w:val="50"/>
  </w:num>
  <w:num w:numId="8" w16cid:durableId="720984376">
    <w:abstractNumId w:val="44"/>
  </w:num>
  <w:num w:numId="9" w16cid:durableId="53554517">
    <w:abstractNumId w:val="3"/>
  </w:num>
  <w:num w:numId="10" w16cid:durableId="1302659497">
    <w:abstractNumId w:val="37"/>
  </w:num>
  <w:num w:numId="11" w16cid:durableId="1318996182">
    <w:abstractNumId w:val="13"/>
  </w:num>
  <w:num w:numId="12" w16cid:durableId="1871457816">
    <w:abstractNumId w:val="28"/>
  </w:num>
  <w:num w:numId="13" w16cid:durableId="452866623">
    <w:abstractNumId w:val="10"/>
  </w:num>
  <w:num w:numId="14" w16cid:durableId="1647859048">
    <w:abstractNumId w:val="5"/>
  </w:num>
  <w:num w:numId="15" w16cid:durableId="1283725114">
    <w:abstractNumId w:val="48"/>
  </w:num>
  <w:num w:numId="16" w16cid:durableId="1393390258">
    <w:abstractNumId w:val="51"/>
  </w:num>
  <w:num w:numId="17" w16cid:durableId="1660040251">
    <w:abstractNumId w:val="14"/>
  </w:num>
  <w:num w:numId="18" w16cid:durableId="2080129620">
    <w:abstractNumId w:val="35"/>
  </w:num>
  <w:num w:numId="19" w16cid:durableId="1091513998">
    <w:abstractNumId w:val="25"/>
  </w:num>
  <w:num w:numId="20" w16cid:durableId="1191727472">
    <w:abstractNumId w:val="53"/>
  </w:num>
  <w:num w:numId="21" w16cid:durableId="1789156601">
    <w:abstractNumId w:val="0"/>
  </w:num>
  <w:num w:numId="22" w16cid:durableId="313460716">
    <w:abstractNumId w:val="32"/>
  </w:num>
  <w:num w:numId="23" w16cid:durableId="322054485">
    <w:abstractNumId w:val="39"/>
  </w:num>
  <w:num w:numId="24" w16cid:durableId="1801731128">
    <w:abstractNumId w:val="20"/>
  </w:num>
  <w:num w:numId="25" w16cid:durableId="1736197978">
    <w:abstractNumId w:val="11"/>
  </w:num>
  <w:num w:numId="26" w16cid:durableId="145977869">
    <w:abstractNumId w:val="52"/>
  </w:num>
  <w:num w:numId="27" w16cid:durableId="720326105">
    <w:abstractNumId w:val="21"/>
  </w:num>
  <w:num w:numId="28" w16cid:durableId="1263029603">
    <w:abstractNumId w:val="12"/>
  </w:num>
  <w:num w:numId="29" w16cid:durableId="656617895">
    <w:abstractNumId w:val="45"/>
  </w:num>
  <w:num w:numId="30" w16cid:durableId="559287176">
    <w:abstractNumId w:val="38"/>
  </w:num>
  <w:num w:numId="31" w16cid:durableId="284123059">
    <w:abstractNumId w:val="17"/>
  </w:num>
  <w:num w:numId="32" w16cid:durableId="620846957">
    <w:abstractNumId w:val="23"/>
  </w:num>
  <w:num w:numId="33" w16cid:durableId="794717128">
    <w:abstractNumId w:val="29"/>
  </w:num>
  <w:num w:numId="34" w16cid:durableId="543175406">
    <w:abstractNumId w:val="7"/>
  </w:num>
  <w:num w:numId="35" w16cid:durableId="484129529">
    <w:abstractNumId w:val="22"/>
  </w:num>
  <w:num w:numId="36" w16cid:durableId="819343085">
    <w:abstractNumId w:val="42"/>
  </w:num>
  <w:num w:numId="37" w16cid:durableId="1810510366">
    <w:abstractNumId w:val="26"/>
  </w:num>
  <w:num w:numId="38" w16cid:durableId="1706173334">
    <w:abstractNumId w:val="1"/>
  </w:num>
  <w:num w:numId="39" w16cid:durableId="1644848015">
    <w:abstractNumId w:val="9"/>
  </w:num>
  <w:num w:numId="40" w16cid:durableId="548104091">
    <w:abstractNumId w:val="46"/>
  </w:num>
  <w:num w:numId="41" w16cid:durableId="93597226">
    <w:abstractNumId w:val="41"/>
  </w:num>
  <w:num w:numId="42" w16cid:durableId="1157302022">
    <w:abstractNumId w:val="47"/>
  </w:num>
  <w:num w:numId="43" w16cid:durableId="265893706">
    <w:abstractNumId w:val="19"/>
  </w:num>
  <w:num w:numId="44" w16cid:durableId="1528104144">
    <w:abstractNumId w:val="2"/>
  </w:num>
  <w:num w:numId="45" w16cid:durableId="1346059533">
    <w:abstractNumId w:val="24"/>
  </w:num>
  <w:num w:numId="46" w16cid:durableId="1768230251">
    <w:abstractNumId w:val="34"/>
  </w:num>
  <w:num w:numId="47" w16cid:durableId="1732383054">
    <w:abstractNumId w:val="6"/>
  </w:num>
  <w:num w:numId="48" w16cid:durableId="105346473">
    <w:abstractNumId w:val="16"/>
  </w:num>
  <w:num w:numId="49" w16cid:durableId="897859917">
    <w:abstractNumId w:val="8"/>
  </w:num>
  <w:num w:numId="50" w16cid:durableId="2002811893">
    <w:abstractNumId w:val="27"/>
  </w:num>
  <w:num w:numId="51" w16cid:durableId="711421921">
    <w:abstractNumId w:val="31"/>
  </w:num>
  <w:num w:numId="52" w16cid:durableId="1348018199">
    <w:abstractNumId w:val="43"/>
  </w:num>
  <w:num w:numId="53" w16cid:durableId="1011028923">
    <w:abstractNumId w:val="40"/>
  </w:num>
  <w:num w:numId="54" w16cid:durableId="605428878">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c2MDA1NjE1M7BU0lEKTi0uzszPAykwrQUA1+x9cCwAAAA="/>
  </w:docVars>
  <w:rsids>
    <w:rsidRoot w:val="152DD588"/>
    <w:rsid w:val="000151EE"/>
    <w:rsid w:val="000219B4"/>
    <w:rsid w:val="00027D1E"/>
    <w:rsid w:val="0003124D"/>
    <w:rsid w:val="00042A3A"/>
    <w:rsid w:val="0005220A"/>
    <w:rsid w:val="00052A82"/>
    <w:rsid w:val="0005EA1A"/>
    <w:rsid w:val="000A16EB"/>
    <w:rsid w:val="000B23A1"/>
    <w:rsid w:val="000C4976"/>
    <w:rsid w:val="000C6218"/>
    <w:rsid w:val="000D102C"/>
    <w:rsid w:val="000D5265"/>
    <w:rsid w:val="000E43B2"/>
    <w:rsid w:val="000F0042"/>
    <w:rsid w:val="000F015D"/>
    <w:rsid w:val="000F20D3"/>
    <w:rsid w:val="000F28B3"/>
    <w:rsid w:val="000F3441"/>
    <w:rsid w:val="000F6974"/>
    <w:rsid w:val="000F9D99"/>
    <w:rsid w:val="00102BF8"/>
    <w:rsid w:val="00117711"/>
    <w:rsid w:val="00125C4D"/>
    <w:rsid w:val="00131D31"/>
    <w:rsid w:val="00133415"/>
    <w:rsid w:val="00137A16"/>
    <w:rsid w:val="00143F4F"/>
    <w:rsid w:val="0015317E"/>
    <w:rsid w:val="001600D2"/>
    <w:rsid w:val="0019059A"/>
    <w:rsid w:val="0019275C"/>
    <w:rsid w:val="001927E5"/>
    <w:rsid w:val="001A0DC1"/>
    <w:rsid w:val="001A7F95"/>
    <w:rsid w:val="001ABCEB"/>
    <w:rsid w:val="001C08FF"/>
    <w:rsid w:val="001C3ECA"/>
    <w:rsid w:val="001D7D01"/>
    <w:rsid w:val="001E612F"/>
    <w:rsid w:val="001E6677"/>
    <w:rsid w:val="00204060"/>
    <w:rsid w:val="00210DDD"/>
    <w:rsid w:val="00215B2D"/>
    <w:rsid w:val="0021604E"/>
    <w:rsid w:val="0024102C"/>
    <w:rsid w:val="00252215"/>
    <w:rsid w:val="00252334"/>
    <w:rsid w:val="002530F1"/>
    <w:rsid w:val="002776DB"/>
    <w:rsid w:val="002834AE"/>
    <w:rsid w:val="00287A9A"/>
    <w:rsid w:val="00287ABA"/>
    <w:rsid w:val="002919CD"/>
    <w:rsid w:val="00296484"/>
    <w:rsid w:val="002A1ED9"/>
    <w:rsid w:val="002B49B3"/>
    <w:rsid w:val="002C0D74"/>
    <w:rsid w:val="002C4F2A"/>
    <w:rsid w:val="002E281F"/>
    <w:rsid w:val="002F0F22"/>
    <w:rsid w:val="002F4139"/>
    <w:rsid w:val="002F577C"/>
    <w:rsid w:val="002F65BC"/>
    <w:rsid w:val="00307187"/>
    <w:rsid w:val="003221B0"/>
    <w:rsid w:val="00340734"/>
    <w:rsid w:val="003621A5"/>
    <w:rsid w:val="00386C8F"/>
    <w:rsid w:val="0039093F"/>
    <w:rsid w:val="003936BA"/>
    <w:rsid w:val="003941A5"/>
    <w:rsid w:val="003C1BF7"/>
    <w:rsid w:val="003D4BBB"/>
    <w:rsid w:val="004036EC"/>
    <w:rsid w:val="00405C2D"/>
    <w:rsid w:val="004152D9"/>
    <w:rsid w:val="00436C9B"/>
    <w:rsid w:val="00442C1A"/>
    <w:rsid w:val="00472413"/>
    <w:rsid w:val="0049373C"/>
    <w:rsid w:val="004A0256"/>
    <w:rsid w:val="004C1263"/>
    <w:rsid w:val="004D022D"/>
    <w:rsid w:val="004D3632"/>
    <w:rsid w:val="004E215F"/>
    <w:rsid w:val="004F18EA"/>
    <w:rsid w:val="004F3CE8"/>
    <w:rsid w:val="004FC9CD"/>
    <w:rsid w:val="00512BC7"/>
    <w:rsid w:val="0053431C"/>
    <w:rsid w:val="00543E37"/>
    <w:rsid w:val="00544C7D"/>
    <w:rsid w:val="0055EF93"/>
    <w:rsid w:val="00561268"/>
    <w:rsid w:val="005638CB"/>
    <w:rsid w:val="00566EC4"/>
    <w:rsid w:val="0057440B"/>
    <w:rsid w:val="00577337"/>
    <w:rsid w:val="00586C98"/>
    <w:rsid w:val="00591113"/>
    <w:rsid w:val="005A1CC1"/>
    <w:rsid w:val="005B32F0"/>
    <w:rsid w:val="005C0161"/>
    <w:rsid w:val="005C2FDB"/>
    <w:rsid w:val="005D3E28"/>
    <w:rsid w:val="005F51A9"/>
    <w:rsid w:val="00600C7A"/>
    <w:rsid w:val="00603757"/>
    <w:rsid w:val="0061205C"/>
    <w:rsid w:val="00620EC0"/>
    <w:rsid w:val="00626D52"/>
    <w:rsid w:val="00632886"/>
    <w:rsid w:val="00641EAA"/>
    <w:rsid w:val="006460E2"/>
    <w:rsid w:val="00647179"/>
    <w:rsid w:val="00653829"/>
    <w:rsid w:val="00676B1A"/>
    <w:rsid w:val="006B31E3"/>
    <w:rsid w:val="006B3EF1"/>
    <w:rsid w:val="006B4CEF"/>
    <w:rsid w:val="006C63F5"/>
    <w:rsid w:val="006D1614"/>
    <w:rsid w:val="006E17AF"/>
    <w:rsid w:val="007001A8"/>
    <w:rsid w:val="0070BE4F"/>
    <w:rsid w:val="00713FA7"/>
    <w:rsid w:val="00715D9A"/>
    <w:rsid w:val="0071E0A2"/>
    <w:rsid w:val="00725E55"/>
    <w:rsid w:val="007368E1"/>
    <w:rsid w:val="00750923"/>
    <w:rsid w:val="00766825"/>
    <w:rsid w:val="007750BF"/>
    <w:rsid w:val="00796913"/>
    <w:rsid w:val="007A535D"/>
    <w:rsid w:val="007B0015"/>
    <w:rsid w:val="007B36B8"/>
    <w:rsid w:val="007C6DBC"/>
    <w:rsid w:val="007D5D2B"/>
    <w:rsid w:val="00800D49"/>
    <w:rsid w:val="0080341F"/>
    <w:rsid w:val="00805A5D"/>
    <w:rsid w:val="008073FA"/>
    <w:rsid w:val="00817602"/>
    <w:rsid w:val="00836016"/>
    <w:rsid w:val="008374BE"/>
    <w:rsid w:val="008448A8"/>
    <w:rsid w:val="008457B5"/>
    <w:rsid w:val="00845D2F"/>
    <w:rsid w:val="008737EF"/>
    <w:rsid w:val="00875BA3"/>
    <w:rsid w:val="00890AEF"/>
    <w:rsid w:val="008C31A8"/>
    <w:rsid w:val="008C6CBA"/>
    <w:rsid w:val="008D3C98"/>
    <w:rsid w:val="008D4A9D"/>
    <w:rsid w:val="008D6422"/>
    <w:rsid w:val="008F201F"/>
    <w:rsid w:val="00915A56"/>
    <w:rsid w:val="00961705"/>
    <w:rsid w:val="009752CC"/>
    <w:rsid w:val="009852FB"/>
    <w:rsid w:val="00986FC5"/>
    <w:rsid w:val="00992A17"/>
    <w:rsid w:val="0099427F"/>
    <w:rsid w:val="009A5337"/>
    <w:rsid w:val="009A86F4"/>
    <w:rsid w:val="009C6AD2"/>
    <w:rsid w:val="009C766F"/>
    <w:rsid w:val="009D4871"/>
    <w:rsid w:val="009D6379"/>
    <w:rsid w:val="009E584E"/>
    <w:rsid w:val="009E5DE2"/>
    <w:rsid w:val="00A11EEA"/>
    <w:rsid w:val="00A2D32F"/>
    <w:rsid w:val="00A404E8"/>
    <w:rsid w:val="00A433CB"/>
    <w:rsid w:val="00A451DB"/>
    <w:rsid w:val="00A52BDD"/>
    <w:rsid w:val="00A610D4"/>
    <w:rsid w:val="00A734DC"/>
    <w:rsid w:val="00A97269"/>
    <w:rsid w:val="00A97AD8"/>
    <w:rsid w:val="00AB54F0"/>
    <w:rsid w:val="00AC034F"/>
    <w:rsid w:val="00AE18C6"/>
    <w:rsid w:val="00AF39CB"/>
    <w:rsid w:val="00B007B2"/>
    <w:rsid w:val="00B00A87"/>
    <w:rsid w:val="00B10E3A"/>
    <w:rsid w:val="00B17D00"/>
    <w:rsid w:val="00B24DE6"/>
    <w:rsid w:val="00B26AA9"/>
    <w:rsid w:val="00B2E984"/>
    <w:rsid w:val="00B343C9"/>
    <w:rsid w:val="00B558A9"/>
    <w:rsid w:val="00B6220E"/>
    <w:rsid w:val="00B669E8"/>
    <w:rsid w:val="00B67C47"/>
    <w:rsid w:val="00B777AB"/>
    <w:rsid w:val="00B82D5C"/>
    <w:rsid w:val="00B97E59"/>
    <w:rsid w:val="00BA202E"/>
    <w:rsid w:val="00BB644F"/>
    <w:rsid w:val="00BB7246"/>
    <w:rsid w:val="00BB7E66"/>
    <w:rsid w:val="00BD1AC8"/>
    <w:rsid w:val="00BE7DF8"/>
    <w:rsid w:val="00BF79AF"/>
    <w:rsid w:val="00C05BD4"/>
    <w:rsid w:val="00C0781D"/>
    <w:rsid w:val="00C173BD"/>
    <w:rsid w:val="00C2152B"/>
    <w:rsid w:val="00C34C45"/>
    <w:rsid w:val="00C352AD"/>
    <w:rsid w:val="00C44FD8"/>
    <w:rsid w:val="00C46090"/>
    <w:rsid w:val="00C51B19"/>
    <w:rsid w:val="00C54F1B"/>
    <w:rsid w:val="00C74C64"/>
    <w:rsid w:val="00C869C4"/>
    <w:rsid w:val="00CA2C40"/>
    <w:rsid w:val="00CA732E"/>
    <w:rsid w:val="00CC19B6"/>
    <w:rsid w:val="00CC3DAC"/>
    <w:rsid w:val="00CD4B49"/>
    <w:rsid w:val="00CF73EB"/>
    <w:rsid w:val="00D1116A"/>
    <w:rsid w:val="00D15FF5"/>
    <w:rsid w:val="00D360C2"/>
    <w:rsid w:val="00D50B0D"/>
    <w:rsid w:val="00D723B0"/>
    <w:rsid w:val="00D84371"/>
    <w:rsid w:val="00D878D3"/>
    <w:rsid w:val="00D9218E"/>
    <w:rsid w:val="00DA4829"/>
    <w:rsid w:val="00DB2BBD"/>
    <w:rsid w:val="00DB50F5"/>
    <w:rsid w:val="00DC7B7E"/>
    <w:rsid w:val="00DE19DE"/>
    <w:rsid w:val="00DE48B6"/>
    <w:rsid w:val="00DE4F3D"/>
    <w:rsid w:val="00DE7888"/>
    <w:rsid w:val="00DE94C8"/>
    <w:rsid w:val="00DF23AA"/>
    <w:rsid w:val="00DF69C3"/>
    <w:rsid w:val="00E0010A"/>
    <w:rsid w:val="00E059E4"/>
    <w:rsid w:val="00E06F5B"/>
    <w:rsid w:val="00E10289"/>
    <w:rsid w:val="00E13D74"/>
    <w:rsid w:val="00E21BE2"/>
    <w:rsid w:val="00E26CD0"/>
    <w:rsid w:val="00E3097C"/>
    <w:rsid w:val="00E309B1"/>
    <w:rsid w:val="00E366AF"/>
    <w:rsid w:val="00E368E4"/>
    <w:rsid w:val="00E52505"/>
    <w:rsid w:val="00E53166"/>
    <w:rsid w:val="00E62C72"/>
    <w:rsid w:val="00E631FB"/>
    <w:rsid w:val="00E72E17"/>
    <w:rsid w:val="00E72F48"/>
    <w:rsid w:val="00E8061D"/>
    <w:rsid w:val="00E87119"/>
    <w:rsid w:val="00EA31F0"/>
    <w:rsid w:val="00ED4067"/>
    <w:rsid w:val="00ED7741"/>
    <w:rsid w:val="00EE04CC"/>
    <w:rsid w:val="00EF37CC"/>
    <w:rsid w:val="00F01B7B"/>
    <w:rsid w:val="00F15E02"/>
    <w:rsid w:val="00F17507"/>
    <w:rsid w:val="00F34B2D"/>
    <w:rsid w:val="00F43A6C"/>
    <w:rsid w:val="00F45FC0"/>
    <w:rsid w:val="00F510B0"/>
    <w:rsid w:val="00F577BC"/>
    <w:rsid w:val="00F6BA59"/>
    <w:rsid w:val="00F754C7"/>
    <w:rsid w:val="00F7583D"/>
    <w:rsid w:val="00F82E79"/>
    <w:rsid w:val="00F86673"/>
    <w:rsid w:val="00F97764"/>
    <w:rsid w:val="00FB2E6F"/>
    <w:rsid w:val="00FB3768"/>
    <w:rsid w:val="00FC224A"/>
    <w:rsid w:val="00FC4146"/>
    <w:rsid w:val="00FD7441"/>
    <w:rsid w:val="01105D8B"/>
    <w:rsid w:val="011A0437"/>
    <w:rsid w:val="011C563B"/>
    <w:rsid w:val="01275797"/>
    <w:rsid w:val="01290995"/>
    <w:rsid w:val="012BC316"/>
    <w:rsid w:val="012C683A"/>
    <w:rsid w:val="012D4DE8"/>
    <w:rsid w:val="01392C00"/>
    <w:rsid w:val="0140A518"/>
    <w:rsid w:val="0145DDAC"/>
    <w:rsid w:val="0146397E"/>
    <w:rsid w:val="01484913"/>
    <w:rsid w:val="0150D250"/>
    <w:rsid w:val="015BF423"/>
    <w:rsid w:val="01806926"/>
    <w:rsid w:val="0189B914"/>
    <w:rsid w:val="01E5CD22"/>
    <w:rsid w:val="01F145FF"/>
    <w:rsid w:val="01F9BC38"/>
    <w:rsid w:val="0213B001"/>
    <w:rsid w:val="0226DBCF"/>
    <w:rsid w:val="022D93A7"/>
    <w:rsid w:val="022DDCF7"/>
    <w:rsid w:val="02363579"/>
    <w:rsid w:val="02365755"/>
    <w:rsid w:val="0238F245"/>
    <w:rsid w:val="02411502"/>
    <w:rsid w:val="024182CE"/>
    <w:rsid w:val="02431412"/>
    <w:rsid w:val="024F45CA"/>
    <w:rsid w:val="025783FE"/>
    <w:rsid w:val="027A0AA4"/>
    <w:rsid w:val="027DC93E"/>
    <w:rsid w:val="0284C7CF"/>
    <w:rsid w:val="02887B35"/>
    <w:rsid w:val="028A9D9C"/>
    <w:rsid w:val="0293FAFC"/>
    <w:rsid w:val="02949291"/>
    <w:rsid w:val="029516BB"/>
    <w:rsid w:val="029F8EE7"/>
    <w:rsid w:val="02A0B868"/>
    <w:rsid w:val="02A3C92D"/>
    <w:rsid w:val="02A3F472"/>
    <w:rsid w:val="02A4785B"/>
    <w:rsid w:val="02AEA344"/>
    <w:rsid w:val="02C9F114"/>
    <w:rsid w:val="02DDE633"/>
    <w:rsid w:val="02F0DD48"/>
    <w:rsid w:val="03090F06"/>
    <w:rsid w:val="0313E902"/>
    <w:rsid w:val="0314A01F"/>
    <w:rsid w:val="0314BC24"/>
    <w:rsid w:val="031DD151"/>
    <w:rsid w:val="03233609"/>
    <w:rsid w:val="03252E47"/>
    <w:rsid w:val="032CE050"/>
    <w:rsid w:val="034136A9"/>
    <w:rsid w:val="034696F3"/>
    <w:rsid w:val="034E289D"/>
    <w:rsid w:val="035F04F7"/>
    <w:rsid w:val="036E4883"/>
    <w:rsid w:val="037BE00B"/>
    <w:rsid w:val="038DE4AA"/>
    <w:rsid w:val="038F951C"/>
    <w:rsid w:val="0398F6C9"/>
    <w:rsid w:val="03A2C638"/>
    <w:rsid w:val="03AEDE39"/>
    <w:rsid w:val="03BA4DB7"/>
    <w:rsid w:val="03DC017D"/>
    <w:rsid w:val="03DF3343"/>
    <w:rsid w:val="03E7B93E"/>
    <w:rsid w:val="040DC37F"/>
    <w:rsid w:val="0413DC66"/>
    <w:rsid w:val="042684EB"/>
    <w:rsid w:val="042C23E5"/>
    <w:rsid w:val="043B0278"/>
    <w:rsid w:val="043DF6DC"/>
    <w:rsid w:val="044C2CEE"/>
    <w:rsid w:val="0450C0EF"/>
    <w:rsid w:val="04514149"/>
    <w:rsid w:val="0469B697"/>
    <w:rsid w:val="04804CF1"/>
    <w:rsid w:val="0490E224"/>
    <w:rsid w:val="0494E0A8"/>
    <w:rsid w:val="04970143"/>
    <w:rsid w:val="0498530E"/>
    <w:rsid w:val="049C7B96"/>
    <w:rsid w:val="04B79654"/>
    <w:rsid w:val="04C7CF8A"/>
    <w:rsid w:val="04C8B0B1"/>
    <w:rsid w:val="04D08B29"/>
    <w:rsid w:val="04D89209"/>
    <w:rsid w:val="04E32594"/>
    <w:rsid w:val="04E3CCE9"/>
    <w:rsid w:val="04E72B8B"/>
    <w:rsid w:val="04FD9161"/>
    <w:rsid w:val="05088D5D"/>
    <w:rsid w:val="0528AF85"/>
    <w:rsid w:val="0535F85D"/>
    <w:rsid w:val="053B87B2"/>
    <w:rsid w:val="053CF9AD"/>
    <w:rsid w:val="0552B2FB"/>
    <w:rsid w:val="055CF5C7"/>
    <w:rsid w:val="056A000F"/>
    <w:rsid w:val="05AF14E5"/>
    <w:rsid w:val="05B18A29"/>
    <w:rsid w:val="05B60CAE"/>
    <w:rsid w:val="05BC456A"/>
    <w:rsid w:val="05C20188"/>
    <w:rsid w:val="05C2EFC3"/>
    <w:rsid w:val="05CB305D"/>
    <w:rsid w:val="05D9D284"/>
    <w:rsid w:val="05E3CEAE"/>
    <w:rsid w:val="05EF2FC3"/>
    <w:rsid w:val="05EFABCE"/>
    <w:rsid w:val="05F20282"/>
    <w:rsid w:val="06044F21"/>
    <w:rsid w:val="0608052A"/>
    <w:rsid w:val="060F2D0B"/>
    <w:rsid w:val="06122529"/>
    <w:rsid w:val="06268460"/>
    <w:rsid w:val="062C1475"/>
    <w:rsid w:val="062CB285"/>
    <w:rsid w:val="0636E180"/>
    <w:rsid w:val="063B220F"/>
    <w:rsid w:val="0653EA39"/>
    <w:rsid w:val="065513A5"/>
    <w:rsid w:val="065E1DF5"/>
    <w:rsid w:val="065EB05D"/>
    <w:rsid w:val="068F2A1B"/>
    <w:rsid w:val="068FEECC"/>
    <w:rsid w:val="0691ECBF"/>
    <w:rsid w:val="069A1D2E"/>
    <w:rsid w:val="069EE929"/>
    <w:rsid w:val="06A1A324"/>
    <w:rsid w:val="06A6E876"/>
    <w:rsid w:val="06A79CD4"/>
    <w:rsid w:val="06B99193"/>
    <w:rsid w:val="06C41726"/>
    <w:rsid w:val="06D0ED93"/>
    <w:rsid w:val="06D4F54C"/>
    <w:rsid w:val="06D5DEDA"/>
    <w:rsid w:val="06D73794"/>
    <w:rsid w:val="06DB1223"/>
    <w:rsid w:val="06E0F43B"/>
    <w:rsid w:val="06F09DAE"/>
    <w:rsid w:val="06FA1C98"/>
    <w:rsid w:val="0709BBD9"/>
    <w:rsid w:val="070F143D"/>
    <w:rsid w:val="0731DEB8"/>
    <w:rsid w:val="07392F84"/>
    <w:rsid w:val="075DF22F"/>
    <w:rsid w:val="076E1054"/>
    <w:rsid w:val="078ADA06"/>
    <w:rsid w:val="07AB7B4E"/>
    <w:rsid w:val="07B7FDA6"/>
    <w:rsid w:val="07C6CEF9"/>
    <w:rsid w:val="07CF4867"/>
    <w:rsid w:val="07D42688"/>
    <w:rsid w:val="07E8BA3E"/>
    <w:rsid w:val="07EC0C14"/>
    <w:rsid w:val="07F5F2A4"/>
    <w:rsid w:val="07FD3C5F"/>
    <w:rsid w:val="0817911D"/>
    <w:rsid w:val="08204EC8"/>
    <w:rsid w:val="0833F253"/>
    <w:rsid w:val="0838E754"/>
    <w:rsid w:val="0841CAE2"/>
    <w:rsid w:val="0849F565"/>
    <w:rsid w:val="084E510A"/>
    <w:rsid w:val="0858F2F7"/>
    <w:rsid w:val="086E7184"/>
    <w:rsid w:val="08707282"/>
    <w:rsid w:val="087AC686"/>
    <w:rsid w:val="087B311B"/>
    <w:rsid w:val="08900AE1"/>
    <w:rsid w:val="0898C081"/>
    <w:rsid w:val="089F38CE"/>
    <w:rsid w:val="08A4775E"/>
    <w:rsid w:val="08A9FB24"/>
    <w:rsid w:val="08B08670"/>
    <w:rsid w:val="08B471A2"/>
    <w:rsid w:val="08B7F34F"/>
    <w:rsid w:val="08BF2D23"/>
    <w:rsid w:val="08BF3883"/>
    <w:rsid w:val="08C8ACEF"/>
    <w:rsid w:val="08DACBCF"/>
    <w:rsid w:val="08F524F1"/>
    <w:rsid w:val="08FC9EBD"/>
    <w:rsid w:val="09231F6C"/>
    <w:rsid w:val="0953BE8C"/>
    <w:rsid w:val="0956B9C3"/>
    <w:rsid w:val="09595575"/>
    <w:rsid w:val="0965AB77"/>
    <w:rsid w:val="096B0403"/>
    <w:rsid w:val="0988E78D"/>
    <w:rsid w:val="0999A94B"/>
    <w:rsid w:val="09A7DA86"/>
    <w:rsid w:val="09C72AFE"/>
    <w:rsid w:val="09D74784"/>
    <w:rsid w:val="09E98A21"/>
    <w:rsid w:val="09EF0746"/>
    <w:rsid w:val="09F253A3"/>
    <w:rsid w:val="0A1D66BA"/>
    <w:rsid w:val="0A2B6E30"/>
    <w:rsid w:val="0A313990"/>
    <w:rsid w:val="0A3CC53A"/>
    <w:rsid w:val="0A40A36D"/>
    <w:rsid w:val="0A58DC31"/>
    <w:rsid w:val="0A5BB28F"/>
    <w:rsid w:val="0A66026E"/>
    <w:rsid w:val="0A670514"/>
    <w:rsid w:val="0A6709A5"/>
    <w:rsid w:val="0A6EB6D1"/>
    <w:rsid w:val="0A70D4A3"/>
    <w:rsid w:val="0A72BDEC"/>
    <w:rsid w:val="0A73BF90"/>
    <w:rsid w:val="0A767B4D"/>
    <w:rsid w:val="0A77676C"/>
    <w:rsid w:val="0A7CB3CA"/>
    <w:rsid w:val="0A845E9B"/>
    <w:rsid w:val="0A9BD4B1"/>
    <w:rsid w:val="0AA074E8"/>
    <w:rsid w:val="0AA0D9FB"/>
    <w:rsid w:val="0AA78F2F"/>
    <w:rsid w:val="0AA9F494"/>
    <w:rsid w:val="0AAEAE19"/>
    <w:rsid w:val="0AC2096E"/>
    <w:rsid w:val="0ACDC527"/>
    <w:rsid w:val="0AD878ED"/>
    <w:rsid w:val="0AEC0D1A"/>
    <w:rsid w:val="0B03D989"/>
    <w:rsid w:val="0B064F23"/>
    <w:rsid w:val="0B06EF9C"/>
    <w:rsid w:val="0B1FA49A"/>
    <w:rsid w:val="0B2B8C3E"/>
    <w:rsid w:val="0B557AB1"/>
    <w:rsid w:val="0B5D608F"/>
    <w:rsid w:val="0B7C37D8"/>
    <w:rsid w:val="0B7ECCD2"/>
    <w:rsid w:val="0B8D02B6"/>
    <w:rsid w:val="0B962D2C"/>
    <w:rsid w:val="0BB3CC6A"/>
    <w:rsid w:val="0BB46A5C"/>
    <w:rsid w:val="0BC8C728"/>
    <w:rsid w:val="0BCA2E7A"/>
    <w:rsid w:val="0BCA97A8"/>
    <w:rsid w:val="0BD09673"/>
    <w:rsid w:val="0BD9881D"/>
    <w:rsid w:val="0BF4AC92"/>
    <w:rsid w:val="0BFC59E9"/>
    <w:rsid w:val="0C07DD8E"/>
    <w:rsid w:val="0C11ECED"/>
    <w:rsid w:val="0C186E73"/>
    <w:rsid w:val="0C2BCFBB"/>
    <w:rsid w:val="0C2D12BB"/>
    <w:rsid w:val="0C3254D5"/>
    <w:rsid w:val="0C579492"/>
    <w:rsid w:val="0C65B898"/>
    <w:rsid w:val="0C69EB12"/>
    <w:rsid w:val="0C6BA01C"/>
    <w:rsid w:val="0C6C43BF"/>
    <w:rsid w:val="0C7D8589"/>
    <w:rsid w:val="0C925A53"/>
    <w:rsid w:val="0CA21328"/>
    <w:rsid w:val="0CA62304"/>
    <w:rsid w:val="0CAF1083"/>
    <w:rsid w:val="0CBED20C"/>
    <w:rsid w:val="0CEC9312"/>
    <w:rsid w:val="0CEEB1B2"/>
    <w:rsid w:val="0CF7FB42"/>
    <w:rsid w:val="0CFAD85A"/>
    <w:rsid w:val="0CFD8645"/>
    <w:rsid w:val="0CFEFC4B"/>
    <w:rsid w:val="0D01E3B9"/>
    <w:rsid w:val="0D071A8A"/>
    <w:rsid w:val="0D0BB59D"/>
    <w:rsid w:val="0D22BAF3"/>
    <w:rsid w:val="0D49906D"/>
    <w:rsid w:val="0D4A53A7"/>
    <w:rsid w:val="0D5D40ED"/>
    <w:rsid w:val="0D805A0D"/>
    <w:rsid w:val="0D824647"/>
    <w:rsid w:val="0D895E41"/>
    <w:rsid w:val="0DAB00F6"/>
    <w:rsid w:val="0DB062D5"/>
    <w:rsid w:val="0DBBE371"/>
    <w:rsid w:val="0DBF9C91"/>
    <w:rsid w:val="0DCD136D"/>
    <w:rsid w:val="0DCD8D1A"/>
    <w:rsid w:val="0DD2A1E6"/>
    <w:rsid w:val="0DF88108"/>
    <w:rsid w:val="0DF9AA30"/>
    <w:rsid w:val="0E09D9DC"/>
    <w:rsid w:val="0E0F07CB"/>
    <w:rsid w:val="0E0FE4FF"/>
    <w:rsid w:val="0E1315D5"/>
    <w:rsid w:val="0E223BF0"/>
    <w:rsid w:val="0E576ECB"/>
    <w:rsid w:val="0E5EE194"/>
    <w:rsid w:val="0E6A4830"/>
    <w:rsid w:val="0E7FB4CE"/>
    <w:rsid w:val="0E954DF7"/>
    <w:rsid w:val="0E9A6679"/>
    <w:rsid w:val="0E9D6866"/>
    <w:rsid w:val="0EA6D96B"/>
    <w:rsid w:val="0EA75B7B"/>
    <w:rsid w:val="0EADA0C1"/>
    <w:rsid w:val="0EB3EA7F"/>
    <w:rsid w:val="0ECDD78A"/>
    <w:rsid w:val="0ED161FA"/>
    <w:rsid w:val="0ED6FB66"/>
    <w:rsid w:val="0EE9798E"/>
    <w:rsid w:val="0EEC367B"/>
    <w:rsid w:val="0EEDDE7D"/>
    <w:rsid w:val="0F05A030"/>
    <w:rsid w:val="0F0CC853"/>
    <w:rsid w:val="0F0E0C76"/>
    <w:rsid w:val="0F1E7109"/>
    <w:rsid w:val="0F1EA17B"/>
    <w:rsid w:val="0F24BA7A"/>
    <w:rsid w:val="0F39B3E3"/>
    <w:rsid w:val="0F52C615"/>
    <w:rsid w:val="0F57B3D2"/>
    <w:rsid w:val="0F608795"/>
    <w:rsid w:val="0F690E20"/>
    <w:rsid w:val="0F6AF466"/>
    <w:rsid w:val="0F71A510"/>
    <w:rsid w:val="0F78F240"/>
    <w:rsid w:val="0F7EA021"/>
    <w:rsid w:val="0F8B5A76"/>
    <w:rsid w:val="0F901EF5"/>
    <w:rsid w:val="0F9820A7"/>
    <w:rsid w:val="0FA03629"/>
    <w:rsid w:val="0FA1ECA1"/>
    <w:rsid w:val="0FB263F4"/>
    <w:rsid w:val="0FB3CEC1"/>
    <w:rsid w:val="0FBD5027"/>
    <w:rsid w:val="0FC19FAD"/>
    <w:rsid w:val="0FC9A154"/>
    <w:rsid w:val="0FD02F54"/>
    <w:rsid w:val="0FD3E500"/>
    <w:rsid w:val="0FDA16CF"/>
    <w:rsid w:val="0FE5FBB0"/>
    <w:rsid w:val="1001537E"/>
    <w:rsid w:val="10189ACB"/>
    <w:rsid w:val="101F297C"/>
    <w:rsid w:val="1033492F"/>
    <w:rsid w:val="10354019"/>
    <w:rsid w:val="1038EB92"/>
    <w:rsid w:val="103BE6E3"/>
    <w:rsid w:val="103E9B82"/>
    <w:rsid w:val="1047404B"/>
    <w:rsid w:val="1048CA6B"/>
    <w:rsid w:val="105133B7"/>
    <w:rsid w:val="1055074A"/>
    <w:rsid w:val="105AE744"/>
    <w:rsid w:val="10643051"/>
    <w:rsid w:val="106C2E1D"/>
    <w:rsid w:val="10708681"/>
    <w:rsid w:val="107E6B1F"/>
    <w:rsid w:val="1082C42C"/>
    <w:rsid w:val="108D065C"/>
    <w:rsid w:val="109A5CA6"/>
    <w:rsid w:val="109B50D6"/>
    <w:rsid w:val="10AA9135"/>
    <w:rsid w:val="10AD0636"/>
    <w:rsid w:val="10C10136"/>
    <w:rsid w:val="10C2E7C2"/>
    <w:rsid w:val="10C7BEBD"/>
    <w:rsid w:val="10CB7EE2"/>
    <w:rsid w:val="10FCC02E"/>
    <w:rsid w:val="110A9CBF"/>
    <w:rsid w:val="11131505"/>
    <w:rsid w:val="11177655"/>
    <w:rsid w:val="11193A28"/>
    <w:rsid w:val="111FD521"/>
    <w:rsid w:val="112043D9"/>
    <w:rsid w:val="11240A95"/>
    <w:rsid w:val="11332963"/>
    <w:rsid w:val="113ADB74"/>
    <w:rsid w:val="113B2965"/>
    <w:rsid w:val="11403D70"/>
    <w:rsid w:val="114454B6"/>
    <w:rsid w:val="11492F83"/>
    <w:rsid w:val="11590485"/>
    <w:rsid w:val="11600BB8"/>
    <w:rsid w:val="118281A6"/>
    <w:rsid w:val="1194F22B"/>
    <w:rsid w:val="119A04CE"/>
    <w:rsid w:val="119E02BE"/>
    <w:rsid w:val="11C11B48"/>
    <w:rsid w:val="11C76940"/>
    <w:rsid w:val="11CF40C6"/>
    <w:rsid w:val="11E4B09C"/>
    <w:rsid w:val="1200080F"/>
    <w:rsid w:val="1202EE21"/>
    <w:rsid w:val="1204D2C4"/>
    <w:rsid w:val="120BA161"/>
    <w:rsid w:val="120EF6E7"/>
    <w:rsid w:val="12114436"/>
    <w:rsid w:val="1212192C"/>
    <w:rsid w:val="12121B37"/>
    <w:rsid w:val="121DC4CA"/>
    <w:rsid w:val="122066E7"/>
    <w:rsid w:val="1220B850"/>
    <w:rsid w:val="12221941"/>
    <w:rsid w:val="12257F3F"/>
    <w:rsid w:val="123CFF99"/>
    <w:rsid w:val="123FA3FB"/>
    <w:rsid w:val="12468379"/>
    <w:rsid w:val="12577B75"/>
    <w:rsid w:val="12581BB8"/>
    <w:rsid w:val="128A5FD3"/>
    <w:rsid w:val="128A66D7"/>
    <w:rsid w:val="128D82E4"/>
    <w:rsid w:val="128F1017"/>
    <w:rsid w:val="12989B19"/>
    <w:rsid w:val="12B7891B"/>
    <w:rsid w:val="12C6D97D"/>
    <w:rsid w:val="12CF7E2A"/>
    <w:rsid w:val="12D3D42A"/>
    <w:rsid w:val="12DA8E16"/>
    <w:rsid w:val="12E2703B"/>
    <w:rsid w:val="12F9A506"/>
    <w:rsid w:val="12FD07D1"/>
    <w:rsid w:val="13008385"/>
    <w:rsid w:val="1304997D"/>
    <w:rsid w:val="13055D5A"/>
    <w:rsid w:val="13156488"/>
    <w:rsid w:val="132428D8"/>
    <w:rsid w:val="132D8764"/>
    <w:rsid w:val="134B5D31"/>
    <w:rsid w:val="1357C722"/>
    <w:rsid w:val="13799D2E"/>
    <w:rsid w:val="13880A56"/>
    <w:rsid w:val="1390B01B"/>
    <w:rsid w:val="13970E21"/>
    <w:rsid w:val="139A78A4"/>
    <w:rsid w:val="13AEF2D1"/>
    <w:rsid w:val="13B0AA5E"/>
    <w:rsid w:val="13DB1750"/>
    <w:rsid w:val="13DB745C"/>
    <w:rsid w:val="13F12C06"/>
    <w:rsid w:val="13F15F02"/>
    <w:rsid w:val="13FA7738"/>
    <w:rsid w:val="13FC09B4"/>
    <w:rsid w:val="141E3C4C"/>
    <w:rsid w:val="141F6425"/>
    <w:rsid w:val="14233964"/>
    <w:rsid w:val="142EB087"/>
    <w:rsid w:val="14321D2D"/>
    <w:rsid w:val="1432BCC4"/>
    <w:rsid w:val="14444057"/>
    <w:rsid w:val="144C727E"/>
    <w:rsid w:val="1474FCF7"/>
    <w:rsid w:val="14789AFF"/>
    <w:rsid w:val="148579C5"/>
    <w:rsid w:val="1485DE3C"/>
    <w:rsid w:val="1487180F"/>
    <w:rsid w:val="1488C1B9"/>
    <w:rsid w:val="14986767"/>
    <w:rsid w:val="149E89FA"/>
    <w:rsid w:val="14A80E8E"/>
    <w:rsid w:val="14B97F09"/>
    <w:rsid w:val="14C0CF34"/>
    <w:rsid w:val="14C6911D"/>
    <w:rsid w:val="14C93341"/>
    <w:rsid w:val="14CEBE3C"/>
    <w:rsid w:val="14D71947"/>
    <w:rsid w:val="14DF295A"/>
    <w:rsid w:val="14E62B52"/>
    <w:rsid w:val="14E763A9"/>
    <w:rsid w:val="14E8B624"/>
    <w:rsid w:val="14EF91F5"/>
    <w:rsid w:val="14F9A373"/>
    <w:rsid w:val="15020C38"/>
    <w:rsid w:val="150274B6"/>
    <w:rsid w:val="151F197B"/>
    <w:rsid w:val="152A14E0"/>
    <w:rsid w:val="152DD588"/>
    <w:rsid w:val="15301FC9"/>
    <w:rsid w:val="1533DE34"/>
    <w:rsid w:val="153556EE"/>
    <w:rsid w:val="153B9BD7"/>
    <w:rsid w:val="15408BC6"/>
    <w:rsid w:val="154BE4D6"/>
    <w:rsid w:val="156858F4"/>
    <w:rsid w:val="156A3AC3"/>
    <w:rsid w:val="1576E7B1"/>
    <w:rsid w:val="158EA457"/>
    <w:rsid w:val="15A17E2B"/>
    <w:rsid w:val="15B913CC"/>
    <w:rsid w:val="15DD5D7B"/>
    <w:rsid w:val="15E7DFE4"/>
    <w:rsid w:val="160A3899"/>
    <w:rsid w:val="160EAD64"/>
    <w:rsid w:val="1610C2CC"/>
    <w:rsid w:val="161A461D"/>
    <w:rsid w:val="161DA710"/>
    <w:rsid w:val="161FFFBB"/>
    <w:rsid w:val="16214A26"/>
    <w:rsid w:val="16221B5A"/>
    <w:rsid w:val="1641F474"/>
    <w:rsid w:val="164D26A9"/>
    <w:rsid w:val="1680A4C5"/>
    <w:rsid w:val="169CA856"/>
    <w:rsid w:val="16A1EC62"/>
    <w:rsid w:val="16A21A71"/>
    <w:rsid w:val="16A597CD"/>
    <w:rsid w:val="16B4199F"/>
    <w:rsid w:val="16B80E79"/>
    <w:rsid w:val="16BAD686"/>
    <w:rsid w:val="16C22294"/>
    <w:rsid w:val="16E35125"/>
    <w:rsid w:val="16E37A68"/>
    <w:rsid w:val="16E4AB1A"/>
    <w:rsid w:val="16E688CC"/>
    <w:rsid w:val="16EC098E"/>
    <w:rsid w:val="16F40B89"/>
    <w:rsid w:val="16FC9DEF"/>
    <w:rsid w:val="16FE3CDD"/>
    <w:rsid w:val="17063B70"/>
    <w:rsid w:val="171927DC"/>
    <w:rsid w:val="171C47BA"/>
    <w:rsid w:val="171C988B"/>
    <w:rsid w:val="171D8DA7"/>
    <w:rsid w:val="171E87A6"/>
    <w:rsid w:val="172A955A"/>
    <w:rsid w:val="172CE2B7"/>
    <w:rsid w:val="1742B05B"/>
    <w:rsid w:val="1748D697"/>
    <w:rsid w:val="1749083E"/>
    <w:rsid w:val="1749BFCE"/>
    <w:rsid w:val="175EA143"/>
    <w:rsid w:val="17698E78"/>
    <w:rsid w:val="176B7F5C"/>
    <w:rsid w:val="176F2856"/>
    <w:rsid w:val="1792CBEF"/>
    <w:rsid w:val="179CBEE6"/>
    <w:rsid w:val="179E0221"/>
    <w:rsid w:val="17A106DF"/>
    <w:rsid w:val="17A8CFE6"/>
    <w:rsid w:val="17B4F02B"/>
    <w:rsid w:val="17C561AD"/>
    <w:rsid w:val="17C597A2"/>
    <w:rsid w:val="17CB0FBB"/>
    <w:rsid w:val="17CBEC41"/>
    <w:rsid w:val="17E8F70A"/>
    <w:rsid w:val="180433AF"/>
    <w:rsid w:val="180A8939"/>
    <w:rsid w:val="18153299"/>
    <w:rsid w:val="18153FCF"/>
    <w:rsid w:val="183E468A"/>
    <w:rsid w:val="184A46F7"/>
    <w:rsid w:val="18503B15"/>
    <w:rsid w:val="185A8519"/>
    <w:rsid w:val="18610537"/>
    <w:rsid w:val="1865F929"/>
    <w:rsid w:val="18682D09"/>
    <w:rsid w:val="1873C312"/>
    <w:rsid w:val="187B9866"/>
    <w:rsid w:val="187F91C6"/>
    <w:rsid w:val="1882E086"/>
    <w:rsid w:val="1885C5ED"/>
    <w:rsid w:val="188B2852"/>
    <w:rsid w:val="18AF8AD9"/>
    <w:rsid w:val="18C33D3A"/>
    <w:rsid w:val="18CB900D"/>
    <w:rsid w:val="18D0B24C"/>
    <w:rsid w:val="18DFD5E1"/>
    <w:rsid w:val="18F72360"/>
    <w:rsid w:val="19122FD2"/>
    <w:rsid w:val="191CF2A4"/>
    <w:rsid w:val="1932B697"/>
    <w:rsid w:val="193C5CD7"/>
    <w:rsid w:val="1945CD06"/>
    <w:rsid w:val="195142CD"/>
    <w:rsid w:val="1959BC1C"/>
    <w:rsid w:val="19688DC8"/>
    <w:rsid w:val="19694A66"/>
    <w:rsid w:val="196CE626"/>
    <w:rsid w:val="196D1D7C"/>
    <w:rsid w:val="198AABD6"/>
    <w:rsid w:val="198D938B"/>
    <w:rsid w:val="199CC8E8"/>
    <w:rsid w:val="19A50D51"/>
    <w:rsid w:val="19A965A0"/>
    <w:rsid w:val="19A9EBCA"/>
    <w:rsid w:val="19AABE27"/>
    <w:rsid w:val="19C12A4E"/>
    <w:rsid w:val="19D668F6"/>
    <w:rsid w:val="19ED6B4E"/>
    <w:rsid w:val="19F3ABD2"/>
    <w:rsid w:val="19F6E0A8"/>
    <w:rsid w:val="1A0644E8"/>
    <w:rsid w:val="1A08E5DC"/>
    <w:rsid w:val="1A13ED88"/>
    <w:rsid w:val="1A13FCE9"/>
    <w:rsid w:val="1A156D1E"/>
    <w:rsid w:val="1A186332"/>
    <w:rsid w:val="1A1A6D30"/>
    <w:rsid w:val="1A1F3991"/>
    <w:rsid w:val="1A1F893F"/>
    <w:rsid w:val="1A2CA825"/>
    <w:rsid w:val="1A2ED6C0"/>
    <w:rsid w:val="1A30C435"/>
    <w:rsid w:val="1A43762D"/>
    <w:rsid w:val="1A4D43C4"/>
    <w:rsid w:val="1A66B8C0"/>
    <w:rsid w:val="1A72C4E2"/>
    <w:rsid w:val="1A9806D8"/>
    <w:rsid w:val="1AB81428"/>
    <w:rsid w:val="1AD07944"/>
    <w:rsid w:val="1AD706A4"/>
    <w:rsid w:val="1AD82D38"/>
    <w:rsid w:val="1ADF0DB1"/>
    <w:rsid w:val="1AE76A73"/>
    <w:rsid w:val="1AF61F9B"/>
    <w:rsid w:val="1AF746E2"/>
    <w:rsid w:val="1AF8B608"/>
    <w:rsid w:val="1B0516E7"/>
    <w:rsid w:val="1B0A3DE0"/>
    <w:rsid w:val="1B1A3490"/>
    <w:rsid w:val="1B2A69E8"/>
    <w:rsid w:val="1B2B5C76"/>
    <w:rsid w:val="1B36097D"/>
    <w:rsid w:val="1B3BFB8A"/>
    <w:rsid w:val="1B4A8A2A"/>
    <w:rsid w:val="1B530C6B"/>
    <w:rsid w:val="1B55A5D8"/>
    <w:rsid w:val="1B667413"/>
    <w:rsid w:val="1B6BCEFC"/>
    <w:rsid w:val="1B770AE7"/>
    <w:rsid w:val="1B78278D"/>
    <w:rsid w:val="1B7EA2F2"/>
    <w:rsid w:val="1B893BAF"/>
    <w:rsid w:val="1BAEA8FD"/>
    <w:rsid w:val="1BBC09D7"/>
    <w:rsid w:val="1BC73013"/>
    <w:rsid w:val="1BD44320"/>
    <w:rsid w:val="1BE84FBC"/>
    <w:rsid w:val="1BEE1AF1"/>
    <w:rsid w:val="1BEFB8DD"/>
    <w:rsid w:val="1BF32F10"/>
    <w:rsid w:val="1C15D062"/>
    <w:rsid w:val="1C2631ED"/>
    <w:rsid w:val="1C2BF333"/>
    <w:rsid w:val="1C325A1C"/>
    <w:rsid w:val="1C35D779"/>
    <w:rsid w:val="1C36D85E"/>
    <w:rsid w:val="1C4B712D"/>
    <w:rsid w:val="1C5CED8C"/>
    <w:rsid w:val="1C660B3C"/>
    <w:rsid w:val="1C6F8B89"/>
    <w:rsid w:val="1C7E077A"/>
    <w:rsid w:val="1C8BAF59"/>
    <w:rsid w:val="1C90954E"/>
    <w:rsid w:val="1C960A01"/>
    <w:rsid w:val="1C9F06A1"/>
    <w:rsid w:val="1CA1C006"/>
    <w:rsid w:val="1CC2CA4D"/>
    <w:rsid w:val="1CC3AAE3"/>
    <w:rsid w:val="1CC5344D"/>
    <w:rsid w:val="1CD4EED1"/>
    <w:rsid w:val="1CE10662"/>
    <w:rsid w:val="1CEB26FF"/>
    <w:rsid w:val="1CF7F66D"/>
    <w:rsid w:val="1D25AE2B"/>
    <w:rsid w:val="1D4DEB54"/>
    <w:rsid w:val="1D4E02CF"/>
    <w:rsid w:val="1D5D29BF"/>
    <w:rsid w:val="1D8C6582"/>
    <w:rsid w:val="1D93A2EC"/>
    <w:rsid w:val="1DB23F68"/>
    <w:rsid w:val="1DB4BB50"/>
    <w:rsid w:val="1DBA69D6"/>
    <w:rsid w:val="1DBD1301"/>
    <w:rsid w:val="1DC08188"/>
    <w:rsid w:val="1DCA9A12"/>
    <w:rsid w:val="1DD39378"/>
    <w:rsid w:val="1DE85402"/>
    <w:rsid w:val="1DFA1D0B"/>
    <w:rsid w:val="1E0FCDFA"/>
    <w:rsid w:val="1E1230D1"/>
    <w:rsid w:val="1E19B925"/>
    <w:rsid w:val="1E22A700"/>
    <w:rsid w:val="1E254A46"/>
    <w:rsid w:val="1E2AB3B0"/>
    <w:rsid w:val="1E2EC84F"/>
    <w:rsid w:val="1E41F6C8"/>
    <w:rsid w:val="1E45927C"/>
    <w:rsid w:val="1E50651A"/>
    <w:rsid w:val="1E518F52"/>
    <w:rsid w:val="1E66CF5C"/>
    <w:rsid w:val="1E716DA4"/>
    <w:rsid w:val="1E8193EB"/>
    <w:rsid w:val="1E84E797"/>
    <w:rsid w:val="1E86F49C"/>
    <w:rsid w:val="1EA8A4A6"/>
    <w:rsid w:val="1EC7CAAE"/>
    <w:rsid w:val="1EDC76E0"/>
    <w:rsid w:val="1EE3D127"/>
    <w:rsid w:val="1EE3F3E3"/>
    <w:rsid w:val="1EEDDAD2"/>
    <w:rsid w:val="1EEE630A"/>
    <w:rsid w:val="1F043558"/>
    <w:rsid w:val="1F120B84"/>
    <w:rsid w:val="1F188B5D"/>
    <w:rsid w:val="1F1DC9F7"/>
    <w:rsid w:val="1F2F2E62"/>
    <w:rsid w:val="1F382A2A"/>
    <w:rsid w:val="1F41B142"/>
    <w:rsid w:val="1F42DE22"/>
    <w:rsid w:val="1F445C5D"/>
    <w:rsid w:val="1F4F83D3"/>
    <w:rsid w:val="1F65E1E2"/>
    <w:rsid w:val="1F6FE5DB"/>
    <w:rsid w:val="1F75F6B5"/>
    <w:rsid w:val="1F7A1551"/>
    <w:rsid w:val="1F84B5E3"/>
    <w:rsid w:val="1F9275FE"/>
    <w:rsid w:val="1F9B87E1"/>
    <w:rsid w:val="1FA9DA5F"/>
    <w:rsid w:val="1FAC5C80"/>
    <w:rsid w:val="1FB5EEB8"/>
    <w:rsid w:val="1FBC9EFA"/>
    <w:rsid w:val="1FC16384"/>
    <w:rsid w:val="1FDBC765"/>
    <w:rsid w:val="1FEE641D"/>
    <w:rsid w:val="1FF4929E"/>
    <w:rsid w:val="1FFF38B2"/>
    <w:rsid w:val="200837CE"/>
    <w:rsid w:val="200A9B88"/>
    <w:rsid w:val="2010269B"/>
    <w:rsid w:val="201884E9"/>
    <w:rsid w:val="20295685"/>
    <w:rsid w:val="202974A8"/>
    <w:rsid w:val="2039EC34"/>
    <w:rsid w:val="20496749"/>
    <w:rsid w:val="2055FEF6"/>
    <w:rsid w:val="205BF7E8"/>
    <w:rsid w:val="20863233"/>
    <w:rsid w:val="208C69F0"/>
    <w:rsid w:val="208FF897"/>
    <w:rsid w:val="209D2F3F"/>
    <w:rsid w:val="20B96AE6"/>
    <w:rsid w:val="20BF6A24"/>
    <w:rsid w:val="20FF2D8A"/>
    <w:rsid w:val="2101B243"/>
    <w:rsid w:val="2109D5F5"/>
    <w:rsid w:val="211BCEFC"/>
    <w:rsid w:val="211E1F0B"/>
    <w:rsid w:val="212DDFA0"/>
    <w:rsid w:val="213FA87C"/>
    <w:rsid w:val="2156CDF1"/>
    <w:rsid w:val="215A48EB"/>
    <w:rsid w:val="215B474A"/>
    <w:rsid w:val="21688E39"/>
    <w:rsid w:val="216BCC88"/>
    <w:rsid w:val="2170535E"/>
    <w:rsid w:val="217A61F0"/>
    <w:rsid w:val="217CE520"/>
    <w:rsid w:val="21839B58"/>
    <w:rsid w:val="2193F880"/>
    <w:rsid w:val="21A0B56A"/>
    <w:rsid w:val="21B03C0D"/>
    <w:rsid w:val="21BD094E"/>
    <w:rsid w:val="21C4D201"/>
    <w:rsid w:val="21C63214"/>
    <w:rsid w:val="21CFEFB8"/>
    <w:rsid w:val="21D2CC3F"/>
    <w:rsid w:val="21D496B8"/>
    <w:rsid w:val="21E216EA"/>
    <w:rsid w:val="21E53D66"/>
    <w:rsid w:val="22126F08"/>
    <w:rsid w:val="22239AA1"/>
    <w:rsid w:val="222A6832"/>
    <w:rsid w:val="222B0A5B"/>
    <w:rsid w:val="222E1A95"/>
    <w:rsid w:val="2237410D"/>
    <w:rsid w:val="22556AB9"/>
    <w:rsid w:val="22578EEA"/>
    <w:rsid w:val="2257BDA8"/>
    <w:rsid w:val="226CBFA7"/>
    <w:rsid w:val="227D945E"/>
    <w:rsid w:val="22883DA3"/>
    <w:rsid w:val="2290B622"/>
    <w:rsid w:val="229D82A4"/>
    <w:rsid w:val="22A5C147"/>
    <w:rsid w:val="22CAAA5D"/>
    <w:rsid w:val="22CBE11E"/>
    <w:rsid w:val="22CEA452"/>
    <w:rsid w:val="22D263C2"/>
    <w:rsid w:val="23301046"/>
    <w:rsid w:val="233475D1"/>
    <w:rsid w:val="233C5540"/>
    <w:rsid w:val="2354E081"/>
    <w:rsid w:val="235A6883"/>
    <w:rsid w:val="236035CB"/>
    <w:rsid w:val="23774FB6"/>
    <w:rsid w:val="238298AC"/>
    <w:rsid w:val="2384B89D"/>
    <w:rsid w:val="2388E6B7"/>
    <w:rsid w:val="23A1F4F6"/>
    <w:rsid w:val="23AA1744"/>
    <w:rsid w:val="23AA8053"/>
    <w:rsid w:val="23AE6F2F"/>
    <w:rsid w:val="23B21E84"/>
    <w:rsid w:val="23C393A1"/>
    <w:rsid w:val="23C55E8E"/>
    <w:rsid w:val="23D1A234"/>
    <w:rsid w:val="23D6603D"/>
    <w:rsid w:val="23D7A67B"/>
    <w:rsid w:val="23EB2151"/>
    <w:rsid w:val="23FFFDA1"/>
    <w:rsid w:val="240ABF1B"/>
    <w:rsid w:val="240AE3BB"/>
    <w:rsid w:val="241AC27C"/>
    <w:rsid w:val="24395305"/>
    <w:rsid w:val="243BF273"/>
    <w:rsid w:val="2455BFCD"/>
    <w:rsid w:val="24758733"/>
    <w:rsid w:val="24963A3F"/>
    <w:rsid w:val="249C1959"/>
    <w:rsid w:val="249EF49E"/>
    <w:rsid w:val="24B0F8D8"/>
    <w:rsid w:val="24B59A9F"/>
    <w:rsid w:val="24B871B3"/>
    <w:rsid w:val="24B8F182"/>
    <w:rsid w:val="24C716D1"/>
    <w:rsid w:val="24CAC620"/>
    <w:rsid w:val="24CCD48C"/>
    <w:rsid w:val="24CDE068"/>
    <w:rsid w:val="24D04632"/>
    <w:rsid w:val="24DBA4D0"/>
    <w:rsid w:val="24E03A6F"/>
    <w:rsid w:val="24E141F3"/>
    <w:rsid w:val="24ED7C18"/>
    <w:rsid w:val="24F85CDC"/>
    <w:rsid w:val="24F96581"/>
    <w:rsid w:val="250E585C"/>
    <w:rsid w:val="25145781"/>
    <w:rsid w:val="2532B7FD"/>
    <w:rsid w:val="2532FB43"/>
    <w:rsid w:val="2542CFA4"/>
    <w:rsid w:val="255880EC"/>
    <w:rsid w:val="256010F9"/>
    <w:rsid w:val="2560EFAD"/>
    <w:rsid w:val="256278D4"/>
    <w:rsid w:val="2586C17F"/>
    <w:rsid w:val="2587E30C"/>
    <w:rsid w:val="258CFFEC"/>
    <w:rsid w:val="25923FAF"/>
    <w:rsid w:val="2592E38B"/>
    <w:rsid w:val="25993A1B"/>
    <w:rsid w:val="25A68F7C"/>
    <w:rsid w:val="25B86BE0"/>
    <w:rsid w:val="25BC6C69"/>
    <w:rsid w:val="25D52366"/>
    <w:rsid w:val="25EBD1A3"/>
    <w:rsid w:val="25F1902E"/>
    <w:rsid w:val="25F5DC22"/>
    <w:rsid w:val="25F71B47"/>
    <w:rsid w:val="25F749E4"/>
    <w:rsid w:val="25FA1CB6"/>
    <w:rsid w:val="26053A33"/>
    <w:rsid w:val="2605FBD8"/>
    <w:rsid w:val="26101C2A"/>
    <w:rsid w:val="26106DC4"/>
    <w:rsid w:val="2622137F"/>
    <w:rsid w:val="262F18D1"/>
    <w:rsid w:val="2651269F"/>
    <w:rsid w:val="265723D4"/>
    <w:rsid w:val="2657C425"/>
    <w:rsid w:val="2674A52E"/>
    <w:rsid w:val="267559B7"/>
    <w:rsid w:val="267CA55C"/>
    <w:rsid w:val="26844190"/>
    <w:rsid w:val="268C4D38"/>
    <w:rsid w:val="2697A9F3"/>
    <w:rsid w:val="26B33E66"/>
    <w:rsid w:val="26BC18EB"/>
    <w:rsid w:val="26C1D7D9"/>
    <w:rsid w:val="26CBEE56"/>
    <w:rsid w:val="26FDD955"/>
    <w:rsid w:val="27018BB8"/>
    <w:rsid w:val="2708EADC"/>
    <w:rsid w:val="2728DBDC"/>
    <w:rsid w:val="273E1E85"/>
    <w:rsid w:val="273EDF7D"/>
    <w:rsid w:val="275103CE"/>
    <w:rsid w:val="2760D413"/>
    <w:rsid w:val="2762B0D2"/>
    <w:rsid w:val="276CD2D8"/>
    <w:rsid w:val="277E9487"/>
    <w:rsid w:val="278CFCCA"/>
    <w:rsid w:val="2793A0FC"/>
    <w:rsid w:val="2795C708"/>
    <w:rsid w:val="279D26A7"/>
    <w:rsid w:val="279FFF69"/>
    <w:rsid w:val="27A36E6E"/>
    <w:rsid w:val="27AFEFF2"/>
    <w:rsid w:val="27B84943"/>
    <w:rsid w:val="27B9F3B8"/>
    <w:rsid w:val="27BE9748"/>
    <w:rsid w:val="27D15913"/>
    <w:rsid w:val="27D48307"/>
    <w:rsid w:val="27E22B9A"/>
    <w:rsid w:val="28012F1C"/>
    <w:rsid w:val="280A4A97"/>
    <w:rsid w:val="280D061A"/>
    <w:rsid w:val="28191A6B"/>
    <w:rsid w:val="283F313C"/>
    <w:rsid w:val="284B7941"/>
    <w:rsid w:val="284CE4A1"/>
    <w:rsid w:val="285DA87B"/>
    <w:rsid w:val="2865E949"/>
    <w:rsid w:val="2867BEB7"/>
    <w:rsid w:val="286D2F68"/>
    <w:rsid w:val="2874645A"/>
    <w:rsid w:val="28756619"/>
    <w:rsid w:val="288591F1"/>
    <w:rsid w:val="28A749C9"/>
    <w:rsid w:val="28B9B76C"/>
    <w:rsid w:val="28BE0A66"/>
    <w:rsid w:val="28CB657B"/>
    <w:rsid w:val="28DE303E"/>
    <w:rsid w:val="28DEAE85"/>
    <w:rsid w:val="290BA2E3"/>
    <w:rsid w:val="290F8C45"/>
    <w:rsid w:val="292551BA"/>
    <w:rsid w:val="293199A4"/>
    <w:rsid w:val="29380404"/>
    <w:rsid w:val="293B908F"/>
    <w:rsid w:val="2942594D"/>
    <w:rsid w:val="2944AFD2"/>
    <w:rsid w:val="2945B167"/>
    <w:rsid w:val="29480E86"/>
    <w:rsid w:val="294C053C"/>
    <w:rsid w:val="29506B7A"/>
    <w:rsid w:val="295AAD39"/>
    <w:rsid w:val="295CD0FE"/>
    <w:rsid w:val="295D74B7"/>
    <w:rsid w:val="296474E9"/>
    <w:rsid w:val="296EEA89"/>
    <w:rsid w:val="297B0A57"/>
    <w:rsid w:val="29838728"/>
    <w:rsid w:val="29847869"/>
    <w:rsid w:val="299CFF7D"/>
    <w:rsid w:val="29A20AC0"/>
    <w:rsid w:val="29ACCFC2"/>
    <w:rsid w:val="29BA95A7"/>
    <w:rsid w:val="29C3EDFA"/>
    <w:rsid w:val="29C7907B"/>
    <w:rsid w:val="29DEA7EA"/>
    <w:rsid w:val="29E7C8A4"/>
    <w:rsid w:val="29EA5FB7"/>
    <w:rsid w:val="29EBCABE"/>
    <w:rsid w:val="29FFD61B"/>
    <w:rsid w:val="2A01E8C0"/>
    <w:rsid w:val="2A03AE92"/>
    <w:rsid w:val="2A0BA3B4"/>
    <w:rsid w:val="2A171E69"/>
    <w:rsid w:val="2A1E4E86"/>
    <w:rsid w:val="2A48ADFC"/>
    <w:rsid w:val="2A54D194"/>
    <w:rsid w:val="2A6F2686"/>
    <w:rsid w:val="2A7BC8F3"/>
    <w:rsid w:val="2A835600"/>
    <w:rsid w:val="2AADCBA9"/>
    <w:rsid w:val="2AB8A086"/>
    <w:rsid w:val="2AC152D8"/>
    <w:rsid w:val="2AE6AC9C"/>
    <w:rsid w:val="2AEADC78"/>
    <w:rsid w:val="2B05DE21"/>
    <w:rsid w:val="2B08DCEE"/>
    <w:rsid w:val="2B239495"/>
    <w:rsid w:val="2B25BA3B"/>
    <w:rsid w:val="2B31F355"/>
    <w:rsid w:val="2B459A78"/>
    <w:rsid w:val="2B53BDD3"/>
    <w:rsid w:val="2B5C4ED1"/>
    <w:rsid w:val="2B5EBADF"/>
    <w:rsid w:val="2B6D67EE"/>
    <w:rsid w:val="2B932FAF"/>
    <w:rsid w:val="2B9DB921"/>
    <w:rsid w:val="2BA526E4"/>
    <w:rsid w:val="2BAD5540"/>
    <w:rsid w:val="2BBB80D6"/>
    <w:rsid w:val="2BBC37A0"/>
    <w:rsid w:val="2BC8EB98"/>
    <w:rsid w:val="2BD910FB"/>
    <w:rsid w:val="2BE3E682"/>
    <w:rsid w:val="2BE9E4FC"/>
    <w:rsid w:val="2C1E3802"/>
    <w:rsid w:val="2C26DB7B"/>
    <w:rsid w:val="2C544A8A"/>
    <w:rsid w:val="2C6A17C1"/>
    <w:rsid w:val="2C6BD097"/>
    <w:rsid w:val="2C77540A"/>
    <w:rsid w:val="2C9DAC29"/>
    <w:rsid w:val="2C9EA648"/>
    <w:rsid w:val="2CAE1EF8"/>
    <w:rsid w:val="2CC3361A"/>
    <w:rsid w:val="2CCEA78F"/>
    <w:rsid w:val="2CD6C796"/>
    <w:rsid w:val="2CD8B2A6"/>
    <w:rsid w:val="2CDA5D0A"/>
    <w:rsid w:val="2CDB5817"/>
    <w:rsid w:val="2CE03BD0"/>
    <w:rsid w:val="2CE0C830"/>
    <w:rsid w:val="2CF0668C"/>
    <w:rsid w:val="2CFAFD10"/>
    <w:rsid w:val="2CFDCE7F"/>
    <w:rsid w:val="2D0C5291"/>
    <w:rsid w:val="2D11A3A4"/>
    <w:rsid w:val="2D16B4D6"/>
    <w:rsid w:val="2D1B9675"/>
    <w:rsid w:val="2D24215E"/>
    <w:rsid w:val="2D317A70"/>
    <w:rsid w:val="2D37CB91"/>
    <w:rsid w:val="2D480591"/>
    <w:rsid w:val="2D4D17F2"/>
    <w:rsid w:val="2D4E935E"/>
    <w:rsid w:val="2D575137"/>
    <w:rsid w:val="2D57F9C5"/>
    <w:rsid w:val="2D58430B"/>
    <w:rsid w:val="2D5E7A23"/>
    <w:rsid w:val="2D659DE6"/>
    <w:rsid w:val="2DA4B3D8"/>
    <w:rsid w:val="2DAA3516"/>
    <w:rsid w:val="2DB145BD"/>
    <w:rsid w:val="2DC7871E"/>
    <w:rsid w:val="2DC86332"/>
    <w:rsid w:val="2DC90AA0"/>
    <w:rsid w:val="2DCBCB63"/>
    <w:rsid w:val="2DD29CE6"/>
    <w:rsid w:val="2DD9AA33"/>
    <w:rsid w:val="2DE6F09F"/>
    <w:rsid w:val="2DF0B273"/>
    <w:rsid w:val="2DF17AEA"/>
    <w:rsid w:val="2E24171A"/>
    <w:rsid w:val="2E2938DC"/>
    <w:rsid w:val="2E304221"/>
    <w:rsid w:val="2E31DAE7"/>
    <w:rsid w:val="2E4294CE"/>
    <w:rsid w:val="2E5E38AF"/>
    <w:rsid w:val="2E63DD69"/>
    <w:rsid w:val="2E6966E2"/>
    <w:rsid w:val="2E75E9B1"/>
    <w:rsid w:val="2E7C479E"/>
    <w:rsid w:val="2E8042A4"/>
    <w:rsid w:val="2E874C0A"/>
    <w:rsid w:val="2EA2B8C7"/>
    <w:rsid w:val="2EA95971"/>
    <w:rsid w:val="2EB7DD79"/>
    <w:rsid w:val="2EC047F0"/>
    <w:rsid w:val="2ECEB3E9"/>
    <w:rsid w:val="2EF34BFD"/>
    <w:rsid w:val="2EFC43A3"/>
    <w:rsid w:val="2F011DC4"/>
    <w:rsid w:val="2F0E63B6"/>
    <w:rsid w:val="2F12AE74"/>
    <w:rsid w:val="2F1CEA8F"/>
    <w:rsid w:val="2F225F9C"/>
    <w:rsid w:val="2F240514"/>
    <w:rsid w:val="2F2585EC"/>
    <w:rsid w:val="2F3BDB47"/>
    <w:rsid w:val="2F3D4570"/>
    <w:rsid w:val="2F4ADADC"/>
    <w:rsid w:val="2F5D1F9D"/>
    <w:rsid w:val="2F64BE10"/>
    <w:rsid w:val="2F746D09"/>
    <w:rsid w:val="2F76AC47"/>
    <w:rsid w:val="2F794A3C"/>
    <w:rsid w:val="2F7EB717"/>
    <w:rsid w:val="2F7F143A"/>
    <w:rsid w:val="2F8DBED5"/>
    <w:rsid w:val="2F96AC30"/>
    <w:rsid w:val="2FDDCEEC"/>
    <w:rsid w:val="2FF02512"/>
    <w:rsid w:val="2FFAD5D0"/>
    <w:rsid w:val="302D285A"/>
    <w:rsid w:val="3030AC81"/>
    <w:rsid w:val="30343114"/>
    <w:rsid w:val="30469F68"/>
    <w:rsid w:val="304D9177"/>
    <w:rsid w:val="304E4162"/>
    <w:rsid w:val="30531119"/>
    <w:rsid w:val="3053FE11"/>
    <w:rsid w:val="3059A13B"/>
    <w:rsid w:val="306F2D14"/>
    <w:rsid w:val="3080C291"/>
    <w:rsid w:val="30BC4F39"/>
    <w:rsid w:val="30E00C63"/>
    <w:rsid w:val="30E27269"/>
    <w:rsid w:val="30E408C1"/>
    <w:rsid w:val="30E8E67F"/>
    <w:rsid w:val="31020033"/>
    <w:rsid w:val="31065498"/>
    <w:rsid w:val="3106EC53"/>
    <w:rsid w:val="31091F6F"/>
    <w:rsid w:val="310965AE"/>
    <w:rsid w:val="31144B2B"/>
    <w:rsid w:val="31155DB5"/>
    <w:rsid w:val="3121307E"/>
    <w:rsid w:val="3146DBC0"/>
    <w:rsid w:val="314EF3D5"/>
    <w:rsid w:val="315A0C28"/>
    <w:rsid w:val="316BC8B3"/>
    <w:rsid w:val="3174BD47"/>
    <w:rsid w:val="317A684C"/>
    <w:rsid w:val="318318EE"/>
    <w:rsid w:val="3184D73F"/>
    <w:rsid w:val="318ED14A"/>
    <w:rsid w:val="31937A1D"/>
    <w:rsid w:val="3196A631"/>
    <w:rsid w:val="31A2CC3A"/>
    <w:rsid w:val="31A53F68"/>
    <w:rsid w:val="31BAF56E"/>
    <w:rsid w:val="31BF7A6E"/>
    <w:rsid w:val="31E883D0"/>
    <w:rsid w:val="31EAA830"/>
    <w:rsid w:val="31F8D98A"/>
    <w:rsid w:val="3200BDAE"/>
    <w:rsid w:val="320B4D27"/>
    <w:rsid w:val="321750F7"/>
    <w:rsid w:val="32224359"/>
    <w:rsid w:val="32227708"/>
    <w:rsid w:val="32348BD8"/>
    <w:rsid w:val="323F7CAE"/>
    <w:rsid w:val="3243915C"/>
    <w:rsid w:val="324B9025"/>
    <w:rsid w:val="32827B34"/>
    <w:rsid w:val="329D89CB"/>
    <w:rsid w:val="329F4076"/>
    <w:rsid w:val="32A77DDD"/>
    <w:rsid w:val="32B01B8C"/>
    <w:rsid w:val="32B2C60C"/>
    <w:rsid w:val="32B79D9B"/>
    <w:rsid w:val="32BFC1D9"/>
    <w:rsid w:val="32C45FAF"/>
    <w:rsid w:val="32D4BE10"/>
    <w:rsid w:val="32E14E0D"/>
    <w:rsid w:val="32E2AFA3"/>
    <w:rsid w:val="32E710A4"/>
    <w:rsid w:val="32F2F9BD"/>
    <w:rsid w:val="32FB1AA3"/>
    <w:rsid w:val="32FD401C"/>
    <w:rsid w:val="32FF594C"/>
    <w:rsid w:val="33114111"/>
    <w:rsid w:val="3316C22C"/>
    <w:rsid w:val="331A0A6F"/>
    <w:rsid w:val="331E4583"/>
    <w:rsid w:val="33243BF2"/>
    <w:rsid w:val="33465816"/>
    <w:rsid w:val="334D6C77"/>
    <w:rsid w:val="334EA581"/>
    <w:rsid w:val="3353C735"/>
    <w:rsid w:val="335C1A2B"/>
    <w:rsid w:val="33704075"/>
    <w:rsid w:val="3372C02C"/>
    <w:rsid w:val="33769EBB"/>
    <w:rsid w:val="337A2829"/>
    <w:rsid w:val="338F66EE"/>
    <w:rsid w:val="33969870"/>
    <w:rsid w:val="3398F1C9"/>
    <w:rsid w:val="3399E1F3"/>
    <w:rsid w:val="33B38E98"/>
    <w:rsid w:val="33C06B8C"/>
    <w:rsid w:val="33C481EE"/>
    <w:rsid w:val="33CADE55"/>
    <w:rsid w:val="33D61951"/>
    <w:rsid w:val="33DD3542"/>
    <w:rsid w:val="33E37E54"/>
    <w:rsid w:val="33E5C94E"/>
    <w:rsid w:val="33FC2F24"/>
    <w:rsid w:val="3408D4E3"/>
    <w:rsid w:val="3412AF4F"/>
    <w:rsid w:val="34159D7E"/>
    <w:rsid w:val="341E4BFF"/>
    <w:rsid w:val="343D1BEF"/>
    <w:rsid w:val="343EC2EE"/>
    <w:rsid w:val="3445BCB5"/>
    <w:rsid w:val="345F41AC"/>
    <w:rsid w:val="34605856"/>
    <w:rsid w:val="3467C1BF"/>
    <w:rsid w:val="349168BA"/>
    <w:rsid w:val="349441CD"/>
    <w:rsid w:val="3494993B"/>
    <w:rsid w:val="3499A9A1"/>
    <w:rsid w:val="34A0D385"/>
    <w:rsid w:val="34A78645"/>
    <w:rsid w:val="34A90DF6"/>
    <w:rsid w:val="34B4E38C"/>
    <w:rsid w:val="34B5CA34"/>
    <w:rsid w:val="34C32479"/>
    <w:rsid w:val="34C97F05"/>
    <w:rsid w:val="34E1D4B6"/>
    <w:rsid w:val="34E4E412"/>
    <w:rsid w:val="34F8BF56"/>
    <w:rsid w:val="3503F141"/>
    <w:rsid w:val="351415CD"/>
    <w:rsid w:val="352481C7"/>
    <w:rsid w:val="3525DEC2"/>
    <w:rsid w:val="3530E742"/>
    <w:rsid w:val="3543C253"/>
    <w:rsid w:val="3545BFE7"/>
    <w:rsid w:val="35483C16"/>
    <w:rsid w:val="356B53A2"/>
    <w:rsid w:val="356E88AD"/>
    <w:rsid w:val="356FCDDE"/>
    <w:rsid w:val="357681C8"/>
    <w:rsid w:val="3581EFF8"/>
    <w:rsid w:val="3585C7D4"/>
    <w:rsid w:val="359B4842"/>
    <w:rsid w:val="35AFA779"/>
    <w:rsid w:val="35C443D0"/>
    <w:rsid w:val="35C719B8"/>
    <w:rsid w:val="35CC36B8"/>
    <w:rsid w:val="35D039EF"/>
    <w:rsid w:val="35D9CE17"/>
    <w:rsid w:val="35ECF557"/>
    <w:rsid w:val="35EFDBC0"/>
    <w:rsid w:val="3615A27B"/>
    <w:rsid w:val="361FC8D2"/>
    <w:rsid w:val="36377A92"/>
    <w:rsid w:val="366A2123"/>
    <w:rsid w:val="366B6F9A"/>
    <w:rsid w:val="3670AABB"/>
    <w:rsid w:val="36763457"/>
    <w:rsid w:val="36958681"/>
    <w:rsid w:val="36A252E0"/>
    <w:rsid w:val="36B164C3"/>
    <w:rsid w:val="36B2D098"/>
    <w:rsid w:val="36BF7D95"/>
    <w:rsid w:val="36C2932D"/>
    <w:rsid w:val="36D3B90F"/>
    <w:rsid w:val="36F3FC03"/>
    <w:rsid w:val="36FB76EB"/>
    <w:rsid w:val="3707E561"/>
    <w:rsid w:val="370A71D0"/>
    <w:rsid w:val="3713FD1F"/>
    <w:rsid w:val="3715BC1F"/>
    <w:rsid w:val="37172E02"/>
    <w:rsid w:val="37202DDC"/>
    <w:rsid w:val="3727E999"/>
    <w:rsid w:val="372D991E"/>
    <w:rsid w:val="37458292"/>
    <w:rsid w:val="374A6A87"/>
    <w:rsid w:val="374F3D83"/>
    <w:rsid w:val="3755ECC1"/>
    <w:rsid w:val="375B6A99"/>
    <w:rsid w:val="376D6652"/>
    <w:rsid w:val="376E8568"/>
    <w:rsid w:val="377C5AD9"/>
    <w:rsid w:val="37938BD0"/>
    <w:rsid w:val="3796E665"/>
    <w:rsid w:val="3798D4E3"/>
    <w:rsid w:val="37A0E801"/>
    <w:rsid w:val="37A2297E"/>
    <w:rsid w:val="37A270D6"/>
    <w:rsid w:val="37BAAD74"/>
    <w:rsid w:val="37C31151"/>
    <w:rsid w:val="37C386A5"/>
    <w:rsid w:val="37CFB874"/>
    <w:rsid w:val="37D3187E"/>
    <w:rsid w:val="37E00EBB"/>
    <w:rsid w:val="37E1E340"/>
    <w:rsid w:val="37FC878A"/>
    <w:rsid w:val="380D8E23"/>
    <w:rsid w:val="3811B7CD"/>
    <w:rsid w:val="3839D63F"/>
    <w:rsid w:val="383A5F93"/>
    <w:rsid w:val="3843FD70"/>
    <w:rsid w:val="3847AA67"/>
    <w:rsid w:val="386BCC98"/>
    <w:rsid w:val="386CF9A9"/>
    <w:rsid w:val="388BC9EA"/>
    <w:rsid w:val="388CDBD4"/>
    <w:rsid w:val="388CF116"/>
    <w:rsid w:val="38942CCE"/>
    <w:rsid w:val="3898DBC5"/>
    <w:rsid w:val="389E2EBC"/>
    <w:rsid w:val="38A8541C"/>
    <w:rsid w:val="38B6C04E"/>
    <w:rsid w:val="38B726B6"/>
    <w:rsid w:val="38BA8194"/>
    <w:rsid w:val="38C5DB4B"/>
    <w:rsid w:val="38C78C0C"/>
    <w:rsid w:val="38D2ABE1"/>
    <w:rsid w:val="38D629F7"/>
    <w:rsid w:val="38DD9C8F"/>
    <w:rsid w:val="38F8A554"/>
    <w:rsid w:val="38FEC3D2"/>
    <w:rsid w:val="39053BF2"/>
    <w:rsid w:val="39152459"/>
    <w:rsid w:val="39173DCA"/>
    <w:rsid w:val="391EF3AA"/>
    <w:rsid w:val="3928DCE2"/>
    <w:rsid w:val="3929CBFE"/>
    <w:rsid w:val="3929E29B"/>
    <w:rsid w:val="39356540"/>
    <w:rsid w:val="393CFB5C"/>
    <w:rsid w:val="39497D99"/>
    <w:rsid w:val="39535D92"/>
    <w:rsid w:val="395902FD"/>
    <w:rsid w:val="395F06AC"/>
    <w:rsid w:val="396EE8DF"/>
    <w:rsid w:val="39775C12"/>
    <w:rsid w:val="39A0B2C2"/>
    <w:rsid w:val="39A1E5BF"/>
    <w:rsid w:val="39CAA916"/>
    <w:rsid w:val="39D9F3A2"/>
    <w:rsid w:val="39DC707C"/>
    <w:rsid w:val="39DE32CB"/>
    <w:rsid w:val="39E35F2F"/>
    <w:rsid w:val="39ECD432"/>
    <w:rsid w:val="39F318A6"/>
    <w:rsid w:val="39F9788D"/>
    <w:rsid w:val="3A182E9C"/>
    <w:rsid w:val="3A18FF09"/>
    <w:rsid w:val="3A3B7DCE"/>
    <w:rsid w:val="3A3FF08D"/>
    <w:rsid w:val="3A45774C"/>
    <w:rsid w:val="3A51F543"/>
    <w:rsid w:val="3A567B05"/>
    <w:rsid w:val="3A69DA30"/>
    <w:rsid w:val="3A6E6641"/>
    <w:rsid w:val="3A82067A"/>
    <w:rsid w:val="3A878F6A"/>
    <w:rsid w:val="3A887315"/>
    <w:rsid w:val="3A8A82B5"/>
    <w:rsid w:val="3AA762FE"/>
    <w:rsid w:val="3AC0EA36"/>
    <w:rsid w:val="3AC20D96"/>
    <w:rsid w:val="3AC69A2F"/>
    <w:rsid w:val="3AC9E340"/>
    <w:rsid w:val="3ADB251B"/>
    <w:rsid w:val="3AEF2DF3"/>
    <w:rsid w:val="3AF36A61"/>
    <w:rsid w:val="3AF3C57B"/>
    <w:rsid w:val="3AF8321B"/>
    <w:rsid w:val="3B0061E9"/>
    <w:rsid w:val="3B03563C"/>
    <w:rsid w:val="3B04C9E3"/>
    <w:rsid w:val="3B0634E4"/>
    <w:rsid w:val="3B0F4155"/>
    <w:rsid w:val="3B1DD2D9"/>
    <w:rsid w:val="3B27993D"/>
    <w:rsid w:val="3B288BDB"/>
    <w:rsid w:val="3B326701"/>
    <w:rsid w:val="3B3CEF47"/>
    <w:rsid w:val="3B49D0D2"/>
    <w:rsid w:val="3B4E8E31"/>
    <w:rsid w:val="3B6D8D43"/>
    <w:rsid w:val="3B757DA9"/>
    <w:rsid w:val="3B7F8836"/>
    <w:rsid w:val="3B9548EE"/>
    <w:rsid w:val="3BC59808"/>
    <w:rsid w:val="3BCBCD90"/>
    <w:rsid w:val="3BE022E5"/>
    <w:rsid w:val="3BE9491D"/>
    <w:rsid w:val="3BED3E22"/>
    <w:rsid w:val="3BFC0059"/>
    <w:rsid w:val="3C002EDF"/>
    <w:rsid w:val="3C038219"/>
    <w:rsid w:val="3C0B39D0"/>
    <w:rsid w:val="3C25CA86"/>
    <w:rsid w:val="3C265316"/>
    <w:rsid w:val="3C2A9440"/>
    <w:rsid w:val="3C2C0639"/>
    <w:rsid w:val="3C4D2751"/>
    <w:rsid w:val="3C74F63A"/>
    <w:rsid w:val="3C856416"/>
    <w:rsid w:val="3CA102D7"/>
    <w:rsid w:val="3CB42ABC"/>
    <w:rsid w:val="3CC39CBA"/>
    <w:rsid w:val="3CC4696A"/>
    <w:rsid w:val="3CCA8F61"/>
    <w:rsid w:val="3CCD032C"/>
    <w:rsid w:val="3CE2A4AD"/>
    <w:rsid w:val="3CE7E2F0"/>
    <w:rsid w:val="3CEAF7C6"/>
    <w:rsid w:val="3CEF5E4E"/>
    <w:rsid w:val="3CF5BE2F"/>
    <w:rsid w:val="3D095DA4"/>
    <w:rsid w:val="3D1D5131"/>
    <w:rsid w:val="3D20E6DA"/>
    <w:rsid w:val="3D31194F"/>
    <w:rsid w:val="3D38E43F"/>
    <w:rsid w:val="3D38E531"/>
    <w:rsid w:val="3D6B1CD0"/>
    <w:rsid w:val="3D7726E5"/>
    <w:rsid w:val="3D7B1AF6"/>
    <w:rsid w:val="3D93FB81"/>
    <w:rsid w:val="3DA66152"/>
    <w:rsid w:val="3DAA94AB"/>
    <w:rsid w:val="3DB1F0F9"/>
    <w:rsid w:val="3DB6AEF4"/>
    <w:rsid w:val="3DD90812"/>
    <w:rsid w:val="3DE53ED4"/>
    <w:rsid w:val="3DEB23B4"/>
    <w:rsid w:val="3E02FB95"/>
    <w:rsid w:val="3E0CE42D"/>
    <w:rsid w:val="3E17E163"/>
    <w:rsid w:val="3E19AEAA"/>
    <w:rsid w:val="3E2F8849"/>
    <w:rsid w:val="3E43841D"/>
    <w:rsid w:val="3E52D8DF"/>
    <w:rsid w:val="3E56CC4D"/>
    <w:rsid w:val="3E85DECD"/>
    <w:rsid w:val="3E8DD265"/>
    <w:rsid w:val="3E90C946"/>
    <w:rsid w:val="3E9BFB12"/>
    <w:rsid w:val="3EB62D17"/>
    <w:rsid w:val="3EC61859"/>
    <w:rsid w:val="3EC630AC"/>
    <w:rsid w:val="3ED17C3C"/>
    <w:rsid w:val="3EDCABA2"/>
    <w:rsid w:val="3EE46065"/>
    <w:rsid w:val="3EEB4851"/>
    <w:rsid w:val="3EF90D50"/>
    <w:rsid w:val="3F036E52"/>
    <w:rsid w:val="3F099D56"/>
    <w:rsid w:val="3F0BCADE"/>
    <w:rsid w:val="3F25F1B1"/>
    <w:rsid w:val="3F3427B2"/>
    <w:rsid w:val="3F527F55"/>
    <w:rsid w:val="3F892D42"/>
    <w:rsid w:val="3F8B3F6C"/>
    <w:rsid w:val="3F99213F"/>
    <w:rsid w:val="3F9F3120"/>
    <w:rsid w:val="3FA732E8"/>
    <w:rsid w:val="3FAAAEDE"/>
    <w:rsid w:val="3FB2104D"/>
    <w:rsid w:val="3FB3A66F"/>
    <w:rsid w:val="3FC50206"/>
    <w:rsid w:val="3FCC5C1E"/>
    <w:rsid w:val="3FD99453"/>
    <w:rsid w:val="3FEB7AA7"/>
    <w:rsid w:val="3FF7B19F"/>
    <w:rsid w:val="3FF92983"/>
    <w:rsid w:val="3FFECCB3"/>
    <w:rsid w:val="400199D9"/>
    <w:rsid w:val="401C9531"/>
    <w:rsid w:val="4025A091"/>
    <w:rsid w:val="402BD0F3"/>
    <w:rsid w:val="4036294F"/>
    <w:rsid w:val="403DD47E"/>
    <w:rsid w:val="4045C204"/>
    <w:rsid w:val="40564B1F"/>
    <w:rsid w:val="40642A2A"/>
    <w:rsid w:val="406A2C61"/>
    <w:rsid w:val="40703192"/>
    <w:rsid w:val="4076CB43"/>
    <w:rsid w:val="4081A9D2"/>
    <w:rsid w:val="4086CB6F"/>
    <w:rsid w:val="4086F926"/>
    <w:rsid w:val="409B9073"/>
    <w:rsid w:val="40A7499B"/>
    <w:rsid w:val="40B97594"/>
    <w:rsid w:val="40C20227"/>
    <w:rsid w:val="40C2E1E1"/>
    <w:rsid w:val="40CF92B5"/>
    <w:rsid w:val="40D5AC53"/>
    <w:rsid w:val="40DCB7D0"/>
    <w:rsid w:val="40DF7C40"/>
    <w:rsid w:val="40E0B818"/>
    <w:rsid w:val="40E36213"/>
    <w:rsid w:val="40EEA1A2"/>
    <w:rsid w:val="40FDF7BC"/>
    <w:rsid w:val="4103B739"/>
    <w:rsid w:val="410D330F"/>
    <w:rsid w:val="4117035D"/>
    <w:rsid w:val="412D9B92"/>
    <w:rsid w:val="413B892C"/>
    <w:rsid w:val="413EB2CD"/>
    <w:rsid w:val="4141144C"/>
    <w:rsid w:val="41525425"/>
    <w:rsid w:val="415AFB76"/>
    <w:rsid w:val="419EF38A"/>
    <w:rsid w:val="41ACC9FB"/>
    <w:rsid w:val="41B1B282"/>
    <w:rsid w:val="41BAC08E"/>
    <w:rsid w:val="41BF18F4"/>
    <w:rsid w:val="41C17579"/>
    <w:rsid w:val="41C265DF"/>
    <w:rsid w:val="41D1F9B0"/>
    <w:rsid w:val="41DB1BC1"/>
    <w:rsid w:val="41DE2E56"/>
    <w:rsid w:val="41E43A8E"/>
    <w:rsid w:val="41F2C8BA"/>
    <w:rsid w:val="41FD8F52"/>
    <w:rsid w:val="42045B58"/>
    <w:rsid w:val="4207CB1F"/>
    <w:rsid w:val="4208946D"/>
    <w:rsid w:val="421C0127"/>
    <w:rsid w:val="4222B6C4"/>
    <w:rsid w:val="422B10EF"/>
    <w:rsid w:val="422FAB4D"/>
    <w:rsid w:val="42692C32"/>
    <w:rsid w:val="426B4F07"/>
    <w:rsid w:val="427864FC"/>
    <w:rsid w:val="42856E11"/>
    <w:rsid w:val="428F33BA"/>
    <w:rsid w:val="42A80E19"/>
    <w:rsid w:val="42B2D3BE"/>
    <w:rsid w:val="42BB6547"/>
    <w:rsid w:val="42D76084"/>
    <w:rsid w:val="42E73CF0"/>
    <w:rsid w:val="42E9530D"/>
    <w:rsid w:val="42EF35BD"/>
    <w:rsid w:val="4327E19B"/>
    <w:rsid w:val="433E5AFB"/>
    <w:rsid w:val="43419032"/>
    <w:rsid w:val="434B4B9E"/>
    <w:rsid w:val="43514CE6"/>
    <w:rsid w:val="43530D8D"/>
    <w:rsid w:val="435ABD3F"/>
    <w:rsid w:val="435CA887"/>
    <w:rsid w:val="436E43A6"/>
    <w:rsid w:val="43713236"/>
    <w:rsid w:val="43715610"/>
    <w:rsid w:val="43731A60"/>
    <w:rsid w:val="43756D31"/>
    <w:rsid w:val="43761369"/>
    <w:rsid w:val="4385381D"/>
    <w:rsid w:val="43873F21"/>
    <w:rsid w:val="439393DD"/>
    <w:rsid w:val="43971143"/>
    <w:rsid w:val="4399897C"/>
    <w:rsid w:val="43A4A279"/>
    <w:rsid w:val="43B80A4B"/>
    <w:rsid w:val="43BE6315"/>
    <w:rsid w:val="43CBA613"/>
    <w:rsid w:val="43CD5BFF"/>
    <w:rsid w:val="43D0E5D6"/>
    <w:rsid w:val="43D18D6C"/>
    <w:rsid w:val="43D9956D"/>
    <w:rsid w:val="43F9FACD"/>
    <w:rsid w:val="43FA45A5"/>
    <w:rsid w:val="43FA81FB"/>
    <w:rsid w:val="43FB2137"/>
    <w:rsid w:val="440882F3"/>
    <w:rsid w:val="44221BD2"/>
    <w:rsid w:val="442F8249"/>
    <w:rsid w:val="44341157"/>
    <w:rsid w:val="4438E978"/>
    <w:rsid w:val="4446C688"/>
    <w:rsid w:val="4453BCED"/>
    <w:rsid w:val="445D3E2A"/>
    <w:rsid w:val="445D9777"/>
    <w:rsid w:val="44806109"/>
    <w:rsid w:val="448EA5F3"/>
    <w:rsid w:val="449670D0"/>
    <w:rsid w:val="449BEF53"/>
    <w:rsid w:val="44A4D953"/>
    <w:rsid w:val="44B91AEA"/>
    <w:rsid w:val="44B941AC"/>
    <w:rsid w:val="44BA7F20"/>
    <w:rsid w:val="44BB3BB8"/>
    <w:rsid w:val="44D28BF4"/>
    <w:rsid w:val="44F43E09"/>
    <w:rsid w:val="44FC5DAD"/>
    <w:rsid w:val="45000ACA"/>
    <w:rsid w:val="4504BCB6"/>
    <w:rsid w:val="452A0B19"/>
    <w:rsid w:val="452B2F11"/>
    <w:rsid w:val="452B630B"/>
    <w:rsid w:val="45339EDA"/>
    <w:rsid w:val="45370D21"/>
    <w:rsid w:val="454CBF66"/>
    <w:rsid w:val="4558B634"/>
    <w:rsid w:val="455AC8EB"/>
    <w:rsid w:val="45602A8D"/>
    <w:rsid w:val="45674C0F"/>
    <w:rsid w:val="4577475E"/>
    <w:rsid w:val="4583B8D7"/>
    <w:rsid w:val="459169F7"/>
    <w:rsid w:val="45A00148"/>
    <w:rsid w:val="45A350ED"/>
    <w:rsid w:val="45BFB0F1"/>
    <w:rsid w:val="45C38E3C"/>
    <w:rsid w:val="45D8696B"/>
    <w:rsid w:val="45EDBAD4"/>
    <w:rsid w:val="45FA6902"/>
    <w:rsid w:val="45FABFEB"/>
    <w:rsid w:val="46097C5A"/>
    <w:rsid w:val="461B61A4"/>
    <w:rsid w:val="461C316A"/>
    <w:rsid w:val="4620F3CF"/>
    <w:rsid w:val="46244980"/>
    <w:rsid w:val="462B74CE"/>
    <w:rsid w:val="4636E74B"/>
    <w:rsid w:val="4648CEEB"/>
    <w:rsid w:val="4656C11D"/>
    <w:rsid w:val="465D4A40"/>
    <w:rsid w:val="46686B07"/>
    <w:rsid w:val="46818BC4"/>
    <w:rsid w:val="469949E1"/>
    <w:rsid w:val="469A6F74"/>
    <w:rsid w:val="46A8F6D2"/>
    <w:rsid w:val="46B0429F"/>
    <w:rsid w:val="46ED9FEF"/>
    <w:rsid w:val="47043493"/>
    <w:rsid w:val="47119AB5"/>
    <w:rsid w:val="47136789"/>
    <w:rsid w:val="471B46A4"/>
    <w:rsid w:val="474F3DF4"/>
    <w:rsid w:val="474F41A1"/>
    <w:rsid w:val="4761BDE6"/>
    <w:rsid w:val="47628BEE"/>
    <w:rsid w:val="477868D6"/>
    <w:rsid w:val="47830196"/>
    <w:rsid w:val="47945733"/>
    <w:rsid w:val="479A371E"/>
    <w:rsid w:val="479C9866"/>
    <w:rsid w:val="47B12CDC"/>
    <w:rsid w:val="47CFE9FE"/>
    <w:rsid w:val="47EF5668"/>
    <w:rsid w:val="47F7A6D5"/>
    <w:rsid w:val="47F9C5BB"/>
    <w:rsid w:val="47FB085F"/>
    <w:rsid w:val="48024A2E"/>
    <w:rsid w:val="480D81DF"/>
    <w:rsid w:val="4811CC1E"/>
    <w:rsid w:val="481BEC3A"/>
    <w:rsid w:val="48432A56"/>
    <w:rsid w:val="48516836"/>
    <w:rsid w:val="48602DE2"/>
    <w:rsid w:val="4870CB3A"/>
    <w:rsid w:val="487A32EC"/>
    <w:rsid w:val="487F607A"/>
    <w:rsid w:val="48A4FA04"/>
    <w:rsid w:val="48CC4337"/>
    <w:rsid w:val="48D1F98E"/>
    <w:rsid w:val="48DA5243"/>
    <w:rsid w:val="48E697A6"/>
    <w:rsid w:val="48E76DE8"/>
    <w:rsid w:val="48EEA110"/>
    <w:rsid w:val="48FCB150"/>
    <w:rsid w:val="49078A2D"/>
    <w:rsid w:val="49143937"/>
    <w:rsid w:val="4915116F"/>
    <w:rsid w:val="491CF593"/>
    <w:rsid w:val="4926DB28"/>
    <w:rsid w:val="49392CB7"/>
    <w:rsid w:val="4940F86A"/>
    <w:rsid w:val="4943A96E"/>
    <w:rsid w:val="494D7D98"/>
    <w:rsid w:val="4953D22C"/>
    <w:rsid w:val="4954E4AF"/>
    <w:rsid w:val="4956DC87"/>
    <w:rsid w:val="495D3B3E"/>
    <w:rsid w:val="49621231"/>
    <w:rsid w:val="49758CFA"/>
    <w:rsid w:val="498466DA"/>
    <w:rsid w:val="499A7771"/>
    <w:rsid w:val="499B6435"/>
    <w:rsid w:val="49A38330"/>
    <w:rsid w:val="49AD9C7F"/>
    <w:rsid w:val="49B36C6F"/>
    <w:rsid w:val="49B9525A"/>
    <w:rsid w:val="49BAB09C"/>
    <w:rsid w:val="49C4EA35"/>
    <w:rsid w:val="49C76871"/>
    <w:rsid w:val="49D0950E"/>
    <w:rsid w:val="49D91CCC"/>
    <w:rsid w:val="49DA68B4"/>
    <w:rsid w:val="49E5A78C"/>
    <w:rsid w:val="49E872CA"/>
    <w:rsid w:val="49FA5FE2"/>
    <w:rsid w:val="4A048014"/>
    <w:rsid w:val="4A0776FA"/>
    <w:rsid w:val="4A0A6135"/>
    <w:rsid w:val="4A0CB261"/>
    <w:rsid w:val="4A11904A"/>
    <w:rsid w:val="4A176472"/>
    <w:rsid w:val="4A1E3084"/>
    <w:rsid w:val="4A38D43E"/>
    <w:rsid w:val="4A423FF1"/>
    <w:rsid w:val="4A4C51D5"/>
    <w:rsid w:val="4A5058F5"/>
    <w:rsid w:val="4A534D62"/>
    <w:rsid w:val="4A544EDC"/>
    <w:rsid w:val="4A56B140"/>
    <w:rsid w:val="4A59A626"/>
    <w:rsid w:val="4A5D6A40"/>
    <w:rsid w:val="4A63B328"/>
    <w:rsid w:val="4A6DAC59"/>
    <w:rsid w:val="4AB2770B"/>
    <w:rsid w:val="4AF985EB"/>
    <w:rsid w:val="4B0173B0"/>
    <w:rsid w:val="4B07B4AD"/>
    <w:rsid w:val="4B0C321F"/>
    <w:rsid w:val="4B0DC74D"/>
    <w:rsid w:val="4B1F9BF5"/>
    <w:rsid w:val="4B26BD04"/>
    <w:rsid w:val="4B288C2F"/>
    <w:rsid w:val="4B37BF34"/>
    <w:rsid w:val="4B3B7F41"/>
    <w:rsid w:val="4B3C6CDE"/>
    <w:rsid w:val="4B552AE6"/>
    <w:rsid w:val="4B5B2FA1"/>
    <w:rsid w:val="4B5E6301"/>
    <w:rsid w:val="4B5EB23C"/>
    <w:rsid w:val="4B6277A5"/>
    <w:rsid w:val="4B7A0A0A"/>
    <w:rsid w:val="4B7C67F5"/>
    <w:rsid w:val="4B7FCE1D"/>
    <w:rsid w:val="4B977440"/>
    <w:rsid w:val="4BAB8771"/>
    <w:rsid w:val="4BB1A896"/>
    <w:rsid w:val="4BB74F5A"/>
    <w:rsid w:val="4BBB9885"/>
    <w:rsid w:val="4BC5D25E"/>
    <w:rsid w:val="4BCEFD9E"/>
    <w:rsid w:val="4BD3C181"/>
    <w:rsid w:val="4BEBD71E"/>
    <w:rsid w:val="4BED1F94"/>
    <w:rsid w:val="4C029889"/>
    <w:rsid w:val="4C061EE5"/>
    <w:rsid w:val="4C07D6E8"/>
    <w:rsid w:val="4C08ADF4"/>
    <w:rsid w:val="4C0FEF10"/>
    <w:rsid w:val="4C1D9448"/>
    <w:rsid w:val="4C2847F2"/>
    <w:rsid w:val="4C2980B3"/>
    <w:rsid w:val="4C331765"/>
    <w:rsid w:val="4C3473C0"/>
    <w:rsid w:val="4C40E3B3"/>
    <w:rsid w:val="4C48D754"/>
    <w:rsid w:val="4C6E18E7"/>
    <w:rsid w:val="4C6F669E"/>
    <w:rsid w:val="4C83CAFC"/>
    <w:rsid w:val="4C86CE9C"/>
    <w:rsid w:val="4CA3850E"/>
    <w:rsid w:val="4CB2F826"/>
    <w:rsid w:val="4CB90ADB"/>
    <w:rsid w:val="4CBE4EC4"/>
    <w:rsid w:val="4CC96B93"/>
    <w:rsid w:val="4CD504F2"/>
    <w:rsid w:val="4CE0CB75"/>
    <w:rsid w:val="4CF1DDFB"/>
    <w:rsid w:val="4CF79A82"/>
    <w:rsid w:val="4CFA55C0"/>
    <w:rsid w:val="4D006643"/>
    <w:rsid w:val="4D06FD55"/>
    <w:rsid w:val="4D198350"/>
    <w:rsid w:val="4D1C5786"/>
    <w:rsid w:val="4D24B755"/>
    <w:rsid w:val="4D29185B"/>
    <w:rsid w:val="4D3BF2BE"/>
    <w:rsid w:val="4D4D4E3C"/>
    <w:rsid w:val="4D4EE4AE"/>
    <w:rsid w:val="4D60B1A0"/>
    <w:rsid w:val="4D93F370"/>
    <w:rsid w:val="4DA8690C"/>
    <w:rsid w:val="4DA8C36B"/>
    <w:rsid w:val="4DCAFDDD"/>
    <w:rsid w:val="4DDB6397"/>
    <w:rsid w:val="4DE1505D"/>
    <w:rsid w:val="4DE88292"/>
    <w:rsid w:val="4DE8C697"/>
    <w:rsid w:val="4DEE542D"/>
    <w:rsid w:val="4E034FE0"/>
    <w:rsid w:val="4E09B416"/>
    <w:rsid w:val="4E2541CB"/>
    <w:rsid w:val="4E3F556F"/>
    <w:rsid w:val="4E49BDB9"/>
    <w:rsid w:val="4E4A2682"/>
    <w:rsid w:val="4E555609"/>
    <w:rsid w:val="4E595EAD"/>
    <w:rsid w:val="4E6C3682"/>
    <w:rsid w:val="4E71BAED"/>
    <w:rsid w:val="4E778623"/>
    <w:rsid w:val="4E778D7F"/>
    <w:rsid w:val="4E8A56FB"/>
    <w:rsid w:val="4E8AC297"/>
    <w:rsid w:val="4E936AE3"/>
    <w:rsid w:val="4EC9FC5C"/>
    <w:rsid w:val="4ECD25CA"/>
    <w:rsid w:val="4EE4AFAA"/>
    <w:rsid w:val="4EE73CF4"/>
    <w:rsid w:val="4EF17A1F"/>
    <w:rsid w:val="4EF2D5C0"/>
    <w:rsid w:val="4EFEAFD2"/>
    <w:rsid w:val="4F0F60CB"/>
    <w:rsid w:val="4F202693"/>
    <w:rsid w:val="4F217FA2"/>
    <w:rsid w:val="4F264000"/>
    <w:rsid w:val="4F35F78C"/>
    <w:rsid w:val="4F44951E"/>
    <w:rsid w:val="4F44F052"/>
    <w:rsid w:val="4F46D031"/>
    <w:rsid w:val="4F600581"/>
    <w:rsid w:val="4F6538A1"/>
    <w:rsid w:val="4F6C426B"/>
    <w:rsid w:val="4F6CCFCB"/>
    <w:rsid w:val="4F705E21"/>
    <w:rsid w:val="4F75709A"/>
    <w:rsid w:val="4F7AF394"/>
    <w:rsid w:val="4F7B4499"/>
    <w:rsid w:val="4F858043"/>
    <w:rsid w:val="4F8A5AFF"/>
    <w:rsid w:val="4F8DD6B3"/>
    <w:rsid w:val="4FA51AD5"/>
    <w:rsid w:val="4FB6729B"/>
    <w:rsid w:val="4FC678D0"/>
    <w:rsid w:val="4FCA0666"/>
    <w:rsid w:val="4FD1EA60"/>
    <w:rsid w:val="4FDA9611"/>
    <w:rsid w:val="50372B72"/>
    <w:rsid w:val="50373D26"/>
    <w:rsid w:val="503E0E6F"/>
    <w:rsid w:val="503E6131"/>
    <w:rsid w:val="504850A7"/>
    <w:rsid w:val="504868F7"/>
    <w:rsid w:val="5051055E"/>
    <w:rsid w:val="50544657"/>
    <w:rsid w:val="50662380"/>
    <w:rsid w:val="50662890"/>
    <w:rsid w:val="506D20A5"/>
    <w:rsid w:val="5076F1FD"/>
    <w:rsid w:val="50966662"/>
    <w:rsid w:val="50CF1B38"/>
    <w:rsid w:val="50D775A2"/>
    <w:rsid w:val="50EF8B13"/>
    <w:rsid w:val="50F02B8F"/>
    <w:rsid w:val="50FC1364"/>
    <w:rsid w:val="51011F06"/>
    <w:rsid w:val="510A3266"/>
    <w:rsid w:val="511AE057"/>
    <w:rsid w:val="511B3A4D"/>
    <w:rsid w:val="511FE0ED"/>
    <w:rsid w:val="513D6D37"/>
    <w:rsid w:val="514A6AD6"/>
    <w:rsid w:val="5158D73A"/>
    <w:rsid w:val="516560A2"/>
    <w:rsid w:val="517B3939"/>
    <w:rsid w:val="517E95A8"/>
    <w:rsid w:val="519F8607"/>
    <w:rsid w:val="51A07159"/>
    <w:rsid w:val="51AC3FEE"/>
    <w:rsid w:val="51DFADB7"/>
    <w:rsid w:val="51E42ACD"/>
    <w:rsid w:val="51F21911"/>
    <w:rsid w:val="51F57AED"/>
    <w:rsid w:val="51F73206"/>
    <w:rsid w:val="51FC631F"/>
    <w:rsid w:val="52046E95"/>
    <w:rsid w:val="52105E79"/>
    <w:rsid w:val="5215D4CC"/>
    <w:rsid w:val="522B5AB7"/>
    <w:rsid w:val="522C5ED2"/>
    <w:rsid w:val="52587D14"/>
    <w:rsid w:val="5273FAA4"/>
    <w:rsid w:val="527FF70E"/>
    <w:rsid w:val="52871B84"/>
    <w:rsid w:val="5289C17B"/>
    <w:rsid w:val="52957277"/>
    <w:rsid w:val="52961633"/>
    <w:rsid w:val="52964433"/>
    <w:rsid w:val="529A051A"/>
    <w:rsid w:val="52A3B544"/>
    <w:rsid w:val="52A9BF1D"/>
    <w:rsid w:val="52BFFC8D"/>
    <w:rsid w:val="52CA633F"/>
    <w:rsid w:val="52E80CA7"/>
    <w:rsid w:val="52F91D8C"/>
    <w:rsid w:val="53017B58"/>
    <w:rsid w:val="530B7C9D"/>
    <w:rsid w:val="531AF790"/>
    <w:rsid w:val="5358DC57"/>
    <w:rsid w:val="535C01F6"/>
    <w:rsid w:val="5362BA21"/>
    <w:rsid w:val="53635A17"/>
    <w:rsid w:val="5379FB1C"/>
    <w:rsid w:val="538FA0DC"/>
    <w:rsid w:val="5395F274"/>
    <w:rsid w:val="539905DC"/>
    <w:rsid w:val="539E089B"/>
    <w:rsid w:val="53A6FFD4"/>
    <w:rsid w:val="53B02FA6"/>
    <w:rsid w:val="53BB21CB"/>
    <w:rsid w:val="53BEE216"/>
    <w:rsid w:val="53D352B0"/>
    <w:rsid w:val="53ECFEE3"/>
    <w:rsid w:val="53F74AE2"/>
    <w:rsid w:val="53F80C60"/>
    <w:rsid w:val="53F8CDB7"/>
    <w:rsid w:val="540EFCB8"/>
    <w:rsid w:val="54193129"/>
    <w:rsid w:val="542010C1"/>
    <w:rsid w:val="5422D805"/>
    <w:rsid w:val="54360FA1"/>
    <w:rsid w:val="5439267A"/>
    <w:rsid w:val="54418BBB"/>
    <w:rsid w:val="545E8871"/>
    <w:rsid w:val="5463233C"/>
    <w:rsid w:val="54704A7A"/>
    <w:rsid w:val="549ABFFD"/>
    <w:rsid w:val="54ACE65F"/>
    <w:rsid w:val="54AD45D9"/>
    <w:rsid w:val="54BBEC6D"/>
    <w:rsid w:val="54C487C2"/>
    <w:rsid w:val="54C5C7B3"/>
    <w:rsid w:val="54C6132E"/>
    <w:rsid w:val="54C6CC90"/>
    <w:rsid w:val="54C750DE"/>
    <w:rsid w:val="54CFA5D0"/>
    <w:rsid w:val="54D402A4"/>
    <w:rsid w:val="54DCB2BF"/>
    <w:rsid w:val="54E53004"/>
    <w:rsid w:val="55052FCE"/>
    <w:rsid w:val="550F0F4A"/>
    <w:rsid w:val="550FC14D"/>
    <w:rsid w:val="551032CA"/>
    <w:rsid w:val="551232B5"/>
    <w:rsid w:val="55188183"/>
    <w:rsid w:val="552B1662"/>
    <w:rsid w:val="55868C4F"/>
    <w:rsid w:val="5590B05F"/>
    <w:rsid w:val="55A08E6E"/>
    <w:rsid w:val="55A37023"/>
    <w:rsid w:val="55AACD19"/>
    <w:rsid w:val="55ADC675"/>
    <w:rsid w:val="55AE8FC3"/>
    <w:rsid w:val="55AFA4B2"/>
    <w:rsid w:val="55E3A214"/>
    <w:rsid w:val="55F7E3D1"/>
    <w:rsid w:val="56091803"/>
    <w:rsid w:val="561F35EF"/>
    <w:rsid w:val="5621A496"/>
    <w:rsid w:val="56254C31"/>
    <w:rsid w:val="5634E810"/>
    <w:rsid w:val="563564C6"/>
    <w:rsid w:val="563EBBB2"/>
    <w:rsid w:val="564A12CA"/>
    <w:rsid w:val="564AFAF2"/>
    <w:rsid w:val="564D47B7"/>
    <w:rsid w:val="566688B4"/>
    <w:rsid w:val="566F6D57"/>
    <w:rsid w:val="5677286B"/>
    <w:rsid w:val="567D7BAA"/>
    <w:rsid w:val="569D6146"/>
    <w:rsid w:val="56A34EAB"/>
    <w:rsid w:val="56A5DC73"/>
    <w:rsid w:val="56A9E805"/>
    <w:rsid w:val="56AB2AC0"/>
    <w:rsid w:val="56B0575C"/>
    <w:rsid w:val="56B40FCA"/>
    <w:rsid w:val="56C19F1E"/>
    <w:rsid w:val="56C1D6A8"/>
    <w:rsid w:val="56C475B1"/>
    <w:rsid w:val="56CB2752"/>
    <w:rsid w:val="56CBC240"/>
    <w:rsid w:val="56CF5677"/>
    <w:rsid w:val="56CFE786"/>
    <w:rsid w:val="56E55127"/>
    <w:rsid w:val="56E97936"/>
    <w:rsid w:val="56EC3933"/>
    <w:rsid w:val="5718AEA3"/>
    <w:rsid w:val="574D0BA8"/>
    <w:rsid w:val="574D9D6E"/>
    <w:rsid w:val="574F38FD"/>
    <w:rsid w:val="575143E0"/>
    <w:rsid w:val="575BCE1E"/>
    <w:rsid w:val="575BE8E5"/>
    <w:rsid w:val="57643125"/>
    <w:rsid w:val="57677F2F"/>
    <w:rsid w:val="576AFA99"/>
    <w:rsid w:val="576C2BCB"/>
    <w:rsid w:val="5773FFB0"/>
    <w:rsid w:val="57879581"/>
    <w:rsid w:val="5790E916"/>
    <w:rsid w:val="5796BA53"/>
    <w:rsid w:val="579C5BAC"/>
    <w:rsid w:val="579E589A"/>
    <w:rsid w:val="57A0FE4A"/>
    <w:rsid w:val="57A48149"/>
    <w:rsid w:val="57A5C1E8"/>
    <w:rsid w:val="57ADE2D9"/>
    <w:rsid w:val="57AE8240"/>
    <w:rsid w:val="57EE017E"/>
    <w:rsid w:val="57FDDA7D"/>
    <w:rsid w:val="580BC7A3"/>
    <w:rsid w:val="58224CB8"/>
    <w:rsid w:val="5823C8A9"/>
    <w:rsid w:val="5824A4E3"/>
    <w:rsid w:val="58285CDF"/>
    <w:rsid w:val="58315B34"/>
    <w:rsid w:val="58571C14"/>
    <w:rsid w:val="585BE4C1"/>
    <w:rsid w:val="5863B71D"/>
    <w:rsid w:val="587E5291"/>
    <w:rsid w:val="5895DE1F"/>
    <w:rsid w:val="58A1C947"/>
    <w:rsid w:val="58B9AAB9"/>
    <w:rsid w:val="58BAF882"/>
    <w:rsid w:val="58C8BC95"/>
    <w:rsid w:val="58C989EC"/>
    <w:rsid w:val="58E1A0CA"/>
    <w:rsid w:val="58EC9664"/>
    <w:rsid w:val="58F0DA53"/>
    <w:rsid w:val="58F5C367"/>
    <w:rsid w:val="58FEC26F"/>
    <w:rsid w:val="59002712"/>
    <w:rsid w:val="59089204"/>
    <w:rsid w:val="5909BF11"/>
    <w:rsid w:val="592029E6"/>
    <w:rsid w:val="592869EC"/>
    <w:rsid w:val="593BB4A5"/>
    <w:rsid w:val="594D1113"/>
    <w:rsid w:val="596B8EE8"/>
    <w:rsid w:val="596C8D80"/>
    <w:rsid w:val="59703B39"/>
    <w:rsid w:val="5972FD8D"/>
    <w:rsid w:val="598EB51E"/>
    <w:rsid w:val="59905E51"/>
    <w:rsid w:val="59A324CE"/>
    <w:rsid w:val="59B085DE"/>
    <w:rsid w:val="59BBC39C"/>
    <w:rsid w:val="59BBDF03"/>
    <w:rsid w:val="59EA1FFB"/>
    <w:rsid w:val="59FA9869"/>
    <w:rsid w:val="5A078848"/>
    <w:rsid w:val="5A09EEDD"/>
    <w:rsid w:val="5A1598CD"/>
    <w:rsid w:val="5A230104"/>
    <w:rsid w:val="5A26DC50"/>
    <w:rsid w:val="5A2BFBFF"/>
    <w:rsid w:val="5A41C39F"/>
    <w:rsid w:val="5A4437A2"/>
    <w:rsid w:val="5A469013"/>
    <w:rsid w:val="5A473CD4"/>
    <w:rsid w:val="5A5DE27F"/>
    <w:rsid w:val="5A5E9405"/>
    <w:rsid w:val="5A6F8EAD"/>
    <w:rsid w:val="5A765228"/>
    <w:rsid w:val="5A76843D"/>
    <w:rsid w:val="5A90CC00"/>
    <w:rsid w:val="5A9A8DF1"/>
    <w:rsid w:val="5AA2FFA6"/>
    <w:rsid w:val="5AAB0E74"/>
    <w:rsid w:val="5AB6F9B3"/>
    <w:rsid w:val="5AC58C77"/>
    <w:rsid w:val="5ACA5431"/>
    <w:rsid w:val="5AE66790"/>
    <w:rsid w:val="5AFB1F95"/>
    <w:rsid w:val="5B027FCE"/>
    <w:rsid w:val="5B194A78"/>
    <w:rsid w:val="5B30C5EA"/>
    <w:rsid w:val="5B3797F0"/>
    <w:rsid w:val="5B3BBA5A"/>
    <w:rsid w:val="5B49E450"/>
    <w:rsid w:val="5B63EE54"/>
    <w:rsid w:val="5B6430CB"/>
    <w:rsid w:val="5B81DE05"/>
    <w:rsid w:val="5B95C9B9"/>
    <w:rsid w:val="5B9B8C44"/>
    <w:rsid w:val="5BA4A91A"/>
    <w:rsid w:val="5BB1692E"/>
    <w:rsid w:val="5BBCCEBC"/>
    <w:rsid w:val="5BD3581D"/>
    <w:rsid w:val="5BE887EC"/>
    <w:rsid w:val="5BE9346A"/>
    <w:rsid w:val="5BE9FAF2"/>
    <w:rsid w:val="5BFC9D53"/>
    <w:rsid w:val="5BFFCFF5"/>
    <w:rsid w:val="5C1C0BB7"/>
    <w:rsid w:val="5C32E7C9"/>
    <w:rsid w:val="5C49BF25"/>
    <w:rsid w:val="5C4C5827"/>
    <w:rsid w:val="5C4C9A60"/>
    <w:rsid w:val="5C52EFF3"/>
    <w:rsid w:val="5C5DC358"/>
    <w:rsid w:val="5C5EA4E9"/>
    <w:rsid w:val="5C61C53A"/>
    <w:rsid w:val="5C6670F7"/>
    <w:rsid w:val="5C6AC381"/>
    <w:rsid w:val="5C71A129"/>
    <w:rsid w:val="5C8B2574"/>
    <w:rsid w:val="5C91F1DF"/>
    <w:rsid w:val="5C96EFF6"/>
    <w:rsid w:val="5CA5D804"/>
    <w:rsid w:val="5CAD7C87"/>
    <w:rsid w:val="5CAE5B69"/>
    <w:rsid w:val="5CD5406B"/>
    <w:rsid w:val="5CD91285"/>
    <w:rsid w:val="5CDC27BB"/>
    <w:rsid w:val="5CDF921A"/>
    <w:rsid w:val="5CE909EA"/>
    <w:rsid w:val="5D170C80"/>
    <w:rsid w:val="5D22301A"/>
    <w:rsid w:val="5D3A68D6"/>
    <w:rsid w:val="5D51864B"/>
    <w:rsid w:val="5D5C7CB8"/>
    <w:rsid w:val="5D607A05"/>
    <w:rsid w:val="5D748A55"/>
    <w:rsid w:val="5D77CDC9"/>
    <w:rsid w:val="5D7F3BA9"/>
    <w:rsid w:val="5D8FBC70"/>
    <w:rsid w:val="5DBAB51A"/>
    <w:rsid w:val="5DC6F307"/>
    <w:rsid w:val="5DC9ECEE"/>
    <w:rsid w:val="5DD18ABE"/>
    <w:rsid w:val="5DFA754A"/>
    <w:rsid w:val="5E1EA5CC"/>
    <w:rsid w:val="5E4CCB41"/>
    <w:rsid w:val="5E617696"/>
    <w:rsid w:val="5EA0E0AF"/>
    <w:rsid w:val="5EA431A4"/>
    <w:rsid w:val="5EA63D84"/>
    <w:rsid w:val="5EAA02BC"/>
    <w:rsid w:val="5EB10833"/>
    <w:rsid w:val="5EC69701"/>
    <w:rsid w:val="5ECFF652"/>
    <w:rsid w:val="5ED33E95"/>
    <w:rsid w:val="5EDFBEC8"/>
    <w:rsid w:val="5EED92AA"/>
    <w:rsid w:val="5EF44DDC"/>
    <w:rsid w:val="5EFFFA89"/>
    <w:rsid w:val="5F1341AD"/>
    <w:rsid w:val="5F3355E4"/>
    <w:rsid w:val="5F3B6994"/>
    <w:rsid w:val="5F3B805E"/>
    <w:rsid w:val="5F41908B"/>
    <w:rsid w:val="5F538F21"/>
    <w:rsid w:val="5F53F847"/>
    <w:rsid w:val="5F62FB30"/>
    <w:rsid w:val="5F684483"/>
    <w:rsid w:val="5F87B784"/>
    <w:rsid w:val="5F9C736D"/>
    <w:rsid w:val="5FAD963D"/>
    <w:rsid w:val="5FB6FF15"/>
    <w:rsid w:val="5FC008F6"/>
    <w:rsid w:val="5FCC47B3"/>
    <w:rsid w:val="5FD21FFA"/>
    <w:rsid w:val="5FD5F0F1"/>
    <w:rsid w:val="5FD7647B"/>
    <w:rsid w:val="5FDF3F3D"/>
    <w:rsid w:val="5FF232FB"/>
    <w:rsid w:val="5FFEECB5"/>
    <w:rsid w:val="6004F10F"/>
    <w:rsid w:val="6006123A"/>
    <w:rsid w:val="600DFD31"/>
    <w:rsid w:val="6010927C"/>
    <w:rsid w:val="601B55DD"/>
    <w:rsid w:val="6027913F"/>
    <w:rsid w:val="604046C1"/>
    <w:rsid w:val="604E0CAD"/>
    <w:rsid w:val="6052525F"/>
    <w:rsid w:val="605A6A03"/>
    <w:rsid w:val="605F3BBD"/>
    <w:rsid w:val="606134B5"/>
    <w:rsid w:val="606FF5E7"/>
    <w:rsid w:val="609BA418"/>
    <w:rsid w:val="60A72488"/>
    <w:rsid w:val="60C2EEF4"/>
    <w:rsid w:val="60CC1A13"/>
    <w:rsid w:val="60DCF2E6"/>
    <w:rsid w:val="60FA9A88"/>
    <w:rsid w:val="60FF1E4B"/>
    <w:rsid w:val="611A1706"/>
    <w:rsid w:val="611FB726"/>
    <w:rsid w:val="61379C5C"/>
    <w:rsid w:val="613E34A4"/>
    <w:rsid w:val="6144E262"/>
    <w:rsid w:val="61579C0B"/>
    <w:rsid w:val="6159B48B"/>
    <w:rsid w:val="616D6C89"/>
    <w:rsid w:val="616F8F8E"/>
    <w:rsid w:val="617DF0BF"/>
    <w:rsid w:val="61870D5C"/>
    <w:rsid w:val="619B04AA"/>
    <w:rsid w:val="61A250BE"/>
    <w:rsid w:val="61B0DF2B"/>
    <w:rsid w:val="61B4391B"/>
    <w:rsid w:val="61CAF686"/>
    <w:rsid w:val="61DFCE90"/>
    <w:rsid w:val="61F132C1"/>
    <w:rsid w:val="61F321F8"/>
    <w:rsid w:val="6223434D"/>
    <w:rsid w:val="622B74D2"/>
    <w:rsid w:val="622E1276"/>
    <w:rsid w:val="6253C5F0"/>
    <w:rsid w:val="625478E2"/>
    <w:rsid w:val="62562B3E"/>
    <w:rsid w:val="625C1E69"/>
    <w:rsid w:val="6267F1BA"/>
    <w:rsid w:val="62714E6E"/>
    <w:rsid w:val="6274F8C0"/>
    <w:rsid w:val="627C9087"/>
    <w:rsid w:val="628ABCA7"/>
    <w:rsid w:val="629B570D"/>
    <w:rsid w:val="62A203E8"/>
    <w:rsid w:val="62A2D248"/>
    <w:rsid w:val="62B1A3CF"/>
    <w:rsid w:val="62B37FBC"/>
    <w:rsid w:val="62C6C819"/>
    <w:rsid w:val="62E4909A"/>
    <w:rsid w:val="62EBCA5B"/>
    <w:rsid w:val="62F1FA20"/>
    <w:rsid w:val="6303D41D"/>
    <w:rsid w:val="6309E9CE"/>
    <w:rsid w:val="630A1FB7"/>
    <w:rsid w:val="6322C0CB"/>
    <w:rsid w:val="632541BA"/>
    <w:rsid w:val="63368D77"/>
    <w:rsid w:val="63472615"/>
    <w:rsid w:val="6350097C"/>
    <w:rsid w:val="635F87E0"/>
    <w:rsid w:val="6364F7BF"/>
    <w:rsid w:val="6370B7C9"/>
    <w:rsid w:val="638A4D98"/>
    <w:rsid w:val="638BFE26"/>
    <w:rsid w:val="638C3C1E"/>
    <w:rsid w:val="63C8E5A9"/>
    <w:rsid w:val="63CF2279"/>
    <w:rsid w:val="63D05349"/>
    <w:rsid w:val="63D45751"/>
    <w:rsid w:val="63DAF6E3"/>
    <w:rsid w:val="63DC2C91"/>
    <w:rsid w:val="63E6D3AF"/>
    <w:rsid w:val="63EC0B93"/>
    <w:rsid w:val="63F7EECA"/>
    <w:rsid w:val="6403F047"/>
    <w:rsid w:val="64122AFF"/>
    <w:rsid w:val="64155EFA"/>
    <w:rsid w:val="641946ED"/>
    <w:rsid w:val="642B7C41"/>
    <w:rsid w:val="643BB5A6"/>
    <w:rsid w:val="6449B3AD"/>
    <w:rsid w:val="645518E0"/>
    <w:rsid w:val="64553E8B"/>
    <w:rsid w:val="64582F13"/>
    <w:rsid w:val="6458C9AD"/>
    <w:rsid w:val="645BA2FB"/>
    <w:rsid w:val="6461C52E"/>
    <w:rsid w:val="646C6EBD"/>
    <w:rsid w:val="6474AC3B"/>
    <w:rsid w:val="647C576A"/>
    <w:rsid w:val="647F36EA"/>
    <w:rsid w:val="648060FB"/>
    <w:rsid w:val="6491554D"/>
    <w:rsid w:val="64974BAB"/>
    <w:rsid w:val="64976107"/>
    <w:rsid w:val="649853C8"/>
    <w:rsid w:val="64A1D386"/>
    <w:rsid w:val="64B0D38D"/>
    <w:rsid w:val="64B41F76"/>
    <w:rsid w:val="64B7BF36"/>
    <w:rsid w:val="64C1121B"/>
    <w:rsid w:val="64C4EF96"/>
    <w:rsid w:val="64DFD8CA"/>
    <w:rsid w:val="64E7AD49"/>
    <w:rsid w:val="651385A5"/>
    <w:rsid w:val="6513964A"/>
    <w:rsid w:val="6519533A"/>
    <w:rsid w:val="652751F4"/>
    <w:rsid w:val="652A171C"/>
    <w:rsid w:val="652C525E"/>
    <w:rsid w:val="6530FF4E"/>
    <w:rsid w:val="65451E9F"/>
    <w:rsid w:val="654D6948"/>
    <w:rsid w:val="6556CB6B"/>
    <w:rsid w:val="655720FD"/>
    <w:rsid w:val="65733B3D"/>
    <w:rsid w:val="6576E5BE"/>
    <w:rsid w:val="658541AF"/>
    <w:rsid w:val="659AC9A7"/>
    <w:rsid w:val="659C359E"/>
    <w:rsid w:val="65A0162D"/>
    <w:rsid w:val="65A1FFF8"/>
    <w:rsid w:val="65B060E2"/>
    <w:rsid w:val="65CA49C7"/>
    <w:rsid w:val="65D90800"/>
    <w:rsid w:val="65D927B9"/>
    <w:rsid w:val="65EB7D41"/>
    <w:rsid w:val="66090389"/>
    <w:rsid w:val="66106172"/>
    <w:rsid w:val="6613F2CF"/>
    <w:rsid w:val="661F8A8C"/>
    <w:rsid w:val="66249ACD"/>
    <w:rsid w:val="663356E6"/>
    <w:rsid w:val="66359949"/>
    <w:rsid w:val="664896E6"/>
    <w:rsid w:val="664F8D70"/>
    <w:rsid w:val="66627199"/>
    <w:rsid w:val="66700598"/>
    <w:rsid w:val="66749395"/>
    <w:rsid w:val="6675486D"/>
    <w:rsid w:val="667F7D05"/>
    <w:rsid w:val="6681FFE0"/>
    <w:rsid w:val="668F9951"/>
    <w:rsid w:val="669500ED"/>
    <w:rsid w:val="66988068"/>
    <w:rsid w:val="669B2823"/>
    <w:rsid w:val="66A3779A"/>
    <w:rsid w:val="66AF5606"/>
    <w:rsid w:val="66C082EC"/>
    <w:rsid w:val="66C234F3"/>
    <w:rsid w:val="66CEFAEC"/>
    <w:rsid w:val="66DFF168"/>
    <w:rsid w:val="66E14B1C"/>
    <w:rsid w:val="66F763DD"/>
    <w:rsid w:val="670FAF32"/>
    <w:rsid w:val="67256121"/>
    <w:rsid w:val="672607C1"/>
    <w:rsid w:val="674E7911"/>
    <w:rsid w:val="6753F001"/>
    <w:rsid w:val="67541EE1"/>
    <w:rsid w:val="6758DB8D"/>
    <w:rsid w:val="675DB945"/>
    <w:rsid w:val="6761D618"/>
    <w:rsid w:val="677A1B60"/>
    <w:rsid w:val="678928B6"/>
    <w:rsid w:val="67951A35"/>
    <w:rsid w:val="67A2BD55"/>
    <w:rsid w:val="67C0E41C"/>
    <w:rsid w:val="67D8EF21"/>
    <w:rsid w:val="67EB20A8"/>
    <w:rsid w:val="67EFD928"/>
    <w:rsid w:val="67F0FF7F"/>
    <w:rsid w:val="680B48F1"/>
    <w:rsid w:val="681F57FF"/>
    <w:rsid w:val="68407787"/>
    <w:rsid w:val="68493B1F"/>
    <w:rsid w:val="685EEDFC"/>
    <w:rsid w:val="685F3A60"/>
    <w:rsid w:val="687E8ACE"/>
    <w:rsid w:val="688BC39D"/>
    <w:rsid w:val="688F7E69"/>
    <w:rsid w:val="689787F7"/>
    <w:rsid w:val="68A83285"/>
    <w:rsid w:val="68A867E0"/>
    <w:rsid w:val="68BA209F"/>
    <w:rsid w:val="68C76450"/>
    <w:rsid w:val="68C8327C"/>
    <w:rsid w:val="68C96591"/>
    <w:rsid w:val="68D28D82"/>
    <w:rsid w:val="68E16BA2"/>
    <w:rsid w:val="68E32CE6"/>
    <w:rsid w:val="68E73A55"/>
    <w:rsid w:val="68F74710"/>
    <w:rsid w:val="68FAB55F"/>
    <w:rsid w:val="68FC5B10"/>
    <w:rsid w:val="6906C2AB"/>
    <w:rsid w:val="691C598E"/>
    <w:rsid w:val="692EB92D"/>
    <w:rsid w:val="6953BA34"/>
    <w:rsid w:val="697161D4"/>
    <w:rsid w:val="6978B510"/>
    <w:rsid w:val="6989AD9E"/>
    <w:rsid w:val="698FE317"/>
    <w:rsid w:val="69A61E51"/>
    <w:rsid w:val="69A6940F"/>
    <w:rsid w:val="69BC9F27"/>
    <w:rsid w:val="69C4D4D8"/>
    <w:rsid w:val="69DC35C4"/>
    <w:rsid w:val="69E13E8F"/>
    <w:rsid w:val="69F2CA0E"/>
    <w:rsid w:val="69F7895A"/>
    <w:rsid w:val="6A0E2A6C"/>
    <w:rsid w:val="6A1092BB"/>
    <w:rsid w:val="6A18AE75"/>
    <w:rsid w:val="6A1ECE7C"/>
    <w:rsid w:val="6A28F6FD"/>
    <w:rsid w:val="6A2E196A"/>
    <w:rsid w:val="6A2E70D9"/>
    <w:rsid w:val="6A3A9355"/>
    <w:rsid w:val="6A46D752"/>
    <w:rsid w:val="6A473970"/>
    <w:rsid w:val="6A499BF4"/>
    <w:rsid w:val="6A4B25FE"/>
    <w:rsid w:val="6A592361"/>
    <w:rsid w:val="6A64986E"/>
    <w:rsid w:val="6A70B6B2"/>
    <w:rsid w:val="6A749043"/>
    <w:rsid w:val="6A7AB80A"/>
    <w:rsid w:val="6A8AFC13"/>
    <w:rsid w:val="6AA5D388"/>
    <w:rsid w:val="6ABEC577"/>
    <w:rsid w:val="6ADA5E17"/>
    <w:rsid w:val="6ADB16B1"/>
    <w:rsid w:val="6AE21DC4"/>
    <w:rsid w:val="6AEA652A"/>
    <w:rsid w:val="6AEE62C4"/>
    <w:rsid w:val="6B05BE7C"/>
    <w:rsid w:val="6B096E3B"/>
    <w:rsid w:val="6B196278"/>
    <w:rsid w:val="6B22FE93"/>
    <w:rsid w:val="6B257DFF"/>
    <w:rsid w:val="6B2DB782"/>
    <w:rsid w:val="6B2E4817"/>
    <w:rsid w:val="6B47B09E"/>
    <w:rsid w:val="6B574AC6"/>
    <w:rsid w:val="6B66BBDE"/>
    <w:rsid w:val="6B69DF8E"/>
    <w:rsid w:val="6B7144E3"/>
    <w:rsid w:val="6B7282D8"/>
    <w:rsid w:val="6B80F691"/>
    <w:rsid w:val="6B84C76D"/>
    <w:rsid w:val="6BB27A23"/>
    <w:rsid w:val="6BBC50FC"/>
    <w:rsid w:val="6BBCB8B9"/>
    <w:rsid w:val="6BD9F613"/>
    <w:rsid w:val="6BE6F5F8"/>
    <w:rsid w:val="6BE94A4F"/>
    <w:rsid w:val="6BF03F3E"/>
    <w:rsid w:val="6BF348C9"/>
    <w:rsid w:val="6BFCF93F"/>
    <w:rsid w:val="6C0300AF"/>
    <w:rsid w:val="6C089594"/>
    <w:rsid w:val="6C0DF9D3"/>
    <w:rsid w:val="6C0E5732"/>
    <w:rsid w:val="6C187690"/>
    <w:rsid w:val="6C1BE026"/>
    <w:rsid w:val="6C20A4AF"/>
    <w:rsid w:val="6C22F620"/>
    <w:rsid w:val="6C2C4CB0"/>
    <w:rsid w:val="6C34C3CB"/>
    <w:rsid w:val="6C3CBDAE"/>
    <w:rsid w:val="6C5AE6ED"/>
    <w:rsid w:val="6C5C99D9"/>
    <w:rsid w:val="6C61E259"/>
    <w:rsid w:val="6C649FC7"/>
    <w:rsid w:val="6C88265F"/>
    <w:rsid w:val="6C8D1B93"/>
    <w:rsid w:val="6C901118"/>
    <w:rsid w:val="6C90B08D"/>
    <w:rsid w:val="6CA3604A"/>
    <w:rsid w:val="6CA716BA"/>
    <w:rsid w:val="6CBB6B87"/>
    <w:rsid w:val="6CC724CB"/>
    <w:rsid w:val="6CCC6351"/>
    <w:rsid w:val="6CDD78B2"/>
    <w:rsid w:val="6CE4A7BA"/>
    <w:rsid w:val="6CE6D37C"/>
    <w:rsid w:val="6D028C3F"/>
    <w:rsid w:val="6D13A8B4"/>
    <w:rsid w:val="6D1F0127"/>
    <w:rsid w:val="6D339580"/>
    <w:rsid w:val="6D383561"/>
    <w:rsid w:val="6D3ADE5F"/>
    <w:rsid w:val="6D4BEFE9"/>
    <w:rsid w:val="6D4E81B8"/>
    <w:rsid w:val="6D4FB97E"/>
    <w:rsid w:val="6D56A322"/>
    <w:rsid w:val="6D5E22E6"/>
    <w:rsid w:val="6D68B0CC"/>
    <w:rsid w:val="6D70D0F0"/>
    <w:rsid w:val="6D816C83"/>
    <w:rsid w:val="6D868AE3"/>
    <w:rsid w:val="6D8808EA"/>
    <w:rsid w:val="6D8C887B"/>
    <w:rsid w:val="6D8C9E25"/>
    <w:rsid w:val="6D927353"/>
    <w:rsid w:val="6D991BFE"/>
    <w:rsid w:val="6D994ADF"/>
    <w:rsid w:val="6D9ED110"/>
    <w:rsid w:val="6D9FF322"/>
    <w:rsid w:val="6DA52B35"/>
    <w:rsid w:val="6DA57C5C"/>
    <w:rsid w:val="6DA6E6AF"/>
    <w:rsid w:val="6DB7AB5B"/>
    <w:rsid w:val="6DC74AF3"/>
    <w:rsid w:val="6DC81D11"/>
    <w:rsid w:val="6DC96F8F"/>
    <w:rsid w:val="6DCC00DA"/>
    <w:rsid w:val="6DCF6D3B"/>
    <w:rsid w:val="6DDAE5A7"/>
    <w:rsid w:val="6DF347DF"/>
    <w:rsid w:val="6DF89E9D"/>
    <w:rsid w:val="6DFFB472"/>
    <w:rsid w:val="6E01900D"/>
    <w:rsid w:val="6E15F1CC"/>
    <w:rsid w:val="6E2A3517"/>
    <w:rsid w:val="6E455287"/>
    <w:rsid w:val="6E6201A3"/>
    <w:rsid w:val="6E655E52"/>
    <w:rsid w:val="6E658A7A"/>
    <w:rsid w:val="6E6AA66C"/>
    <w:rsid w:val="6E751048"/>
    <w:rsid w:val="6E8C5FB8"/>
    <w:rsid w:val="6E8FABE9"/>
    <w:rsid w:val="6E9227A0"/>
    <w:rsid w:val="6EA40DD2"/>
    <w:rsid w:val="6EA9BC72"/>
    <w:rsid w:val="6EBDFDEE"/>
    <w:rsid w:val="6EDA1EDE"/>
    <w:rsid w:val="6EDAEEE0"/>
    <w:rsid w:val="6EE4B2F0"/>
    <w:rsid w:val="6EE7DA90"/>
    <w:rsid w:val="6F055EBA"/>
    <w:rsid w:val="6F0F7418"/>
    <w:rsid w:val="6F19209B"/>
    <w:rsid w:val="6F1BDA83"/>
    <w:rsid w:val="6F22A1EC"/>
    <w:rsid w:val="6F22A357"/>
    <w:rsid w:val="6F27EE75"/>
    <w:rsid w:val="6F351B40"/>
    <w:rsid w:val="6F5380E8"/>
    <w:rsid w:val="6F53C616"/>
    <w:rsid w:val="6F548D27"/>
    <w:rsid w:val="6F5D25E7"/>
    <w:rsid w:val="6F6C3CE7"/>
    <w:rsid w:val="6F6D0311"/>
    <w:rsid w:val="6F71DB59"/>
    <w:rsid w:val="6F7A6715"/>
    <w:rsid w:val="6F8F6843"/>
    <w:rsid w:val="6FA26333"/>
    <w:rsid w:val="6FA64791"/>
    <w:rsid w:val="6FC2B708"/>
    <w:rsid w:val="6FD35E30"/>
    <w:rsid w:val="6FD42DBE"/>
    <w:rsid w:val="6FE8892B"/>
    <w:rsid w:val="6FECD39B"/>
    <w:rsid w:val="70009AD7"/>
    <w:rsid w:val="7016B45D"/>
    <w:rsid w:val="701ECB52"/>
    <w:rsid w:val="702002A9"/>
    <w:rsid w:val="702CCB9E"/>
    <w:rsid w:val="703D94E5"/>
    <w:rsid w:val="703FF618"/>
    <w:rsid w:val="704298AD"/>
    <w:rsid w:val="7050C2DF"/>
    <w:rsid w:val="7058A930"/>
    <w:rsid w:val="705B46EB"/>
    <w:rsid w:val="705C3892"/>
    <w:rsid w:val="705E7440"/>
    <w:rsid w:val="7073B1F5"/>
    <w:rsid w:val="7073CBEE"/>
    <w:rsid w:val="7075EF3F"/>
    <w:rsid w:val="70880DC7"/>
    <w:rsid w:val="708CDA52"/>
    <w:rsid w:val="709124C6"/>
    <w:rsid w:val="70AC41D2"/>
    <w:rsid w:val="70C3383F"/>
    <w:rsid w:val="70E10162"/>
    <w:rsid w:val="70E29B98"/>
    <w:rsid w:val="70E568DB"/>
    <w:rsid w:val="70ECEE83"/>
    <w:rsid w:val="70F5620F"/>
    <w:rsid w:val="710CAD3B"/>
    <w:rsid w:val="710CDE69"/>
    <w:rsid w:val="7122FCE3"/>
    <w:rsid w:val="71300AFC"/>
    <w:rsid w:val="714698C4"/>
    <w:rsid w:val="71550043"/>
    <w:rsid w:val="7166E224"/>
    <w:rsid w:val="7167882C"/>
    <w:rsid w:val="71707E6B"/>
    <w:rsid w:val="717A989D"/>
    <w:rsid w:val="7198ED17"/>
    <w:rsid w:val="71ADC880"/>
    <w:rsid w:val="71B83570"/>
    <w:rsid w:val="71BACC41"/>
    <w:rsid w:val="71C2FD25"/>
    <w:rsid w:val="71E1C45C"/>
    <w:rsid w:val="71E4E6D1"/>
    <w:rsid w:val="71E6D9A3"/>
    <w:rsid w:val="71EFA09C"/>
    <w:rsid w:val="71F59EB0"/>
    <w:rsid w:val="7214405E"/>
    <w:rsid w:val="723B25D0"/>
    <w:rsid w:val="723CA711"/>
    <w:rsid w:val="72409777"/>
    <w:rsid w:val="72450221"/>
    <w:rsid w:val="7246CC9E"/>
    <w:rsid w:val="724BC426"/>
    <w:rsid w:val="724D8C5C"/>
    <w:rsid w:val="72514D3F"/>
    <w:rsid w:val="726D968C"/>
    <w:rsid w:val="727D1B99"/>
    <w:rsid w:val="728A1D54"/>
    <w:rsid w:val="728A635B"/>
    <w:rsid w:val="728D6040"/>
    <w:rsid w:val="728E1C9B"/>
    <w:rsid w:val="728EA293"/>
    <w:rsid w:val="729C318E"/>
    <w:rsid w:val="72A602B5"/>
    <w:rsid w:val="72A80BE8"/>
    <w:rsid w:val="72B70197"/>
    <w:rsid w:val="72C71F30"/>
    <w:rsid w:val="72C8D867"/>
    <w:rsid w:val="72D46EB7"/>
    <w:rsid w:val="72FC8D71"/>
    <w:rsid w:val="730FF8A7"/>
    <w:rsid w:val="7311AFC0"/>
    <w:rsid w:val="7312BE07"/>
    <w:rsid w:val="7322E1E2"/>
    <w:rsid w:val="732442CA"/>
    <w:rsid w:val="7335EC73"/>
    <w:rsid w:val="7337E66D"/>
    <w:rsid w:val="737D94BD"/>
    <w:rsid w:val="73AB52B7"/>
    <w:rsid w:val="73B4F022"/>
    <w:rsid w:val="73BD3470"/>
    <w:rsid w:val="73BEA4CD"/>
    <w:rsid w:val="73BFCE24"/>
    <w:rsid w:val="73C27586"/>
    <w:rsid w:val="73C8BD22"/>
    <w:rsid w:val="73E66CBB"/>
    <w:rsid w:val="73F38141"/>
    <w:rsid w:val="73FC249A"/>
    <w:rsid w:val="74081FD6"/>
    <w:rsid w:val="74219642"/>
    <w:rsid w:val="7422AC7F"/>
    <w:rsid w:val="7424F8A0"/>
    <w:rsid w:val="7429ECFC"/>
    <w:rsid w:val="742E1EA1"/>
    <w:rsid w:val="74327FA2"/>
    <w:rsid w:val="7438B113"/>
    <w:rsid w:val="7439053C"/>
    <w:rsid w:val="743CC2DD"/>
    <w:rsid w:val="74426CB8"/>
    <w:rsid w:val="7462743D"/>
    <w:rsid w:val="746DEB20"/>
    <w:rsid w:val="747F4013"/>
    <w:rsid w:val="7481405D"/>
    <w:rsid w:val="748F30BB"/>
    <w:rsid w:val="7492C008"/>
    <w:rsid w:val="74AB6BE9"/>
    <w:rsid w:val="74B0AB5A"/>
    <w:rsid w:val="74B89249"/>
    <w:rsid w:val="74BC8C4B"/>
    <w:rsid w:val="74BF4C68"/>
    <w:rsid w:val="74C6B5F5"/>
    <w:rsid w:val="74C9F59E"/>
    <w:rsid w:val="74D5E27F"/>
    <w:rsid w:val="74D7F93E"/>
    <w:rsid w:val="74DA8EC9"/>
    <w:rsid w:val="74DD689A"/>
    <w:rsid w:val="750BBD78"/>
    <w:rsid w:val="750EB6F3"/>
    <w:rsid w:val="752C545B"/>
    <w:rsid w:val="752CD10D"/>
    <w:rsid w:val="753196F5"/>
    <w:rsid w:val="7532A483"/>
    <w:rsid w:val="7538E764"/>
    <w:rsid w:val="753D28BB"/>
    <w:rsid w:val="756BB9F3"/>
    <w:rsid w:val="7574E142"/>
    <w:rsid w:val="757D7F9D"/>
    <w:rsid w:val="757E6D60"/>
    <w:rsid w:val="7580EFD9"/>
    <w:rsid w:val="758590F3"/>
    <w:rsid w:val="75A1B309"/>
    <w:rsid w:val="75A6FADB"/>
    <w:rsid w:val="75C0ECB0"/>
    <w:rsid w:val="75C31C38"/>
    <w:rsid w:val="75CFBCDB"/>
    <w:rsid w:val="75D42200"/>
    <w:rsid w:val="75D8E5DA"/>
    <w:rsid w:val="75E28380"/>
    <w:rsid w:val="75E36D81"/>
    <w:rsid w:val="7600EB6E"/>
    <w:rsid w:val="76140E8B"/>
    <w:rsid w:val="763818D7"/>
    <w:rsid w:val="764C3C0C"/>
    <w:rsid w:val="764E8E56"/>
    <w:rsid w:val="766DBE1F"/>
    <w:rsid w:val="7675DFD2"/>
    <w:rsid w:val="7698D0F4"/>
    <w:rsid w:val="76A57405"/>
    <w:rsid w:val="76A77098"/>
    <w:rsid w:val="76B26EDA"/>
    <w:rsid w:val="76C7D585"/>
    <w:rsid w:val="76CBD0ED"/>
    <w:rsid w:val="76CE00BA"/>
    <w:rsid w:val="76D5AF18"/>
    <w:rsid w:val="76FF308D"/>
    <w:rsid w:val="770941CF"/>
    <w:rsid w:val="771E0D7D"/>
    <w:rsid w:val="77475CAB"/>
    <w:rsid w:val="774B7B36"/>
    <w:rsid w:val="77633C34"/>
    <w:rsid w:val="776637EB"/>
    <w:rsid w:val="776A675D"/>
    <w:rsid w:val="776D3BC9"/>
    <w:rsid w:val="7772C1E8"/>
    <w:rsid w:val="77783F5B"/>
    <w:rsid w:val="777CCD72"/>
    <w:rsid w:val="77857FB8"/>
    <w:rsid w:val="7794A1D9"/>
    <w:rsid w:val="77984E96"/>
    <w:rsid w:val="779850F5"/>
    <w:rsid w:val="77A20BB1"/>
    <w:rsid w:val="77AE0C91"/>
    <w:rsid w:val="77BAD670"/>
    <w:rsid w:val="77BD9086"/>
    <w:rsid w:val="77D8246F"/>
    <w:rsid w:val="77E35BFD"/>
    <w:rsid w:val="77E3AFBE"/>
    <w:rsid w:val="77E80C6D"/>
    <w:rsid w:val="77F5E246"/>
    <w:rsid w:val="77FA217E"/>
    <w:rsid w:val="781EA03C"/>
    <w:rsid w:val="78291D17"/>
    <w:rsid w:val="783D79D9"/>
    <w:rsid w:val="78447CB2"/>
    <w:rsid w:val="78553B79"/>
    <w:rsid w:val="785550B1"/>
    <w:rsid w:val="7872A9B2"/>
    <w:rsid w:val="7879F646"/>
    <w:rsid w:val="787FF988"/>
    <w:rsid w:val="78807B95"/>
    <w:rsid w:val="7884FE66"/>
    <w:rsid w:val="789318A3"/>
    <w:rsid w:val="78940B08"/>
    <w:rsid w:val="7895FD27"/>
    <w:rsid w:val="78BADF98"/>
    <w:rsid w:val="78DFC065"/>
    <w:rsid w:val="78E221B2"/>
    <w:rsid w:val="78EF005A"/>
    <w:rsid w:val="78FF1FEC"/>
    <w:rsid w:val="790820FE"/>
    <w:rsid w:val="7912FE7E"/>
    <w:rsid w:val="7923980A"/>
    <w:rsid w:val="79298257"/>
    <w:rsid w:val="7947B336"/>
    <w:rsid w:val="795971B4"/>
    <w:rsid w:val="7964A0F4"/>
    <w:rsid w:val="796A1F6B"/>
    <w:rsid w:val="796EDB55"/>
    <w:rsid w:val="7972CD0C"/>
    <w:rsid w:val="7977965B"/>
    <w:rsid w:val="797962D5"/>
    <w:rsid w:val="797F2C5E"/>
    <w:rsid w:val="7980AEF0"/>
    <w:rsid w:val="7983A10E"/>
    <w:rsid w:val="79840AC2"/>
    <w:rsid w:val="7989379A"/>
    <w:rsid w:val="79904895"/>
    <w:rsid w:val="799C3DF3"/>
    <w:rsid w:val="799F1F22"/>
    <w:rsid w:val="79A4DE9C"/>
    <w:rsid w:val="79A9AF14"/>
    <w:rsid w:val="79B42686"/>
    <w:rsid w:val="79C328FA"/>
    <w:rsid w:val="79CCFE59"/>
    <w:rsid w:val="79EB451C"/>
    <w:rsid w:val="79EBAD99"/>
    <w:rsid w:val="7A00B095"/>
    <w:rsid w:val="7A00C6C0"/>
    <w:rsid w:val="7A017A1A"/>
    <w:rsid w:val="7A0A27EA"/>
    <w:rsid w:val="7A1ED882"/>
    <w:rsid w:val="7A1F23E8"/>
    <w:rsid w:val="7A29793C"/>
    <w:rsid w:val="7A2DEB0F"/>
    <w:rsid w:val="7A3805A7"/>
    <w:rsid w:val="7A38DBBE"/>
    <w:rsid w:val="7A6D9197"/>
    <w:rsid w:val="7A75B5D9"/>
    <w:rsid w:val="7A85419E"/>
    <w:rsid w:val="7A8E5A0C"/>
    <w:rsid w:val="7A95CE61"/>
    <w:rsid w:val="7A96B7C0"/>
    <w:rsid w:val="7AA2EE3C"/>
    <w:rsid w:val="7AAA5F02"/>
    <w:rsid w:val="7AAC56FD"/>
    <w:rsid w:val="7AB21645"/>
    <w:rsid w:val="7AC4034E"/>
    <w:rsid w:val="7AD547A4"/>
    <w:rsid w:val="7AD6EF57"/>
    <w:rsid w:val="7ADEC3D0"/>
    <w:rsid w:val="7AF52ED1"/>
    <w:rsid w:val="7B021995"/>
    <w:rsid w:val="7B071836"/>
    <w:rsid w:val="7B109478"/>
    <w:rsid w:val="7B2103CC"/>
    <w:rsid w:val="7B2A8DEA"/>
    <w:rsid w:val="7B30EC2D"/>
    <w:rsid w:val="7B3978D2"/>
    <w:rsid w:val="7B3C3726"/>
    <w:rsid w:val="7B3D2E5C"/>
    <w:rsid w:val="7B40300E"/>
    <w:rsid w:val="7B43CBBD"/>
    <w:rsid w:val="7B61B95E"/>
    <w:rsid w:val="7B65DCAF"/>
    <w:rsid w:val="7B81880B"/>
    <w:rsid w:val="7B9605DA"/>
    <w:rsid w:val="7BBBE893"/>
    <w:rsid w:val="7BBFEC2E"/>
    <w:rsid w:val="7BBFF1F4"/>
    <w:rsid w:val="7BE2D91D"/>
    <w:rsid w:val="7BE8303F"/>
    <w:rsid w:val="7BEA9CFF"/>
    <w:rsid w:val="7BEAF1BB"/>
    <w:rsid w:val="7BEFA57C"/>
    <w:rsid w:val="7BFF1B5C"/>
    <w:rsid w:val="7BFFC238"/>
    <w:rsid w:val="7C02536D"/>
    <w:rsid w:val="7C1ED551"/>
    <w:rsid w:val="7C295F64"/>
    <w:rsid w:val="7C2C539D"/>
    <w:rsid w:val="7C48275E"/>
    <w:rsid w:val="7C613D9E"/>
    <w:rsid w:val="7C637A62"/>
    <w:rsid w:val="7C6A5C23"/>
    <w:rsid w:val="7C92B62D"/>
    <w:rsid w:val="7CA67C17"/>
    <w:rsid w:val="7CB135F0"/>
    <w:rsid w:val="7CB76959"/>
    <w:rsid w:val="7CBE3C67"/>
    <w:rsid w:val="7CCC06A4"/>
    <w:rsid w:val="7CEEDF38"/>
    <w:rsid w:val="7D1BBAAD"/>
    <w:rsid w:val="7D201D0B"/>
    <w:rsid w:val="7D28A4A2"/>
    <w:rsid w:val="7D2A49AB"/>
    <w:rsid w:val="7D2B5684"/>
    <w:rsid w:val="7D2C2589"/>
    <w:rsid w:val="7D32C15E"/>
    <w:rsid w:val="7D3C9684"/>
    <w:rsid w:val="7D5218BE"/>
    <w:rsid w:val="7D6689C6"/>
    <w:rsid w:val="7D69DCF3"/>
    <w:rsid w:val="7D826824"/>
    <w:rsid w:val="7D93C2D3"/>
    <w:rsid w:val="7D969751"/>
    <w:rsid w:val="7DA0A5E3"/>
    <w:rsid w:val="7DB20CC0"/>
    <w:rsid w:val="7DBA4D8C"/>
    <w:rsid w:val="7DDC9A58"/>
    <w:rsid w:val="7DE70BF6"/>
    <w:rsid w:val="7DE9F913"/>
    <w:rsid w:val="7DEB6BDB"/>
    <w:rsid w:val="7DFC9865"/>
    <w:rsid w:val="7E061683"/>
    <w:rsid w:val="7E06E356"/>
    <w:rsid w:val="7E07EA46"/>
    <w:rsid w:val="7E099160"/>
    <w:rsid w:val="7E17AD16"/>
    <w:rsid w:val="7E1CF929"/>
    <w:rsid w:val="7E2CEC88"/>
    <w:rsid w:val="7E3E8C13"/>
    <w:rsid w:val="7E3F4018"/>
    <w:rsid w:val="7E48BBA7"/>
    <w:rsid w:val="7E4E70BE"/>
    <w:rsid w:val="7E537ADF"/>
    <w:rsid w:val="7E70CC57"/>
    <w:rsid w:val="7E8CA756"/>
    <w:rsid w:val="7E98750F"/>
    <w:rsid w:val="7ECA0372"/>
    <w:rsid w:val="7ECDB6E5"/>
    <w:rsid w:val="7ECEC672"/>
    <w:rsid w:val="7ED1D035"/>
    <w:rsid w:val="7EF5F2E4"/>
    <w:rsid w:val="7EFCE0D9"/>
    <w:rsid w:val="7EFE7C25"/>
    <w:rsid w:val="7EFE8906"/>
    <w:rsid w:val="7F02863A"/>
    <w:rsid w:val="7F049FA8"/>
    <w:rsid w:val="7F1B416C"/>
    <w:rsid w:val="7F34B4C4"/>
    <w:rsid w:val="7F3618C7"/>
    <w:rsid w:val="7F4A185B"/>
    <w:rsid w:val="7F508100"/>
    <w:rsid w:val="7F58B2C1"/>
    <w:rsid w:val="7F5B77E6"/>
    <w:rsid w:val="7F679B1B"/>
    <w:rsid w:val="7F6EB133"/>
    <w:rsid w:val="7F76B2E9"/>
    <w:rsid w:val="7F7F788E"/>
    <w:rsid w:val="7F930923"/>
    <w:rsid w:val="7F95102C"/>
    <w:rsid w:val="7F9CC8B2"/>
    <w:rsid w:val="7FA70294"/>
    <w:rsid w:val="7FB15268"/>
    <w:rsid w:val="7FBBB8DD"/>
    <w:rsid w:val="7FBC47D5"/>
    <w:rsid w:val="7FBEEA08"/>
    <w:rsid w:val="7FC89FF4"/>
    <w:rsid w:val="7FDE4D2C"/>
    <w:rsid w:val="7FEFB1C9"/>
    <w:rsid w:val="7FFB44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B2840"/>
  <w15:chartTrackingRefBased/>
  <w15:docId w15:val="{B4AE1BAF-5C09-4066-BCBB-28BDA03B1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4C45"/>
    <w:pPr>
      <w:keepNext/>
      <w:keepLines/>
      <w:spacing w:before="240" w:after="0"/>
      <w:outlineLvl w:val="0"/>
    </w:pPr>
    <w:rPr>
      <w:rFonts w:asciiTheme="majorHAnsi" w:eastAsiaTheme="majorEastAsia" w:hAnsiTheme="majorHAnsi" w:cstheme="majorBidi"/>
      <w:b/>
      <w:color w:val="002060"/>
      <w:sz w:val="32"/>
      <w:szCs w:val="32"/>
    </w:rPr>
  </w:style>
  <w:style w:type="paragraph" w:styleId="Heading2">
    <w:name w:val="heading 2"/>
    <w:basedOn w:val="Normal"/>
    <w:next w:val="Normal"/>
    <w:link w:val="Heading2Char"/>
    <w:uiPriority w:val="9"/>
    <w:unhideWhenUsed/>
    <w:qFormat/>
    <w:rsid w:val="007969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sid w:val="00C34C45"/>
    <w:rPr>
      <w:rFonts w:asciiTheme="majorHAnsi" w:eastAsiaTheme="majorEastAsia" w:hAnsiTheme="majorHAnsi" w:cstheme="majorBidi"/>
      <w:b/>
      <w:color w:val="002060"/>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79691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404E8"/>
    <w:rPr>
      <w:color w:val="605E5C"/>
      <w:shd w:val="clear" w:color="auto" w:fill="E1DFDD"/>
    </w:rPr>
  </w:style>
  <w:style w:type="paragraph" w:styleId="BalloonText">
    <w:name w:val="Balloon Text"/>
    <w:basedOn w:val="Normal"/>
    <w:link w:val="BalloonTextChar"/>
    <w:uiPriority w:val="99"/>
    <w:semiHidden/>
    <w:unhideWhenUsed/>
    <w:rsid w:val="00AB54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4F0"/>
    <w:rPr>
      <w:rFonts w:ascii="Segoe UI" w:hAnsi="Segoe UI" w:cs="Segoe UI"/>
      <w:sz w:val="18"/>
      <w:szCs w:val="18"/>
    </w:rPr>
  </w:style>
  <w:style w:type="paragraph" w:styleId="Header">
    <w:name w:val="header"/>
    <w:basedOn w:val="Normal"/>
    <w:link w:val="HeaderChar"/>
    <w:uiPriority w:val="99"/>
    <w:unhideWhenUsed/>
    <w:rsid w:val="0012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4D"/>
  </w:style>
  <w:style w:type="paragraph" w:styleId="Footer">
    <w:name w:val="footer"/>
    <w:basedOn w:val="Normal"/>
    <w:link w:val="FooterChar"/>
    <w:uiPriority w:val="99"/>
    <w:unhideWhenUsed/>
    <w:rsid w:val="0012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4D"/>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namp.org/project/toxics-monitoring-subgroup" TargetMode="External"/><Relationship Id="rId18" Type="http://schemas.openxmlformats.org/officeDocument/2006/relationships/hyperlink" Target="https://www.pnamp.org/imw/overview"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pnamp.org/project/hatchery-data-sharing-hcax" TargetMode="External"/><Relationship Id="rId17" Type="http://schemas.openxmlformats.org/officeDocument/2006/relationships/hyperlink" Target="https://www.pnamp.org/project/fish-monitoring-work-group"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pnamp.org/project/emerging-technology-information-sessions" TargetMode="External"/><Relationship Id="rId20" Type="http://schemas.openxmlformats.org/officeDocument/2006/relationships/hyperlink" Target="https://www.pnamp.org/document/1000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namp.org/project/coordinated-assessments-for-salmon-and-steelhead" TargetMode="External"/><Relationship Id="rId24" Type="http://schemas.microsoft.com/office/2019/05/relationships/documenttasks" Target="documenttasks/documenttasks1.xml"/><Relationship Id="rId5" Type="http://schemas.openxmlformats.org/officeDocument/2006/relationships/styles" Target="styles.xml"/><Relationship Id="rId15" Type="http://schemas.openxmlformats.org/officeDocument/2006/relationships/hyperlink" Target="https://gaftp.epa.gov/columbiariver/TMS/2025-02-11/"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pnamp.org/project/monitoring-resour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namp.org/event/crbrp-toxics-monitoring-subgroup-meeting-7/"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9FBC8D0D-89DA-4335-B5C1-7CDB9425E87A}">
    <t:Anchor>
      <t:Comment id="433003558"/>
    </t:Anchor>
    <t:History>
      <t:Event id="{150E51F8-3F9B-4E2A-ABFE-D32914574B86}" time="2022-10-04T21:56:56.268Z">
        <t:Attribution userId="S::jbayer@usgs.gov::ce8866d8-e327-4900-bb7b-c66dba9031a3" userProvider="AD" userName="Bayer, Jennifer M"/>
        <t:Anchor>
          <t:Comment id="433003558"/>
        </t:Anchor>
        <t:Create/>
      </t:Event>
      <t:Event id="{43C3FFB8-B46C-41FB-9775-91F69F3023F9}" time="2022-10-04T21:56:56.268Z">
        <t:Attribution userId="S::jbayer@usgs.gov::ce8866d8-e327-4900-bb7b-c66dba9031a3" userProvider="AD" userName="Bayer, Jennifer M"/>
        <t:Anchor>
          <t:Comment id="433003558"/>
        </t:Anchor>
        <t:Assign userId="S::mdethloff@usgs.gov::941c0b9b-f889-48c3-ac01-1f26d8c4edd9" userProvider="AD" userName="Dethloff, Megan M"/>
      </t:Event>
      <t:Event id="{3DD42DC6-5E77-4BDE-B165-516EA54C16CA}" time="2022-10-04T21:56:56.268Z">
        <t:Attribution userId="S::jbayer@usgs.gov::ce8866d8-e327-4900-bb7b-c66dba9031a3" userProvider="AD" userName="Bayer, Jennifer M"/>
        <t:Anchor>
          <t:Comment id="433003558"/>
        </t:Anchor>
        <t:SetTitle title="@Dethloff, Megan 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umber xmlns="e2c843f9-3b2b-47f3-8277-ec7d36bcd5c9" xsi:nil="true"/>
    <DateandTime xmlns="e2c843f9-3b2b-47f3-8277-ec7d36bcd5c9" xsi:nil="true"/>
    <_ip_UnifiedCompliancePolicyProperties xmlns="http://schemas.microsoft.com/sharepoint/v3" xsi:nil="true"/>
    <TaxCatchAll xmlns="31062a0d-ede8-4112-b4bb-00a9c1bc8e16" xsi:nil="true"/>
    <lcf76f155ced4ddcb4097134ff3c332f xmlns="e2c843f9-3b2b-47f3-8277-ec7d36bcd5c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21" ma:contentTypeDescription="Create a new document." ma:contentTypeScope="" ma:versionID="9a548b4a884c35c0f89151baa232f903">
  <xsd:schema xmlns:xsd="http://www.w3.org/2001/XMLSchema" xmlns:xs="http://www.w3.org/2001/XMLSchema" xmlns:p="http://schemas.microsoft.com/office/2006/metadata/properties" xmlns:ns1="http://schemas.microsoft.com/sharepoint/v3" xmlns:ns2="e2c843f9-3b2b-47f3-8277-ec7d36bcd5c9" xmlns:ns3="3618cbaa-901d-4c6b-9f1a-f53e3aa15701" xmlns:ns4="31062a0d-ede8-4112-b4bb-00a9c1bc8e16" targetNamespace="http://schemas.microsoft.com/office/2006/metadata/properties" ma:root="true" ma:fieldsID="3c8881361421ed9ab3b9c3f91b0d54d3" ns1:_="" ns2:_="" ns3:_="" ns4:_="">
    <xsd:import namespace="http://schemas.microsoft.com/sharepoint/v3"/>
    <xsd:import namespace="e2c843f9-3b2b-47f3-8277-ec7d36bcd5c9"/>
    <xsd:import namespace="3618cbaa-901d-4c6b-9f1a-f53e3aa15701"/>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DateandTime" minOccurs="0"/>
                <xsd:element ref="ns2:Number"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DateandTime" ma:index="18" nillable="true" ma:displayName="Date and Time" ma:format="DateTime" ma:internalName="DateandTime">
      <xsd:simpleType>
        <xsd:restriction base="dms:DateTime"/>
      </xsd:simpleType>
    </xsd:element>
    <xsd:element name="Number" ma:index="19" nillable="true" ma:displayName="Number" ma:format="Dropdown" ma:internalName="Number" ma:percentage="FALSE">
      <xsd:simpleType>
        <xsd:restriction base="dms:Number"/>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13fd82e-0452-49a2-96cd-3c9d01f2ce50}" ma:internalName="TaxCatchAll" ma:showField="CatchAllData" ma:web="3618cbaa-901d-4c6b-9f1a-f53e3aa157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620B1D-63E2-448E-BACF-81706E01D778}">
  <ds:schemaRefs>
    <ds:schemaRef ds:uri="http://schemas.microsoft.com/sharepoint/v3/contenttype/forms"/>
  </ds:schemaRefs>
</ds:datastoreItem>
</file>

<file path=customXml/itemProps2.xml><?xml version="1.0" encoding="utf-8"?>
<ds:datastoreItem xmlns:ds="http://schemas.openxmlformats.org/officeDocument/2006/customXml" ds:itemID="{9DC32B9E-A0BD-4ABF-9265-441B5C193C6F}">
  <ds:schemaRefs>
    <ds:schemaRef ds:uri="http://schemas.microsoft.com/office/2006/metadata/properties"/>
    <ds:schemaRef ds:uri="http://schemas.microsoft.com/office/infopath/2007/PartnerControls"/>
    <ds:schemaRef ds:uri="http://schemas.microsoft.com/sharepoint/v3"/>
    <ds:schemaRef ds:uri="e2c843f9-3b2b-47f3-8277-ec7d36bcd5c9"/>
    <ds:schemaRef ds:uri="31062a0d-ede8-4112-b4bb-00a9c1bc8e16"/>
  </ds:schemaRefs>
</ds:datastoreItem>
</file>

<file path=customXml/itemProps3.xml><?xml version="1.0" encoding="utf-8"?>
<ds:datastoreItem xmlns:ds="http://schemas.openxmlformats.org/officeDocument/2006/customXml" ds:itemID="{8535C7DC-A960-4ADA-BF0C-812AF5BB9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2c843f9-3b2b-47f3-8277-ec7d36bcd5c9"/>
    <ds:schemaRef ds:uri="3618cbaa-901d-4c6b-9f1a-f53e3aa15701"/>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14</Characters>
  <Application>Microsoft Office Word</Application>
  <DocSecurity>0</DocSecurity>
  <Lines>59</Lines>
  <Paragraphs>16</Paragraphs>
  <ScaleCrop>false</ScaleCrop>
  <Company/>
  <LinksUpToDate>false</LinksUpToDate>
  <CharactersWithSpaces>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dc:description/>
  <cp:lastModifiedBy>Sam Cimino</cp:lastModifiedBy>
  <cp:revision>2</cp:revision>
  <dcterms:created xsi:type="dcterms:W3CDTF">2025-12-30T16:05:00Z</dcterms:created>
  <dcterms:modified xsi:type="dcterms:W3CDTF">2025-12-3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y fmtid="{D5CDD505-2E9C-101B-9397-08002B2CF9AE}" pid="3" name="MediaServiceImageTags">
    <vt:lpwstr/>
  </property>
</Properties>
</file>